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4321" w14:textId="529758BB" w:rsidR="00D569F2" w:rsidRPr="009C6090" w:rsidRDefault="00DD5D4C" w:rsidP="00FA1E88">
      <w:pPr>
        <w:pStyle w:val="Heading1"/>
      </w:pPr>
      <w:bookmarkStart w:id="0" w:name="_Hlk57371407"/>
      <w:bookmarkStart w:id="1" w:name="_Hlk57372383"/>
      <w:r>
        <w:t xml:space="preserve">Article Title: </w:t>
      </w:r>
      <w:r w:rsidR="002C59C2">
        <w:t>Title Caps</w:t>
      </w:r>
      <w:r w:rsidR="00A04928">
        <w:t>;</w:t>
      </w:r>
      <w:r w:rsidR="002C59C2">
        <w:t xml:space="preserve"> N</w:t>
      </w:r>
      <w:r>
        <w:t xml:space="preserve">o </w:t>
      </w:r>
      <w:r w:rsidR="002C59C2">
        <w:t>L</w:t>
      </w:r>
      <w:r>
        <w:t xml:space="preserve">onger than </w:t>
      </w:r>
      <w:r w:rsidR="002C59C2">
        <w:t>T</w:t>
      </w:r>
      <w:r>
        <w:t xml:space="preserve">wo </w:t>
      </w:r>
      <w:r w:rsidR="002C59C2">
        <w:t>L</w:t>
      </w:r>
      <w:r>
        <w:t>ines</w:t>
      </w:r>
    </w:p>
    <w:bookmarkEnd w:id="0"/>
    <w:bookmarkEnd w:id="1"/>
    <w:p w14:paraId="77A7A844" w14:textId="2F39EB5F" w:rsidR="00EC3E3E" w:rsidRPr="009C6090" w:rsidRDefault="00EC3E3E" w:rsidP="00EC3E3E">
      <w:pPr>
        <w:pStyle w:val="Authorinarticle"/>
      </w:pPr>
      <w:r>
        <w:t>AUTHOR First Name &amp; OPTIONAL INITIAL &amp; Last Name</w:t>
      </w:r>
    </w:p>
    <w:p w14:paraId="75EF2E6A" w14:textId="55075630" w:rsidR="00EC3E3E" w:rsidRDefault="00EC3E3E" w:rsidP="00EC3E3E">
      <w:pPr>
        <w:pStyle w:val="City-State"/>
        <w:spacing w:before="0"/>
      </w:pPr>
      <w:r w:rsidRPr="00EC3E3E">
        <w:t xml:space="preserve">Position Title, </w:t>
      </w:r>
      <w:proofErr w:type="spellStart"/>
      <w:r w:rsidRPr="00EC3E3E">
        <w:t>Insititution</w:t>
      </w:r>
      <w:proofErr w:type="spellEnd"/>
      <w:r w:rsidRPr="009C6090">
        <w:br/>
      </w:r>
      <w:r w:rsidRPr="00EC3E3E">
        <w:t>Suburb/Town, State, Country</w:t>
      </w:r>
    </w:p>
    <w:p w14:paraId="73D48021" w14:textId="61FB504D" w:rsidR="00EC3E3E" w:rsidRDefault="00EC3E3E" w:rsidP="00EC3E3E">
      <w:pPr>
        <w:spacing w:after="160"/>
        <w:ind w:left="283" w:right="283" w:firstLine="0"/>
        <w:rPr>
          <w:sz w:val="22"/>
          <w:szCs w:val="22"/>
        </w:rPr>
      </w:pPr>
      <w:r w:rsidRPr="009B71F5">
        <w:rPr>
          <w:b/>
          <w:bCs/>
          <w:i/>
          <w:iCs/>
          <w:sz w:val="22"/>
          <w:szCs w:val="22"/>
        </w:rPr>
        <w:t>Citation</w:t>
      </w:r>
      <w:r w:rsidRPr="009B71F5">
        <w:rPr>
          <w:i/>
          <w:iCs/>
          <w:sz w:val="22"/>
          <w:szCs w:val="22"/>
        </w:rPr>
        <w:t>:</w:t>
      </w:r>
      <w:r w:rsidRPr="004F6CC8">
        <w:rPr>
          <w:sz w:val="22"/>
          <w:szCs w:val="22"/>
        </w:rPr>
        <w:t xml:space="preserve"> </w:t>
      </w:r>
      <w:r>
        <w:rPr>
          <w:sz w:val="22"/>
          <w:szCs w:val="22"/>
        </w:rPr>
        <w:t xml:space="preserve">added by </w:t>
      </w:r>
      <w:r w:rsidR="006C5DB1">
        <w:rPr>
          <w:sz w:val="22"/>
          <w:szCs w:val="22"/>
        </w:rPr>
        <w:t xml:space="preserve">the </w:t>
      </w:r>
      <w:r>
        <w:rPr>
          <w:sz w:val="22"/>
          <w:szCs w:val="22"/>
        </w:rPr>
        <w:t>copyeditor</w:t>
      </w:r>
    </w:p>
    <w:p w14:paraId="3A447A49" w14:textId="0A2ABFB0" w:rsidR="00EC3E3E" w:rsidRPr="009B71F5" w:rsidRDefault="00EC3E3E" w:rsidP="00EC3E3E">
      <w:pPr>
        <w:spacing w:after="160" w:line="262" w:lineRule="exact"/>
        <w:ind w:left="283" w:right="283" w:firstLine="0"/>
        <w:rPr>
          <w:i/>
          <w:iCs/>
          <w:sz w:val="22"/>
          <w:szCs w:val="22"/>
        </w:rPr>
      </w:pPr>
      <w:r w:rsidRPr="009B71F5">
        <w:rPr>
          <w:b/>
          <w:bCs/>
          <w:i/>
          <w:iCs/>
          <w:sz w:val="22"/>
          <w:szCs w:val="22"/>
        </w:rPr>
        <w:t>Keywords:</w:t>
      </w:r>
      <w:r w:rsidRPr="009B71F5">
        <w:rPr>
          <w:i/>
          <w:iCs/>
          <w:sz w:val="22"/>
          <w:szCs w:val="22"/>
        </w:rPr>
        <w:t xml:space="preserve"> </w:t>
      </w:r>
      <w:r>
        <w:rPr>
          <w:i/>
          <w:iCs/>
          <w:sz w:val="22"/>
          <w:szCs w:val="22"/>
        </w:rPr>
        <w:t xml:space="preserve">enter at least five keywords separated by commas. These will be required by the website when submitting the article. E.g. Romans, Pauline theology, justification, works </w:t>
      </w:r>
    </w:p>
    <w:p w14:paraId="70140594" w14:textId="2F016FB2" w:rsidR="00EC3E3E" w:rsidRPr="00645230" w:rsidRDefault="00EC3E3E" w:rsidP="00EC3E3E">
      <w:pPr>
        <w:spacing w:after="240"/>
        <w:ind w:left="283" w:right="283" w:firstLine="0"/>
        <w:rPr>
          <w:i/>
          <w:iCs/>
        </w:rPr>
      </w:pPr>
      <w:r w:rsidRPr="009B71F5">
        <w:rPr>
          <w:b/>
          <w:bCs/>
          <w:i/>
          <w:iCs/>
          <w:sz w:val="22"/>
          <w:szCs w:val="22"/>
        </w:rPr>
        <w:t>Abstract:</w:t>
      </w:r>
      <w:r w:rsidRPr="009B71F5">
        <w:rPr>
          <w:i/>
          <w:iCs/>
          <w:sz w:val="22"/>
          <w:szCs w:val="22"/>
        </w:rPr>
        <w:t xml:space="preserve"> </w:t>
      </w:r>
      <w:r>
        <w:rPr>
          <w:i/>
          <w:iCs/>
          <w:sz w:val="22"/>
          <w:szCs w:val="22"/>
        </w:rPr>
        <w:t>write a few sentences—approximately 100 words—that explain what the article is about</w:t>
      </w:r>
      <w:r w:rsidR="002C35CA">
        <w:rPr>
          <w:i/>
          <w:iCs/>
          <w:sz w:val="22"/>
          <w:szCs w:val="22"/>
        </w:rPr>
        <w:t xml:space="preserve"> and what it contributes to current discussion of the topic</w:t>
      </w:r>
      <w:r>
        <w:rPr>
          <w:i/>
          <w:iCs/>
          <w:sz w:val="22"/>
          <w:szCs w:val="22"/>
        </w:rPr>
        <w:t>.</w:t>
      </w:r>
      <w:r w:rsidRPr="00EC3E3E">
        <w:rPr>
          <w:i/>
          <w:iCs/>
          <w:sz w:val="22"/>
          <w:szCs w:val="22"/>
        </w:rPr>
        <w:t xml:space="preserve"> </w:t>
      </w:r>
      <w:r>
        <w:rPr>
          <w:i/>
          <w:iCs/>
          <w:sz w:val="22"/>
          <w:szCs w:val="22"/>
        </w:rPr>
        <w:t>This will be required by the website when submitting the article.</w:t>
      </w:r>
      <w:r w:rsidR="002C35CA">
        <w:rPr>
          <w:i/>
          <w:iCs/>
          <w:sz w:val="22"/>
          <w:szCs w:val="22"/>
        </w:rPr>
        <w:t xml:space="preserve"> Use the present tense (e.g. ‘this article finds’, not ‘this article will find’).</w:t>
      </w:r>
    </w:p>
    <w:p w14:paraId="0E500D6F" w14:textId="7A087418" w:rsidR="00D569F2" w:rsidRDefault="00331BDB" w:rsidP="0045247F">
      <w:r w:rsidRPr="00331BDB">
        <w:t>The essay introduction should state the rationale for the article in relationship to the state of current academic understanding, set out the contention of the article in terms of what is being added to academic understanding, and explain how the contention is going to be validated and so usually giving a summary of the structure of the essay</w:t>
      </w:r>
      <w:r>
        <w:t>.</w:t>
      </w:r>
    </w:p>
    <w:p w14:paraId="315AAE03" w14:textId="6FE0A1B2" w:rsidR="00B661ED" w:rsidRDefault="00B661ED" w:rsidP="0045247F">
      <w:r>
        <w:t>The RTR website sets out the ‘submission agreement’ and gives an ‘extended style guide’. When you submit your article, you will need to indicate that you have accessed and followed at least the ‘submission agreement’.</w:t>
      </w:r>
    </w:p>
    <w:p w14:paraId="17A81C02" w14:textId="7286F6D0" w:rsidR="009F62F0" w:rsidRPr="009C6090" w:rsidRDefault="009F62F0" w:rsidP="009F62F0">
      <w:r>
        <w:t>This templ</w:t>
      </w:r>
      <w:r w:rsidR="003C05C9">
        <w:t>ate</w:t>
      </w:r>
      <w:r>
        <w:t xml:space="preserve"> does not cover all styles, but it </w:t>
      </w:r>
      <w:r w:rsidR="003C05C9">
        <w:t xml:space="preserve">does give </w:t>
      </w:r>
      <w:r>
        <w:t>you an easy way of following the main styles. For example, if you use the template, you will automatically be using a 12pt font, with 0.5cm first line paragraph</w:t>
      </w:r>
      <w:r w:rsidR="00BA1F06">
        <w:t xml:space="preserve"> indent</w:t>
      </w:r>
      <w:r w:rsidR="00005979">
        <w:t xml:space="preserve">, </w:t>
      </w:r>
      <w:r>
        <w:t>line spacing set at 14pt</w:t>
      </w:r>
      <w:r w:rsidR="003C05C9">
        <w:t>, and justified</w:t>
      </w:r>
      <w:r>
        <w:t>.</w:t>
      </w:r>
    </w:p>
    <w:p w14:paraId="5B68832D" w14:textId="0886166B" w:rsidR="00D569F2" w:rsidRDefault="00331BDB" w:rsidP="00824812">
      <w:pPr>
        <w:pStyle w:val="Heading2"/>
        <w:numPr>
          <w:ilvl w:val="0"/>
          <w:numId w:val="158"/>
        </w:numPr>
      </w:pPr>
      <w:r>
        <w:t>Second Level Heading: Title Caps</w:t>
      </w:r>
    </w:p>
    <w:p w14:paraId="222C3BCD" w14:textId="3E8C8669" w:rsidR="00BC7E11" w:rsidRDefault="00BC7E11" w:rsidP="00BC7E11">
      <w:r>
        <w:t xml:space="preserve">Please use at least several second level headings in your article. </w:t>
      </w:r>
    </w:p>
    <w:p w14:paraId="041ADB07" w14:textId="1562196E" w:rsidR="00D569F2" w:rsidRDefault="00331BDB" w:rsidP="00F55C51">
      <w:pPr>
        <w:pStyle w:val="Heading3"/>
      </w:pPr>
      <w:r>
        <w:lastRenderedPageBreak/>
        <w:t>Third Level Heading: Title Caps</w:t>
      </w:r>
    </w:p>
    <w:p w14:paraId="29A42CDD" w14:textId="4B703EE5" w:rsidR="00D569F2" w:rsidRDefault="00BC7E11" w:rsidP="00D569F2">
      <w:r>
        <w:t xml:space="preserve">Using third level headings can help you to further organise </w:t>
      </w:r>
      <w:proofErr w:type="gramStart"/>
      <w:r>
        <w:t>your</w:t>
      </w:r>
      <w:proofErr w:type="gramEnd"/>
      <w:r>
        <w:t xml:space="preserve"> thinking and presentat</w:t>
      </w:r>
      <w:r w:rsidR="00F72AA7">
        <w:t>i</w:t>
      </w:r>
      <w:r>
        <w:t>on</w:t>
      </w:r>
      <w:r w:rsidR="008978A4">
        <w:t xml:space="preserve"> and help the reader to follow your argument</w:t>
      </w:r>
      <w:r w:rsidR="00D569F2">
        <w:t>.</w:t>
      </w:r>
    </w:p>
    <w:p w14:paraId="67874916" w14:textId="4FAFB03B" w:rsidR="00F17CDF" w:rsidRPr="00373AAF" w:rsidRDefault="00F17CDF" w:rsidP="00373AAF">
      <w:pPr>
        <w:pStyle w:val="Heading4"/>
      </w:pPr>
      <w:r w:rsidRPr="00373AAF">
        <w:t>Fourth level heading: sentence cap</w:t>
      </w:r>
    </w:p>
    <w:p w14:paraId="4C0BB09A" w14:textId="58FD4BE6" w:rsidR="00F17CDF" w:rsidRDefault="00F17CDF" w:rsidP="00F17CDF">
      <w:r>
        <w:t xml:space="preserve">Not all articles will need this level of subheading. </w:t>
      </w:r>
    </w:p>
    <w:p w14:paraId="5E69F9A5" w14:textId="7BB83008" w:rsidR="003C05C9" w:rsidRPr="00320550" w:rsidRDefault="00C62C92" w:rsidP="00F55C51">
      <w:pPr>
        <w:pStyle w:val="Heading3"/>
      </w:pPr>
      <w:r w:rsidRPr="00320550">
        <w:t xml:space="preserve">Add an Extra </w:t>
      </w:r>
      <w:r w:rsidR="008978A4" w:rsidRPr="00320550">
        <w:t>Heading</w:t>
      </w:r>
    </w:p>
    <w:p w14:paraId="196C6797" w14:textId="77777777" w:rsidR="00C46F8D" w:rsidRDefault="003C05C9" w:rsidP="00F17CDF">
      <w:r>
        <w:t xml:space="preserve">To </w:t>
      </w:r>
      <w:r w:rsidR="00C62C92">
        <w:t xml:space="preserve">add </w:t>
      </w:r>
      <w:r>
        <w:t>a</w:t>
      </w:r>
      <w:r w:rsidR="00C62C92">
        <w:t xml:space="preserve">n extra </w:t>
      </w:r>
      <w:r w:rsidR="008978A4">
        <w:t>heading</w:t>
      </w:r>
      <w:r>
        <w:t xml:space="preserve">, either copy and paste </w:t>
      </w:r>
      <w:r w:rsidR="008978A4">
        <w:t>a heading from above</w:t>
      </w:r>
      <w:r>
        <w:t xml:space="preserve"> and overwrite it with the text you want or use the format painter in MS Word.</w:t>
      </w:r>
      <w:r w:rsidR="00C46F8D">
        <w:t xml:space="preserve"> </w:t>
      </w:r>
    </w:p>
    <w:p w14:paraId="085597D1" w14:textId="19329880" w:rsidR="003C05C9" w:rsidRDefault="00C46F8D" w:rsidP="00F17CDF">
      <w:r>
        <w:t>You should find that heading numbering automatically adjusts to fit the section it is in. If you copy heading ‘1.2’ above into the section 2 below, it will change to be ‘2.x’, depending upon where in section 2 you paste it.</w:t>
      </w:r>
    </w:p>
    <w:p w14:paraId="712D69EF" w14:textId="02D0DD59" w:rsidR="00F17CDF" w:rsidRPr="00824812" w:rsidRDefault="00760933" w:rsidP="00824812">
      <w:pPr>
        <w:pStyle w:val="Heading2"/>
      </w:pPr>
      <w:r w:rsidRPr="00824812">
        <w:t>Important Matters</w:t>
      </w:r>
    </w:p>
    <w:p w14:paraId="121416C3" w14:textId="77777777" w:rsidR="003C2507" w:rsidRDefault="003C2507" w:rsidP="00F55C51">
      <w:pPr>
        <w:pStyle w:val="Heading3"/>
        <w:numPr>
          <w:ilvl w:val="1"/>
          <w:numId w:val="166"/>
        </w:numPr>
      </w:pPr>
      <w:r w:rsidRPr="00BC7E11">
        <w:t>De-identified</w:t>
      </w:r>
    </w:p>
    <w:p w14:paraId="27B9EA65" w14:textId="157BC09B" w:rsidR="003C2507" w:rsidRDefault="003C2507" w:rsidP="003C2507">
      <w:r w:rsidRPr="00BC7E11">
        <w:t>Articles</w:t>
      </w:r>
      <w:r w:rsidR="00C84EA9">
        <w:t xml:space="preserve"> s</w:t>
      </w:r>
      <w:r w:rsidRPr="00BC7E11">
        <w:t xml:space="preserve">hould have </w:t>
      </w:r>
      <w:proofErr w:type="gramStart"/>
      <w:r w:rsidRPr="00BC7E11">
        <w:t>identifying</w:t>
      </w:r>
      <w:proofErr w:type="gramEnd"/>
      <w:r w:rsidRPr="00BC7E11">
        <w:t xml:space="preserve"> information removed (including the removal of author identification in the Word document properties).</w:t>
      </w:r>
      <w:r>
        <w:t xml:space="preserve"> </w:t>
      </w:r>
      <w:r w:rsidR="00C84EA9">
        <w:t>To r</w:t>
      </w:r>
      <w:r>
        <w:t xml:space="preserve">emove MS Word document properties: </w:t>
      </w:r>
      <w:r w:rsidR="00C84EA9">
        <w:t>go to ‘</w:t>
      </w:r>
      <w:r>
        <w:t>File</w:t>
      </w:r>
      <w:r w:rsidR="00C84EA9">
        <w:t>’, then ‘</w:t>
      </w:r>
      <w:r>
        <w:t>Info</w:t>
      </w:r>
      <w:r w:rsidR="00C84EA9">
        <w:t>’</w:t>
      </w:r>
      <w:r>
        <w:t xml:space="preserve">, and in the list of properties, right click on the </w:t>
      </w:r>
      <w:proofErr w:type="gramStart"/>
      <w:r>
        <w:t>author</w:t>
      </w:r>
      <w:proofErr w:type="gramEnd"/>
      <w:r>
        <w:t xml:space="preserve"> name and select ‘remove person’.</w:t>
      </w:r>
    </w:p>
    <w:p w14:paraId="1A59F613" w14:textId="607A6B45" w:rsidR="00D569F2" w:rsidRDefault="003C2507" w:rsidP="00F55C51">
      <w:pPr>
        <w:pStyle w:val="Heading3"/>
      </w:pPr>
      <w:r>
        <w:t>Footnotes</w:t>
      </w:r>
    </w:p>
    <w:p w14:paraId="0841FDF0" w14:textId="17BB051D" w:rsidR="00D569F2" w:rsidRDefault="003C2507" w:rsidP="00D569F2">
      <w:r>
        <w:t>An example of a book reference i</w:t>
      </w:r>
      <w:r w:rsidR="00C84EA9">
        <w:t>s i</w:t>
      </w:r>
      <w:r>
        <w:t>n a footnote here</w:t>
      </w:r>
      <w:r w:rsidR="00D569F2">
        <w:t>.</w:t>
      </w:r>
      <w:r w:rsidR="00D569F2" w:rsidRPr="00BB0EF5">
        <w:rPr>
          <w:rStyle w:val="FootnoteReference"/>
        </w:rPr>
        <w:footnoteReference w:id="1"/>
      </w:r>
      <w:r w:rsidR="00D569F2">
        <w:t xml:space="preserve"> </w:t>
      </w:r>
      <w:r>
        <w:t>Note the use of the abbreviated publisher name and the ‘</w:t>
      </w:r>
      <w:proofErr w:type="spellStart"/>
      <w:r>
        <w:t>en</w:t>
      </w:r>
      <w:proofErr w:type="spellEnd"/>
      <w:r>
        <w:t xml:space="preserve"> dash’ for the page range</w:t>
      </w:r>
      <w:r w:rsidR="00D569F2">
        <w:t xml:space="preserve">. </w:t>
      </w:r>
    </w:p>
    <w:p w14:paraId="433354FA" w14:textId="404724BD" w:rsidR="00F8049A" w:rsidRDefault="003C2507" w:rsidP="003C2507">
      <w:r>
        <w:t>Here is a journal article citation in a footnote</w:t>
      </w:r>
      <w:r w:rsidR="00D569F2" w:rsidRPr="00037D19">
        <w:rPr>
          <w:rFonts w:cs="Arial"/>
        </w:rPr>
        <w:t>.</w:t>
      </w:r>
      <w:r w:rsidR="00D569F2" w:rsidRPr="00ED3593">
        <w:rPr>
          <w:rStyle w:val="FootnoteReference"/>
        </w:rPr>
        <w:footnoteReference w:id="2"/>
      </w:r>
      <w:r w:rsidR="00D569F2">
        <w:t xml:space="preserve"> </w:t>
      </w:r>
      <w:r>
        <w:t xml:space="preserve"> Here </w:t>
      </w:r>
      <w:r w:rsidR="00AB4CE2">
        <w:t>are</w:t>
      </w:r>
      <w:r>
        <w:t xml:space="preserve"> </w:t>
      </w:r>
      <w:r w:rsidR="00AB4CE2">
        <w:t>two</w:t>
      </w:r>
      <w:r>
        <w:t xml:space="preserve"> repeat</w:t>
      </w:r>
      <w:r w:rsidR="00AB4CE2">
        <w:t>ed</w:t>
      </w:r>
      <w:r>
        <w:t xml:space="preserve"> citation</w:t>
      </w:r>
      <w:r w:rsidR="00C84EA9">
        <w:t>s</w:t>
      </w:r>
      <w:r w:rsidR="00AB4CE2">
        <w:t>—not</w:t>
      </w:r>
      <w:r w:rsidR="00C84EA9">
        <w:t>e</w:t>
      </w:r>
      <w:r w:rsidR="00AB4CE2">
        <w:t xml:space="preserve"> that they are ordered </w:t>
      </w:r>
      <w:r w:rsidR="00AB4CE2" w:rsidRPr="00AB4CE2">
        <w:t>in descending date order</w:t>
      </w:r>
      <w:r w:rsidR="00D569F2">
        <w:t>.</w:t>
      </w:r>
      <w:r w:rsidR="00D569F2">
        <w:rPr>
          <w:rStyle w:val="FootnoteReference"/>
        </w:rPr>
        <w:footnoteReference w:id="3"/>
      </w:r>
      <w:r w:rsidR="00D569F2">
        <w:t xml:space="preserve"> </w:t>
      </w:r>
    </w:p>
    <w:p w14:paraId="2CC82580" w14:textId="4D18DC83" w:rsidR="00D569F2" w:rsidRDefault="00F8049A" w:rsidP="003C2507">
      <w:r>
        <w:t>Here is a web reference</w:t>
      </w:r>
      <w:r w:rsidR="00D569F2">
        <w:t>.</w:t>
      </w:r>
      <w:r w:rsidR="00D569F2">
        <w:rPr>
          <w:rStyle w:val="FootnoteReference"/>
        </w:rPr>
        <w:footnoteReference w:id="4"/>
      </w:r>
      <w:r w:rsidR="00D569F2">
        <w:t xml:space="preserve"> </w:t>
      </w:r>
    </w:p>
    <w:p w14:paraId="4D402C2B" w14:textId="64FEE877" w:rsidR="00D569F2" w:rsidRPr="009C6090" w:rsidRDefault="007C4D79" w:rsidP="00824812">
      <w:pPr>
        <w:pStyle w:val="Heading2"/>
        <w:numPr>
          <w:ilvl w:val="0"/>
          <w:numId w:val="158"/>
        </w:numPr>
      </w:pPr>
      <w:r>
        <w:lastRenderedPageBreak/>
        <w:t>Hebrew and Greek Fonts and Transliteration</w:t>
      </w:r>
    </w:p>
    <w:p w14:paraId="2122BA0D" w14:textId="77777777" w:rsidR="00FD7185" w:rsidRDefault="007C4D79" w:rsidP="007C4D79">
      <w:r>
        <w:t xml:space="preserve">Use Unicode fonts </w:t>
      </w:r>
      <w:proofErr w:type="gramStart"/>
      <w:r>
        <w:t>for</w:t>
      </w:r>
      <w:r w:rsidR="002648D2">
        <w:rPr>
          <w:rFonts w:hint="cs"/>
          <w:rtl/>
          <w:lang w:bidi="he-IL"/>
        </w:rPr>
        <w:t xml:space="preserve"> </w:t>
      </w:r>
      <w:r w:rsidR="002648D2">
        <w:rPr>
          <w:lang w:bidi="he-IL"/>
        </w:rPr>
        <w:t xml:space="preserve"> Greek</w:t>
      </w:r>
      <w:proofErr w:type="gramEnd"/>
      <w:r w:rsidR="002648D2">
        <w:rPr>
          <w:lang w:bidi="he-IL"/>
        </w:rPr>
        <w:t xml:space="preserve"> (</w:t>
      </w:r>
      <w:r w:rsidR="002648D2" w:rsidRPr="0007798F">
        <w:rPr>
          <w:rStyle w:val="Greek-SBL"/>
        </w:rPr>
        <w:t>αβγ</w:t>
      </w:r>
      <w:r w:rsidR="002648D2">
        <w:rPr>
          <w:lang w:bidi="he-IL"/>
        </w:rPr>
        <w:t>)</w:t>
      </w:r>
      <w:r w:rsidR="00960752">
        <w:rPr>
          <w:lang w:bidi="he-IL"/>
        </w:rPr>
        <w:t xml:space="preserve"> </w:t>
      </w:r>
      <w:r>
        <w:t>and</w:t>
      </w:r>
      <w:r w:rsidR="002648D2">
        <w:t xml:space="preserve"> Hebrew (</w:t>
      </w:r>
      <w:r w:rsidR="002648D2" w:rsidRPr="00343835">
        <w:rPr>
          <w:rStyle w:val="Hebrew-SBL"/>
          <w:rFonts w:hint="cs"/>
          <w:rtl/>
        </w:rPr>
        <w:t>אבג</w:t>
      </w:r>
      <w:r w:rsidR="002648D2">
        <w:t>).</w:t>
      </w:r>
      <w:r>
        <w:t xml:space="preserve"> </w:t>
      </w:r>
      <w:r w:rsidR="00FD7185">
        <w:t xml:space="preserve">SBL provides free Unicode Greek and Hebrew Fonts. </w:t>
      </w:r>
    </w:p>
    <w:p w14:paraId="31EB3926" w14:textId="01FB4F6D" w:rsidR="00D569F2" w:rsidRDefault="007C4D79" w:rsidP="007C4D79">
      <w:r>
        <w:t>Do not use Hebrew pointing unless it is significant to the discussion.</w:t>
      </w:r>
      <w:r w:rsidR="00D569F2" w:rsidRPr="009C6090">
        <w:t xml:space="preserve"> </w:t>
      </w:r>
    </w:p>
    <w:p w14:paraId="405D29D5" w14:textId="30C031A5" w:rsidR="00960752" w:rsidRDefault="00960752" w:rsidP="00F55C51">
      <w:pPr>
        <w:pStyle w:val="Heading3"/>
      </w:pPr>
      <w:r>
        <w:t>Translation</w:t>
      </w:r>
    </w:p>
    <w:p w14:paraId="73D38564" w14:textId="23C8BFF8" w:rsidR="007C4D79" w:rsidRDefault="007C4D79" w:rsidP="007C4D79">
      <w:r>
        <w:t xml:space="preserve">Translation is </w:t>
      </w:r>
      <w:r w:rsidR="00960752">
        <w:t xml:space="preserve">to be </w:t>
      </w:r>
      <w:r>
        <w:t>provided for any non-English language used (including Hebrew, Greek, Latin, and all modern languages).</w:t>
      </w:r>
    </w:p>
    <w:p w14:paraId="714DF2FE" w14:textId="68279F43" w:rsidR="00960752" w:rsidRDefault="00960752" w:rsidP="00F55C51">
      <w:pPr>
        <w:pStyle w:val="Heading3"/>
      </w:pPr>
      <w:r>
        <w:t>Transliteration</w:t>
      </w:r>
    </w:p>
    <w:p w14:paraId="35B4182B" w14:textId="21CDEA8A" w:rsidR="007C4D79" w:rsidRDefault="007C4D79" w:rsidP="007C4D79">
      <w:r>
        <w:t xml:space="preserve">Hebrew and Greek transliteration is not used, except for well-known words (e.g. </w:t>
      </w:r>
      <w:r w:rsidRPr="007C4D79">
        <w:rPr>
          <w:i/>
          <w:iCs/>
        </w:rPr>
        <w:t>koinonia</w:t>
      </w:r>
      <w:r>
        <w:t>). Transliteration is italicised.</w:t>
      </w:r>
    </w:p>
    <w:p w14:paraId="706835A5" w14:textId="5AD99E20" w:rsidR="00960752" w:rsidRPr="009C6090" w:rsidRDefault="00F17CDF" w:rsidP="00824812">
      <w:pPr>
        <w:pStyle w:val="Heading2"/>
        <w:numPr>
          <w:ilvl w:val="0"/>
          <w:numId w:val="158"/>
        </w:numPr>
      </w:pPr>
      <w:r>
        <w:t>Other</w:t>
      </w:r>
    </w:p>
    <w:p w14:paraId="27FC443E" w14:textId="0115C6AA" w:rsidR="00D569F2" w:rsidRDefault="00960752" w:rsidP="00F55C51">
      <w:pPr>
        <w:pStyle w:val="Heading3"/>
      </w:pPr>
      <w:r>
        <w:t>Long quotes</w:t>
      </w:r>
    </w:p>
    <w:p w14:paraId="13D2C569" w14:textId="67DF73E2" w:rsidR="00D569F2" w:rsidRDefault="00960752" w:rsidP="00D569F2">
      <w:r>
        <w:t xml:space="preserve">Long quotes should be </w:t>
      </w:r>
      <w:proofErr w:type="gramStart"/>
      <w:r>
        <w:t>indented</w:t>
      </w:r>
      <w:proofErr w:type="gramEnd"/>
      <w:r>
        <w:t xml:space="preserve"> and the font reduced thus</w:t>
      </w:r>
      <w:r w:rsidR="00D569F2">
        <w:t>:</w:t>
      </w:r>
    </w:p>
    <w:p w14:paraId="17EBFA2E" w14:textId="7BA211FA" w:rsidR="00D569F2" w:rsidRDefault="00960752" w:rsidP="00447A4A">
      <w:pPr>
        <w:pStyle w:val="Blockquote"/>
      </w:pPr>
      <w:r w:rsidRPr="00960752">
        <w:t xml:space="preserve">Lorem ipsum </w:t>
      </w:r>
      <w:proofErr w:type="spellStart"/>
      <w:r w:rsidRPr="00960752">
        <w:t>dolor</w:t>
      </w:r>
      <w:proofErr w:type="spellEnd"/>
      <w:r w:rsidRPr="00960752">
        <w:t xml:space="preserve"> sit </w:t>
      </w:r>
      <w:proofErr w:type="spellStart"/>
      <w:r w:rsidRPr="00960752">
        <w:t>amet</w:t>
      </w:r>
      <w:proofErr w:type="spellEnd"/>
      <w:r w:rsidRPr="00960752">
        <w:t xml:space="preserve">, </w:t>
      </w:r>
      <w:proofErr w:type="spellStart"/>
      <w:r w:rsidRPr="00960752">
        <w:t>consectetur</w:t>
      </w:r>
      <w:proofErr w:type="spellEnd"/>
      <w:r w:rsidRPr="00960752">
        <w:t xml:space="preserve"> </w:t>
      </w:r>
      <w:proofErr w:type="spellStart"/>
      <w:r w:rsidRPr="00960752">
        <w:t>adipiscing</w:t>
      </w:r>
      <w:proofErr w:type="spellEnd"/>
      <w:r w:rsidRPr="00960752">
        <w:t xml:space="preserve"> </w:t>
      </w:r>
      <w:proofErr w:type="spellStart"/>
      <w:r w:rsidRPr="00960752">
        <w:t>elit</w:t>
      </w:r>
      <w:proofErr w:type="spellEnd"/>
      <w:r w:rsidRPr="00960752">
        <w:t xml:space="preserve">, sed do </w:t>
      </w:r>
      <w:proofErr w:type="spellStart"/>
      <w:r w:rsidRPr="00960752">
        <w:t>eiusmod</w:t>
      </w:r>
      <w:proofErr w:type="spellEnd"/>
      <w:r w:rsidRPr="00960752">
        <w:t xml:space="preserve"> </w:t>
      </w:r>
      <w:proofErr w:type="spellStart"/>
      <w:r w:rsidRPr="00960752">
        <w:t>tempor</w:t>
      </w:r>
      <w:proofErr w:type="spellEnd"/>
      <w:r w:rsidRPr="00960752">
        <w:t xml:space="preserve"> </w:t>
      </w:r>
      <w:proofErr w:type="spellStart"/>
      <w:r w:rsidRPr="00960752">
        <w:t>incididunt</w:t>
      </w:r>
      <w:proofErr w:type="spellEnd"/>
      <w:r w:rsidRPr="00960752">
        <w:t xml:space="preserve"> </w:t>
      </w:r>
      <w:proofErr w:type="spellStart"/>
      <w:r w:rsidRPr="00960752">
        <w:t>ut</w:t>
      </w:r>
      <w:proofErr w:type="spellEnd"/>
      <w:r w:rsidRPr="00960752">
        <w:t xml:space="preserve"> labore et dolore magna </w:t>
      </w:r>
      <w:proofErr w:type="spellStart"/>
      <w:r w:rsidRPr="00960752">
        <w:t>aliqua</w:t>
      </w:r>
      <w:proofErr w:type="spellEnd"/>
      <w:r w:rsidRPr="00960752">
        <w:t xml:space="preserve">. Ut </w:t>
      </w:r>
      <w:proofErr w:type="spellStart"/>
      <w:r w:rsidRPr="00960752">
        <w:t>enim</w:t>
      </w:r>
      <w:proofErr w:type="spellEnd"/>
      <w:r w:rsidRPr="00960752">
        <w:t xml:space="preserve"> ad minim </w:t>
      </w:r>
      <w:proofErr w:type="spellStart"/>
      <w:r w:rsidRPr="00960752">
        <w:t>veniam</w:t>
      </w:r>
      <w:proofErr w:type="spellEnd"/>
      <w:r w:rsidRPr="00960752">
        <w:t xml:space="preserve">, </w:t>
      </w:r>
      <w:proofErr w:type="spellStart"/>
      <w:r w:rsidRPr="00960752">
        <w:t>quis</w:t>
      </w:r>
      <w:proofErr w:type="spellEnd"/>
      <w:r w:rsidRPr="00960752">
        <w:t xml:space="preserve"> </w:t>
      </w:r>
      <w:proofErr w:type="spellStart"/>
      <w:r w:rsidRPr="00960752">
        <w:t>nostrud</w:t>
      </w:r>
      <w:proofErr w:type="spellEnd"/>
      <w:r w:rsidRPr="00960752">
        <w:t xml:space="preserve"> exercitation </w:t>
      </w:r>
      <w:proofErr w:type="spellStart"/>
      <w:r w:rsidRPr="00960752">
        <w:t>ullamco</w:t>
      </w:r>
      <w:proofErr w:type="spellEnd"/>
      <w:r w:rsidRPr="00960752">
        <w:t xml:space="preserve"> </w:t>
      </w:r>
      <w:proofErr w:type="spellStart"/>
      <w:r w:rsidRPr="00960752">
        <w:t>laboris</w:t>
      </w:r>
      <w:proofErr w:type="spellEnd"/>
      <w:r w:rsidRPr="00960752">
        <w:t xml:space="preserve"> nisi </w:t>
      </w:r>
      <w:proofErr w:type="spellStart"/>
      <w:r w:rsidRPr="00960752">
        <w:t>ut</w:t>
      </w:r>
      <w:proofErr w:type="spellEnd"/>
      <w:r w:rsidRPr="00960752">
        <w:t xml:space="preserve"> </w:t>
      </w:r>
      <w:proofErr w:type="spellStart"/>
      <w:r w:rsidRPr="00960752">
        <w:t>aliquip</w:t>
      </w:r>
      <w:proofErr w:type="spellEnd"/>
      <w:r w:rsidRPr="00960752">
        <w:t xml:space="preserve"> ex </w:t>
      </w:r>
      <w:proofErr w:type="spellStart"/>
      <w:r w:rsidRPr="00960752">
        <w:t>ea</w:t>
      </w:r>
      <w:proofErr w:type="spellEnd"/>
      <w:r w:rsidRPr="00960752">
        <w:t xml:space="preserve"> </w:t>
      </w:r>
      <w:proofErr w:type="spellStart"/>
      <w:r w:rsidRPr="00960752">
        <w:t>commodo</w:t>
      </w:r>
      <w:proofErr w:type="spellEnd"/>
      <w:r w:rsidRPr="00960752">
        <w:t xml:space="preserve"> </w:t>
      </w:r>
      <w:proofErr w:type="spellStart"/>
      <w:r w:rsidRPr="00960752">
        <w:t>consequat</w:t>
      </w:r>
      <w:proofErr w:type="spellEnd"/>
      <w:r w:rsidRPr="00960752">
        <w:t xml:space="preserve">. Duis </w:t>
      </w:r>
      <w:proofErr w:type="spellStart"/>
      <w:r w:rsidRPr="00960752">
        <w:t>aute</w:t>
      </w:r>
      <w:proofErr w:type="spellEnd"/>
      <w:r w:rsidRPr="00960752">
        <w:t xml:space="preserve"> </w:t>
      </w:r>
      <w:proofErr w:type="spellStart"/>
      <w:r w:rsidRPr="00960752">
        <w:t>irure</w:t>
      </w:r>
      <w:proofErr w:type="spellEnd"/>
      <w:r w:rsidRPr="00960752">
        <w:t xml:space="preserve"> </w:t>
      </w:r>
      <w:proofErr w:type="spellStart"/>
      <w:r w:rsidRPr="00960752">
        <w:t>dolor</w:t>
      </w:r>
      <w:proofErr w:type="spellEnd"/>
      <w:r w:rsidRPr="00960752">
        <w:t xml:space="preserve"> in </w:t>
      </w:r>
      <w:proofErr w:type="spellStart"/>
      <w:r w:rsidRPr="00960752">
        <w:t>reprehenderit</w:t>
      </w:r>
      <w:proofErr w:type="spellEnd"/>
      <w:r w:rsidRPr="00960752">
        <w:t xml:space="preserve"> in </w:t>
      </w:r>
      <w:proofErr w:type="spellStart"/>
      <w:r w:rsidRPr="00960752">
        <w:t>voluptate</w:t>
      </w:r>
      <w:proofErr w:type="spellEnd"/>
      <w:r w:rsidRPr="00960752">
        <w:t xml:space="preserve"> </w:t>
      </w:r>
      <w:proofErr w:type="spellStart"/>
      <w:r w:rsidRPr="00960752">
        <w:t>velit</w:t>
      </w:r>
      <w:proofErr w:type="spellEnd"/>
      <w:r w:rsidRPr="00960752">
        <w:t xml:space="preserve"> </w:t>
      </w:r>
      <w:proofErr w:type="spellStart"/>
      <w:r w:rsidRPr="00960752">
        <w:t>esse</w:t>
      </w:r>
      <w:proofErr w:type="spellEnd"/>
      <w:r w:rsidRPr="00960752">
        <w:t xml:space="preserve"> </w:t>
      </w:r>
      <w:proofErr w:type="spellStart"/>
      <w:r w:rsidRPr="00960752">
        <w:t>cillum</w:t>
      </w:r>
      <w:proofErr w:type="spellEnd"/>
      <w:r w:rsidRPr="00960752">
        <w:t xml:space="preserve"> dolore </w:t>
      </w:r>
      <w:proofErr w:type="spellStart"/>
      <w:r w:rsidRPr="00960752">
        <w:t>eu</w:t>
      </w:r>
      <w:proofErr w:type="spellEnd"/>
      <w:r w:rsidRPr="00960752">
        <w:t xml:space="preserve"> </w:t>
      </w:r>
      <w:proofErr w:type="spellStart"/>
      <w:r w:rsidRPr="00960752">
        <w:t>fugiat</w:t>
      </w:r>
      <w:proofErr w:type="spellEnd"/>
      <w:r w:rsidRPr="00960752">
        <w:t xml:space="preserve"> nulla </w:t>
      </w:r>
      <w:proofErr w:type="spellStart"/>
      <w:r w:rsidRPr="00960752">
        <w:t>pariatur</w:t>
      </w:r>
      <w:proofErr w:type="spellEnd"/>
      <w:r w:rsidRPr="00960752">
        <w:t xml:space="preserve">. </w:t>
      </w:r>
      <w:proofErr w:type="spellStart"/>
      <w:r w:rsidRPr="00960752">
        <w:t>Excepteur</w:t>
      </w:r>
      <w:proofErr w:type="spellEnd"/>
      <w:r w:rsidRPr="00960752">
        <w:t xml:space="preserve"> </w:t>
      </w:r>
      <w:proofErr w:type="spellStart"/>
      <w:r w:rsidRPr="00960752">
        <w:t>sint</w:t>
      </w:r>
      <w:proofErr w:type="spellEnd"/>
      <w:r w:rsidRPr="00960752">
        <w:t xml:space="preserve"> </w:t>
      </w:r>
      <w:proofErr w:type="spellStart"/>
      <w:r w:rsidRPr="00960752">
        <w:t>occaecat</w:t>
      </w:r>
      <w:proofErr w:type="spellEnd"/>
      <w:r w:rsidRPr="00960752">
        <w:t xml:space="preserve"> </w:t>
      </w:r>
      <w:proofErr w:type="spellStart"/>
      <w:r w:rsidRPr="00960752">
        <w:t>cupidatat</w:t>
      </w:r>
      <w:proofErr w:type="spellEnd"/>
      <w:r w:rsidRPr="00960752">
        <w:t xml:space="preserve"> non </w:t>
      </w:r>
      <w:proofErr w:type="spellStart"/>
      <w:r w:rsidRPr="00960752">
        <w:t>proident</w:t>
      </w:r>
      <w:proofErr w:type="spellEnd"/>
      <w:r w:rsidRPr="00960752">
        <w:t xml:space="preserve">, sunt in culpa qui </w:t>
      </w:r>
      <w:proofErr w:type="spellStart"/>
      <w:r w:rsidRPr="00960752">
        <w:t>officia</w:t>
      </w:r>
      <w:proofErr w:type="spellEnd"/>
      <w:r w:rsidRPr="00960752">
        <w:t xml:space="preserve"> </w:t>
      </w:r>
      <w:proofErr w:type="spellStart"/>
      <w:r w:rsidRPr="00960752">
        <w:t>deserunt</w:t>
      </w:r>
      <w:proofErr w:type="spellEnd"/>
      <w:r w:rsidRPr="00960752">
        <w:t xml:space="preserve"> </w:t>
      </w:r>
      <w:proofErr w:type="spellStart"/>
      <w:r w:rsidRPr="00960752">
        <w:t>mollit</w:t>
      </w:r>
      <w:proofErr w:type="spellEnd"/>
      <w:r w:rsidRPr="00960752">
        <w:t xml:space="preserve"> </w:t>
      </w:r>
      <w:proofErr w:type="spellStart"/>
      <w:r w:rsidRPr="00960752">
        <w:t>anim</w:t>
      </w:r>
      <w:proofErr w:type="spellEnd"/>
      <w:r w:rsidRPr="00960752">
        <w:t xml:space="preserve"> id </w:t>
      </w:r>
      <w:proofErr w:type="spellStart"/>
      <w:r w:rsidRPr="00960752">
        <w:t>est</w:t>
      </w:r>
      <w:proofErr w:type="spellEnd"/>
      <w:r w:rsidRPr="00960752">
        <w:t xml:space="preserve"> </w:t>
      </w:r>
      <w:proofErr w:type="spellStart"/>
      <w:r w:rsidRPr="00960752">
        <w:t>laborum</w:t>
      </w:r>
      <w:proofErr w:type="spellEnd"/>
      <w:r w:rsidRPr="00960752">
        <w:t>.</w:t>
      </w:r>
      <w:r w:rsidR="00D569F2">
        <w:rPr>
          <w:rStyle w:val="FootnoteReference"/>
        </w:rPr>
        <w:footnoteReference w:id="5"/>
      </w:r>
    </w:p>
    <w:p w14:paraId="69BB664D" w14:textId="1EECF8A6" w:rsidR="00D569F2" w:rsidRPr="00C87896" w:rsidRDefault="00AF36DC" w:rsidP="00A33E8E">
      <w:r>
        <w:t>A</w:t>
      </w:r>
      <w:r w:rsidR="00A33E8E">
        <w:t>void unnecessary ellipses. Ellipses generally are not needed at the start of end of a quote. Quote the text itself, and do not add any punctuation within to it.</w:t>
      </w:r>
    </w:p>
    <w:p w14:paraId="55509673" w14:textId="28F964F6" w:rsidR="00D569F2" w:rsidRDefault="00F17CDF" w:rsidP="00F55C51">
      <w:pPr>
        <w:pStyle w:val="Heading3"/>
      </w:pPr>
      <w:r w:rsidRPr="00F17CDF">
        <w:t>Spellings</w:t>
      </w:r>
    </w:p>
    <w:p w14:paraId="58DA3129" w14:textId="7C8158C8" w:rsidR="00D569F2" w:rsidRDefault="00F17CDF" w:rsidP="00F17CDF">
      <w:r>
        <w:t xml:space="preserve">British English spellings are used. If in doubt, consult the Oxford Dictionary. Hence: </w:t>
      </w:r>
      <w:r w:rsidRPr="00F17CDF">
        <w:t>-</w:t>
      </w:r>
      <w:proofErr w:type="spellStart"/>
      <w:r w:rsidRPr="00F17CDF">
        <w:t>ise</w:t>
      </w:r>
      <w:proofErr w:type="spellEnd"/>
      <w:r w:rsidRPr="00F17CDF">
        <w:t>/-</w:t>
      </w:r>
      <w:proofErr w:type="spellStart"/>
      <w:r w:rsidRPr="00F17CDF">
        <w:t>yse</w:t>
      </w:r>
      <w:proofErr w:type="spellEnd"/>
      <w:r w:rsidRPr="00F17CDF">
        <w:t>/-</w:t>
      </w:r>
      <w:proofErr w:type="spellStart"/>
      <w:r w:rsidRPr="00F17CDF">
        <w:t>isation</w:t>
      </w:r>
      <w:proofErr w:type="spellEnd"/>
      <w:r w:rsidRPr="00F17CDF">
        <w:t xml:space="preserve"> are used, not -</w:t>
      </w:r>
      <w:proofErr w:type="spellStart"/>
      <w:r w:rsidRPr="00F17CDF">
        <w:t>ize</w:t>
      </w:r>
      <w:proofErr w:type="spellEnd"/>
      <w:r w:rsidRPr="00F17CDF">
        <w:t>/-</w:t>
      </w:r>
      <w:proofErr w:type="spellStart"/>
      <w:r w:rsidRPr="00F17CDF">
        <w:t>yze</w:t>
      </w:r>
      <w:proofErr w:type="spellEnd"/>
      <w:r w:rsidRPr="00F17CDF">
        <w:t>/-</w:t>
      </w:r>
      <w:proofErr w:type="spellStart"/>
      <w:r w:rsidRPr="00F17CDF">
        <w:t>ization</w:t>
      </w:r>
      <w:proofErr w:type="spellEnd"/>
      <w:r w:rsidRPr="00F17CDF">
        <w:t xml:space="preserve">. E.g. minimise, recognise, evangelise, realise, baptise, sympathise, </w:t>
      </w:r>
      <w:r w:rsidRPr="00F17CDF">
        <w:lastRenderedPageBreak/>
        <w:t>emphasise, memorise, polarise, criticise, modernise, realisation, summarisation.</w:t>
      </w:r>
    </w:p>
    <w:p w14:paraId="453757C8" w14:textId="77777777" w:rsidR="00760933" w:rsidRDefault="00760933" w:rsidP="00F55C51">
      <w:pPr>
        <w:pStyle w:val="Heading3"/>
      </w:pPr>
      <w:r>
        <w:t>Bullet Points</w:t>
      </w:r>
    </w:p>
    <w:p w14:paraId="772F5AAF" w14:textId="77777777" w:rsidR="00760933" w:rsidRDefault="00760933" w:rsidP="00760933">
      <w:r>
        <w:t>Bullet points should not normally be used in an academic essay. If you do want to use them, here is the format:</w:t>
      </w:r>
    </w:p>
    <w:p w14:paraId="6EB6F344" w14:textId="77777777" w:rsidR="00760933" w:rsidRDefault="00760933" w:rsidP="0009511B">
      <w:pPr>
        <w:pStyle w:val="ListBullet"/>
      </w:pPr>
      <w:r>
        <w:t>0.5cm indented.</w:t>
      </w:r>
    </w:p>
    <w:p w14:paraId="7B9F761B" w14:textId="54E9B06F" w:rsidR="00760933" w:rsidRDefault="00760933" w:rsidP="0009511B">
      <w:pPr>
        <w:pStyle w:val="ListBullet"/>
      </w:pPr>
      <w:r>
        <w:t>0.5cm hanging paragraph.</w:t>
      </w:r>
    </w:p>
    <w:p w14:paraId="117373DA" w14:textId="421F9DB7" w:rsidR="007A3A9E" w:rsidRDefault="003A75A5" w:rsidP="00F55C51">
      <w:pPr>
        <w:pStyle w:val="Heading3"/>
      </w:pPr>
      <w:r>
        <w:t>Numbered lists</w:t>
      </w:r>
    </w:p>
    <w:p w14:paraId="15301FE8" w14:textId="77777777" w:rsidR="007A3A9E" w:rsidRDefault="007A3A9E" w:rsidP="007A3A9E">
      <w:r>
        <w:t>Again, numbered lists normally would not be used, but if you need to, here is an example.</w:t>
      </w:r>
    </w:p>
    <w:p w14:paraId="7244B31D" w14:textId="74ACA811" w:rsidR="007A3A9E" w:rsidRDefault="003A75A5" w:rsidP="003A75A5">
      <w:pPr>
        <w:pStyle w:val="ListParagraph"/>
        <w:numPr>
          <w:ilvl w:val="0"/>
          <w:numId w:val="161"/>
        </w:numPr>
        <w:ind w:left="568" w:hanging="284"/>
      </w:pPr>
      <w:r>
        <w:t>Short lists can be indented at 0.5cm</w:t>
      </w:r>
      <w:r w:rsidR="00AF36DC">
        <w:t xml:space="preserve"> from the left</w:t>
      </w:r>
      <w:r>
        <w:t xml:space="preserve">. Longer lists can be kept at </w:t>
      </w:r>
      <w:r w:rsidR="007A3A9E">
        <w:t>0cm indent.</w:t>
      </w:r>
    </w:p>
    <w:p w14:paraId="50984357" w14:textId="45AD26BB" w:rsidR="007A3A9E" w:rsidRDefault="007A3A9E" w:rsidP="003A75A5">
      <w:pPr>
        <w:pStyle w:val="ListParagraph"/>
        <w:numPr>
          <w:ilvl w:val="0"/>
          <w:numId w:val="161"/>
        </w:numPr>
        <w:ind w:left="568" w:hanging="284"/>
      </w:pPr>
      <w:r>
        <w:t>The paragraph is set at 0.5cm hanging.</w:t>
      </w:r>
      <w:r w:rsidR="00AF36DC">
        <w:t xml:space="preserve"> If you list goes to double digits, this will need to be changed to 1.0cm hanging.</w:t>
      </w:r>
      <w:r w:rsidR="00431545">
        <w:t xml:space="preserve"> If you list is that long, though, it may be better to use subheadings instead (e.g. third level subheadings, as set out above).</w:t>
      </w:r>
    </w:p>
    <w:p w14:paraId="7C5C3858" w14:textId="1BF7951F" w:rsidR="007A3A9E" w:rsidRDefault="007A3A9E" w:rsidP="003A75A5">
      <w:pPr>
        <w:pStyle w:val="ListParagraph"/>
        <w:numPr>
          <w:ilvl w:val="0"/>
          <w:numId w:val="161"/>
        </w:numPr>
        <w:ind w:left="568" w:hanging="284"/>
      </w:pPr>
      <w:r>
        <w:t xml:space="preserve">If you need to have </w:t>
      </w:r>
      <w:r w:rsidR="00431545">
        <w:t>lists within lists</w:t>
      </w:r>
      <w:r>
        <w:t>:</w:t>
      </w:r>
    </w:p>
    <w:p w14:paraId="78EA7CB4" w14:textId="70E2E93F" w:rsidR="007A3A9E" w:rsidRDefault="00A76377" w:rsidP="003A75A5">
      <w:pPr>
        <w:pStyle w:val="ListParagraph"/>
        <w:numPr>
          <w:ilvl w:val="1"/>
          <w:numId w:val="161"/>
        </w:numPr>
        <w:ind w:left="851" w:hanging="284"/>
      </w:pPr>
      <w:r>
        <w:t xml:space="preserve">Second level: </w:t>
      </w:r>
      <w:r w:rsidR="007A3A9E">
        <w:t>letters</w:t>
      </w:r>
      <w:r>
        <w:t>; third level: lower case Roman numerals</w:t>
      </w:r>
      <w:r w:rsidR="007A3A9E">
        <w:t>.</w:t>
      </w:r>
    </w:p>
    <w:p w14:paraId="242283D8" w14:textId="502BB610" w:rsidR="007A3A9E" w:rsidRDefault="007A3A9E" w:rsidP="003A75A5">
      <w:pPr>
        <w:pStyle w:val="ListParagraph"/>
        <w:numPr>
          <w:ilvl w:val="1"/>
          <w:numId w:val="161"/>
        </w:numPr>
        <w:ind w:left="851" w:hanging="284"/>
      </w:pPr>
      <w:r>
        <w:t xml:space="preserve">Indent </w:t>
      </w:r>
      <w:r w:rsidR="00431545">
        <w:t xml:space="preserve">each new level by </w:t>
      </w:r>
      <w:r w:rsidR="003A75A5">
        <w:t>a further</w:t>
      </w:r>
      <w:r>
        <w:t xml:space="preserve"> 0.5cm and keep the 0.5cm hanging paragraph.</w:t>
      </w:r>
    </w:p>
    <w:p w14:paraId="37F456FC" w14:textId="71FBF816" w:rsidR="00085AB6" w:rsidRDefault="00085AB6" w:rsidP="00085AB6">
      <w:pPr>
        <w:ind w:firstLine="0"/>
      </w:pPr>
      <w:r>
        <w:t>If you use a number list with long entries per item, it should probably be changed to normal paragraphs with regular sub-headings. If a list must be used, the list should be 0.0cm left indented with paragraph spaces between the items.</w:t>
      </w:r>
    </w:p>
    <w:p w14:paraId="70818F10" w14:textId="40574B5E" w:rsidR="00D569F2" w:rsidRPr="009C6090" w:rsidRDefault="00F855F9" w:rsidP="00824812">
      <w:pPr>
        <w:pStyle w:val="Heading2"/>
        <w:numPr>
          <w:ilvl w:val="0"/>
          <w:numId w:val="158"/>
        </w:numPr>
      </w:pPr>
      <w:r>
        <w:t>Biblical References</w:t>
      </w:r>
    </w:p>
    <w:p w14:paraId="20BB8E78" w14:textId="77777777" w:rsidR="00431545" w:rsidRDefault="00F855F9" w:rsidP="00F855F9">
      <w:r>
        <w:t xml:space="preserve">Biblical book abbreviations should conform to the </w:t>
      </w:r>
      <w:r w:rsidRPr="00F855F9">
        <w:rPr>
          <w:i/>
          <w:iCs/>
        </w:rPr>
        <w:t>SBL Handbook of Style</w:t>
      </w:r>
      <w:r>
        <w:t xml:space="preserve">. </w:t>
      </w:r>
    </w:p>
    <w:p w14:paraId="320E983C" w14:textId="248F18EA" w:rsidR="00F855F9" w:rsidRDefault="00F855F9" w:rsidP="00F855F9">
      <w:r>
        <w:t>No full stop is used after the abbreviations. Book names are not abbreviated at the start of a sentence, abbreviated when followed by both chapter and verse, and otherwise not abbreviated. E.g.</w:t>
      </w:r>
    </w:p>
    <w:p w14:paraId="74F30B83" w14:textId="77777777" w:rsidR="00F855F9" w:rsidRDefault="00F855F9" w:rsidP="00F855F9"/>
    <w:p w14:paraId="2B0D9900" w14:textId="5C1699E0" w:rsidR="00F855F9" w:rsidRDefault="00F855F9" w:rsidP="00BB4619">
      <w:r>
        <w:t>Always, at the start of a sentence: 1 Chronicles 1:1</w:t>
      </w:r>
    </w:p>
    <w:p w14:paraId="43B36AF1" w14:textId="03165B07" w:rsidR="00F855F9" w:rsidRDefault="00F855F9" w:rsidP="00BB4619">
      <w:r>
        <w:t>Otherwise: 1 Chron 1:1</w:t>
      </w:r>
    </w:p>
    <w:p w14:paraId="551A8680" w14:textId="2DF6008A" w:rsidR="00F855F9" w:rsidRDefault="00F855F9" w:rsidP="00BB4619">
      <w:r>
        <w:lastRenderedPageBreak/>
        <w:t>Always: 1 Chronicles 1</w:t>
      </w:r>
    </w:p>
    <w:p w14:paraId="75A6CC5D" w14:textId="77777777" w:rsidR="00F855F9" w:rsidRDefault="00F855F9" w:rsidP="00F855F9"/>
    <w:p w14:paraId="355A3ABF" w14:textId="46E71C05" w:rsidR="00D569F2" w:rsidRDefault="00F855F9" w:rsidP="00F855F9">
      <w:r>
        <w:t>For references to chapters and verses only: ch. and chs, and v. and vv.</w:t>
      </w:r>
      <w:r w:rsidR="00D569F2">
        <w:t xml:space="preserve"> </w:t>
      </w:r>
    </w:p>
    <w:p w14:paraId="5DB653FE" w14:textId="77777777" w:rsidR="00D569F2" w:rsidRPr="009C6090" w:rsidRDefault="00D569F2" w:rsidP="00824812">
      <w:pPr>
        <w:pStyle w:val="Heading2"/>
        <w:numPr>
          <w:ilvl w:val="0"/>
          <w:numId w:val="158"/>
        </w:numPr>
      </w:pPr>
      <w:r>
        <w:t>Conclusion</w:t>
      </w:r>
    </w:p>
    <w:p w14:paraId="5AAFA057" w14:textId="30F52CF9" w:rsidR="00D569F2" w:rsidRDefault="00331BDB" w:rsidP="00C70C3B">
      <w:r w:rsidRPr="00331BDB">
        <w:t>The essay conclusion should summarise the contention of the article and the grounds upon which the contention was demonstrated throughout the essay</w:t>
      </w:r>
      <w:r w:rsidR="00E77F71">
        <w:t>.</w:t>
      </w:r>
    </w:p>
    <w:p w14:paraId="48CB1CB5" w14:textId="4EBBC310" w:rsidR="00A76377" w:rsidRDefault="00A76377" w:rsidP="00C70C3B">
      <w:r>
        <w:t>Check that you have been interacting with recent secondary literature and have cited all sources in your footnotes.</w:t>
      </w:r>
      <w:r w:rsidR="007D7EB8">
        <w:t xml:space="preserve"> Run your article through a spelling and grammar checker.</w:t>
      </w:r>
    </w:p>
    <w:sectPr w:rsidR="00A76377" w:rsidSect="00C70C3B">
      <w:headerReference w:type="even" r:id="rId8"/>
      <w:headerReference w:type="default" r:id="rId9"/>
      <w:headerReference w:type="first" r:id="rId10"/>
      <w:footnotePr>
        <w:numRestart w:val="eachSect"/>
      </w:footnotePr>
      <w:pgSz w:w="8618" w:h="12928" w:code="169"/>
      <w:pgMar w:top="1418" w:right="851" w:bottom="851" w:left="851" w:header="851" w:footer="567" w:gutter="5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5864C" w14:textId="77777777" w:rsidR="0091439F" w:rsidRDefault="0091439F" w:rsidP="009A311B">
      <w:pPr>
        <w:spacing w:line="240" w:lineRule="auto"/>
      </w:pPr>
      <w:r>
        <w:separator/>
      </w:r>
    </w:p>
    <w:p w14:paraId="1A6DD845" w14:textId="77777777" w:rsidR="0091439F" w:rsidRDefault="0091439F"/>
  </w:endnote>
  <w:endnote w:type="continuationSeparator" w:id="0">
    <w:p w14:paraId="60596D28" w14:textId="77777777" w:rsidR="0091439F" w:rsidRDefault="0091439F" w:rsidP="009A311B">
      <w:pPr>
        <w:spacing w:line="240" w:lineRule="auto"/>
      </w:pPr>
      <w:r>
        <w:continuationSeparator/>
      </w:r>
    </w:p>
    <w:p w14:paraId="61BD78F0" w14:textId="77777777" w:rsidR="0091439F" w:rsidRDefault="00914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no Pro">
    <w:panose1 w:val="020205020405060204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noPro-Regular">
    <w:altName w:val="Cambria"/>
    <w:panose1 w:val="00000000000000000000"/>
    <w:charset w:val="00"/>
    <w:family w:val="roman"/>
    <w:notTrueType/>
    <w:pitch w:val="default"/>
    <w:sig w:usb0="00000003" w:usb1="00000000" w:usb2="00000000" w:usb3="00000000" w:csb0="00000001" w:csb1="00000000"/>
  </w:font>
  <w:font w:name="ArnoPro-Bold">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BL Greek">
    <w:panose1 w:val="02000000000000000000"/>
    <w:charset w:val="00"/>
    <w:family w:val="auto"/>
    <w:pitch w:val="variable"/>
    <w:sig w:usb0="C00000EF" w:usb1="0001A0CB" w:usb2="00000000" w:usb3="00000000" w:csb0="00000009"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BL Hebrew">
    <w:panose1 w:val="02000000000000000000"/>
    <w:charset w:val="00"/>
    <w:family w:val="auto"/>
    <w:pitch w:val="variable"/>
    <w:sig w:usb0="8000086F" w:usb1="4000204A"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utura PT Book">
    <w:panose1 w:val="020B0502020204020303"/>
    <w:charset w:val="00"/>
    <w:family w:val="swiss"/>
    <w:notTrueType/>
    <w:pitch w:val="variable"/>
    <w:sig w:usb0="A00002F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A1786" w14:textId="77777777" w:rsidR="0091439F" w:rsidRDefault="0091439F" w:rsidP="003C2D8A">
      <w:pPr>
        <w:pStyle w:val="Footnoteseparator"/>
        <w:ind w:firstLine="0"/>
      </w:pPr>
      <w:r>
        <w:separator/>
      </w:r>
    </w:p>
  </w:footnote>
  <w:footnote w:type="continuationSeparator" w:id="0">
    <w:p w14:paraId="4976A466" w14:textId="77777777" w:rsidR="0091439F" w:rsidRDefault="0091439F" w:rsidP="004F5216">
      <w:pPr>
        <w:spacing w:before="100"/>
        <w:ind w:firstLine="0"/>
      </w:pPr>
      <w:r>
        <w:continuationSeparator/>
      </w:r>
    </w:p>
  </w:footnote>
  <w:footnote w:id="1">
    <w:p w14:paraId="3745BA74" w14:textId="0AA876EF" w:rsidR="00AD3791" w:rsidRPr="00F13D6E" w:rsidRDefault="00AD3791" w:rsidP="00D569F2">
      <w:pPr>
        <w:pStyle w:val="FootnoteText"/>
        <w:rPr>
          <w:rStyle w:val="FootnoteReference"/>
          <w:szCs w:val="22"/>
          <w:vertAlign w:val="baseline"/>
        </w:rPr>
      </w:pPr>
      <w:r w:rsidRPr="00F13D6E">
        <w:rPr>
          <w:rStyle w:val="FootnoteReference"/>
          <w:szCs w:val="22"/>
        </w:rPr>
        <w:footnoteRef/>
      </w:r>
      <w:r w:rsidRPr="00F13D6E">
        <w:rPr>
          <w:rStyle w:val="FootnoteReference"/>
          <w:szCs w:val="22"/>
        </w:rPr>
        <w:t xml:space="preserve"> </w:t>
      </w:r>
      <w:r>
        <w:rPr>
          <w:rStyle w:val="FootnoteReference"/>
          <w:szCs w:val="22"/>
          <w:vertAlign w:val="baseline"/>
        </w:rPr>
        <w:t>J</w:t>
      </w:r>
      <w:r>
        <w:rPr>
          <w:szCs w:val="22"/>
        </w:rPr>
        <w:t>ohn</w:t>
      </w:r>
      <w:r w:rsidRPr="00F13D6E">
        <w:rPr>
          <w:rStyle w:val="FootnoteReference"/>
          <w:szCs w:val="22"/>
          <w:vertAlign w:val="baseline"/>
        </w:rPr>
        <w:t xml:space="preserve"> </w:t>
      </w:r>
      <w:r>
        <w:rPr>
          <w:rStyle w:val="FootnoteReference"/>
          <w:szCs w:val="22"/>
          <w:vertAlign w:val="baseline"/>
        </w:rPr>
        <w:t>Smith</w:t>
      </w:r>
      <w:r w:rsidRPr="00F13D6E">
        <w:rPr>
          <w:rStyle w:val="FootnoteReference"/>
          <w:szCs w:val="22"/>
          <w:vertAlign w:val="baseline"/>
        </w:rPr>
        <w:t xml:space="preserve">, </w:t>
      </w:r>
      <w:r w:rsidRPr="00F13D6E">
        <w:rPr>
          <w:rStyle w:val="FootnoteReference"/>
          <w:i/>
          <w:iCs/>
          <w:szCs w:val="22"/>
          <w:vertAlign w:val="baseline"/>
        </w:rPr>
        <w:t xml:space="preserve">Studies in Scripture </w:t>
      </w:r>
      <w:r w:rsidRPr="00F13D6E">
        <w:rPr>
          <w:rStyle w:val="FootnoteReference"/>
          <w:szCs w:val="22"/>
          <w:vertAlign w:val="baseline"/>
        </w:rPr>
        <w:t xml:space="preserve">(Grand Rapids: </w:t>
      </w:r>
      <w:r>
        <w:rPr>
          <w:rStyle w:val="FootnoteReference"/>
          <w:szCs w:val="22"/>
          <w:vertAlign w:val="baseline"/>
        </w:rPr>
        <w:t>I</w:t>
      </w:r>
      <w:r>
        <w:rPr>
          <w:szCs w:val="22"/>
        </w:rPr>
        <w:t>VP</w:t>
      </w:r>
      <w:r w:rsidRPr="00F13D6E">
        <w:rPr>
          <w:rStyle w:val="FootnoteReference"/>
          <w:szCs w:val="22"/>
          <w:vertAlign w:val="baseline"/>
        </w:rPr>
        <w:t xml:space="preserve">, </w:t>
      </w:r>
      <w:r>
        <w:rPr>
          <w:rStyle w:val="FootnoteReference"/>
          <w:szCs w:val="22"/>
          <w:vertAlign w:val="baseline"/>
        </w:rPr>
        <w:t>2</w:t>
      </w:r>
      <w:r>
        <w:rPr>
          <w:szCs w:val="22"/>
        </w:rPr>
        <w:t>0</w:t>
      </w:r>
      <w:r>
        <w:rPr>
          <w:rStyle w:val="FootnoteReference"/>
          <w:szCs w:val="22"/>
          <w:vertAlign w:val="baseline"/>
        </w:rPr>
        <w:t>2</w:t>
      </w:r>
      <w:r>
        <w:rPr>
          <w:szCs w:val="22"/>
        </w:rPr>
        <w:t>1</w:t>
      </w:r>
      <w:r w:rsidRPr="00F13D6E">
        <w:rPr>
          <w:rStyle w:val="FootnoteReference"/>
          <w:szCs w:val="22"/>
          <w:vertAlign w:val="baseline"/>
        </w:rPr>
        <w:t>),</w:t>
      </w:r>
      <w:r w:rsidRPr="00F13D6E">
        <w:rPr>
          <w:szCs w:val="22"/>
        </w:rPr>
        <w:t xml:space="preserve"> </w:t>
      </w:r>
      <w:r w:rsidRPr="00F13D6E">
        <w:rPr>
          <w:rStyle w:val="FootnoteReference"/>
          <w:szCs w:val="22"/>
          <w:vertAlign w:val="baseline"/>
        </w:rPr>
        <w:t>21–22</w:t>
      </w:r>
      <w:r w:rsidRPr="00F13D6E">
        <w:rPr>
          <w:szCs w:val="22"/>
        </w:rPr>
        <w:t>.</w:t>
      </w:r>
    </w:p>
  </w:footnote>
  <w:footnote w:id="2">
    <w:p w14:paraId="1790CCE7" w14:textId="3447DFA5" w:rsidR="00AD3791" w:rsidRPr="00F13D6E" w:rsidRDefault="00AD3791" w:rsidP="00D569F2">
      <w:pPr>
        <w:pStyle w:val="FootnoteText"/>
        <w:rPr>
          <w:szCs w:val="22"/>
        </w:rPr>
      </w:pPr>
      <w:r w:rsidRPr="00F13D6E">
        <w:rPr>
          <w:rStyle w:val="FootnoteReference"/>
          <w:szCs w:val="22"/>
        </w:rPr>
        <w:footnoteRef/>
      </w:r>
      <w:r w:rsidRPr="00F13D6E">
        <w:rPr>
          <w:rFonts w:cs="Arial"/>
          <w:szCs w:val="22"/>
        </w:rPr>
        <w:t xml:space="preserve"> </w:t>
      </w:r>
      <w:r w:rsidRPr="003C2507">
        <w:rPr>
          <w:rFonts w:cs="Arial"/>
          <w:szCs w:val="22"/>
        </w:rPr>
        <w:t xml:space="preserve">Kurt E. Marquart, ‘Luther and </w:t>
      </w:r>
      <w:proofErr w:type="spellStart"/>
      <w:r w:rsidRPr="003C2507">
        <w:rPr>
          <w:rFonts w:cs="Arial"/>
          <w:szCs w:val="22"/>
        </w:rPr>
        <w:t>Theosis</w:t>
      </w:r>
      <w:proofErr w:type="spellEnd"/>
      <w:r w:rsidRPr="003C2507">
        <w:rPr>
          <w:rFonts w:cs="Arial"/>
          <w:szCs w:val="22"/>
        </w:rPr>
        <w:t xml:space="preserve">’, </w:t>
      </w:r>
      <w:r w:rsidRPr="003C2507">
        <w:rPr>
          <w:rFonts w:cs="Arial"/>
          <w:i/>
          <w:iCs/>
          <w:szCs w:val="22"/>
        </w:rPr>
        <w:t>CTQ</w:t>
      </w:r>
      <w:r w:rsidRPr="003C2507">
        <w:rPr>
          <w:rFonts w:cs="Arial"/>
          <w:szCs w:val="22"/>
        </w:rPr>
        <w:t xml:space="preserve"> 64, no. 3 (2000), 182–205.</w:t>
      </w:r>
    </w:p>
  </w:footnote>
  <w:footnote w:id="3">
    <w:p w14:paraId="29117437" w14:textId="54AD0237" w:rsidR="00AD3791" w:rsidRPr="003C2507" w:rsidRDefault="00AD3791" w:rsidP="00D569F2">
      <w:pPr>
        <w:pStyle w:val="FootnoteText"/>
        <w:rPr>
          <w:szCs w:val="22"/>
        </w:rPr>
      </w:pPr>
      <w:r w:rsidRPr="003C2507">
        <w:rPr>
          <w:rStyle w:val="FootnoteReference"/>
          <w:szCs w:val="22"/>
        </w:rPr>
        <w:footnoteRef/>
      </w:r>
      <w:r w:rsidRPr="003C2507">
        <w:rPr>
          <w:szCs w:val="22"/>
        </w:rPr>
        <w:t xml:space="preserve"> Smith, Studies in Scripture, 21; Marquart, ‘Luther and </w:t>
      </w:r>
      <w:proofErr w:type="spellStart"/>
      <w:r w:rsidRPr="003C2507">
        <w:rPr>
          <w:szCs w:val="22"/>
        </w:rPr>
        <w:t>Theosis</w:t>
      </w:r>
      <w:proofErr w:type="spellEnd"/>
      <w:r w:rsidRPr="003C2507">
        <w:rPr>
          <w:szCs w:val="22"/>
        </w:rPr>
        <w:t>’, 18</w:t>
      </w:r>
      <w:r>
        <w:rPr>
          <w:szCs w:val="22"/>
        </w:rPr>
        <w:t>3</w:t>
      </w:r>
      <w:r w:rsidRPr="003C2507">
        <w:rPr>
          <w:szCs w:val="22"/>
        </w:rPr>
        <w:t>.</w:t>
      </w:r>
    </w:p>
  </w:footnote>
  <w:footnote w:id="4">
    <w:p w14:paraId="1DA42199" w14:textId="2362B6BB" w:rsidR="00AD3791" w:rsidRPr="00F13D6E" w:rsidRDefault="00AD3791" w:rsidP="00D569F2">
      <w:pPr>
        <w:pStyle w:val="FootnoteText"/>
        <w:rPr>
          <w:szCs w:val="22"/>
        </w:rPr>
      </w:pPr>
      <w:r w:rsidRPr="00F13D6E">
        <w:rPr>
          <w:rStyle w:val="FootnoteReference"/>
          <w:szCs w:val="22"/>
        </w:rPr>
        <w:footnoteRef/>
      </w:r>
      <w:r w:rsidRPr="00F13D6E">
        <w:rPr>
          <w:szCs w:val="22"/>
        </w:rPr>
        <w:t xml:space="preserve"> </w:t>
      </w:r>
      <w:r w:rsidRPr="00F8049A">
        <w:rPr>
          <w:szCs w:val="22"/>
        </w:rPr>
        <w:t xml:space="preserve">Graeme Bucknall, ‘Flynn, John (1880–1951)’, </w:t>
      </w:r>
      <w:r w:rsidRPr="00F8049A">
        <w:rPr>
          <w:i/>
          <w:iCs/>
          <w:szCs w:val="22"/>
        </w:rPr>
        <w:t>Australian Dictionary of Biography</w:t>
      </w:r>
      <w:r w:rsidRPr="00F8049A">
        <w:rPr>
          <w:szCs w:val="22"/>
        </w:rPr>
        <w:t>, National Centre of Biography (Australian National University</w:t>
      </w:r>
      <w:r w:rsidR="00FD7185">
        <w:rPr>
          <w:szCs w:val="22"/>
        </w:rPr>
        <w:t>, 1981</w:t>
      </w:r>
      <w:r w:rsidRPr="00F8049A">
        <w:rPr>
          <w:szCs w:val="22"/>
        </w:rPr>
        <w:t>), https://adb.anu.edu.au/biography/flynn-john-6200/text10655, accessed 9 Nov 2015.</w:t>
      </w:r>
    </w:p>
  </w:footnote>
  <w:footnote w:id="5">
    <w:p w14:paraId="6942152A" w14:textId="1CF7FFBC" w:rsidR="00AD3791" w:rsidRPr="00F13D6E" w:rsidRDefault="00AD3791" w:rsidP="00D569F2">
      <w:pPr>
        <w:pStyle w:val="FootnoteText"/>
        <w:rPr>
          <w:szCs w:val="22"/>
        </w:rPr>
      </w:pPr>
      <w:r w:rsidRPr="00F13D6E">
        <w:rPr>
          <w:rStyle w:val="FootnoteReference"/>
          <w:szCs w:val="22"/>
        </w:rPr>
        <w:footnoteRef/>
      </w:r>
      <w:r w:rsidRPr="00F13D6E">
        <w:rPr>
          <w:szCs w:val="22"/>
        </w:rPr>
        <w:t xml:space="preserve"> </w:t>
      </w:r>
      <w:r w:rsidR="00960752">
        <w:rPr>
          <w:szCs w:val="22"/>
        </w:rPr>
        <w:t>John B. Smith</w:t>
      </w:r>
      <w:r w:rsidRPr="00F13D6E">
        <w:rPr>
          <w:szCs w:val="22"/>
        </w:rPr>
        <w:t xml:space="preserve">, </w:t>
      </w:r>
      <w:r w:rsidR="00960752">
        <w:rPr>
          <w:i/>
          <w:iCs/>
          <w:szCs w:val="22"/>
        </w:rPr>
        <w:t>Lorem Ipsum</w:t>
      </w:r>
      <w:r w:rsidRPr="00F13D6E">
        <w:rPr>
          <w:szCs w:val="22"/>
        </w:rPr>
        <w:t xml:space="preserve">, vol. 2: </w:t>
      </w:r>
      <w:proofErr w:type="spellStart"/>
      <w:r w:rsidR="00960752">
        <w:rPr>
          <w:szCs w:val="22"/>
        </w:rPr>
        <w:t>Dolor</w:t>
      </w:r>
      <w:proofErr w:type="spellEnd"/>
      <w:r w:rsidR="00960752">
        <w:rPr>
          <w:szCs w:val="22"/>
        </w:rPr>
        <w:t xml:space="preserve"> Sit</w:t>
      </w:r>
      <w:r w:rsidRPr="00F13D6E">
        <w:rPr>
          <w:szCs w:val="22"/>
        </w:rPr>
        <w:t xml:space="preserve"> (Grand Rapids: Baker Academic, 1993), 4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304279"/>
      <w:docPartObj>
        <w:docPartGallery w:val="Page Numbers (Top of Page)"/>
        <w:docPartUnique/>
      </w:docPartObj>
    </w:sdtPr>
    <w:sdtContent>
      <w:p w14:paraId="271A7B8A" w14:textId="30850E52" w:rsidR="00AD3791" w:rsidRPr="00F54254" w:rsidRDefault="00AD3791" w:rsidP="00600CB7">
        <w:pPr>
          <w:pStyle w:val="Header"/>
          <w:tabs>
            <w:tab w:val="clear" w:pos="4513"/>
          </w:tabs>
        </w:pPr>
        <w:r w:rsidRPr="00F54254">
          <w:fldChar w:fldCharType="begin"/>
        </w:r>
        <w:r w:rsidRPr="00F54254">
          <w:instrText xml:space="preserve"> PAGE   \* MERGEFORMAT </w:instrText>
        </w:r>
        <w:r w:rsidRPr="00F54254">
          <w:fldChar w:fldCharType="separate"/>
        </w:r>
        <w:r w:rsidRPr="00F54254">
          <w:t>20</w:t>
        </w:r>
        <w:r w:rsidRPr="00F54254">
          <w:fldChar w:fldCharType="end"/>
        </w:r>
        <w:r w:rsidRPr="00F54254">
          <w:tab/>
        </w:r>
        <w:fldSimple w:instr=" STYLEREF  &quot;Heading 1,Article-section heading,First-Level Subheading&quot;  \* MERGEFORMAT ">
          <w:r w:rsidR="00F55C51" w:rsidRPr="00F55C51">
            <w:rPr>
              <w:noProof/>
              <w:lang w:val="en-US"/>
            </w:rPr>
            <w:t>Article Title: Title Caps; No Longer than Two</w:t>
          </w:r>
          <w:r w:rsidR="00F55C51">
            <w:rPr>
              <w:noProof/>
            </w:rPr>
            <w:t xml:space="preserve"> Lines</w:t>
          </w:r>
        </w:fldSimple>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4FF5A" w14:textId="3727CAE9" w:rsidR="00AD3791" w:rsidRPr="001B0CEB" w:rsidRDefault="00AD3791" w:rsidP="001B0CEB">
    <w:pPr>
      <w:pStyle w:val="Header"/>
      <w:tabs>
        <w:tab w:val="clear" w:pos="4513"/>
        <w:tab w:val="right" w:pos="6407"/>
      </w:tabs>
    </w:pPr>
    <w:r>
      <w:t>The Reformed Theological Review</w:t>
    </w:r>
    <w:r>
      <w:tab/>
    </w:r>
    <w:sdt>
      <w:sdtPr>
        <w:id w:val="221636800"/>
        <w:docPartObj>
          <w:docPartGallery w:val="Page Numbers (Top of Page)"/>
          <w:docPartUnique/>
        </w:docPartObj>
      </w:sdtPr>
      <w:sdtContent>
        <w:r w:rsidRPr="00F76E8C">
          <w:fldChar w:fldCharType="begin"/>
        </w:r>
        <w:r w:rsidRPr="00F76E8C">
          <w:instrText xml:space="preserve"> PAGE   \* MERGEFORMAT </w:instrText>
        </w:r>
        <w:r w:rsidRPr="00F76E8C">
          <w:fldChar w:fldCharType="separate"/>
        </w:r>
        <w:r>
          <w:t>199</w:t>
        </w:r>
        <w:r w:rsidRPr="00F76E8C">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9C36C" w14:textId="10F0D066" w:rsidR="00AD3791" w:rsidRDefault="00AD3791" w:rsidP="00D569F2">
    <w:pPr>
      <w:pStyle w:val="Header"/>
      <w:jc w:val="right"/>
    </w:pPr>
    <w:r w:rsidRPr="00F76E8C">
      <w:fldChar w:fldCharType="begin"/>
    </w:r>
    <w:r w:rsidRPr="00F76E8C">
      <w:instrText xml:space="preserve"> PAGE   \* MERGEFORMAT </w:instrText>
    </w:r>
    <w:r w:rsidRPr="00F76E8C">
      <w:fldChar w:fldCharType="separate"/>
    </w:r>
    <w:r>
      <w:t>3</w:t>
    </w:r>
    <w:r w:rsidRPr="00F76E8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B0F6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8888E5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CE22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C922F0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5D289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F06B5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3AC4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36E26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AA13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E5247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56C28"/>
    <w:multiLevelType w:val="hybridMultilevel"/>
    <w:tmpl w:val="33BC10C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00F97FD7"/>
    <w:multiLevelType w:val="multilevel"/>
    <w:tmpl w:val="74DCBA64"/>
    <w:styleLink w:val="WWNum77"/>
    <w:lvl w:ilvl="0">
      <w:start w:val="1"/>
      <w:numFmt w:val="decimal"/>
      <w:lvlText w:val="%1."/>
      <w:lvlJc w:val="left"/>
      <w:pPr>
        <w:ind w:left="36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2" w15:restartNumberingAfterBreak="0">
    <w:nsid w:val="0100021E"/>
    <w:multiLevelType w:val="multilevel"/>
    <w:tmpl w:val="E0E65F68"/>
    <w:styleLink w:val="WWNum101"/>
    <w:lvl w:ilvl="0">
      <w:start w:val="1"/>
      <w:numFmt w:val="lowerRoman"/>
      <w:lvlText w:val="(%1)"/>
      <w:lvlJc w:val="left"/>
      <w:pPr>
        <w:ind w:left="360" w:hanging="360"/>
      </w:pPr>
      <w:rPr>
        <w:rFonts w:cs="Arial"/>
      </w:rPr>
    </w:lvl>
    <w:lvl w:ilvl="1">
      <w:start w:val="1"/>
      <w:numFmt w:val="lowerLetter"/>
      <w:lvlText w:val="%2."/>
      <w:lvlJc w:val="left"/>
      <w:pPr>
        <w:ind w:left="720" w:hanging="360"/>
      </w:pPr>
    </w:lvl>
    <w:lvl w:ilvl="2">
      <w:start w:val="1"/>
      <w:numFmt w:val="lowerRoman"/>
      <w:lvlText w:val="%1.%2.%3."/>
      <w:lvlJc w:val="right"/>
      <w:pPr>
        <w:ind w:left="1440" w:hanging="180"/>
      </w:pPr>
    </w:lvl>
    <w:lvl w:ilvl="3">
      <w:start w:val="1"/>
      <w:numFmt w:val="decimal"/>
      <w:lvlText w:val="%1.%2.%3.%4."/>
      <w:lvlJc w:val="left"/>
      <w:pPr>
        <w:ind w:left="2160" w:hanging="360"/>
      </w:pPr>
    </w:lvl>
    <w:lvl w:ilvl="4">
      <w:start w:val="1"/>
      <w:numFmt w:val="lowerLetter"/>
      <w:lvlText w:val="%1.%2.%3.%4.%5."/>
      <w:lvlJc w:val="left"/>
      <w:pPr>
        <w:ind w:left="2880" w:hanging="360"/>
      </w:pPr>
    </w:lvl>
    <w:lvl w:ilvl="5">
      <w:start w:val="1"/>
      <w:numFmt w:val="lowerRoman"/>
      <w:lvlText w:val="%1.%2.%3.%4.%5.%6."/>
      <w:lvlJc w:val="right"/>
      <w:pPr>
        <w:ind w:left="3600" w:hanging="180"/>
      </w:pPr>
    </w:lvl>
    <w:lvl w:ilvl="6">
      <w:start w:val="1"/>
      <w:numFmt w:val="decimal"/>
      <w:lvlText w:val="%1.%2.%3.%4.%5.%6.%7."/>
      <w:lvlJc w:val="left"/>
      <w:pPr>
        <w:ind w:left="4320" w:hanging="360"/>
      </w:pPr>
    </w:lvl>
    <w:lvl w:ilvl="7">
      <w:start w:val="1"/>
      <w:numFmt w:val="lowerLetter"/>
      <w:lvlText w:val="%1.%2.%3.%4.%5.%6.%7.%8."/>
      <w:lvlJc w:val="left"/>
      <w:pPr>
        <w:ind w:left="5040" w:hanging="360"/>
      </w:pPr>
    </w:lvl>
    <w:lvl w:ilvl="8">
      <w:start w:val="1"/>
      <w:numFmt w:val="lowerRoman"/>
      <w:lvlText w:val="%1.%2.%3.%4.%5.%6.%7.%8.%9."/>
      <w:lvlJc w:val="right"/>
      <w:pPr>
        <w:ind w:left="5760" w:hanging="180"/>
      </w:pPr>
    </w:lvl>
  </w:abstractNum>
  <w:abstractNum w:abstractNumId="13" w15:restartNumberingAfterBreak="0">
    <w:nsid w:val="02203B7C"/>
    <w:multiLevelType w:val="multilevel"/>
    <w:tmpl w:val="914A45C2"/>
    <w:styleLink w:val="WWNum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 w15:restartNumberingAfterBreak="0">
    <w:nsid w:val="029D6198"/>
    <w:multiLevelType w:val="multilevel"/>
    <w:tmpl w:val="7D267B2C"/>
    <w:styleLink w:val="WWNum19"/>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032308BA"/>
    <w:multiLevelType w:val="multilevel"/>
    <w:tmpl w:val="CDA262CC"/>
    <w:styleLink w:val="WWNum121"/>
    <w:lvl w:ilvl="0">
      <w:start w:val="1"/>
      <w:numFmt w:val="lowerLetter"/>
      <w:lvlText w:val="(%1)"/>
      <w:lvlJc w:val="left"/>
      <w:pPr>
        <w:ind w:left="454" w:hanging="454"/>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6" w15:restartNumberingAfterBreak="0">
    <w:nsid w:val="052C120D"/>
    <w:multiLevelType w:val="hybridMultilevel"/>
    <w:tmpl w:val="A036E2A2"/>
    <w:lvl w:ilvl="0" w:tplc="FB0CB3C2">
      <w:start w:val="1"/>
      <w:numFmt w:val="decimal"/>
      <w:lvlText w:val="%1."/>
      <w:lvlJc w:val="left"/>
      <w:pPr>
        <w:ind w:left="1212" w:hanging="360"/>
      </w:pPr>
      <w:rPr>
        <w:rFonts w:hint="default"/>
      </w:rPr>
    </w:lvl>
    <w:lvl w:ilvl="1" w:tplc="0C090019">
      <w:start w:val="1"/>
      <w:numFmt w:val="lowerLetter"/>
      <w:lvlText w:val="%2."/>
      <w:lvlJc w:val="left"/>
      <w:pPr>
        <w:ind w:left="1932" w:hanging="360"/>
      </w:pPr>
    </w:lvl>
    <w:lvl w:ilvl="2" w:tplc="0C09001B">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17" w15:restartNumberingAfterBreak="0">
    <w:nsid w:val="059854A9"/>
    <w:multiLevelType w:val="multilevel"/>
    <w:tmpl w:val="6020275C"/>
    <w:styleLink w:val="WWNum10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065D3D0D"/>
    <w:multiLevelType w:val="multilevel"/>
    <w:tmpl w:val="97DEA734"/>
    <w:styleLink w:val="WWNum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9" w15:restartNumberingAfterBreak="0">
    <w:nsid w:val="06CD1F40"/>
    <w:multiLevelType w:val="multilevel"/>
    <w:tmpl w:val="1EAC2EB2"/>
    <w:styleLink w:val="WWNum12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0" w15:restartNumberingAfterBreak="0">
    <w:nsid w:val="07113B51"/>
    <w:multiLevelType w:val="multilevel"/>
    <w:tmpl w:val="9A842336"/>
    <w:styleLink w:val="WWNum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1" w15:restartNumberingAfterBreak="0">
    <w:nsid w:val="072B23D4"/>
    <w:multiLevelType w:val="multilevel"/>
    <w:tmpl w:val="4B8235B8"/>
    <w:styleLink w:val="WWNum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1.%2.%3."/>
      <w:lvlJc w:val="right"/>
      <w:pPr>
        <w:ind w:left="1440" w:hanging="180"/>
      </w:pPr>
    </w:lvl>
    <w:lvl w:ilvl="3">
      <w:start w:val="1"/>
      <w:numFmt w:val="decimal"/>
      <w:lvlText w:val="%1.%2.%3.%4."/>
      <w:lvlJc w:val="left"/>
      <w:pPr>
        <w:ind w:left="2160" w:hanging="360"/>
      </w:pPr>
    </w:lvl>
    <w:lvl w:ilvl="4">
      <w:start w:val="1"/>
      <w:numFmt w:val="lowerLetter"/>
      <w:lvlText w:val="%1.%2.%3.%4.%5."/>
      <w:lvlJc w:val="left"/>
      <w:pPr>
        <w:ind w:left="2880" w:hanging="360"/>
      </w:pPr>
    </w:lvl>
    <w:lvl w:ilvl="5">
      <w:start w:val="1"/>
      <w:numFmt w:val="lowerRoman"/>
      <w:lvlText w:val="%1.%2.%3.%4.%5.%6."/>
      <w:lvlJc w:val="right"/>
      <w:pPr>
        <w:ind w:left="3600" w:hanging="180"/>
      </w:pPr>
    </w:lvl>
    <w:lvl w:ilvl="6">
      <w:start w:val="1"/>
      <w:numFmt w:val="decimal"/>
      <w:lvlText w:val="%1.%2.%3.%4.%5.%6.%7."/>
      <w:lvlJc w:val="left"/>
      <w:pPr>
        <w:ind w:left="4320" w:hanging="360"/>
      </w:pPr>
    </w:lvl>
    <w:lvl w:ilvl="7">
      <w:start w:val="1"/>
      <w:numFmt w:val="lowerLetter"/>
      <w:lvlText w:val="%1.%2.%3.%4.%5.%6.%7.%8."/>
      <w:lvlJc w:val="left"/>
      <w:pPr>
        <w:ind w:left="5040" w:hanging="360"/>
      </w:pPr>
    </w:lvl>
    <w:lvl w:ilvl="8">
      <w:start w:val="1"/>
      <w:numFmt w:val="lowerRoman"/>
      <w:lvlText w:val="%1.%2.%3.%4.%5.%6.%7.%8.%9."/>
      <w:lvlJc w:val="right"/>
      <w:pPr>
        <w:ind w:left="5760" w:hanging="180"/>
      </w:pPr>
    </w:lvl>
  </w:abstractNum>
  <w:abstractNum w:abstractNumId="22" w15:restartNumberingAfterBreak="0">
    <w:nsid w:val="08F25A71"/>
    <w:multiLevelType w:val="multilevel"/>
    <w:tmpl w:val="1CEE2820"/>
    <w:styleLink w:val="WWNum34"/>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lowerRoman"/>
      <w:lvlText w:val="%1.%2.%3."/>
      <w:lvlJc w:val="right"/>
      <w:pPr>
        <w:ind w:left="1800" w:hanging="180"/>
      </w:pPr>
      <w:rPr>
        <w:rFonts w:hint="default"/>
      </w:rPr>
    </w:lvl>
    <w:lvl w:ilvl="3">
      <w:start w:val="1"/>
      <w:numFmt w:val="decimal"/>
      <w:lvlText w:val="%1.%2.%3.%4."/>
      <w:lvlJc w:val="left"/>
      <w:pPr>
        <w:ind w:left="2520" w:hanging="360"/>
      </w:pPr>
      <w:rPr>
        <w:rFonts w:hint="default"/>
      </w:rPr>
    </w:lvl>
    <w:lvl w:ilvl="4">
      <w:start w:val="1"/>
      <w:numFmt w:val="lowerLetter"/>
      <w:lvlText w:val="%1.%2.%3.%4.%5."/>
      <w:lvlJc w:val="left"/>
      <w:pPr>
        <w:ind w:left="3240" w:hanging="360"/>
      </w:pPr>
      <w:rPr>
        <w:rFonts w:hint="default"/>
      </w:rPr>
    </w:lvl>
    <w:lvl w:ilvl="5">
      <w:start w:val="1"/>
      <w:numFmt w:val="lowerRoman"/>
      <w:lvlText w:val="%1.%2.%3.%4.%5.%6."/>
      <w:lvlJc w:val="right"/>
      <w:pPr>
        <w:ind w:left="3960" w:hanging="180"/>
      </w:pPr>
      <w:rPr>
        <w:rFonts w:hint="default"/>
      </w:rPr>
    </w:lvl>
    <w:lvl w:ilvl="6">
      <w:start w:val="1"/>
      <w:numFmt w:val="decimal"/>
      <w:lvlText w:val="%1.%2.%3.%4.%5.%6.%7."/>
      <w:lvlJc w:val="left"/>
      <w:pPr>
        <w:ind w:left="4680" w:hanging="360"/>
      </w:pPr>
      <w:rPr>
        <w:rFonts w:hint="default"/>
      </w:rPr>
    </w:lvl>
    <w:lvl w:ilvl="7">
      <w:start w:val="1"/>
      <w:numFmt w:val="lowerLetter"/>
      <w:lvlText w:val="%1.%2.%3.%4.%5.%6.%7.%8."/>
      <w:lvlJc w:val="left"/>
      <w:pPr>
        <w:ind w:left="5400" w:hanging="360"/>
      </w:pPr>
      <w:rPr>
        <w:rFonts w:hint="default"/>
      </w:rPr>
    </w:lvl>
    <w:lvl w:ilvl="8">
      <w:start w:val="1"/>
      <w:numFmt w:val="lowerRoman"/>
      <w:lvlText w:val="%1.%2.%3.%4.%5.%6.%7.%8.%9."/>
      <w:lvlJc w:val="right"/>
      <w:pPr>
        <w:ind w:left="6120" w:hanging="180"/>
      </w:pPr>
      <w:rPr>
        <w:rFonts w:hint="default"/>
      </w:rPr>
    </w:lvl>
  </w:abstractNum>
  <w:abstractNum w:abstractNumId="23" w15:restartNumberingAfterBreak="0">
    <w:nsid w:val="0AD4082B"/>
    <w:multiLevelType w:val="multilevel"/>
    <w:tmpl w:val="FD24D3CA"/>
    <w:styleLink w:val="WWNum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0B364D4D"/>
    <w:multiLevelType w:val="multilevel"/>
    <w:tmpl w:val="7F1E014A"/>
    <w:styleLink w:val="WWNum1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0B450EB3"/>
    <w:multiLevelType w:val="multilevel"/>
    <w:tmpl w:val="1396D284"/>
    <w:styleLink w:val="WWNum1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6" w15:restartNumberingAfterBreak="0">
    <w:nsid w:val="0CF53298"/>
    <w:multiLevelType w:val="multilevel"/>
    <w:tmpl w:val="740C5BFC"/>
    <w:styleLink w:val="WWNum78"/>
    <w:lvl w:ilvl="0">
      <w:start w:val="1"/>
      <w:numFmt w:val="decimal"/>
      <w:lvlText w:val="%1"/>
      <w:lvlJc w:val="left"/>
      <w:pPr>
        <w:ind w:left="720" w:hanging="72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0D3014EE"/>
    <w:multiLevelType w:val="multilevel"/>
    <w:tmpl w:val="35F41870"/>
    <w:styleLink w:val="WWNum7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0DA80DB0"/>
    <w:multiLevelType w:val="multilevel"/>
    <w:tmpl w:val="74DEE4A0"/>
    <w:styleLink w:val="WWNum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9" w15:restartNumberingAfterBreak="0">
    <w:nsid w:val="0E6271A8"/>
    <w:multiLevelType w:val="multilevel"/>
    <w:tmpl w:val="12D2420C"/>
    <w:styleLink w:val="WWNum1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30" w15:restartNumberingAfterBreak="0">
    <w:nsid w:val="0FB94FBA"/>
    <w:multiLevelType w:val="multilevel"/>
    <w:tmpl w:val="8DE63E24"/>
    <w:styleLink w:val="WWNum99"/>
    <w:lvl w:ilvl="0">
      <w:start w:val="1"/>
      <w:numFmt w:val="lowerRoman"/>
      <w:lvlText w:val="(%1)"/>
      <w:lvlJc w:val="left"/>
      <w:pPr>
        <w:ind w:left="360" w:hanging="360"/>
      </w:pPr>
      <w:rPr>
        <w:rFonts w:cs="Arial"/>
      </w:rPr>
    </w:lvl>
    <w:lvl w:ilvl="1">
      <w:start w:val="1"/>
      <w:numFmt w:val="lowerLetter"/>
      <w:lvlText w:val="%2."/>
      <w:lvlJc w:val="left"/>
      <w:pPr>
        <w:ind w:left="720" w:hanging="360"/>
      </w:pPr>
    </w:lvl>
    <w:lvl w:ilvl="2">
      <w:start w:val="1"/>
      <w:numFmt w:val="lowerRoman"/>
      <w:lvlText w:val="%1.%2.%3."/>
      <w:lvlJc w:val="right"/>
      <w:pPr>
        <w:ind w:left="1440" w:hanging="180"/>
      </w:pPr>
    </w:lvl>
    <w:lvl w:ilvl="3">
      <w:start w:val="1"/>
      <w:numFmt w:val="decimal"/>
      <w:lvlText w:val="%1.%2.%3.%4."/>
      <w:lvlJc w:val="left"/>
      <w:pPr>
        <w:ind w:left="2160" w:hanging="360"/>
      </w:pPr>
    </w:lvl>
    <w:lvl w:ilvl="4">
      <w:start w:val="1"/>
      <w:numFmt w:val="lowerLetter"/>
      <w:lvlText w:val="%1.%2.%3.%4.%5."/>
      <w:lvlJc w:val="left"/>
      <w:pPr>
        <w:ind w:left="2880" w:hanging="360"/>
      </w:pPr>
    </w:lvl>
    <w:lvl w:ilvl="5">
      <w:start w:val="1"/>
      <w:numFmt w:val="lowerRoman"/>
      <w:lvlText w:val="%1.%2.%3.%4.%5.%6."/>
      <w:lvlJc w:val="right"/>
      <w:pPr>
        <w:ind w:left="3600" w:hanging="180"/>
      </w:pPr>
    </w:lvl>
    <w:lvl w:ilvl="6">
      <w:start w:val="1"/>
      <w:numFmt w:val="decimal"/>
      <w:lvlText w:val="%1.%2.%3.%4.%5.%6.%7."/>
      <w:lvlJc w:val="left"/>
      <w:pPr>
        <w:ind w:left="4320" w:hanging="360"/>
      </w:pPr>
    </w:lvl>
    <w:lvl w:ilvl="7">
      <w:start w:val="1"/>
      <w:numFmt w:val="lowerLetter"/>
      <w:lvlText w:val="%1.%2.%3.%4.%5.%6.%7.%8."/>
      <w:lvlJc w:val="left"/>
      <w:pPr>
        <w:ind w:left="5040" w:hanging="360"/>
      </w:pPr>
    </w:lvl>
    <w:lvl w:ilvl="8">
      <w:start w:val="1"/>
      <w:numFmt w:val="lowerRoman"/>
      <w:lvlText w:val="%1.%2.%3.%4.%5.%6.%7.%8.%9."/>
      <w:lvlJc w:val="right"/>
      <w:pPr>
        <w:ind w:left="5760" w:hanging="180"/>
      </w:pPr>
    </w:lvl>
  </w:abstractNum>
  <w:abstractNum w:abstractNumId="31" w15:restartNumberingAfterBreak="0">
    <w:nsid w:val="0FCA5C84"/>
    <w:multiLevelType w:val="multilevel"/>
    <w:tmpl w:val="F8B854A4"/>
    <w:styleLink w:val="WWNum1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2" w15:restartNumberingAfterBreak="0">
    <w:nsid w:val="103E4B6B"/>
    <w:multiLevelType w:val="multilevel"/>
    <w:tmpl w:val="24FA00BE"/>
    <w:styleLink w:val="WWNum4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3" w15:restartNumberingAfterBreak="0">
    <w:nsid w:val="10A41B78"/>
    <w:multiLevelType w:val="multilevel"/>
    <w:tmpl w:val="F5763D7A"/>
    <w:styleLink w:val="WWNum1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34" w15:restartNumberingAfterBreak="0">
    <w:nsid w:val="14FA7100"/>
    <w:multiLevelType w:val="multilevel"/>
    <w:tmpl w:val="A472437A"/>
    <w:styleLink w:val="WWNum7"/>
    <w:lvl w:ilvl="0">
      <w:numFmt w:val="bullet"/>
      <w:lvlText w:val=""/>
      <w:lvlJc w:val="left"/>
      <w:pPr>
        <w:ind w:left="388" w:hanging="360"/>
      </w:pPr>
      <w:rPr>
        <w:rFonts w:ascii="Symbol" w:hAnsi="Symbol"/>
      </w:rPr>
    </w:lvl>
    <w:lvl w:ilvl="1">
      <w:numFmt w:val="bullet"/>
      <w:lvlText w:val="o"/>
      <w:lvlJc w:val="left"/>
      <w:pPr>
        <w:ind w:left="1108" w:hanging="360"/>
      </w:pPr>
      <w:rPr>
        <w:rFonts w:ascii="Courier New" w:hAnsi="Courier New" w:cs="Courier New"/>
      </w:rPr>
    </w:lvl>
    <w:lvl w:ilvl="2">
      <w:numFmt w:val="bullet"/>
      <w:lvlText w:val=""/>
      <w:lvlJc w:val="left"/>
      <w:pPr>
        <w:ind w:left="1828" w:hanging="360"/>
      </w:pPr>
      <w:rPr>
        <w:rFonts w:ascii="Wingdings" w:hAnsi="Wingdings"/>
      </w:rPr>
    </w:lvl>
    <w:lvl w:ilvl="3">
      <w:numFmt w:val="bullet"/>
      <w:lvlText w:val=""/>
      <w:lvlJc w:val="left"/>
      <w:pPr>
        <w:ind w:left="2548" w:hanging="360"/>
      </w:pPr>
      <w:rPr>
        <w:rFonts w:ascii="Symbol" w:hAnsi="Symbol"/>
      </w:rPr>
    </w:lvl>
    <w:lvl w:ilvl="4">
      <w:numFmt w:val="bullet"/>
      <w:lvlText w:val="o"/>
      <w:lvlJc w:val="left"/>
      <w:pPr>
        <w:ind w:left="3268" w:hanging="360"/>
      </w:pPr>
      <w:rPr>
        <w:rFonts w:ascii="Courier New" w:hAnsi="Courier New" w:cs="Courier New"/>
      </w:rPr>
    </w:lvl>
    <w:lvl w:ilvl="5">
      <w:numFmt w:val="bullet"/>
      <w:lvlText w:val=""/>
      <w:lvlJc w:val="left"/>
      <w:pPr>
        <w:ind w:left="3988" w:hanging="360"/>
      </w:pPr>
      <w:rPr>
        <w:rFonts w:ascii="Wingdings" w:hAnsi="Wingdings"/>
      </w:rPr>
    </w:lvl>
    <w:lvl w:ilvl="6">
      <w:numFmt w:val="bullet"/>
      <w:lvlText w:val=""/>
      <w:lvlJc w:val="left"/>
      <w:pPr>
        <w:ind w:left="4708" w:hanging="360"/>
      </w:pPr>
      <w:rPr>
        <w:rFonts w:ascii="Symbol" w:hAnsi="Symbol"/>
      </w:rPr>
    </w:lvl>
    <w:lvl w:ilvl="7">
      <w:numFmt w:val="bullet"/>
      <w:lvlText w:val="o"/>
      <w:lvlJc w:val="left"/>
      <w:pPr>
        <w:ind w:left="5428" w:hanging="360"/>
      </w:pPr>
      <w:rPr>
        <w:rFonts w:ascii="Courier New" w:hAnsi="Courier New" w:cs="Courier New"/>
      </w:rPr>
    </w:lvl>
    <w:lvl w:ilvl="8">
      <w:numFmt w:val="bullet"/>
      <w:lvlText w:val=""/>
      <w:lvlJc w:val="left"/>
      <w:pPr>
        <w:ind w:left="6148" w:hanging="360"/>
      </w:pPr>
      <w:rPr>
        <w:rFonts w:ascii="Wingdings" w:hAnsi="Wingdings"/>
      </w:rPr>
    </w:lvl>
  </w:abstractNum>
  <w:abstractNum w:abstractNumId="35" w15:restartNumberingAfterBreak="0">
    <w:nsid w:val="17F11C95"/>
    <w:multiLevelType w:val="multilevel"/>
    <w:tmpl w:val="52BA1C02"/>
    <w:styleLink w:val="WWNum8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36" w15:restartNumberingAfterBreak="0">
    <w:nsid w:val="18774F2F"/>
    <w:multiLevelType w:val="multilevel"/>
    <w:tmpl w:val="F70047B4"/>
    <w:styleLink w:val="WWNum75"/>
    <w:lvl w:ilvl="0">
      <w:numFmt w:val="bullet"/>
      <w:lvlText w:val=""/>
      <w:lvlJc w:val="left"/>
      <w:pPr>
        <w:ind w:left="397" w:hanging="397"/>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18D31A33"/>
    <w:multiLevelType w:val="multilevel"/>
    <w:tmpl w:val="810ABCB4"/>
    <w:styleLink w:val="WWNum5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8" w15:restartNumberingAfterBreak="0">
    <w:nsid w:val="1920135E"/>
    <w:multiLevelType w:val="multilevel"/>
    <w:tmpl w:val="4220261C"/>
    <w:styleLink w:val="WWNum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39" w15:restartNumberingAfterBreak="0">
    <w:nsid w:val="1B3325E0"/>
    <w:multiLevelType w:val="multilevel"/>
    <w:tmpl w:val="91BC5812"/>
    <w:styleLink w:val="WWNum76"/>
    <w:lvl w:ilvl="0">
      <w:start w:val="1"/>
      <w:numFmt w:val="decimal"/>
      <w:lvlText w:val="%1"/>
      <w:lvlJc w:val="left"/>
      <w:pPr>
        <w:ind w:left="720" w:hanging="72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0" w15:restartNumberingAfterBreak="0">
    <w:nsid w:val="1C31349A"/>
    <w:multiLevelType w:val="multilevel"/>
    <w:tmpl w:val="4EC42CCC"/>
    <w:styleLink w:val="WWNum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1" w15:restartNumberingAfterBreak="0">
    <w:nsid w:val="1CA63B56"/>
    <w:multiLevelType w:val="multilevel"/>
    <w:tmpl w:val="3564C820"/>
    <w:styleLink w:val="WWNum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2" w15:restartNumberingAfterBreak="0">
    <w:nsid w:val="1CCA36BD"/>
    <w:multiLevelType w:val="multilevel"/>
    <w:tmpl w:val="3B36EED8"/>
    <w:styleLink w:val="WWNum10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3" w15:restartNumberingAfterBreak="0">
    <w:nsid w:val="1D2E2521"/>
    <w:multiLevelType w:val="multilevel"/>
    <w:tmpl w:val="509E55EE"/>
    <w:styleLink w:val="WWNum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4" w15:restartNumberingAfterBreak="0">
    <w:nsid w:val="1D615132"/>
    <w:multiLevelType w:val="multilevel"/>
    <w:tmpl w:val="86921CB2"/>
    <w:styleLink w:val="WWNum13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5" w15:restartNumberingAfterBreak="0">
    <w:nsid w:val="1EAF5463"/>
    <w:multiLevelType w:val="multilevel"/>
    <w:tmpl w:val="36FE2CAC"/>
    <w:styleLink w:val="WWNum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6" w15:restartNumberingAfterBreak="0">
    <w:nsid w:val="1FAB2870"/>
    <w:multiLevelType w:val="multilevel"/>
    <w:tmpl w:val="EFE6DA56"/>
    <w:styleLink w:val="WWNum2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7" w15:restartNumberingAfterBreak="0">
    <w:nsid w:val="2033720F"/>
    <w:multiLevelType w:val="multilevel"/>
    <w:tmpl w:val="F1501CCA"/>
    <w:styleLink w:val="WWNum83"/>
    <w:lvl w:ilvl="0">
      <w:start w:val="1"/>
      <w:numFmt w:val="decimal"/>
      <w:lvlText w:val="%1"/>
      <w:lvlJc w:val="left"/>
      <w:pPr>
        <w:ind w:left="720" w:hanging="72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8" w15:restartNumberingAfterBreak="0">
    <w:nsid w:val="24EB1497"/>
    <w:multiLevelType w:val="multilevel"/>
    <w:tmpl w:val="34D05960"/>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9" w15:restartNumberingAfterBreak="0">
    <w:nsid w:val="279661EB"/>
    <w:multiLevelType w:val="multilevel"/>
    <w:tmpl w:val="89C84E24"/>
    <w:styleLink w:val="WWNum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0" w15:restartNumberingAfterBreak="0">
    <w:nsid w:val="2922488F"/>
    <w:multiLevelType w:val="multilevel"/>
    <w:tmpl w:val="9740FC52"/>
    <w:styleLink w:val="WWNum9"/>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1" w15:restartNumberingAfterBreak="0">
    <w:nsid w:val="2AB93A71"/>
    <w:multiLevelType w:val="multilevel"/>
    <w:tmpl w:val="72325AC4"/>
    <w:styleLink w:val="WWNum6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2" w15:restartNumberingAfterBreak="0">
    <w:nsid w:val="2B0109CB"/>
    <w:multiLevelType w:val="multilevel"/>
    <w:tmpl w:val="C7F6B918"/>
    <w:styleLink w:val="WWNum134"/>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53" w15:restartNumberingAfterBreak="0">
    <w:nsid w:val="2B261B9C"/>
    <w:multiLevelType w:val="multilevel"/>
    <w:tmpl w:val="E55EF204"/>
    <w:styleLink w:val="WWNum31"/>
    <w:lvl w:ilvl="0">
      <w:numFmt w:val="bullet"/>
      <w:lvlText w:val=""/>
      <w:lvlJc w:val="left"/>
      <w:pPr>
        <w:ind w:left="36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4" w15:restartNumberingAfterBreak="0">
    <w:nsid w:val="2B4240B8"/>
    <w:multiLevelType w:val="multilevel"/>
    <w:tmpl w:val="291A3EA0"/>
    <w:styleLink w:val="WWNum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55" w15:restartNumberingAfterBreak="0">
    <w:nsid w:val="2C7D7222"/>
    <w:multiLevelType w:val="multilevel"/>
    <w:tmpl w:val="B5180BDC"/>
    <w:styleLink w:val="WWNum6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6" w15:restartNumberingAfterBreak="0">
    <w:nsid w:val="2CBE3421"/>
    <w:multiLevelType w:val="multilevel"/>
    <w:tmpl w:val="2A265478"/>
    <w:styleLink w:val="WWNum13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7" w15:restartNumberingAfterBreak="0">
    <w:nsid w:val="2D374339"/>
    <w:multiLevelType w:val="multilevel"/>
    <w:tmpl w:val="6E18124C"/>
    <w:styleLink w:val="WWNum13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58" w15:restartNumberingAfterBreak="0">
    <w:nsid w:val="2DC355EA"/>
    <w:multiLevelType w:val="multilevel"/>
    <w:tmpl w:val="7B74B248"/>
    <w:styleLink w:val="WWNum103"/>
    <w:lvl w:ilvl="0">
      <w:start w:val="1"/>
      <w:numFmt w:val="lowerLetter"/>
      <w:lvlText w:val="(%1)"/>
      <w:lvlJc w:val="left"/>
      <w:pPr>
        <w:ind w:left="454" w:hanging="454"/>
      </w:p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9" w15:restartNumberingAfterBreak="0">
    <w:nsid w:val="2E5B0646"/>
    <w:multiLevelType w:val="multilevel"/>
    <w:tmpl w:val="C84EF9CE"/>
    <w:styleLink w:val="WWNum6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0" w15:restartNumberingAfterBreak="0">
    <w:nsid w:val="2F7265BC"/>
    <w:multiLevelType w:val="multilevel"/>
    <w:tmpl w:val="486CE24A"/>
    <w:styleLink w:val="WWNum13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1" w15:restartNumberingAfterBreak="0">
    <w:nsid w:val="2FD71A26"/>
    <w:multiLevelType w:val="multilevel"/>
    <w:tmpl w:val="B60C7E44"/>
    <w:styleLink w:val="WWNum13"/>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2" w15:restartNumberingAfterBreak="0">
    <w:nsid w:val="30196C80"/>
    <w:multiLevelType w:val="multilevel"/>
    <w:tmpl w:val="7BC232C8"/>
    <w:styleLink w:val="WWNum1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3" w15:restartNumberingAfterBreak="0">
    <w:nsid w:val="313927BB"/>
    <w:multiLevelType w:val="multilevel"/>
    <w:tmpl w:val="BD561C76"/>
    <w:styleLink w:val="WWNum13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4" w15:restartNumberingAfterBreak="0">
    <w:nsid w:val="32077071"/>
    <w:multiLevelType w:val="multilevel"/>
    <w:tmpl w:val="F928FB18"/>
    <w:styleLink w:val="WWNum96"/>
    <w:lvl w:ilvl="0">
      <w:numFmt w:val="bullet"/>
      <w:lvlText w:val=""/>
      <w:lvlJc w:val="left"/>
      <w:pPr>
        <w:ind w:left="360" w:hanging="360"/>
      </w:pPr>
      <w:rPr>
        <w:rFonts w:ascii="Symbol" w:hAnsi="Symbol"/>
      </w:rPr>
    </w:lvl>
    <w:lvl w:ilvl="1">
      <w:numFmt w:val="bullet"/>
      <w:lvlText w:val=""/>
      <w:lvlJc w:val="left"/>
      <w:pPr>
        <w:ind w:left="1080" w:hanging="360"/>
      </w:pPr>
      <w:rPr>
        <w:rFonts w:ascii="Symbol" w:hAnsi="Symbol"/>
      </w:r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5" w15:restartNumberingAfterBreak="0">
    <w:nsid w:val="326057C2"/>
    <w:multiLevelType w:val="multilevel"/>
    <w:tmpl w:val="D07E2464"/>
    <w:styleLink w:val="WWNum79"/>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6" w15:restartNumberingAfterBreak="0">
    <w:nsid w:val="32675381"/>
    <w:multiLevelType w:val="multilevel"/>
    <w:tmpl w:val="8E002598"/>
    <w:styleLink w:val="WWNum93"/>
    <w:lvl w:ilvl="0">
      <w:start w:val="1"/>
      <w:numFmt w:val="decimal"/>
      <w:lvlText w:val="%1."/>
      <w:lvlJc w:val="left"/>
      <w:pPr>
        <w:ind w:left="360" w:hanging="360"/>
      </w:pPr>
    </w:lvl>
    <w:lvl w:ilvl="1">
      <w:numFmt w:val="bullet"/>
      <w:lvlText w:val=""/>
      <w:lvlJc w:val="left"/>
      <w:pPr>
        <w:ind w:left="1080" w:hanging="360"/>
      </w:pPr>
      <w:rPr>
        <w:rFonts w:ascii="Symbol" w:hAnsi="Symbol"/>
      </w:r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7" w15:restartNumberingAfterBreak="0">
    <w:nsid w:val="32676581"/>
    <w:multiLevelType w:val="multilevel"/>
    <w:tmpl w:val="C4B6FCE0"/>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8" w15:restartNumberingAfterBreak="0">
    <w:nsid w:val="335745BB"/>
    <w:multiLevelType w:val="multilevel"/>
    <w:tmpl w:val="C06C8652"/>
    <w:styleLink w:val="WWNum1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9" w15:restartNumberingAfterBreak="0">
    <w:nsid w:val="33FA2EBC"/>
    <w:multiLevelType w:val="multilevel"/>
    <w:tmpl w:val="49302BEE"/>
    <w:styleLink w:val="WWNum12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70" w15:restartNumberingAfterBreak="0">
    <w:nsid w:val="347363CD"/>
    <w:multiLevelType w:val="multilevel"/>
    <w:tmpl w:val="0D12A73C"/>
    <w:styleLink w:val="WWNum82"/>
    <w:lvl w:ilvl="0">
      <w:start w:val="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1" w15:restartNumberingAfterBreak="0">
    <w:nsid w:val="34C357D6"/>
    <w:multiLevelType w:val="multilevel"/>
    <w:tmpl w:val="03FAEE7C"/>
    <w:styleLink w:val="WWNum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2" w15:restartNumberingAfterBreak="0">
    <w:nsid w:val="354428B4"/>
    <w:multiLevelType w:val="singleLevel"/>
    <w:tmpl w:val="6232B0D2"/>
    <w:lvl w:ilvl="0">
      <w:start w:val="1"/>
      <w:numFmt w:val="decimal"/>
      <w:pStyle w:val="Table"/>
      <w:lvlText w:val="%1."/>
      <w:lvlJc w:val="left"/>
      <w:pPr>
        <w:tabs>
          <w:tab w:val="num" w:pos="510"/>
        </w:tabs>
        <w:ind w:left="510" w:hanging="510"/>
      </w:pPr>
      <w:rPr>
        <w:rFonts w:hint="default"/>
      </w:rPr>
    </w:lvl>
  </w:abstractNum>
  <w:abstractNum w:abstractNumId="73" w15:restartNumberingAfterBreak="0">
    <w:nsid w:val="355E16E3"/>
    <w:multiLevelType w:val="multilevel"/>
    <w:tmpl w:val="87B81DF4"/>
    <w:styleLink w:val="WWNum81"/>
    <w:lvl w:ilvl="0">
      <w:start w:val="1"/>
      <w:numFmt w:val="decimal"/>
      <w:lvlText w:val="%1."/>
      <w:lvlJc w:val="left"/>
      <w:pPr>
        <w:ind w:left="72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74" w15:restartNumberingAfterBreak="0">
    <w:nsid w:val="35D1487C"/>
    <w:multiLevelType w:val="multilevel"/>
    <w:tmpl w:val="1EFC2408"/>
    <w:styleLink w:val="WWNum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5" w15:restartNumberingAfterBreak="0">
    <w:nsid w:val="37230AE9"/>
    <w:multiLevelType w:val="multilevel"/>
    <w:tmpl w:val="5C3CE712"/>
    <w:styleLink w:val="WWNum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6" w15:restartNumberingAfterBreak="0">
    <w:nsid w:val="383A45E9"/>
    <w:multiLevelType w:val="multilevel"/>
    <w:tmpl w:val="78FCFF2C"/>
    <w:styleLink w:val="WWNum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7" w15:restartNumberingAfterBreak="0">
    <w:nsid w:val="38874119"/>
    <w:multiLevelType w:val="multilevel"/>
    <w:tmpl w:val="229051FE"/>
    <w:styleLink w:val="WWNum100"/>
    <w:lvl w:ilvl="0">
      <w:start w:val="1"/>
      <w:numFmt w:val="lowerRoman"/>
      <w:lvlText w:val="(%1)"/>
      <w:lvlJc w:val="left"/>
      <w:pPr>
        <w:ind w:left="360" w:hanging="360"/>
      </w:pPr>
      <w:rPr>
        <w:rFonts w:cs="Arial"/>
      </w:rPr>
    </w:lvl>
    <w:lvl w:ilvl="1">
      <w:start w:val="1"/>
      <w:numFmt w:val="lowerLetter"/>
      <w:lvlText w:val="%2."/>
      <w:lvlJc w:val="left"/>
      <w:pPr>
        <w:ind w:left="720" w:hanging="360"/>
      </w:pPr>
    </w:lvl>
    <w:lvl w:ilvl="2">
      <w:start w:val="1"/>
      <w:numFmt w:val="lowerRoman"/>
      <w:lvlText w:val="%1.%2.%3."/>
      <w:lvlJc w:val="right"/>
      <w:pPr>
        <w:ind w:left="1440" w:hanging="180"/>
      </w:pPr>
    </w:lvl>
    <w:lvl w:ilvl="3">
      <w:start w:val="1"/>
      <w:numFmt w:val="decimal"/>
      <w:lvlText w:val="%1.%2.%3.%4."/>
      <w:lvlJc w:val="left"/>
      <w:pPr>
        <w:ind w:left="2160" w:hanging="360"/>
      </w:pPr>
    </w:lvl>
    <w:lvl w:ilvl="4">
      <w:start w:val="1"/>
      <w:numFmt w:val="lowerLetter"/>
      <w:lvlText w:val="%1.%2.%3.%4.%5."/>
      <w:lvlJc w:val="left"/>
      <w:pPr>
        <w:ind w:left="2880" w:hanging="360"/>
      </w:pPr>
    </w:lvl>
    <w:lvl w:ilvl="5">
      <w:start w:val="1"/>
      <w:numFmt w:val="lowerRoman"/>
      <w:lvlText w:val="%1.%2.%3.%4.%5.%6."/>
      <w:lvlJc w:val="right"/>
      <w:pPr>
        <w:ind w:left="3600" w:hanging="180"/>
      </w:pPr>
    </w:lvl>
    <w:lvl w:ilvl="6">
      <w:start w:val="1"/>
      <w:numFmt w:val="decimal"/>
      <w:lvlText w:val="%1.%2.%3.%4.%5.%6.%7."/>
      <w:lvlJc w:val="left"/>
      <w:pPr>
        <w:ind w:left="4320" w:hanging="360"/>
      </w:pPr>
    </w:lvl>
    <w:lvl w:ilvl="7">
      <w:start w:val="1"/>
      <w:numFmt w:val="lowerLetter"/>
      <w:lvlText w:val="%1.%2.%3.%4.%5.%6.%7.%8."/>
      <w:lvlJc w:val="left"/>
      <w:pPr>
        <w:ind w:left="5040" w:hanging="360"/>
      </w:pPr>
    </w:lvl>
    <w:lvl w:ilvl="8">
      <w:start w:val="1"/>
      <w:numFmt w:val="lowerRoman"/>
      <w:lvlText w:val="%1.%2.%3.%4.%5.%6.%7.%8.%9."/>
      <w:lvlJc w:val="right"/>
      <w:pPr>
        <w:ind w:left="5760" w:hanging="180"/>
      </w:pPr>
    </w:lvl>
  </w:abstractNum>
  <w:abstractNum w:abstractNumId="78" w15:restartNumberingAfterBreak="0">
    <w:nsid w:val="39327A3E"/>
    <w:multiLevelType w:val="multilevel"/>
    <w:tmpl w:val="F006A428"/>
    <w:styleLink w:val="WWNum10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9" w15:restartNumberingAfterBreak="0">
    <w:nsid w:val="39C049C4"/>
    <w:multiLevelType w:val="multilevel"/>
    <w:tmpl w:val="44643CBE"/>
    <w:styleLink w:val="WWNum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0" w15:restartNumberingAfterBreak="0">
    <w:nsid w:val="3A11691C"/>
    <w:multiLevelType w:val="multilevel"/>
    <w:tmpl w:val="699A9E5C"/>
    <w:styleLink w:val="WWNum97"/>
    <w:lvl w:ilvl="0">
      <w:start w:val="1"/>
      <w:numFmt w:val="lowerRoman"/>
      <w:lvlText w:val="(%1)"/>
      <w:lvlJc w:val="left"/>
      <w:pPr>
        <w:ind w:left="360" w:hanging="360"/>
      </w:pPr>
      <w:rPr>
        <w:rFonts w:cs="Arial"/>
      </w:rPr>
    </w:lvl>
    <w:lvl w:ilvl="1">
      <w:start w:val="1"/>
      <w:numFmt w:val="lowerLetter"/>
      <w:lvlText w:val="%2."/>
      <w:lvlJc w:val="left"/>
      <w:pPr>
        <w:ind w:left="720" w:hanging="360"/>
      </w:pPr>
    </w:lvl>
    <w:lvl w:ilvl="2">
      <w:start w:val="1"/>
      <w:numFmt w:val="lowerRoman"/>
      <w:lvlText w:val="%1.%2.%3."/>
      <w:lvlJc w:val="right"/>
      <w:pPr>
        <w:ind w:left="1440" w:hanging="180"/>
      </w:pPr>
    </w:lvl>
    <w:lvl w:ilvl="3">
      <w:start w:val="1"/>
      <w:numFmt w:val="decimal"/>
      <w:lvlText w:val="%1.%2.%3.%4."/>
      <w:lvlJc w:val="left"/>
      <w:pPr>
        <w:ind w:left="2160" w:hanging="360"/>
      </w:pPr>
    </w:lvl>
    <w:lvl w:ilvl="4">
      <w:start w:val="1"/>
      <w:numFmt w:val="lowerLetter"/>
      <w:lvlText w:val="%1.%2.%3.%4.%5."/>
      <w:lvlJc w:val="left"/>
      <w:pPr>
        <w:ind w:left="2880" w:hanging="360"/>
      </w:pPr>
    </w:lvl>
    <w:lvl w:ilvl="5">
      <w:start w:val="1"/>
      <w:numFmt w:val="lowerRoman"/>
      <w:lvlText w:val="%1.%2.%3.%4.%5.%6."/>
      <w:lvlJc w:val="right"/>
      <w:pPr>
        <w:ind w:left="3600" w:hanging="180"/>
      </w:pPr>
    </w:lvl>
    <w:lvl w:ilvl="6">
      <w:start w:val="1"/>
      <w:numFmt w:val="decimal"/>
      <w:lvlText w:val="%1.%2.%3.%4.%5.%6.%7."/>
      <w:lvlJc w:val="left"/>
      <w:pPr>
        <w:ind w:left="4320" w:hanging="360"/>
      </w:pPr>
    </w:lvl>
    <w:lvl w:ilvl="7">
      <w:start w:val="1"/>
      <w:numFmt w:val="lowerLetter"/>
      <w:lvlText w:val="%1.%2.%3.%4.%5.%6.%7.%8."/>
      <w:lvlJc w:val="left"/>
      <w:pPr>
        <w:ind w:left="5040" w:hanging="360"/>
      </w:pPr>
    </w:lvl>
    <w:lvl w:ilvl="8">
      <w:start w:val="1"/>
      <w:numFmt w:val="lowerRoman"/>
      <w:lvlText w:val="%1.%2.%3.%4.%5.%6.%7.%8.%9."/>
      <w:lvlJc w:val="right"/>
      <w:pPr>
        <w:ind w:left="5760" w:hanging="180"/>
      </w:pPr>
    </w:lvl>
  </w:abstractNum>
  <w:abstractNum w:abstractNumId="81" w15:restartNumberingAfterBreak="0">
    <w:nsid w:val="3A5228F8"/>
    <w:multiLevelType w:val="multilevel"/>
    <w:tmpl w:val="E8C0C26A"/>
    <w:styleLink w:val="WWNum11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82" w15:restartNumberingAfterBreak="0">
    <w:nsid w:val="3A6A28B6"/>
    <w:multiLevelType w:val="multilevel"/>
    <w:tmpl w:val="F28EB0E2"/>
    <w:styleLink w:val="WWNum80"/>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3" w15:restartNumberingAfterBreak="0">
    <w:nsid w:val="3B794C22"/>
    <w:multiLevelType w:val="multilevel"/>
    <w:tmpl w:val="0EDED45E"/>
    <w:styleLink w:val="WWNum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4" w15:restartNumberingAfterBreak="0">
    <w:nsid w:val="3C2C3349"/>
    <w:multiLevelType w:val="multilevel"/>
    <w:tmpl w:val="49A83EAA"/>
    <w:styleLink w:val="WWNum52"/>
    <w:lvl w:ilvl="0">
      <w:start w:val="1"/>
      <w:numFmt w:val="decimal"/>
      <w:lvlText w:val="%1."/>
      <w:lvlJc w:val="left"/>
      <w:pPr>
        <w:ind w:left="720" w:hanging="360"/>
      </w:pPr>
    </w:lvl>
    <w:lvl w:ilvl="1">
      <w:start w:val="1"/>
      <w:numFmt w:val="upp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5" w15:restartNumberingAfterBreak="0">
    <w:nsid w:val="3CC2216D"/>
    <w:multiLevelType w:val="multilevel"/>
    <w:tmpl w:val="12661722"/>
    <w:styleLink w:val="WWNum3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6" w15:restartNumberingAfterBreak="0">
    <w:nsid w:val="3D582842"/>
    <w:multiLevelType w:val="multilevel"/>
    <w:tmpl w:val="6FE63E22"/>
    <w:styleLink w:val="WWNum6"/>
    <w:lvl w:ilvl="0">
      <w:numFmt w:val="bullet"/>
      <w:lvlText w:val=""/>
      <w:lvlJc w:val="left"/>
      <w:pPr>
        <w:ind w:left="388" w:hanging="360"/>
      </w:pPr>
      <w:rPr>
        <w:rFonts w:ascii="Symbol" w:hAnsi="Symbol"/>
      </w:rPr>
    </w:lvl>
    <w:lvl w:ilvl="1">
      <w:numFmt w:val="bullet"/>
      <w:lvlText w:val="o"/>
      <w:lvlJc w:val="left"/>
      <w:pPr>
        <w:ind w:left="1108" w:hanging="360"/>
      </w:pPr>
      <w:rPr>
        <w:rFonts w:ascii="Courier New" w:hAnsi="Courier New" w:cs="Courier New"/>
      </w:rPr>
    </w:lvl>
    <w:lvl w:ilvl="2">
      <w:numFmt w:val="bullet"/>
      <w:lvlText w:val=""/>
      <w:lvlJc w:val="left"/>
      <w:pPr>
        <w:ind w:left="1828" w:hanging="360"/>
      </w:pPr>
      <w:rPr>
        <w:rFonts w:ascii="Wingdings" w:hAnsi="Wingdings"/>
      </w:rPr>
    </w:lvl>
    <w:lvl w:ilvl="3">
      <w:numFmt w:val="bullet"/>
      <w:lvlText w:val=""/>
      <w:lvlJc w:val="left"/>
      <w:pPr>
        <w:ind w:left="2548" w:hanging="360"/>
      </w:pPr>
      <w:rPr>
        <w:rFonts w:ascii="Wingdings" w:hAnsi="Wingdings"/>
      </w:rPr>
    </w:lvl>
    <w:lvl w:ilvl="4">
      <w:numFmt w:val="bullet"/>
      <w:lvlText w:val="o"/>
      <w:lvlJc w:val="left"/>
      <w:pPr>
        <w:ind w:left="3268" w:hanging="360"/>
      </w:pPr>
      <w:rPr>
        <w:rFonts w:ascii="Courier New" w:hAnsi="Courier New" w:cs="Courier New"/>
      </w:rPr>
    </w:lvl>
    <w:lvl w:ilvl="5">
      <w:numFmt w:val="bullet"/>
      <w:lvlText w:val=""/>
      <w:lvlJc w:val="left"/>
      <w:pPr>
        <w:ind w:left="3988" w:hanging="360"/>
      </w:pPr>
      <w:rPr>
        <w:rFonts w:ascii="Wingdings" w:hAnsi="Wingdings"/>
      </w:rPr>
    </w:lvl>
    <w:lvl w:ilvl="6">
      <w:numFmt w:val="bullet"/>
      <w:lvlText w:val=""/>
      <w:lvlJc w:val="left"/>
      <w:pPr>
        <w:ind w:left="4708" w:hanging="360"/>
      </w:pPr>
      <w:rPr>
        <w:rFonts w:ascii="Symbol" w:hAnsi="Symbol"/>
      </w:rPr>
    </w:lvl>
    <w:lvl w:ilvl="7">
      <w:numFmt w:val="bullet"/>
      <w:lvlText w:val="o"/>
      <w:lvlJc w:val="left"/>
      <w:pPr>
        <w:ind w:left="5428" w:hanging="360"/>
      </w:pPr>
      <w:rPr>
        <w:rFonts w:ascii="Courier New" w:hAnsi="Courier New" w:cs="Courier New"/>
      </w:rPr>
    </w:lvl>
    <w:lvl w:ilvl="8">
      <w:numFmt w:val="bullet"/>
      <w:lvlText w:val=""/>
      <w:lvlJc w:val="left"/>
      <w:pPr>
        <w:ind w:left="6148" w:hanging="360"/>
      </w:pPr>
      <w:rPr>
        <w:rFonts w:ascii="Wingdings" w:hAnsi="Wingdings"/>
      </w:rPr>
    </w:lvl>
  </w:abstractNum>
  <w:abstractNum w:abstractNumId="87" w15:restartNumberingAfterBreak="0">
    <w:nsid w:val="3E103E2B"/>
    <w:multiLevelType w:val="multilevel"/>
    <w:tmpl w:val="6BF06CCC"/>
    <w:styleLink w:val="WWNum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8" w15:restartNumberingAfterBreak="0">
    <w:nsid w:val="3EB02B72"/>
    <w:multiLevelType w:val="multilevel"/>
    <w:tmpl w:val="EC8A1EBA"/>
    <w:styleLink w:val="WWNum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9" w15:restartNumberingAfterBreak="0">
    <w:nsid w:val="3EEC2DB7"/>
    <w:multiLevelType w:val="multilevel"/>
    <w:tmpl w:val="15F83870"/>
    <w:styleLink w:val="WWNum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0" w15:restartNumberingAfterBreak="0">
    <w:nsid w:val="40D72A50"/>
    <w:multiLevelType w:val="multilevel"/>
    <w:tmpl w:val="DB7EEC3E"/>
    <w:styleLink w:val="WWNum1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1" w15:restartNumberingAfterBreak="0">
    <w:nsid w:val="415A4B66"/>
    <w:multiLevelType w:val="multilevel"/>
    <w:tmpl w:val="7C5A1308"/>
    <w:styleLink w:val="WWNum9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2" w15:restartNumberingAfterBreak="0">
    <w:nsid w:val="428E09BF"/>
    <w:multiLevelType w:val="multilevel"/>
    <w:tmpl w:val="3490D3B4"/>
    <w:styleLink w:val="WWNum10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3" w15:restartNumberingAfterBreak="0">
    <w:nsid w:val="43427D8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15:restartNumberingAfterBreak="0">
    <w:nsid w:val="4349038B"/>
    <w:multiLevelType w:val="multilevel"/>
    <w:tmpl w:val="42DA2080"/>
    <w:styleLink w:val="WWNum1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5" w15:restartNumberingAfterBreak="0">
    <w:nsid w:val="44472243"/>
    <w:multiLevelType w:val="multilevel"/>
    <w:tmpl w:val="1708F0E4"/>
    <w:styleLink w:val="WWNum71"/>
    <w:lvl w:ilvl="0">
      <w:start w:val="1"/>
      <w:numFmt w:val="lowerRoman"/>
      <w:lvlText w:val="(%1)"/>
      <w:lvlJc w:val="left"/>
      <w:pPr>
        <w:ind w:left="1230" w:hanging="51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96" w15:restartNumberingAfterBreak="0">
    <w:nsid w:val="45C30AC9"/>
    <w:multiLevelType w:val="multilevel"/>
    <w:tmpl w:val="B88EB766"/>
    <w:lvl w:ilvl="0">
      <w:start w:val="2"/>
      <w:numFmt w:val="decimal"/>
      <w:pStyle w:val="Heading2"/>
      <w:lvlText w:val="%1."/>
      <w:lvlJc w:val="left"/>
      <w:pPr>
        <w:ind w:left="284" w:hanging="284"/>
      </w:pPr>
      <w:rPr>
        <w:rFonts w:hint="default"/>
      </w:rPr>
    </w:lvl>
    <w:lvl w:ilvl="1">
      <w:start w:val="3"/>
      <w:numFmt w:val="decimal"/>
      <w:pStyle w:val="Heading3"/>
      <w:isLgl/>
      <w:lvlText w:val="%1.%2"/>
      <w:lvlJc w:val="left"/>
      <w:pPr>
        <w:ind w:left="567" w:hanging="567"/>
      </w:pPr>
      <w:rPr>
        <w:rFonts w:hint="default"/>
      </w:rPr>
    </w:lvl>
    <w:lvl w:ilvl="2">
      <w:start w:val="1"/>
      <w:numFmt w:val="decimal"/>
      <w:pStyle w:val="Heading4"/>
      <w:isLgl/>
      <w:lvlText w:val="%1.%2.%3"/>
      <w:lvlJc w:val="left"/>
      <w:pPr>
        <w:ind w:left="567" w:hanging="567"/>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46020788"/>
    <w:multiLevelType w:val="multilevel"/>
    <w:tmpl w:val="466C1572"/>
    <w:styleLink w:val="WWNum3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8" w15:restartNumberingAfterBreak="0">
    <w:nsid w:val="47234FDF"/>
    <w:multiLevelType w:val="multilevel"/>
    <w:tmpl w:val="C55CF0F4"/>
    <w:styleLink w:val="WWNum5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9" w15:restartNumberingAfterBreak="0">
    <w:nsid w:val="478448AD"/>
    <w:multiLevelType w:val="multilevel"/>
    <w:tmpl w:val="9C864578"/>
    <w:styleLink w:val="WWNum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0" w15:restartNumberingAfterBreak="0">
    <w:nsid w:val="47D86EDD"/>
    <w:multiLevelType w:val="multilevel"/>
    <w:tmpl w:val="BF90852C"/>
    <w:styleLink w:val="WWNum5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01" w15:restartNumberingAfterBreak="0">
    <w:nsid w:val="48BA3F8E"/>
    <w:multiLevelType w:val="multilevel"/>
    <w:tmpl w:val="F800987C"/>
    <w:styleLink w:val="WWNum13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02" w15:restartNumberingAfterBreak="0">
    <w:nsid w:val="49A27D82"/>
    <w:multiLevelType w:val="multilevel"/>
    <w:tmpl w:val="885498A0"/>
    <w:styleLink w:val="WWNum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3" w15:restartNumberingAfterBreak="0">
    <w:nsid w:val="4A334365"/>
    <w:multiLevelType w:val="multilevel"/>
    <w:tmpl w:val="81343050"/>
    <w:styleLink w:val="WWNum14"/>
    <w:lvl w:ilvl="0">
      <w:start w:val="1"/>
      <w:numFmt w:val="lowerRoman"/>
      <w:lvlText w:val="%1."/>
      <w:lvlJc w:val="left"/>
      <w:pPr>
        <w:ind w:left="720" w:hanging="72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4" w15:restartNumberingAfterBreak="0">
    <w:nsid w:val="4A75395A"/>
    <w:multiLevelType w:val="multilevel"/>
    <w:tmpl w:val="D0E8F730"/>
    <w:styleLink w:val="WWNum5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5" w15:restartNumberingAfterBreak="0">
    <w:nsid w:val="4B385812"/>
    <w:multiLevelType w:val="multilevel"/>
    <w:tmpl w:val="F3F21A4C"/>
    <w:styleLink w:val="WWNum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6" w15:restartNumberingAfterBreak="0">
    <w:nsid w:val="4B3E5591"/>
    <w:multiLevelType w:val="multilevel"/>
    <w:tmpl w:val="EA8ED53E"/>
    <w:styleLink w:val="WWNum95"/>
    <w:lvl w:ilvl="0">
      <w:start w:val="1"/>
      <w:numFmt w:val="lowerLetter"/>
      <w:lvlText w:val="(%1)"/>
      <w:lvlJc w:val="left"/>
      <w:pPr>
        <w:ind w:left="454" w:hanging="454"/>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7" w15:restartNumberingAfterBreak="0">
    <w:nsid w:val="4BC801E1"/>
    <w:multiLevelType w:val="multilevel"/>
    <w:tmpl w:val="9D2AF288"/>
    <w:styleLink w:val="WWNum10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8" w15:restartNumberingAfterBreak="0">
    <w:nsid w:val="4C44066F"/>
    <w:multiLevelType w:val="multilevel"/>
    <w:tmpl w:val="1F182666"/>
    <w:styleLink w:val="WWNum9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09" w15:restartNumberingAfterBreak="0">
    <w:nsid w:val="4C5642C6"/>
    <w:multiLevelType w:val="multilevel"/>
    <w:tmpl w:val="B12439A6"/>
    <w:styleLink w:val="WWNum12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10" w15:restartNumberingAfterBreak="0">
    <w:nsid w:val="4CC438DB"/>
    <w:multiLevelType w:val="multilevel"/>
    <w:tmpl w:val="DC8A4CAA"/>
    <w:styleLink w:val="WWNum5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1" w15:restartNumberingAfterBreak="0">
    <w:nsid w:val="4D091525"/>
    <w:multiLevelType w:val="multilevel"/>
    <w:tmpl w:val="C8EA650C"/>
    <w:styleLink w:val="WWNum120"/>
    <w:lvl w:ilvl="0">
      <w:start w:val="1"/>
      <w:numFmt w:val="lowerLetter"/>
      <w:lvlText w:val="(%1)"/>
      <w:lvlJc w:val="left"/>
      <w:pPr>
        <w:ind w:left="454" w:hanging="454"/>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2" w15:restartNumberingAfterBreak="0">
    <w:nsid w:val="4E5275ED"/>
    <w:multiLevelType w:val="multilevel"/>
    <w:tmpl w:val="FC389086"/>
    <w:styleLink w:val="WWNum22"/>
    <w:lvl w:ilvl="0">
      <w:start w:val="1"/>
      <w:numFmt w:val="lowerLetter"/>
      <w:lvlText w:val="%1."/>
      <w:lvlJc w:val="left"/>
      <w:pPr>
        <w:ind w:left="360" w:hanging="360"/>
      </w:pPr>
      <w:rPr>
        <w:rFonts w:hint="default"/>
        <w:b w:val="0"/>
        <w:bCs/>
        <w:iCs w:val="0"/>
      </w:rPr>
    </w:lvl>
    <w:lvl w:ilvl="1">
      <w:numFmt w:val="bullet"/>
      <w:lvlText w:val="-"/>
      <w:lvlJc w:val="left"/>
      <w:pPr>
        <w:ind w:left="1080" w:hanging="360"/>
      </w:pPr>
      <w:rPr>
        <w:rFonts w:ascii="Times New Roman" w:eastAsia="Times New Roman" w:hAnsi="Times New Roman" w:cs="Times New Roman"/>
      </w:r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13" w15:restartNumberingAfterBreak="0">
    <w:nsid w:val="4E6D61FE"/>
    <w:multiLevelType w:val="multilevel"/>
    <w:tmpl w:val="402072A8"/>
    <w:styleLink w:val="WWNum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4" w15:restartNumberingAfterBreak="0">
    <w:nsid w:val="4F7B5DC7"/>
    <w:multiLevelType w:val="multilevel"/>
    <w:tmpl w:val="BF70CFA2"/>
    <w:styleLink w:val="WWNum8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15" w15:restartNumberingAfterBreak="0">
    <w:nsid w:val="52F715DB"/>
    <w:multiLevelType w:val="multilevel"/>
    <w:tmpl w:val="44746346"/>
    <w:styleLink w:val="WWNum1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16" w15:restartNumberingAfterBreak="0">
    <w:nsid w:val="52FC645E"/>
    <w:multiLevelType w:val="multilevel"/>
    <w:tmpl w:val="BEC04E0A"/>
    <w:styleLink w:val="WWNum86"/>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7" w15:restartNumberingAfterBreak="0">
    <w:nsid w:val="53356105"/>
    <w:multiLevelType w:val="multilevel"/>
    <w:tmpl w:val="AD58A5CA"/>
    <w:styleLink w:val="WWNum85"/>
    <w:lvl w:ilvl="0">
      <w:start w:val="1"/>
      <w:numFmt w:val="decimal"/>
      <w:lvlText w:val="%1."/>
      <w:lvlJc w:val="left"/>
      <w:pPr>
        <w:ind w:left="108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118" w15:restartNumberingAfterBreak="0">
    <w:nsid w:val="54D06581"/>
    <w:multiLevelType w:val="multilevel"/>
    <w:tmpl w:val="C81C63EA"/>
    <w:styleLink w:val="WWNum119"/>
    <w:lvl w:ilvl="0">
      <w:start w:val="1"/>
      <w:numFmt w:val="lowerLetter"/>
      <w:lvlText w:val="(%1)"/>
      <w:lvlJc w:val="left"/>
      <w:pPr>
        <w:ind w:left="814" w:hanging="454"/>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19" w15:restartNumberingAfterBreak="0">
    <w:nsid w:val="56A842E9"/>
    <w:multiLevelType w:val="multilevel"/>
    <w:tmpl w:val="6F048492"/>
    <w:styleLink w:val="WWNum2"/>
    <w:lvl w:ilvl="0">
      <w:start w:val="1"/>
      <w:numFmt w:val="decimal"/>
      <w:lvlText w:val="%1."/>
      <w:lvlJc w:val="left"/>
      <w:pPr>
        <w:ind w:left="227" w:hanging="227"/>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0" w15:restartNumberingAfterBreak="0">
    <w:nsid w:val="574071F7"/>
    <w:multiLevelType w:val="multilevel"/>
    <w:tmpl w:val="C5861ADA"/>
    <w:styleLink w:val="WWNum130"/>
    <w:lvl w:ilvl="0">
      <w:start w:val="1"/>
      <w:numFmt w:val="upperLetter"/>
      <w:lvlText w:val="%1."/>
      <w:lvlJc w:val="left"/>
      <w:pPr>
        <w:ind w:left="360" w:hanging="360"/>
      </w:pPr>
    </w:lvl>
    <w:lvl w:ilvl="1">
      <w:start w:val="1"/>
      <w:numFmt w:val="decimal"/>
      <w:lvlText w:val="%2."/>
      <w:lvlJc w:val="left"/>
      <w:pPr>
        <w:ind w:left="1080" w:hanging="360"/>
      </w:pPr>
    </w:lvl>
    <w:lvl w:ilvl="2">
      <w:start w:val="1"/>
      <w:numFmt w:val="upperLetter"/>
      <w:lvlText w:val="%1.%2.%3."/>
      <w:lvlJc w:val="left"/>
      <w:pPr>
        <w:ind w:left="1980" w:hanging="36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21" w15:restartNumberingAfterBreak="0">
    <w:nsid w:val="5780024A"/>
    <w:multiLevelType w:val="multilevel"/>
    <w:tmpl w:val="467461D6"/>
    <w:styleLink w:val="WWNum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2" w15:restartNumberingAfterBreak="0">
    <w:nsid w:val="58B15308"/>
    <w:multiLevelType w:val="multilevel"/>
    <w:tmpl w:val="40CA1A5C"/>
    <w:styleLink w:val="WWNum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3" w15:restartNumberingAfterBreak="0">
    <w:nsid w:val="5C1D0C37"/>
    <w:multiLevelType w:val="multilevel"/>
    <w:tmpl w:val="B0900976"/>
    <w:styleLink w:val="WWNum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4" w15:restartNumberingAfterBreak="0">
    <w:nsid w:val="5C7415A2"/>
    <w:multiLevelType w:val="multilevel"/>
    <w:tmpl w:val="3884A864"/>
    <w:styleLink w:val="WWNum94"/>
    <w:lvl w:ilvl="0">
      <w:start w:val="1"/>
      <w:numFmt w:val="lowerRoman"/>
      <w:lvlText w:val="(%1)"/>
      <w:lvlJc w:val="left"/>
      <w:pPr>
        <w:ind w:left="720" w:hanging="360"/>
      </w:pPr>
      <w:rPr>
        <w:rFonts w:cs="Arial"/>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25" w15:restartNumberingAfterBreak="0">
    <w:nsid w:val="5DCD4647"/>
    <w:multiLevelType w:val="multilevel"/>
    <w:tmpl w:val="CB5E6C6A"/>
    <w:styleLink w:val="WWNum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26" w15:restartNumberingAfterBreak="0">
    <w:nsid w:val="5EA80CD4"/>
    <w:multiLevelType w:val="multilevel"/>
    <w:tmpl w:val="6E6827F0"/>
    <w:styleLink w:val="WWNum21"/>
    <w:lvl w:ilvl="0">
      <w:start w:val="1"/>
      <w:numFmt w:val="lowerLetter"/>
      <w:lvlText w:val="%1."/>
      <w:lvlJc w:val="left"/>
      <w:pPr>
        <w:ind w:left="360" w:hanging="360"/>
      </w:pPr>
      <w:rPr>
        <w:rFonts w:hint="default"/>
        <w:b w:val="0"/>
        <w:bCs/>
        <w:iCs w:val="0"/>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27" w15:restartNumberingAfterBreak="0">
    <w:nsid w:val="5EB751DF"/>
    <w:multiLevelType w:val="multilevel"/>
    <w:tmpl w:val="309AEA38"/>
    <w:styleLink w:val="WWNum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28" w15:restartNumberingAfterBreak="0">
    <w:nsid w:val="5F2015A9"/>
    <w:multiLevelType w:val="multilevel"/>
    <w:tmpl w:val="3DBCCF04"/>
    <w:styleLink w:val="WWNum1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9" w15:restartNumberingAfterBreak="0">
    <w:nsid w:val="62935C96"/>
    <w:multiLevelType w:val="multilevel"/>
    <w:tmpl w:val="6F767C0A"/>
    <w:styleLink w:val="WWNum7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0" w15:restartNumberingAfterBreak="0">
    <w:nsid w:val="637301E2"/>
    <w:multiLevelType w:val="multilevel"/>
    <w:tmpl w:val="E40A0FA2"/>
    <w:styleLink w:val="WWNum136"/>
    <w:lvl w:ilvl="0">
      <w:numFmt w:val="bullet"/>
      <w:lvlText w:val=""/>
      <w:lvlJc w:val="left"/>
      <w:pPr>
        <w:ind w:left="1080" w:hanging="360"/>
      </w:pPr>
      <w:rPr>
        <w:rFonts w:ascii="Symbol" w:hAnsi="Symbol"/>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31" w15:restartNumberingAfterBreak="0">
    <w:nsid w:val="638D69DC"/>
    <w:multiLevelType w:val="multilevel"/>
    <w:tmpl w:val="D174E40A"/>
    <w:styleLink w:val="WWNum1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32" w15:restartNumberingAfterBreak="0">
    <w:nsid w:val="63A05026"/>
    <w:multiLevelType w:val="multilevel"/>
    <w:tmpl w:val="F2ECE706"/>
    <w:styleLink w:val="WWNum2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33" w15:restartNumberingAfterBreak="0">
    <w:nsid w:val="6459741D"/>
    <w:multiLevelType w:val="multilevel"/>
    <w:tmpl w:val="756C559C"/>
    <w:styleLink w:val="WWNum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34" w15:restartNumberingAfterBreak="0">
    <w:nsid w:val="65011826"/>
    <w:multiLevelType w:val="multilevel"/>
    <w:tmpl w:val="1A548B46"/>
    <w:styleLink w:val="WWNum12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35" w15:restartNumberingAfterBreak="0">
    <w:nsid w:val="65844944"/>
    <w:multiLevelType w:val="multilevel"/>
    <w:tmpl w:val="E744DF86"/>
    <w:styleLink w:val="WWNum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36" w15:restartNumberingAfterBreak="0">
    <w:nsid w:val="66855398"/>
    <w:multiLevelType w:val="hybridMultilevel"/>
    <w:tmpl w:val="221C0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698E4BBE"/>
    <w:multiLevelType w:val="multilevel"/>
    <w:tmpl w:val="F9ACBEBA"/>
    <w:styleLink w:val="WWNum1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38" w15:restartNumberingAfterBreak="0">
    <w:nsid w:val="6BD765A8"/>
    <w:multiLevelType w:val="multilevel"/>
    <w:tmpl w:val="30E63E9E"/>
    <w:styleLink w:val="WWNum11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9" w15:restartNumberingAfterBreak="0">
    <w:nsid w:val="6D6B7021"/>
    <w:multiLevelType w:val="multilevel"/>
    <w:tmpl w:val="FC9A511E"/>
    <w:styleLink w:val="WWNum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0" w15:restartNumberingAfterBreak="0">
    <w:nsid w:val="6E8113C4"/>
    <w:multiLevelType w:val="multilevel"/>
    <w:tmpl w:val="7B70DA22"/>
    <w:styleLink w:val="WWNum20"/>
    <w:lvl w:ilvl="0">
      <w:start w:val="1"/>
      <w:numFmt w:val="lowerLetter"/>
      <w:lvlText w:val="%1."/>
      <w:lvlJc w:val="left"/>
      <w:pPr>
        <w:ind w:left="360" w:hanging="360"/>
      </w:pPr>
      <w:rPr>
        <w:rFonts w:hint="default"/>
        <w:b w:val="0"/>
        <w:bCs/>
        <w:iCs w:val="0"/>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41" w15:restartNumberingAfterBreak="0">
    <w:nsid w:val="6E9223BD"/>
    <w:multiLevelType w:val="multilevel"/>
    <w:tmpl w:val="5FA8099C"/>
    <w:styleLink w:val="WWNum98"/>
    <w:lvl w:ilvl="0">
      <w:start w:val="1"/>
      <w:numFmt w:val="lowerRoman"/>
      <w:lvlText w:val="(%1)"/>
      <w:lvlJc w:val="left"/>
      <w:pPr>
        <w:ind w:left="360" w:hanging="360"/>
      </w:pPr>
      <w:rPr>
        <w:rFonts w:cs="Arial"/>
      </w:rPr>
    </w:lvl>
    <w:lvl w:ilvl="1">
      <w:start w:val="1"/>
      <w:numFmt w:val="lowerLetter"/>
      <w:lvlText w:val="%2."/>
      <w:lvlJc w:val="left"/>
      <w:pPr>
        <w:ind w:left="720" w:hanging="360"/>
      </w:pPr>
    </w:lvl>
    <w:lvl w:ilvl="2">
      <w:start w:val="1"/>
      <w:numFmt w:val="lowerRoman"/>
      <w:lvlText w:val="%1.%2.%3."/>
      <w:lvlJc w:val="right"/>
      <w:pPr>
        <w:ind w:left="1440" w:hanging="180"/>
      </w:pPr>
    </w:lvl>
    <w:lvl w:ilvl="3">
      <w:start w:val="1"/>
      <w:numFmt w:val="decimal"/>
      <w:lvlText w:val="%1.%2.%3.%4."/>
      <w:lvlJc w:val="left"/>
      <w:pPr>
        <w:ind w:left="2160" w:hanging="360"/>
      </w:pPr>
    </w:lvl>
    <w:lvl w:ilvl="4">
      <w:start w:val="1"/>
      <w:numFmt w:val="lowerLetter"/>
      <w:lvlText w:val="%1.%2.%3.%4.%5."/>
      <w:lvlJc w:val="left"/>
      <w:pPr>
        <w:ind w:left="2880" w:hanging="360"/>
      </w:pPr>
    </w:lvl>
    <w:lvl w:ilvl="5">
      <w:start w:val="1"/>
      <w:numFmt w:val="lowerRoman"/>
      <w:lvlText w:val="%1.%2.%3.%4.%5.%6."/>
      <w:lvlJc w:val="right"/>
      <w:pPr>
        <w:ind w:left="3600" w:hanging="180"/>
      </w:pPr>
    </w:lvl>
    <w:lvl w:ilvl="6">
      <w:start w:val="1"/>
      <w:numFmt w:val="decimal"/>
      <w:lvlText w:val="%1.%2.%3.%4.%5.%6.%7."/>
      <w:lvlJc w:val="left"/>
      <w:pPr>
        <w:ind w:left="4320" w:hanging="360"/>
      </w:pPr>
    </w:lvl>
    <w:lvl w:ilvl="7">
      <w:start w:val="1"/>
      <w:numFmt w:val="lowerLetter"/>
      <w:lvlText w:val="%1.%2.%3.%4.%5.%6.%7.%8."/>
      <w:lvlJc w:val="left"/>
      <w:pPr>
        <w:ind w:left="5040" w:hanging="360"/>
      </w:pPr>
    </w:lvl>
    <w:lvl w:ilvl="8">
      <w:start w:val="1"/>
      <w:numFmt w:val="lowerRoman"/>
      <w:lvlText w:val="%1.%2.%3.%4.%5.%6.%7.%8.%9."/>
      <w:lvlJc w:val="right"/>
      <w:pPr>
        <w:ind w:left="5760" w:hanging="180"/>
      </w:pPr>
    </w:lvl>
  </w:abstractNum>
  <w:abstractNum w:abstractNumId="142" w15:restartNumberingAfterBreak="0">
    <w:nsid w:val="718B230C"/>
    <w:multiLevelType w:val="multilevel"/>
    <w:tmpl w:val="83A26920"/>
    <w:styleLink w:val="WWNum7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43" w15:restartNumberingAfterBreak="0">
    <w:nsid w:val="71F91D92"/>
    <w:multiLevelType w:val="multilevel"/>
    <w:tmpl w:val="44B65AA2"/>
    <w:styleLink w:val="WWNum60"/>
    <w:lvl w:ilvl="0">
      <w:start w:val="1"/>
      <w:numFmt w:val="lowerLetter"/>
      <w:lvlText w:val="(%1)"/>
      <w:lvlJc w:val="left"/>
      <w:pPr>
        <w:ind w:left="1134" w:hanging="414"/>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44" w15:restartNumberingAfterBreak="0">
    <w:nsid w:val="720B5537"/>
    <w:multiLevelType w:val="multilevel"/>
    <w:tmpl w:val="BAA27136"/>
    <w:styleLink w:val="WWNum84"/>
    <w:lvl w:ilvl="0">
      <w:start w:val="1"/>
      <w:numFmt w:val="decimal"/>
      <w:lvlText w:val="%1."/>
      <w:lvlJc w:val="left"/>
      <w:pPr>
        <w:ind w:left="108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145" w15:restartNumberingAfterBreak="0">
    <w:nsid w:val="742E5E66"/>
    <w:multiLevelType w:val="multilevel"/>
    <w:tmpl w:val="743A5126"/>
    <w:styleLink w:val="WWNum1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46" w15:restartNumberingAfterBreak="0">
    <w:nsid w:val="75075A05"/>
    <w:multiLevelType w:val="multilevel"/>
    <w:tmpl w:val="5F94355C"/>
    <w:styleLink w:val="WWNum8"/>
    <w:lvl w:ilvl="0">
      <w:numFmt w:val="bullet"/>
      <w:lvlText w:val=""/>
      <w:lvlJc w:val="left"/>
      <w:pPr>
        <w:ind w:left="388" w:hanging="360"/>
      </w:pPr>
      <w:rPr>
        <w:rFonts w:ascii="Symbol" w:hAnsi="Symbol"/>
      </w:rPr>
    </w:lvl>
    <w:lvl w:ilvl="1">
      <w:numFmt w:val="bullet"/>
      <w:lvlText w:val="o"/>
      <w:lvlJc w:val="left"/>
      <w:pPr>
        <w:ind w:left="1108" w:hanging="360"/>
      </w:pPr>
      <w:rPr>
        <w:rFonts w:ascii="Courier New" w:hAnsi="Courier New" w:cs="Courier New"/>
      </w:rPr>
    </w:lvl>
    <w:lvl w:ilvl="2">
      <w:numFmt w:val="bullet"/>
      <w:lvlText w:val=""/>
      <w:lvlJc w:val="left"/>
      <w:pPr>
        <w:ind w:left="1828" w:hanging="360"/>
      </w:pPr>
      <w:rPr>
        <w:rFonts w:ascii="Wingdings" w:hAnsi="Wingdings"/>
      </w:rPr>
    </w:lvl>
    <w:lvl w:ilvl="3">
      <w:numFmt w:val="bullet"/>
      <w:lvlText w:val=""/>
      <w:lvlJc w:val="left"/>
      <w:pPr>
        <w:ind w:left="2548" w:hanging="360"/>
      </w:pPr>
      <w:rPr>
        <w:rFonts w:ascii="Symbol" w:hAnsi="Symbol"/>
      </w:rPr>
    </w:lvl>
    <w:lvl w:ilvl="4">
      <w:numFmt w:val="bullet"/>
      <w:lvlText w:val="o"/>
      <w:lvlJc w:val="left"/>
      <w:pPr>
        <w:ind w:left="3268" w:hanging="360"/>
      </w:pPr>
      <w:rPr>
        <w:rFonts w:ascii="Courier New" w:hAnsi="Courier New" w:cs="Courier New"/>
      </w:rPr>
    </w:lvl>
    <w:lvl w:ilvl="5">
      <w:numFmt w:val="bullet"/>
      <w:lvlText w:val=""/>
      <w:lvlJc w:val="left"/>
      <w:pPr>
        <w:ind w:left="3988" w:hanging="360"/>
      </w:pPr>
      <w:rPr>
        <w:rFonts w:ascii="Wingdings" w:hAnsi="Wingdings"/>
      </w:rPr>
    </w:lvl>
    <w:lvl w:ilvl="6">
      <w:numFmt w:val="bullet"/>
      <w:lvlText w:val=""/>
      <w:lvlJc w:val="left"/>
      <w:pPr>
        <w:ind w:left="4708" w:hanging="360"/>
      </w:pPr>
      <w:rPr>
        <w:rFonts w:ascii="Symbol" w:hAnsi="Symbol"/>
      </w:rPr>
    </w:lvl>
    <w:lvl w:ilvl="7">
      <w:numFmt w:val="bullet"/>
      <w:lvlText w:val="o"/>
      <w:lvlJc w:val="left"/>
      <w:pPr>
        <w:ind w:left="5428" w:hanging="360"/>
      </w:pPr>
      <w:rPr>
        <w:rFonts w:ascii="Courier New" w:hAnsi="Courier New" w:cs="Courier New"/>
      </w:rPr>
    </w:lvl>
    <w:lvl w:ilvl="8">
      <w:numFmt w:val="bullet"/>
      <w:lvlText w:val=""/>
      <w:lvlJc w:val="left"/>
      <w:pPr>
        <w:ind w:left="6148" w:hanging="360"/>
      </w:pPr>
      <w:rPr>
        <w:rFonts w:ascii="Wingdings" w:hAnsi="Wingdings"/>
      </w:rPr>
    </w:lvl>
  </w:abstractNum>
  <w:abstractNum w:abstractNumId="147" w15:restartNumberingAfterBreak="0">
    <w:nsid w:val="766C541D"/>
    <w:multiLevelType w:val="multilevel"/>
    <w:tmpl w:val="48BE0B5A"/>
    <w:styleLink w:val="WWNum1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48" w15:restartNumberingAfterBreak="0">
    <w:nsid w:val="77A8442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77FC5B38"/>
    <w:multiLevelType w:val="multilevel"/>
    <w:tmpl w:val="6C44F5A4"/>
    <w:styleLink w:val="WWNum117"/>
    <w:lvl w:ilvl="0">
      <w:start w:val="1"/>
      <w:numFmt w:val="lowerRoman"/>
      <w:lvlText w:val="(%1)"/>
      <w:lvlJc w:val="left"/>
      <w:pPr>
        <w:ind w:left="1080" w:hanging="360"/>
      </w:pPr>
      <w:rPr>
        <w:rFonts w:cs="Arial"/>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50" w15:restartNumberingAfterBreak="0">
    <w:nsid w:val="78407424"/>
    <w:multiLevelType w:val="multilevel"/>
    <w:tmpl w:val="D1880BD4"/>
    <w:styleLink w:val="WWNum15"/>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51" w15:restartNumberingAfterBreak="0">
    <w:nsid w:val="7D0E57E9"/>
    <w:multiLevelType w:val="multilevel"/>
    <w:tmpl w:val="8BF6CAE0"/>
    <w:styleLink w:val="WWNum1"/>
    <w:lvl w:ilvl="0">
      <w:start w:val="1"/>
      <w:numFmt w:val="decimal"/>
      <w:lvlText w:val="%1."/>
      <w:lvlJc w:val="left"/>
      <w:pPr>
        <w:ind w:left="227" w:hanging="227"/>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52" w15:restartNumberingAfterBreak="0">
    <w:nsid w:val="7D3C2D77"/>
    <w:multiLevelType w:val="multilevel"/>
    <w:tmpl w:val="EAE63D0E"/>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53" w15:restartNumberingAfterBreak="0">
    <w:nsid w:val="7D503D28"/>
    <w:multiLevelType w:val="multilevel"/>
    <w:tmpl w:val="BAAA98F8"/>
    <w:styleLink w:val="WWNum25"/>
    <w:lvl w:ilvl="0">
      <w:start w:val="1"/>
      <w:numFmt w:val="decimal"/>
      <w:lvlText w:val="%1."/>
      <w:lvlJc w:val="left"/>
      <w:pPr>
        <w:ind w:left="360" w:hanging="360"/>
      </w:pPr>
    </w:lvl>
    <w:lvl w:ilvl="1">
      <w:numFmt w:val="bullet"/>
      <w:lvlText w:val=""/>
      <w:lvlJc w:val="left"/>
      <w:pPr>
        <w:ind w:left="1080" w:hanging="360"/>
      </w:pPr>
      <w:rPr>
        <w:rFonts w:ascii="Symbol" w:hAnsi="Symbol"/>
      </w:r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54" w15:restartNumberingAfterBreak="0">
    <w:nsid w:val="7EA14C86"/>
    <w:multiLevelType w:val="multilevel"/>
    <w:tmpl w:val="E6C6FFB2"/>
    <w:styleLink w:val="WWNum3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55" w15:restartNumberingAfterBreak="0">
    <w:nsid w:val="7EA14D0B"/>
    <w:multiLevelType w:val="multilevel"/>
    <w:tmpl w:val="D3E6B048"/>
    <w:styleLink w:val="WWNum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num w:numId="1" w16cid:durableId="758791361">
    <w:abstractNumId w:val="9"/>
  </w:num>
  <w:num w:numId="2" w16cid:durableId="1178278398">
    <w:abstractNumId w:val="7"/>
  </w:num>
  <w:num w:numId="3" w16cid:durableId="29841958">
    <w:abstractNumId w:val="6"/>
  </w:num>
  <w:num w:numId="4" w16cid:durableId="263074955">
    <w:abstractNumId w:val="5"/>
  </w:num>
  <w:num w:numId="5" w16cid:durableId="50429017">
    <w:abstractNumId w:val="4"/>
  </w:num>
  <w:num w:numId="6" w16cid:durableId="2012640231">
    <w:abstractNumId w:val="8"/>
  </w:num>
  <w:num w:numId="7" w16cid:durableId="734011643">
    <w:abstractNumId w:val="3"/>
  </w:num>
  <w:num w:numId="8" w16cid:durableId="2040935055">
    <w:abstractNumId w:val="2"/>
  </w:num>
  <w:num w:numId="9" w16cid:durableId="409540853">
    <w:abstractNumId w:val="1"/>
  </w:num>
  <w:num w:numId="10" w16cid:durableId="808742776">
    <w:abstractNumId w:val="0"/>
  </w:num>
  <w:num w:numId="11" w16cid:durableId="98838477">
    <w:abstractNumId w:val="151"/>
  </w:num>
  <w:num w:numId="12" w16cid:durableId="905073208">
    <w:abstractNumId w:val="119"/>
  </w:num>
  <w:num w:numId="13" w16cid:durableId="1520313742">
    <w:abstractNumId w:val="49"/>
  </w:num>
  <w:num w:numId="14" w16cid:durableId="687830710">
    <w:abstractNumId w:val="48"/>
  </w:num>
  <w:num w:numId="15" w16cid:durableId="780344973">
    <w:abstractNumId w:val="23"/>
  </w:num>
  <w:num w:numId="16" w16cid:durableId="92551030">
    <w:abstractNumId w:val="86"/>
  </w:num>
  <w:num w:numId="17" w16cid:durableId="375660611">
    <w:abstractNumId w:val="34"/>
  </w:num>
  <w:num w:numId="18" w16cid:durableId="890650914">
    <w:abstractNumId w:val="146"/>
  </w:num>
  <w:num w:numId="19" w16cid:durableId="596402619">
    <w:abstractNumId w:val="21"/>
  </w:num>
  <w:num w:numId="20" w16cid:durableId="1134300112">
    <w:abstractNumId w:val="67"/>
  </w:num>
  <w:num w:numId="21" w16cid:durableId="854225784">
    <w:abstractNumId w:val="137"/>
  </w:num>
  <w:num w:numId="22" w16cid:durableId="1038313342">
    <w:abstractNumId w:val="61"/>
  </w:num>
  <w:num w:numId="23" w16cid:durableId="1669333237">
    <w:abstractNumId w:val="103"/>
  </w:num>
  <w:num w:numId="24" w16cid:durableId="721056776">
    <w:abstractNumId w:val="121"/>
  </w:num>
  <w:num w:numId="25" w16cid:durableId="874544496">
    <w:abstractNumId w:val="147"/>
  </w:num>
  <w:num w:numId="26" w16cid:durableId="837960715">
    <w:abstractNumId w:val="127"/>
  </w:num>
  <w:num w:numId="27" w16cid:durableId="462388358">
    <w:abstractNumId w:val="14"/>
  </w:num>
  <w:num w:numId="28" w16cid:durableId="1882790924">
    <w:abstractNumId w:val="140"/>
  </w:num>
  <w:num w:numId="29" w16cid:durableId="690230198">
    <w:abstractNumId w:val="126"/>
  </w:num>
  <w:num w:numId="30" w16cid:durableId="947740900">
    <w:abstractNumId w:val="112"/>
  </w:num>
  <w:num w:numId="31" w16cid:durableId="1811286842">
    <w:abstractNumId w:val="132"/>
  </w:num>
  <w:num w:numId="32" w16cid:durableId="229971543">
    <w:abstractNumId w:val="54"/>
  </w:num>
  <w:num w:numId="33" w16cid:durableId="711272576">
    <w:abstractNumId w:val="153"/>
  </w:num>
  <w:num w:numId="34" w16cid:durableId="1903372729">
    <w:abstractNumId w:val="20"/>
  </w:num>
  <w:num w:numId="35" w16cid:durableId="1260675491">
    <w:abstractNumId w:val="46"/>
  </w:num>
  <w:num w:numId="36" w16cid:durableId="8336905">
    <w:abstractNumId w:val="133"/>
  </w:num>
  <w:num w:numId="37" w16cid:durableId="523248215">
    <w:abstractNumId w:val="135"/>
  </w:num>
  <w:num w:numId="38" w16cid:durableId="1873613969">
    <w:abstractNumId w:val="123"/>
  </w:num>
  <w:num w:numId="39" w16cid:durableId="316611170">
    <w:abstractNumId w:val="53"/>
  </w:num>
  <w:num w:numId="40" w16cid:durableId="1658604561">
    <w:abstractNumId w:val="43"/>
  </w:num>
  <w:num w:numId="41" w16cid:durableId="1110316320">
    <w:abstractNumId w:val="154"/>
  </w:num>
  <w:num w:numId="42" w16cid:durableId="691341044">
    <w:abstractNumId w:val="22"/>
  </w:num>
  <w:num w:numId="43" w16cid:durableId="1461529847">
    <w:abstractNumId w:val="97"/>
  </w:num>
  <w:num w:numId="44" w16cid:durableId="436948871">
    <w:abstractNumId w:val="45"/>
  </w:num>
  <w:num w:numId="45" w16cid:durableId="1664158091">
    <w:abstractNumId w:val="40"/>
  </w:num>
  <w:num w:numId="46" w16cid:durableId="1352101060">
    <w:abstractNumId w:val="139"/>
  </w:num>
  <w:num w:numId="47" w16cid:durableId="754860767">
    <w:abstractNumId w:val="85"/>
  </w:num>
  <w:num w:numId="48" w16cid:durableId="615408388">
    <w:abstractNumId w:val="122"/>
  </w:num>
  <w:num w:numId="49" w16cid:durableId="1035230136">
    <w:abstractNumId w:val="89"/>
  </w:num>
  <w:num w:numId="50" w16cid:durableId="2034918251">
    <w:abstractNumId w:val="88"/>
  </w:num>
  <w:num w:numId="51" w16cid:durableId="2003504982">
    <w:abstractNumId w:val="32"/>
  </w:num>
  <w:num w:numId="52" w16cid:durableId="1105925496">
    <w:abstractNumId w:val="152"/>
  </w:num>
  <w:num w:numId="53" w16cid:durableId="472404184">
    <w:abstractNumId w:val="102"/>
  </w:num>
  <w:num w:numId="54" w16cid:durableId="202132273">
    <w:abstractNumId w:val="113"/>
  </w:num>
  <w:num w:numId="55" w16cid:durableId="1343823942">
    <w:abstractNumId w:val="41"/>
  </w:num>
  <w:num w:numId="56" w16cid:durableId="1635915097">
    <w:abstractNumId w:val="155"/>
  </w:num>
  <w:num w:numId="57" w16cid:durableId="321008804">
    <w:abstractNumId w:val="76"/>
  </w:num>
  <w:num w:numId="58" w16cid:durableId="1528324930">
    <w:abstractNumId w:val="13"/>
  </w:num>
  <w:num w:numId="59" w16cid:durableId="1908301890">
    <w:abstractNumId w:val="98"/>
  </w:num>
  <w:num w:numId="60" w16cid:durableId="763653862">
    <w:abstractNumId w:val="84"/>
  </w:num>
  <w:num w:numId="61" w16cid:durableId="483546961">
    <w:abstractNumId w:val="104"/>
  </w:num>
  <w:num w:numId="62" w16cid:durableId="2017801838">
    <w:abstractNumId w:val="79"/>
  </w:num>
  <w:num w:numId="63" w16cid:durableId="402722490">
    <w:abstractNumId w:val="100"/>
  </w:num>
  <w:num w:numId="64" w16cid:durableId="363792209">
    <w:abstractNumId w:val="71"/>
  </w:num>
  <w:num w:numId="65" w16cid:durableId="1563296985">
    <w:abstractNumId w:val="110"/>
  </w:num>
  <w:num w:numId="66" w16cid:durableId="391077830">
    <w:abstractNumId w:val="75"/>
  </w:num>
  <w:num w:numId="67" w16cid:durableId="863901294">
    <w:abstractNumId w:val="37"/>
  </w:num>
  <w:num w:numId="68" w16cid:durableId="613488276">
    <w:abstractNumId w:val="143"/>
  </w:num>
  <w:num w:numId="69" w16cid:durableId="2035033971">
    <w:abstractNumId w:val="51"/>
  </w:num>
  <w:num w:numId="70" w16cid:durableId="2070837080">
    <w:abstractNumId w:val="87"/>
  </w:num>
  <w:num w:numId="71" w16cid:durableId="1851067827">
    <w:abstractNumId w:val="74"/>
  </w:num>
  <w:num w:numId="72" w16cid:durableId="59449782">
    <w:abstractNumId w:val="99"/>
  </w:num>
  <w:num w:numId="73" w16cid:durableId="1504512451">
    <w:abstractNumId w:val="83"/>
  </w:num>
  <w:num w:numId="74" w16cid:durableId="1709447303">
    <w:abstractNumId w:val="105"/>
  </w:num>
  <w:num w:numId="75" w16cid:durableId="2092847848">
    <w:abstractNumId w:val="55"/>
  </w:num>
  <w:num w:numId="76" w16cid:durableId="1556505478">
    <w:abstractNumId w:val="38"/>
  </w:num>
  <w:num w:numId="77" w16cid:durableId="449708977">
    <w:abstractNumId w:val="59"/>
  </w:num>
  <w:num w:numId="78" w16cid:durableId="1235551822">
    <w:abstractNumId w:val="142"/>
  </w:num>
  <w:num w:numId="79" w16cid:durableId="820730576">
    <w:abstractNumId w:val="95"/>
  </w:num>
  <w:num w:numId="80" w16cid:durableId="1430731881">
    <w:abstractNumId w:val="18"/>
  </w:num>
  <w:num w:numId="81" w16cid:durableId="847526423">
    <w:abstractNumId w:val="27"/>
  </w:num>
  <w:num w:numId="82" w16cid:durableId="1086927293">
    <w:abstractNumId w:val="129"/>
  </w:num>
  <w:num w:numId="83" w16cid:durableId="1136141558">
    <w:abstractNumId w:val="36"/>
  </w:num>
  <w:num w:numId="84" w16cid:durableId="2053377907">
    <w:abstractNumId w:val="39"/>
  </w:num>
  <w:num w:numId="85" w16cid:durableId="549652839">
    <w:abstractNumId w:val="11"/>
  </w:num>
  <w:num w:numId="86" w16cid:durableId="1434471967">
    <w:abstractNumId w:val="26"/>
  </w:num>
  <w:num w:numId="87" w16cid:durableId="1313484948">
    <w:abstractNumId w:val="65"/>
  </w:num>
  <w:num w:numId="88" w16cid:durableId="1293515383">
    <w:abstractNumId w:val="82"/>
  </w:num>
  <w:num w:numId="89" w16cid:durableId="2092970694">
    <w:abstractNumId w:val="73"/>
  </w:num>
  <w:num w:numId="90" w16cid:durableId="1950156408">
    <w:abstractNumId w:val="70"/>
  </w:num>
  <w:num w:numId="91" w16cid:durableId="1050492177">
    <w:abstractNumId w:val="47"/>
  </w:num>
  <w:num w:numId="92" w16cid:durableId="1461070500">
    <w:abstractNumId w:val="144"/>
  </w:num>
  <w:num w:numId="93" w16cid:durableId="757487735">
    <w:abstractNumId w:val="117"/>
  </w:num>
  <w:num w:numId="94" w16cid:durableId="859396528">
    <w:abstractNumId w:val="116"/>
  </w:num>
  <w:num w:numId="95" w16cid:durableId="1946109619">
    <w:abstractNumId w:val="35"/>
  </w:num>
  <w:num w:numId="96" w16cid:durableId="548688607">
    <w:abstractNumId w:val="125"/>
  </w:num>
  <w:num w:numId="97" w16cid:durableId="1518621409">
    <w:abstractNumId w:val="114"/>
  </w:num>
  <w:num w:numId="98" w16cid:durableId="18316286">
    <w:abstractNumId w:val="28"/>
  </w:num>
  <w:num w:numId="99" w16cid:durableId="196702180">
    <w:abstractNumId w:val="91"/>
  </w:num>
  <w:num w:numId="100" w16cid:durableId="960918767">
    <w:abstractNumId w:val="108"/>
  </w:num>
  <w:num w:numId="101" w16cid:durableId="1964650615">
    <w:abstractNumId w:val="66"/>
  </w:num>
  <w:num w:numId="102" w16cid:durableId="336613992">
    <w:abstractNumId w:val="124"/>
  </w:num>
  <w:num w:numId="103" w16cid:durableId="1203635001">
    <w:abstractNumId w:val="106"/>
  </w:num>
  <w:num w:numId="104" w16cid:durableId="978146582">
    <w:abstractNumId w:val="64"/>
  </w:num>
  <w:num w:numId="105" w16cid:durableId="1467818330">
    <w:abstractNumId w:val="80"/>
  </w:num>
  <w:num w:numId="106" w16cid:durableId="1247693726">
    <w:abstractNumId w:val="141"/>
  </w:num>
  <w:num w:numId="107" w16cid:durableId="1477988690">
    <w:abstractNumId w:val="30"/>
  </w:num>
  <w:num w:numId="108" w16cid:durableId="254942749">
    <w:abstractNumId w:val="77"/>
  </w:num>
  <w:num w:numId="109" w16cid:durableId="900142302">
    <w:abstractNumId w:val="12"/>
  </w:num>
  <w:num w:numId="110" w16cid:durableId="1335111813">
    <w:abstractNumId w:val="92"/>
  </w:num>
  <w:num w:numId="111" w16cid:durableId="1160315263">
    <w:abstractNumId w:val="58"/>
  </w:num>
  <w:num w:numId="112" w16cid:durableId="592667996">
    <w:abstractNumId w:val="31"/>
  </w:num>
  <w:num w:numId="113" w16cid:durableId="1068115480">
    <w:abstractNumId w:val="78"/>
  </w:num>
  <w:num w:numId="114" w16cid:durableId="231158715">
    <w:abstractNumId w:val="17"/>
  </w:num>
  <w:num w:numId="115" w16cid:durableId="2109697444">
    <w:abstractNumId w:val="42"/>
  </w:num>
  <w:num w:numId="116" w16cid:durableId="854029713">
    <w:abstractNumId w:val="68"/>
  </w:num>
  <w:num w:numId="117" w16cid:durableId="2088183994">
    <w:abstractNumId w:val="107"/>
  </w:num>
  <w:num w:numId="118" w16cid:durableId="676351653">
    <w:abstractNumId w:val="138"/>
  </w:num>
  <w:num w:numId="119" w16cid:durableId="345719212">
    <w:abstractNumId w:val="94"/>
  </w:num>
  <w:num w:numId="120" w16cid:durableId="1380088696">
    <w:abstractNumId w:val="24"/>
  </w:num>
  <w:num w:numId="121" w16cid:durableId="571279921">
    <w:abstractNumId w:val="128"/>
  </w:num>
  <w:num w:numId="122" w16cid:durableId="972901789">
    <w:abstractNumId w:val="81"/>
  </w:num>
  <w:num w:numId="123" w16cid:durableId="1225023434">
    <w:abstractNumId w:val="25"/>
  </w:num>
  <w:num w:numId="124" w16cid:durableId="1692991715">
    <w:abstractNumId w:val="131"/>
  </w:num>
  <w:num w:numId="125" w16cid:durableId="168059733">
    <w:abstractNumId w:val="62"/>
  </w:num>
  <w:num w:numId="126" w16cid:durableId="1125078452">
    <w:abstractNumId w:val="118"/>
  </w:num>
  <w:num w:numId="127" w16cid:durableId="1135489133">
    <w:abstractNumId w:val="111"/>
  </w:num>
  <w:num w:numId="128" w16cid:durableId="1609192182">
    <w:abstractNumId w:val="15"/>
  </w:num>
  <w:num w:numId="129" w16cid:durableId="1209342974">
    <w:abstractNumId w:val="90"/>
  </w:num>
  <w:num w:numId="130" w16cid:durableId="1243372254">
    <w:abstractNumId w:val="109"/>
  </w:num>
  <w:num w:numId="131" w16cid:durableId="451291291">
    <w:abstractNumId w:val="33"/>
  </w:num>
  <w:num w:numId="132" w16cid:durableId="1219711508">
    <w:abstractNumId w:val="145"/>
  </w:num>
  <w:num w:numId="133" w16cid:durableId="455221102">
    <w:abstractNumId w:val="115"/>
  </w:num>
  <w:num w:numId="134" w16cid:durableId="1888371624">
    <w:abstractNumId w:val="19"/>
  </w:num>
  <w:num w:numId="135" w16cid:durableId="1408575298">
    <w:abstractNumId w:val="134"/>
  </w:num>
  <w:num w:numId="136" w16cid:durableId="921722412">
    <w:abstractNumId w:val="69"/>
  </w:num>
  <w:num w:numId="137" w16cid:durableId="2088336092">
    <w:abstractNumId w:val="120"/>
  </w:num>
  <w:num w:numId="138" w16cid:durableId="1539857545">
    <w:abstractNumId w:val="101"/>
  </w:num>
  <w:num w:numId="139" w16cid:durableId="1919317328">
    <w:abstractNumId w:val="57"/>
  </w:num>
  <w:num w:numId="140" w16cid:durableId="1830827749">
    <w:abstractNumId w:val="63"/>
  </w:num>
  <w:num w:numId="141" w16cid:durableId="488448593">
    <w:abstractNumId w:val="52"/>
  </w:num>
  <w:num w:numId="142" w16cid:durableId="412624292">
    <w:abstractNumId w:val="60"/>
  </w:num>
  <w:num w:numId="143" w16cid:durableId="437483893">
    <w:abstractNumId w:val="130"/>
  </w:num>
  <w:num w:numId="144" w16cid:durableId="1176337207">
    <w:abstractNumId w:val="44"/>
  </w:num>
  <w:num w:numId="145" w16cid:durableId="2145653011">
    <w:abstractNumId w:val="29"/>
  </w:num>
  <w:num w:numId="146" w16cid:durableId="741483890">
    <w:abstractNumId w:val="56"/>
  </w:num>
  <w:num w:numId="147" w16cid:durableId="1836603957">
    <w:abstractNumId w:val="72"/>
  </w:num>
  <w:num w:numId="148" w16cid:durableId="165941962">
    <w:abstractNumId w:val="149"/>
  </w:num>
  <w:num w:numId="149" w16cid:durableId="1143813773">
    <w:abstractNumId w:val="150"/>
  </w:num>
  <w:num w:numId="150" w16cid:durableId="1573616660">
    <w:abstractNumId w:val="50"/>
  </w:num>
  <w:num w:numId="151" w16cid:durableId="877278059">
    <w:abstractNumId w:val="96"/>
  </w:num>
  <w:num w:numId="152" w16cid:durableId="203297895">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056272464">
    <w:abstractNumId w:val="136"/>
  </w:num>
  <w:num w:numId="154" w16cid:durableId="2078819353">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739129408">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356738388">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046980970">
    <w:abstractNumId w:val="10"/>
  </w:num>
  <w:num w:numId="158" w16cid:durableId="86791525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76311195">
    <w:abstractNumId w:val="96"/>
    <w:lvlOverride w:ilvl="0">
      <w:startOverride w:val="2"/>
    </w:lvlOverride>
    <w:lvlOverride w:ilvl="1">
      <w:startOverride w:val="3"/>
    </w:lvlOverride>
    <w:lvlOverride w:ilvl="2">
      <w:startOverride w:val="1"/>
    </w:lvlOverride>
  </w:num>
  <w:num w:numId="160" w16cid:durableId="600338040">
    <w:abstractNumId w:val="96"/>
  </w:num>
  <w:num w:numId="161" w16cid:durableId="294796643">
    <w:abstractNumId w:val="16"/>
  </w:num>
  <w:num w:numId="162" w16cid:durableId="375468115">
    <w:abstractNumId w:val="148"/>
  </w:num>
  <w:num w:numId="163" w16cid:durableId="1274439333">
    <w:abstractNumId w:val="93"/>
  </w:num>
  <w:num w:numId="164" w16cid:durableId="704522975">
    <w:abstractNumId w:val="96"/>
  </w:num>
  <w:num w:numId="165" w16cid:durableId="1608154232">
    <w:abstractNumId w:val="96"/>
  </w:num>
  <w:num w:numId="166" w16cid:durableId="1270624603">
    <w:abstractNumId w:val="9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consecutiveHyphenLimit w:val="1"/>
  <w:doNotHyphenateCaps/>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MjE0MLM0MzQxsjBQ0lEKTi0uzszPAykwNLOoBQAeUZkBLgAAAA=="/>
    <w:docVar w:name="EN.InstantFormat" w:val="&lt;ENInstantFormat&gt;&lt;Enabled&gt;1&lt;/Enabled&gt;&lt;ScanUnformatted&gt;1&lt;/ScanUnformatted&gt;&lt;ScanChanges&gt;1&lt;/ScanChanges&gt;&lt;Suspended&gt;1&lt;/Suspended&gt;&lt;/ENInstantFormat&gt;"/>
  </w:docVars>
  <w:rsids>
    <w:rsidRoot w:val="009A311B"/>
    <w:rsid w:val="000000E7"/>
    <w:rsid w:val="00000EB4"/>
    <w:rsid w:val="00001539"/>
    <w:rsid w:val="00001A82"/>
    <w:rsid w:val="00001AA4"/>
    <w:rsid w:val="000022EA"/>
    <w:rsid w:val="0000281D"/>
    <w:rsid w:val="00002CA7"/>
    <w:rsid w:val="0000379F"/>
    <w:rsid w:val="00003BA1"/>
    <w:rsid w:val="00004214"/>
    <w:rsid w:val="000043CD"/>
    <w:rsid w:val="00004557"/>
    <w:rsid w:val="000045B1"/>
    <w:rsid w:val="00004911"/>
    <w:rsid w:val="00004C70"/>
    <w:rsid w:val="00004DED"/>
    <w:rsid w:val="00004EC0"/>
    <w:rsid w:val="000057FC"/>
    <w:rsid w:val="00005979"/>
    <w:rsid w:val="00005BA0"/>
    <w:rsid w:val="00005E9A"/>
    <w:rsid w:val="000063CF"/>
    <w:rsid w:val="00006998"/>
    <w:rsid w:val="00007858"/>
    <w:rsid w:val="000078D0"/>
    <w:rsid w:val="00007980"/>
    <w:rsid w:val="00007D24"/>
    <w:rsid w:val="000101FB"/>
    <w:rsid w:val="00010255"/>
    <w:rsid w:val="000104C7"/>
    <w:rsid w:val="00010851"/>
    <w:rsid w:val="00010B44"/>
    <w:rsid w:val="00010DC3"/>
    <w:rsid w:val="000111BF"/>
    <w:rsid w:val="00011633"/>
    <w:rsid w:val="000118BB"/>
    <w:rsid w:val="00011CFD"/>
    <w:rsid w:val="00011F4F"/>
    <w:rsid w:val="00011FCA"/>
    <w:rsid w:val="00012ACE"/>
    <w:rsid w:val="00012BED"/>
    <w:rsid w:val="00012FA0"/>
    <w:rsid w:val="000131DF"/>
    <w:rsid w:val="0001336C"/>
    <w:rsid w:val="00013736"/>
    <w:rsid w:val="00013E3B"/>
    <w:rsid w:val="00014825"/>
    <w:rsid w:val="00014872"/>
    <w:rsid w:val="00014A35"/>
    <w:rsid w:val="00015DD0"/>
    <w:rsid w:val="0001631C"/>
    <w:rsid w:val="000163F2"/>
    <w:rsid w:val="00016606"/>
    <w:rsid w:val="00016E70"/>
    <w:rsid w:val="0001704B"/>
    <w:rsid w:val="000173BB"/>
    <w:rsid w:val="000174DF"/>
    <w:rsid w:val="0001771D"/>
    <w:rsid w:val="00017A3D"/>
    <w:rsid w:val="00017E58"/>
    <w:rsid w:val="00020703"/>
    <w:rsid w:val="00021022"/>
    <w:rsid w:val="000212BB"/>
    <w:rsid w:val="00021425"/>
    <w:rsid w:val="00021685"/>
    <w:rsid w:val="00021AF5"/>
    <w:rsid w:val="000220F6"/>
    <w:rsid w:val="0002218C"/>
    <w:rsid w:val="0002263F"/>
    <w:rsid w:val="00022681"/>
    <w:rsid w:val="00022890"/>
    <w:rsid w:val="00022B73"/>
    <w:rsid w:val="00023238"/>
    <w:rsid w:val="00023471"/>
    <w:rsid w:val="00023524"/>
    <w:rsid w:val="00024849"/>
    <w:rsid w:val="00024B97"/>
    <w:rsid w:val="00024EDD"/>
    <w:rsid w:val="000252E5"/>
    <w:rsid w:val="00025391"/>
    <w:rsid w:val="00025D3D"/>
    <w:rsid w:val="000263D3"/>
    <w:rsid w:val="000264B5"/>
    <w:rsid w:val="000265D1"/>
    <w:rsid w:val="00026E72"/>
    <w:rsid w:val="0002728F"/>
    <w:rsid w:val="00027F22"/>
    <w:rsid w:val="00030120"/>
    <w:rsid w:val="000301A2"/>
    <w:rsid w:val="00030209"/>
    <w:rsid w:val="0003082E"/>
    <w:rsid w:val="00030D36"/>
    <w:rsid w:val="00030FDB"/>
    <w:rsid w:val="0003131E"/>
    <w:rsid w:val="00031949"/>
    <w:rsid w:val="000320C5"/>
    <w:rsid w:val="00032571"/>
    <w:rsid w:val="00032679"/>
    <w:rsid w:val="000328AF"/>
    <w:rsid w:val="00032CB7"/>
    <w:rsid w:val="00032FFE"/>
    <w:rsid w:val="0003339A"/>
    <w:rsid w:val="0003353A"/>
    <w:rsid w:val="000335FE"/>
    <w:rsid w:val="00034079"/>
    <w:rsid w:val="0003412E"/>
    <w:rsid w:val="00034E65"/>
    <w:rsid w:val="000350C5"/>
    <w:rsid w:val="0003529F"/>
    <w:rsid w:val="00035528"/>
    <w:rsid w:val="000355EA"/>
    <w:rsid w:val="00035CF4"/>
    <w:rsid w:val="000362E1"/>
    <w:rsid w:val="000363AE"/>
    <w:rsid w:val="0003666E"/>
    <w:rsid w:val="00036BD2"/>
    <w:rsid w:val="00036C52"/>
    <w:rsid w:val="00036E72"/>
    <w:rsid w:val="00037B1C"/>
    <w:rsid w:val="00037DD2"/>
    <w:rsid w:val="000405CA"/>
    <w:rsid w:val="00040A78"/>
    <w:rsid w:val="00040D1E"/>
    <w:rsid w:val="0004189F"/>
    <w:rsid w:val="00041FEB"/>
    <w:rsid w:val="0004233C"/>
    <w:rsid w:val="0004263E"/>
    <w:rsid w:val="00043325"/>
    <w:rsid w:val="0004366C"/>
    <w:rsid w:val="0004399B"/>
    <w:rsid w:val="00043EE3"/>
    <w:rsid w:val="000443CB"/>
    <w:rsid w:val="00044623"/>
    <w:rsid w:val="000446A6"/>
    <w:rsid w:val="00045C38"/>
    <w:rsid w:val="00046188"/>
    <w:rsid w:val="000467A3"/>
    <w:rsid w:val="00046C69"/>
    <w:rsid w:val="00046C7C"/>
    <w:rsid w:val="0004706A"/>
    <w:rsid w:val="00047937"/>
    <w:rsid w:val="00047F9A"/>
    <w:rsid w:val="0005062F"/>
    <w:rsid w:val="00051141"/>
    <w:rsid w:val="000516CA"/>
    <w:rsid w:val="00051F4C"/>
    <w:rsid w:val="00052B9B"/>
    <w:rsid w:val="00052D19"/>
    <w:rsid w:val="00053845"/>
    <w:rsid w:val="0005397B"/>
    <w:rsid w:val="00053B74"/>
    <w:rsid w:val="00053D89"/>
    <w:rsid w:val="00053E12"/>
    <w:rsid w:val="00054636"/>
    <w:rsid w:val="00054958"/>
    <w:rsid w:val="00054992"/>
    <w:rsid w:val="00054D30"/>
    <w:rsid w:val="000551BD"/>
    <w:rsid w:val="00055403"/>
    <w:rsid w:val="00055554"/>
    <w:rsid w:val="00055E96"/>
    <w:rsid w:val="00055F46"/>
    <w:rsid w:val="00056A3A"/>
    <w:rsid w:val="00056D77"/>
    <w:rsid w:val="00056EEE"/>
    <w:rsid w:val="0005707E"/>
    <w:rsid w:val="00057101"/>
    <w:rsid w:val="00057627"/>
    <w:rsid w:val="000577B4"/>
    <w:rsid w:val="00057E36"/>
    <w:rsid w:val="000600C8"/>
    <w:rsid w:val="00060217"/>
    <w:rsid w:val="0006027D"/>
    <w:rsid w:val="0006038F"/>
    <w:rsid w:val="00060C8D"/>
    <w:rsid w:val="0006139A"/>
    <w:rsid w:val="00061553"/>
    <w:rsid w:val="0006177C"/>
    <w:rsid w:val="00061815"/>
    <w:rsid w:val="00061993"/>
    <w:rsid w:val="00061F3B"/>
    <w:rsid w:val="00062726"/>
    <w:rsid w:val="0006308A"/>
    <w:rsid w:val="0006379A"/>
    <w:rsid w:val="0006397D"/>
    <w:rsid w:val="00064518"/>
    <w:rsid w:val="00064C6D"/>
    <w:rsid w:val="00064F7C"/>
    <w:rsid w:val="0006500B"/>
    <w:rsid w:val="00065201"/>
    <w:rsid w:val="000652AC"/>
    <w:rsid w:val="00065CE3"/>
    <w:rsid w:val="00065FC9"/>
    <w:rsid w:val="0006608E"/>
    <w:rsid w:val="000662C6"/>
    <w:rsid w:val="00066F28"/>
    <w:rsid w:val="0007057D"/>
    <w:rsid w:val="00070B1D"/>
    <w:rsid w:val="00071934"/>
    <w:rsid w:val="00071A79"/>
    <w:rsid w:val="00071B66"/>
    <w:rsid w:val="0007225C"/>
    <w:rsid w:val="0007257E"/>
    <w:rsid w:val="000725D5"/>
    <w:rsid w:val="00072D43"/>
    <w:rsid w:val="00073303"/>
    <w:rsid w:val="00073916"/>
    <w:rsid w:val="00073BAE"/>
    <w:rsid w:val="00073C02"/>
    <w:rsid w:val="00073F42"/>
    <w:rsid w:val="000746A8"/>
    <w:rsid w:val="00074D5A"/>
    <w:rsid w:val="00074ED7"/>
    <w:rsid w:val="000753D9"/>
    <w:rsid w:val="00075B50"/>
    <w:rsid w:val="00075BB3"/>
    <w:rsid w:val="0007631D"/>
    <w:rsid w:val="00076855"/>
    <w:rsid w:val="00076CDC"/>
    <w:rsid w:val="00076CF1"/>
    <w:rsid w:val="00076E04"/>
    <w:rsid w:val="00077205"/>
    <w:rsid w:val="00077225"/>
    <w:rsid w:val="0007798F"/>
    <w:rsid w:val="00077F15"/>
    <w:rsid w:val="00077FC5"/>
    <w:rsid w:val="00080FE0"/>
    <w:rsid w:val="0008105F"/>
    <w:rsid w:val="000813FA"/>
    <w:rsid w:val="00081682"/>
    <w:rsid w:val="000818D8"/>
    <w:rsid w:val="00081E00"/>
    <w:rsid w:val="0008223A"/>
    <w:rsid w:val="00082628"/>
    <w:rsid w:val="00082BF9"/>
    <w:rsid w:val="00082F6F"/>
    <w:rsid w:val="00083793"/>
    <w:rsid w:val="00083C34"/>
    <w:rsid w:val="00083C4F"/>
    <w:rsid w:val="00083EAA"/>
    <w:rsid w:val="00085359"/>
    <w:rsid w:val="00085AB6"/>
    <w:rsid w:val="0008626C"/>
    <w:rsid w:val="000862DC"/>
    <w:rsid w:val="00086336"/>
    <w:rsid w:val="00086AAE"/>
    <w:rsid w:val="00086CC7"/>
    <w:rsid w:val="000876AC"/>
    <w:rsid w:val="000879AE"/>
    <w:rsid w:val="00090435"/>
    <w:rsid w:val="00090E7A"/>
    <w:rsid w:val="000910C1"/>
    <w:rsid w:val="000913B2"/>
    <w:rsid w:val="00091628"/>
    <w:rsid w:val="0009162A"/>
    <w:rsid w:val="00091D2F"/>
    <w:rsid w:val="0009204C"/>
    <w:rsid w:val="00092162"/>
    <w:rsid w:val="0009217D"/>
    <w:rsid w:val="0009280E"/>
    <w:rsid w:val="00092C5C"/>
    <w:rsid w:val="000936C0"/>
    <w:rsid w:val="000936C1"/>
    <w:rsid w:val="00093820"/>
    <w:rsid w:val="000938F8"/>
    <w:rsid w:val="0009391E"/>
    <w:rsid w:val="00093D7F"/>
    <w:rsid w:val="0009415B"/>
    <w:rsid w:val="00094DD2"/>
    <w:rsid w:val="0009511B"/>
    <w:rsid w:val="00095B38"/>
    <w:rsid w:val="00095C6B"/>
    <w:rsid w:val="0009741F"/>
    <w:rsid w:val="00097849"/>
    <w:rsid w:val="000979D0"/>
    <w:rsid w:val="00097C92"/>
    <w:rsid w:val="000A00A8"/>
    <w:rsid w:val="000A044C"/>
    <w:rsid w:val="000A04AD"/>
    <w:rsid w:val="000A0731"/>
    <w:rsid w:val="000A0E63"/>
    <w:rsid w:val="000A0E7A"/>
    <w:rsid w:val="000A0EE6"/>
    <w:rsid w:val="000A1188"/>
    <w:rsid w:val="000A13E6"/>
    <w:rsid w:val="000A174C"/>
    <w:rsid w:val="000A1A1A"/>
    <w:rsid w:val="000A21DD"/>
    <w:rsid w:val="000A25CE"/>
    <w:rsid w:val="000A2858"/>
    <w:rsid w:val="000A2DBB"/>
    <w:rsid w:val="000A2EE3"/>
    <w:rsid w:val="000A3186"/>
    <w:rsid w:val="000A32BF"/>
    <w:rsid w:val="000A3565"/>
    <w:rsid w:val="000A4DC5"/>
    <w:rsid w:val="000A5B98"/>
    <w:rsid w:val="000A5BAE"/>
    <w:rsid w:val="000A5E79"/>
    <w:rsid w:val="000A5F05"/>
    <w:rsid w:val="000A64D1"/>
    <w:rsid w:val="000A6EF6"/>
    <w:rsid w:val="000A792E"/>
    <w:rsid w:val="000A7C29"/>
    <w:rsid w:val="000A7DAD"/>
    <w:rsid w:val="000A7ECA"/>
    <w:rsid w:val="000B11AA"/>
    <w:rsid w:val="000B12F4"/>
    <w:rsid w:val="000B140C"/>
    <w:rsid w:val="000B17C9"/>
    <w:rsid w:val="000B1BEC"/>
    <w:rsid w:val="000B1E8B"/>
    <w:rsid w:val="000B201A"/>
    <w:rsid w:val="000B2832"/>
    <w:rsid w:val="000B2A65"/>
    <w:rsid w:val="000B2BD7"/>
    <w:rsid w:val="000B2D1E"/>
    <w:rsid w:val="000B2DE6"/>
    <w:rsid w:val="000B3421"/>
    <w:rsid w:val="000B34DF"/>
    <w:rsid w:val="000B36BA"/>
    <w:rsid w:val="000B37A0"/>
    <w:rsid w:val="000B3866"/>
    <w:rsid w:val="000B3B9F"/>
    <w:rsid w:val="000B3CB3"/>
    <w:rsid w:val="000B426F"/>
    <w:rsid w:val="000B467D"/>
    <w:rsid w:val="000B4CDF"/>
    <w:rsid w:val="000B4F8D"/>
    <w:rsid w:val="000B5614"/>
    <w:rsid w:val="000B58FB"/>
    <w:rsid w:val="000B5B5E"/>
    <w:rsid w:val="000B5C35"/>
    <w:rsid w:val="000B5EA4"/>
    <w:rsid w:val="000B63C8"/>
    <w:rsid w:val="000B647F"/>
    <w:rsid w:val="000B6763"/>
    <w:rsid w:val="000B7157"/>
    <w:rsid w:val="000B74F4"/>
    <w:rsid w:val="000B77AC"/>
    <w:rsid w:val="000B799F"/>
    <w:rsid w:val="000C0448"/>
    <w:rsid w:val="000C12E6"/>
    <w:rsid w:val="000C14B4"/>
    <w:rsid w:val="000C179B"/>
    <w:rsid w:val="000C2350"/>
    <w:rsid w:val="000C24B6"/>
    <w:rsid w:val="000C2560"/>
    <w:rsid w:val="000C2C0C"/>
    <w:rsid w:val="000C2D88"/>
    <w:rsid w:val="000C4238"/>
    <w:rsid w:val="000C43CD"/>
    <w:rsid w:val="000C46D3"/>
    <w:rsid w:val="000C4708"/>
    <w:rsid w:val="000C4843"/>
    <w:rsid w:val="000C4C1A"/>
    <w:rsid w:val="000C542A"/>
    <w:rsid w:val="000C5A19"/>
    <w:rsid w:val="000C5CE3"/>
    <w:rsid w:val="000C5FBE"/>
    <w:rsid w:val="000C6120"/>
    <w:rsid w:val="000C69A9"/>
    <w:rsid w:val="000C6D12"/>
    <w:rsid w:val="000C6D8B"/>
    <w:rsid w:val="000C6EE5"/>
    <w:rsid w:val="000C70F3"/>
    <w:rsid w:val="000C74E0"/>
    <w:rsid w:val="000C7FFC"/>
    <w:rsid w:val="000D011A"/>
    <w:rsid w:val="000D017F"/>
    <w:rsid w:val="000D01A1"/>
    <w:rsid w:val="000D035B"/>
    <w:rsid w:val="000D046A"/>
    <w:rsid w:val="000D05C9"/>
    <w:rsid w:val="000D0FBD"/>
    <w:rsid w:val="000D162C"/>
    <w:rsid w:val="000D1650"/>
    <w:rsid w:val="000D1708"/>
    <w:rsid w:val="000D1DC5"/>
    <w:rsid w:val="000D1F89"/>
    <w:rsid w:val="000D286C"/>
    <w:rsid w:val="000D29E3"/>
    <w:rsid w:val="000D2E9C"/>
    <w:rsid w:val="000D3050"/>
    <w:rsid w:val="000D34DB"/>
    <w:rsid w:val="000D3771"/>
    <w:rsid w:val="000D4AD6"/>
    <w:rsid w:val="000D4BD4"/>
    <w:rsid w:val="000D5155"/>
    <w:rsid w:val="000D529E"/>
    <w:rsid w:val="000D5304"/>
    <w:rsid w:val="000D5863"/>
    <w:rsid w:val="000D60FB"/>
    <w:rsid w:val="000D6201"/>
    <w:rsid w:val="000D63ED"/>
    <w:rsid w:val="000D6686"/>
    <w:rsid w:val="000D7545"/>
    <w:rsid w:val="000D7698"/>
    <w:rsid w:val="000D78FD"/>
    <w:rsid w:val="000E00ED"/>
    <w:rsid w:val="000E0634"/>
    <w:rsid w:val="000E0816"/>
    <w:rsid w:val="000E09A4"/>
    <w:rsid w:val="000E1961"/>
    <w:rsid w:val="000E1A01"/>
    <w:rsid w:val="000E2181"/>
    <w:rsid w:val="000E2997"/>
    <w:rsid w:val="000E2C58"/>
    <w:rsid w:val="000E2E82"/>
    <w:rsid w:val="000E2EB2"/>
    <w:rsid w:val="000E37D0"/>
    <w:rsid w:val="000E39A2"/>
    <w:rsid w:val="000E3EAA"/>
    <w:rsid w:val="000E3EB8"/>
    <w:rsid w:val="000E4605"/>
    <w:rsid w:val="000E4AFC"/>
    <w:rsid w:val="000E4DF2"/>
    <w:rsid w:val="000E52B3"/>
    <w:rsid w:val="000E5578"/>
    <w:rsid w:val="000E59CA"/>
    <w:rsid w:val="000E5DE7"/>
    <w:rsid w:val="000E65D4"/>
    <w:rsid w:val="000E67EB"/>
    <w:rsid w:val="000E6AFA"/>
    <w:rsid w:val="000E6BAF"/>
    <w:rsid w:val="000E719A"/>
    <w:rsid w:val="000E7A6E"/>
    <w:rsid w:val="000E7B72"/>
    <w:rsid w:val="000F0390"/>
    <w:rsid w:val="000F12F9"/>
    <w:rsid w:val="000F1714"/>
    <w:rsid w:val="000F17D7"/>
    <w:rsid w:val="000F1AAB"/>
    <w:rsid w:val="000F1B89"/>
    <w:rsid w:val="000F1FB3"/>
    <w:rsid w:val="000F2346"/>
    <w:rsid w:val="000F296B"/>
    <w:rsid w:val="000F29DF"/>
    <w:rsid w:val="000F2ACB"/>
    <w:rsid w:val="000F320A"/>
    <w:rsid w:val="000F3425"/>
    <w:rsid w:val="000F387F"/>
    <w:rsid w:val="000F3A50"/>
    <w:rsid w:val="000F3B48"/>
    <w:rsid w:val="000F3C5D"/>
    <w:rsid w:val="000F3F33"/>
    <w:rsid w:val="000F40DA"/>
    <w:rsid w:val="000F436B"/>
    <w:rsid w:val="000F4AA1"/>
    <w:rsid w:val="000F4D2B"/>
    <w:rsid w:val="000F4EFC"/>
    <w:rsid w:val="000F580F"/>
    <w:rsid w:val="000F59F4"/>
    <w:rsid w:val="000F5A2C"/>
    <w:rsid w:val="000F62D0"/>
    <w:rsid w:val="000F6DBE"/>
    <w:rsid w:val="000F7ACC"/>
    <w:rsid w:val="000F7C42"/>
    <w:rsid w:val="000F7D6C"/>
    <w:rsid w:val="001012BE"/>
    <w:rsid w:val="00101E88"/>
    <w:rsid w:val="00102006"/>
    <w:rsid w:val="00102741"/>
    <w:rsid w:val="001027ED"/>
    <w:rsid w:val="00102C80"/>
    <w:rsid w:val="00102E5C"/>
    <w:rsid w:val="00103575"/>
    <w:rsid w:val="00103928"/>
    <w:rsid w:val="00104A7C"/>
    <w:rsid w:val="00104B9E"/>
    <w:rsid w:val="00105423"/>
    <w:rsid w:val="00105499"/>
    <w:rsid w:val="00106124"/>
    <w:rsid w:val="00106231"/>
    <w:rsid w:val="001062BA"/>
    <w:rsid w:val="001068FB"/>
    <w:rsid w:val="00106D83"/>
    <w:rsid w:val="00106EBF"/>
    <w:rsid w:val="00107044"/>
    <w:rsid w:val="001070C4"/>
    <w:rsid w:val="00107101"/>
    <w:rsid w:val="00107799"/>
    <w:rsid w:val="00107D7D"/>
    <w:rsid w:val="001102C2"/>
    <w:rsid w:val="0011045D"/>
    <w:rsid w:val="00110645"/>
    <w:rsid w:val="0011111E"/>
    <w:rsid w:val="00111694"/>
    <w:rsid w:val="001124F8"/>
    <w:rsid w:val="001129DA"/>
    <w:rsid w:val="0011315E"/>
    <w:rsid w:val="001136D0"/>
    <w:rsid w:val="00113D18"/>
    <w:rsid w:val="00114059"/>
    <w:rsid w:val="00114300"/>
    <w:rsid w:val="00114582"/>
    <w:rsid w:val="00114DAF"/>
    <w:rsid w:val="00114F49"/>
    <w:rsid w:val="00115558"/>
    <w:rsid w:val="0011572C"/>
    <w:rsid w:val="0011622B"/>
    <w:rsid w:val="001163FE"/>
    <w:rsid w:val="0011689B"/>
    <w:rsid w:val="00116FC2"/>
    <w:rsid w:val="00117852"/>
    <w:rsid w:val="001178FF"/>
    <w:rsid w:val="00117D22"/>
    <w:rsid w:val="00120128"/>
    <w:rsid w:val="0012096B"/>
    <w:rsid w:val="00120E5A"/>
    <w:rsid w:val="00121150"/>
    <w:rsid w:val="00121179"/>
    <w:rsid w:val="001211C0"/>
    <w:rsid w:val="00122241"/>
    <w:rsid w:val="001229D9"/>
    <w:rsid w:val="00123A10"/>
    <w:rsid w:val="00123E5F"/>
    <w:rsid w:val="001243B4"/>
    <w:rsid w:val="0012471D"/>
    <w:rsid w:val="00124816"/>
    <w:rsid w:val="00124E0D"/>
    <w:rsid w:val="00124F2D"/>
    <w:rsid w:val="001250C8"/>
    <w:rsid w:val="00125104"/>
    <w:rsid w:val="001257AD"/>
    <w:rsid w:val="0012627E"/>
    <w:rsid w:val="0012661B"/>
    <w:rsid w:val="001269C1"/>
    <w:rsid w:val="001269C8"/>
    <w:rsid w:val="00126F33"/>
    <w:rsid w:val="00127950"/>
    <w:rsid w:val="001279F4"/>
    <w:rsid w:val="00127C3F"/>
    <w:rsid w:val="001303E9"/>
    <w:rsid w:val="00130428"/>
    <w:rsid w:val="0013062A"/>
    <w:rsid w:val="00130E20"/>
    <w:rsid w:val="00131827"/>
    <w:rsid w:val="00131B24"/>
    <w:rsid w:val="00131B80"/>
    <w:rsid w:val="00131E6E"/>
    <w:rsid w:val="0013298E"/>
    <w:rsid w:val="00132DAD"/>
    <w:rsid w:val="001334DF"/>
    <w:rsid w:val="00133793"/>
    <w:rsid w:val="001337FF"/>
    <w:rsid w:val="00133BFF"/>
    <w:rsid w:val="00133CF9"/>
    <w:rsid w:val="00134112"/>
    <w:rsid w:val="00134289"/>
    <w:rsid w:val="00134F28"/>
    <w:rsid w:val="00135B41"/>
    <w:rsid w:val="00135BBA"/>
    <w:rsid w:val="0013607D"/>
    <w:rsid w:val="001362CA"/>
    <w:rsid w:val="00136576"/>
    <w:rsid w:val="00136ECF"/>
    <w:rsid w:val="001371CD"/>
    <w:rsid w:val="001372C3"/>
    <w:rsid w:val="001372FC"/>
    <w:rsid w:val="00137B00"/>
    <w:rsid w:val="00140119"/>
    <w:rsid w:val="00140512"/>
    <w:rsid w:val="00140A33"/>
    <w:rsid w:val="001410B4"/>
    <w:rsid w:val="0014114A"/>
    <w:rsid w:val="001411C1"/>
    <w:rsid w:val="001413DE"/>
    <w:rsid w:val="00141559"/>
    <w:rsid w:val="00141561"/>
    <w:rsid w:val="001417E6"/>
    <w:rsid w:val="001418CD"/>
    <w:rsid w:val="00141EC6"/>
    <w:rsid w:val="0014216C"/>
    <w:rsid w:val="00142405"/>
    <w:rsid w:val="001427BC"/>
    <w:rsid w:val="00142958"/>
    <w:rsid w:val="00142A95"/>
    <w:rsid w:val="00142AA1"/>
    <w:rsid w:val="00142B18"/>
    <w:rsid w:val="00142F7A"/>
    <w:rsid w:val="001437C3"/>
    <w:rsid w:val="001437F4"/>
    <w:rsid w:val="00143918"/>
    <w:rsid w:val="00144117"/>
    <w:rsid w:val="001442AB"/>
    <w:rsid w:val="001454D7"/>
    <w:rsid w:val="0014551C"/>
    <w:rsid w:val="001461AB"/>
    <w:rsid w:val="00146371"/>
    <w:rsid w:val="0014638D"/>
    <w:rsid w:val="001468FC"/>
    <w:rsid w:val="0014695E"/>
    <w:rsid w:val="00146AB7"/>
    <w:rsid w:val="00146AD6"/>
    <w:rsid w:val="00146BA8"/>
    <w:rsid w:val="0014797F"/>
    <w:rsid w:val="00147A7B"/>
    <w:rsid w:val="00147BD8"/>
    <w:rsid w:val="00147DF9"/>
    <w:rsid w:val="00147E5F"/>
    <w:rsid w:val="00150523"/>
    <w:rsid w:val="001506D3"/>
    <w:rsid w:val="00151039"/>
    <w:rsid w:val="001512E2"/>
    <w:rsid w:val="001513EC"/>
    <w:rsid w:val="001515C9"/>
    <w:rsid w:val="001520E0"/>
    <w:rsid w:val="001520FC"/>
    <w:rsid w:val="00152C41"/>
    <w:rsid w:val="00152DF0"/>
    <w:rsid w:val="00152F82"/>
    <w:rsid w:val="0015350A"/>
    <w:rsid w:val="00153969"/>
    <w:rsid w:val="00153B85"/>
    <w:rsid w:val="00153CB8"/>
    <w:rsid w:val="00153FC5"/>
    <w:rsid w:val="001540C5"/>
    <w:rsid w:val="00154206"/>
    <w:rsid w:val="00154459"/>
    <w:rsid w:val="001546DD"/>
    <w:rsid w:val="00154855"/>
    <w:rsid w:val="0015523B"/>
    <w:rsid w:val="00155297"/>
    <w:rsid w:val="001553AB"/>
    <w:rsid w:val="0015558F"/>
    <w:rsid w:val="00155968"/>
    <w:rsid w:val="001565A2"/>
    <w:rsid w:val="00156643"/>
    <w:rsid w:val="00156732"/>
    <w:rsid w:val="00156E0A"/>
    <w:rsid w:val="00160706"/>
    <w:rsid w:val="0016074C"/>
    <w:rsid w:val="0016075D"/>
    <w:rsid w:val="00160ED9"/>
    <w:rsid w:val="00161000"/>
    <w:rsid w:val="0016128D"/>
    <w:rsid w:val="0016136C"/>
    <w:rsid w:val="00161936"/>
    <w:rsid w:val="00161B7B"/>
    <w:rsid w:val="00161D87"/>
    <w:rsid w:val="00161FCE"/>
    <w:rsid w:val="00162587"/>
    <w:rsid w:val="00162C50"/>
    <w:rsid w:val="00163266"/>
    <w:rsid w:val="00163469"/>
    <w:rsid w:val="00163BCE"/>
    <w:rsid w:val="00163E26"/>
    <w:rsid w:val="00163EEF"/>
    <w:rsid w:val="0016445D"/>
    <w:rsid w:val="0016449C"/>
    <w:rsid w:val="00164A50"/>
    <w:rsid w:val="00164C44"/>
    <w:rsid w:val="00164E12"/>
    <w:rsid w:val="00164F13"/>
    <w:rsid w:val="00164F46"/>
    <w:rsid w:val="00164FE2"/>
    <w:rsid w:val="001655AD"/>
    <w:rsid w:val="001666A7"/>
    <w:rsid w:val="00166B76"/>
    <w:rsid w:val="00166C07"/>
    <w:rsid w:val="001672FF"/>
    <w:rsid w:val="00167689"/>
    <w:rsid w:val="0016785B"/>
    <w:rsid w:val="001679B9"/>
    <w:rsid w:val="00167AA5"/>
    <w:rsid w:val="00167D32"/>
    <w:rsid w:val="001701F0"/>
    <w:rsid w:val="001706FD"/>
    <w:rsid w:val="00170C24"/>
    <w:rsid w:val="001713B0"/>
    <w:rsid w:val="001717B1"/>
    <w:rsid w:val="00171D64"/>
    <w:rsid w:val="0017239B"/>
    <w:rsid w:val="00172D79"/>
    <w:rsid w:val="00172E1A"/>
    <w:rsid w:val="001733E6"/>
    <w:rsid w:val="00173415"/>
    <w:rsid w:val="001737A4"/>
    <w:rsid w:val="00173F61"/>
    <w:rsid w:val="001745B9"/>
    <w:rsid w:val="00175050"/>
    <w:rsid w:val="0017583E"/>
    <w:rsid w:val="00176110"/>
    <w:rsid w:val="00176363"/>
    <w:rsid w:val="00176794"/>
    <w:rsid w:val="00176979"/>
    <w:rsid w:val="00176F84"/>
    <w:rsid w:val="00177853"/>
    <w:rsid w:val="00177971"/>
    <w:rsid w:val="00177A5A"/>
    <w:rsid w:val="00177AD1"/>
    <w:rsid w:val="00180439"/>
    <w:rsid w:val="00180A16"/>
    <w:rsid w:val="00180E82"/>
    <w:rsid w:val="00180E9B"/>
    <w:rsid w:val="00182175"/>
    <w:rsid w:val="0018227F"/>
    <w:rsid w:val="00182566"/>
    <w:rsid w:val="00182649"/>
    <w:rsid w:val="001827DE"/>
    <w:rsid w:val="001827E0"/>
    <w:rsid w:val="00182C9E"/>
    <w:rsid w:val="00182FA5"/>
    <w:rsid w:val="0018307A"/>
    <w:rsid w:val="0018365D"/>
    <w:rsid w:val="00183970"/>
    <w:rsid w:val="00183971"/>
    <w:rsid w:val="00183FDA"/>
    <w:rsid w:val="001842EE"/>
    <w:rsid w:val="00185181"/>
    <w:rsid w:val="00185535"/>
    <w:rsid w:val="001855FB"/>
    <w:rsid w:val="00185CC3"/>
    <w:rsid w:val="001860FD"/>
    <w:rsid w:val="001864D8"/>
    <w:rsid w:val="00186613"/>
    <w:rsid w:val="001868D3"/>
    <w:rsid w:val="00186B4B"/>
    <w:rsid w:val="00187215"/>
    <w:rsid w:val="00187816"/>
    <w:rsid w:val="00187A45"/>
    <w:rsid w:val="00190004"/>
    <w:rsid w:val="001901BE"/>
    <w:rsid w:val="001906B7"/>
    <w:rsid w:val="00190C04"/>
    <w:rsid w:val="00190D2A"/>
    <w:rsid w:val="0019112D"/>
    <w:rsid w:val="001911E1"/>
    <w:rsid w:val="001912DA"/>
    <w:rsid w:val="001919B9"/>
    <w:rsid w:val="00191A6B"/>
    <w:rsid w:val="00191D67"/>
    <w:rsid w:val="0019216D"/>
    <w:rsid w:val="001924B7"/>
    <w:rsid w:val="001929BE"/>
    <w:rsid w:val="00192BC2"/>
    <w:rsid w:val="001932F0"/>
    <w:rsid w:val="00193498"/>
    <w:rsid w:val="00193D6B"/>
    <w:rsid w:val="00194312"/>
    <w:rsid w:val="0019489B"/>
    <w:rsid w:val="00194A80"/>
    <w:rsid w:val="00194AF7"/>
    <w:rsid w:val="0019520B"/>
    <w:rsid w:val="00195352"/>
    <w:rsid w:val="00195D38"/>
    <w:rsid w:val="0019685A"/>
    <w:rsid w:val="00196C15"/>
    <w:rsid w:val="00196D8C"/>
    <w:rsid w:val="001976FF"/>
    <w:rsid w:val="00197784"/>
    <w:rsid w:val="00197F89"/>
    <w:rsid w:val="001A041E"/>
    <w:rsid w:val="001A0797"/>
    <w:rsid w:val="001A0EA0"/>
    <w:rsid w:val="001A0F7E"/>
    <w:rsid w:val="001A11B5"/>
    <w:rsid w:val="001A124D"/>
    <w:rsid w:val="001A167B"/>
    <w:rsid w:val="001A1BB2"/>
    <w:rsid w:val="001A1DBE"/>
    <w:rsid w:val="001A3985"/>
    <w:rsid w:val="001A3B08"/>
    <w:rsid w:val="001A3F22"/>
    <w:rsid w:val="001A4023"/>
    <w:rsid w:val="001A4376"/>
    <w:rsid w:val="001A456E"/>
    <w:rsid w:val="001A48B9"/>
    <w:rsid w:val="001A4DC4"/>
    <w:rsid w:val="001A4DD4"/>
    <w:rsid w:val="001A545F"/>
    <w:rsid w:val="001A5532"/>
    <w:rsid w:val="001A605D"/>
    <w:rsid w:val="001A716B"/>
    <w:rsid w:val="001A730F"/>
    <w:rsid w:val="001B0A0A"/>
    <w:rsid w:val="001B0C7C"/>
    <w:rsid w:val="001B0CAE"/>
    <w:rsid w:val="001B0CEB"/>
    <w:rsid w:val="001B1C96"/>
    <w:rsid w:val="001B20A3"/>
    <w:rsid w:val="001B23A0"/>
    <w:rsid w:val="001B3A3E"/>
    <w:rsid w:val="001B3D38"/>
    <w:rsid w:val="001B4581"/>
    <w:rsid w:val="001B49B2"/>
    <w:rsid w:val="001B4D93"/>
    <w:rsid w:val="001B50CC"/>
    <w:rsid w:val="001B686A"/>
    <w:rsid w:val="001B7438"/>
    <w:rsid w:val="001B7946"/>
    <w:rsid w:val="001B7C3B"/>
    <w:rsid w:val="001B7FD2"/>
    <w:rsid w:val="001C09AD"/>
    <w:rsid w:val="001C0AD9"/>
    <w:rsid w:val="001C0BC6"/>
    <w:rsid w:val="001C1057"/>
    <w:rsid w:val="001C188C"/>
    <w:rsid w:val="001C1F43"/>
    <w:rsid w:val="001C24F5"/>
    <w:rsid w:val="001C25C0"/>
    <w:rsid w:val="001C2BB2"/>
    <w:rsid w:val="001C2D9D"/>
    <w:rsid w:val="001C2F2B"/>
    <w:rsid w:val="001C350D"/>
    <w:rsid w:val="001C3BE6"/>
    <w:rsid w:val="001C3CDA"/>
    <w:rsid w:val="001C4098"/>
    <w:rsid w:val="001C42A4"/>
    <w:rsid w:val="001C42E7"/>
    <w:rsid w:val="001C4563"/>
    <w:rsid w:val="001C4728"/>
    <w:rsid w:val="001C4DD2"/>
    <w:rsid w:val="001C53E8"/>
    <w:rsid w:val="001C5D93"/>
    <w:rsid w:val="001C6C4C"/>
    <w:rsid w:val="001C71C9"/>
    <w:rsid w:val="001C71E5"/>
    <w:rsid w:val="001C74DE"/>
    <w:rsid w:val="001C79E7"/>
    <w:rsid w:val="001D0297"/>
    <w:rsid w:val="001D07D3"/>
    <w:rsid w:val="001D0827"/>
    <w:rsid w:val="001D0AD0"/>
    <w:rsid w:val="001D0FBC"/>
    <w:rsid w:val="001D1400"/>
    <w:rsid w:val="001D1702"/>
    <w:rsid w:val="001D194A"/>
    <w:rsid w:val="001D2350"/>
    <w:rsid w:val="001D239E"/>
    <w:rsid w:val="001D26F7"/>
    <w:rsid w:val="001D2B25"/>
    <w:rsid w:val="001D2C0A"/>
    <w:rsid w:val="001D2E81"/>
    <w:rsid w:val="001D3195"/>
    <w:rsid w:val="001D3DEA"/>
    <w:rsid w:val="001D42B7"/>
    <w:rsid w:val="001D42B9"/>
    <w:rsid w:val="001D4B2D"/>
    <w:rsid w:val="001D57F1"/>
    <w:rsid w:val="001D6330"/>
    <w:rsid w:val="001D65E8"/>
    <w:rsid w:val="001D7461"/>
    <w:rsid w:val="001D7710"/>
    <w:rsid w:val="001D77B4"/>
    <w:rsid w:val="001D7D7A"/>
    <w:rsid w:val="001D7E24"/>
    <w:rsid w:val="001E02A9"/>
    <w:rsid w:val="001E02B0"/>
    <w:rsid w:val="001E0734"/>
    <w:rsid w:val="001E0789"/>
    <w:rsid w:val="001E1438"/>
    <w:rsid w:val="001E20C0"/>
    <w:rsid w:val="001E261E"/>
    <w:rsid w:val="001E2936"/>
    <w:rsid w:val="001E3308"/>
    <w:rsid w:val="001E33DC"/>
    <w:rsid w:val="001E3D25"/>
    <w:rsid w:val="001E44C8"/>
    <w:rsid w:val="001E50E4"/>
    <w:rsid w:val="001E53C1"/>
    <w:rsid w:val="001E53EB"/>
    <w:rsid w:val="001E564E"/>
    <w:rsid w:val="001E6499"/>
    <w:rsid w:val="001E6658"/>
    <w:rsid w:val="001E694B"/>
    <w:rsid w:val="001E6B18"/>
    <w:rsid w:val="001E6DF1"/>
    <w:rsid w:val="001E76CA"/>
    <w:rsid w:val="001E7A1E"/>
    <w:rsid w:val="001F01A3"/>
    <w:rsid w:val="001F040D"/>
    <w:rsid w:val="001F05F5"/>
    <w:rsid w:val="001F09AF"/>
    <w:rsid w:val="001F0C85"/>
    <w:rsid w:val="001F222E"/>
    <w:rsid w:val="001F28B0"/>
    <w:rsid w:val="001F2CE3"/>
    <w:rsid w:val="001F2DAF"/>
    <w:rsid w:val="001F3062"/>
    <w:rsid w:val="001F409A"/>
    <w:rsid w:val="001F4AD1"/>
    <w:rsid w:val="001F4F6F"/>
    <w:rsid w:val="001F5612"/>
    <w:rsid w:val="001F60F6"/>
    <w:rsid w:val="001F6906"/>
    <w:rsid w:val="001F6A46"/>
    <w:rsid w:val="001F6A63"/>
    <w:rsid w:val="001F6E83"/>
    <w:rsid w:val="001F707D"/>
    <w:rsid w:val="001F7781"/>
    <w:rsid w:val="001F7BEA"/>
    <w:rsid w:val="0020039D"/>
    <w:rsid w:val="00200741"/>
    <w:rsid w:val="002007C3"/>
    <w:rsid w:val="00200CF3"/>
    <w:rsid w:val="00201A80"/>
    <w:rsid w:val="00201AAB"/>
    <w:rsid w:val="00201B7C"/>
    <w:rsid w:val="00201CB0"/>
    <w:rsid w:val="00201D81"/>
    <w:rsid w:val="00202518"/>
    <w:rsid w:val="00202C79"/>
    <w:rsid w:val="0020355B"/>
    <w:rsid w:val="002037C3"/>
    <w:rsid w:val="00203A10"/>
    <w:rsid w:val="00203FE7"/>
    <w:rsid w:val="002042BF"/>
    <w:rsid w:val="00204689"/>
    <w:rsid w:val="002047FF"/>
    <w:rsid w:val="00204CE6"/>
    <w:rsid w:val="00204FE7"/>
    <w:rsid w:val="0020535A"/>
    <w:rsid w:val="00205470"/>
    <w:rsid w:val="00205E85"/>
    <w:rsid w:val="002063B9"/>
    <w:rsid w:val="002064D6"/>
    <w:rsid w:val="00207774"/>
    <w:rsid w:val="00207C17"/>
    <w:rsid w:val="00207EE0"/>
    <w:rsid w:val="00207FAD"/>
    <w:rsid w:val="0021072E"/>
    <w:rsid w:val="00210BA4"/>
    <w:rsid w:val="00210D71"/>
    <w:rsid w:val="00210DE2"/>
    <w:rsid w:val="00211C6F"/>
    <w:rsid w:val="00211E3D"/>
    <w:rsid w:val="00211ED9"/>
    <w:rsid w:val="00212015"/>
    <w:rsid w:val="00212A01"/>
    <w:rsid w:val="00212DCB"/>
    <w:rsid w:val="00213008"/>
    <w:rsid w:val="002136EE"/>
    <w:rsid w:val="00214118"/>
    <w:rsid w:val="002146C0"/>
    <w:rsid w:val="00214BA2"/>
    <w:rsid w:val="00215EAD"/>
    <w:rsid w:val="00216C11"/>
    <w:rsid w:val="00216DD6"/>
    <w:rsid w:val="002171D5"/>
    <w:rsid w:val="002178B8"/>
    <w:rsid w:val="00217A72"/>
    <w:rsid w:val="0022001B"/>
    <w:rsid w:val="002204A7"/>
    <w:rsid w:val="002207C6"/>
    <w:rsid w:val="00220B98"/>
    <w:rsid w:val="00220DF2"/>
    <w:rsid w:val="00221310"/>
    <w:rsid w:val="002216C0"/>
    <w:rsid w:val="00222291"/>
    <w:rsid w:val="00222404"/>
    <w:rsid w:val="00222583"/>
    <w:rsid w:val="00222736"/>
    <w:rsid w:val="002229E0"/>
    <w:rsid w:val="00222CF7"/>
    <w:rsid w:val="00222FE4"/>
    <w:rsid w:val="00223581"/>
    <w:rsid w:val="00223772"/>
    <w:rsid w:val="00223ED0"/>
    <w:rsid w:val="00223FCA"/>
    <w:rsid w:val="0022473F"/>
    <w:rsid w:val="002247E2"/>
    <w:rsid w:val="00224F26"/>
    <w:rsid w:val="00225084"/>
    <w:rsid w:val="0022534B"/>
    <w:rsid w:val="002257C9"/>
    <w:rsid w:val="00225A23"/>
    <w:rsid w:val="00225C3F"/>
    <w:rsid w:val="00226407"/>
    <w:rsid w:val="00226753"/>
    <w:rsid w:val="0022675D"/>
    <w:rsid w:val="00226C2E"/>
    <w:rsid w:val="002270F3"/>
    <w:rsid w:val="00227ADC"/>
    <w:rsid w:val="00227C31"/>
    <w:rsid w:val="00227D84"/>
    <w:rsid w:val="00227F35"/>
    <w:rsid w:val="00227F6A"/>
    <w:rsid w:val="0023019F"/>
    <w:rsid w:val="0023099F"/>
    <w:rsid w:val="00230F31"/>
    <w:rsid w:val="00232363"/>
    <w:rsid w:val="002328ED"/>
    <w:rsid w:val="00232C4F"/>
    <w:rsid w:val="00232EB8"/>
    <w:rsid w:val="002332CE"/>
    <w:rsid w:val="0023353F"/>
    <w:rsid w:val="002335BB"/>
    <w:rsid w:val="00233ECC"/>
    <w:rsid w:val="002346BD"/>
    <w:rsid w:val="00234C76"/>
    <w:rsid w:val="00234DE6"/>
    <w:rsid w:val="00234E6F"/>
    <w:rsid w:val="00234FE8"/>
    <w:rsid w:val="002351D1"/>
    <w:rsid w:val="002352F1"/>
    <w:rsid w:val="00235A0E"/>
    <w:rsid w:val="00235FA9"/>
    <w:rsid w:val="00236360"/>
    <w:rsid w:val="00237864"/>
    <w:rsid w:val="00240755"/>
    <w:rsid w:val="00240A6B"/>
    <w:rsid w:val="00240B14"/>
    <w:rsid w:val="00240BF5"/>
    <w:rsid w:val="00240EC4"/>
    <w:rsid w:val="00240FF4"/>
    <w:rsid w:val="002412DA"/>
    <w:rsid w:val="00241711"/>
    <w:rsid w:val="00241A8A"/>
    <w:rsid w:val="00242338"/>
    <w:rsid w:val="002423A3"/>
    <w:rsid w:val="00242875"/>
    <w:rsid w:val="00242ACF"/>
    <w:rsid w:val="00242DC8"/>
    <w:rsid w:val="00242EFF"/>
    <w:rsid w:val="002430D2"/>
    <w:rsid w:val="002435DE"/>
    <w:rsid w:val="0024443C"/>
    <w:rsid w:val="00244BB8"/>
    <w:rsid w:val="002453AF"/>
    <w:rsid w:val="00245541"/>
    <w:rsid w:val="00245A71"/>
    <w:rsid w:val="00245AA4"/>
    <w:rsid w:val="00245BEC"/>
    <w:rsid w:val="00245D79"/>
    <w:rsid w:val="002468AE"/>
    <w:rsid w:val="00246A86"/>
    <w:rsid w:val="00246E92"/>
    <w:rsid w:val="00246FA5"/>
    <w:rsid w:val="00247532"/>
    <w:rsid w:val="00250A2C"/>
    <w:rsid w:val="00250B1A"/>
    <w:rsid w:val="00250E93"/>
    <w:rsid w:val="00251355"/>
    <w:rsid w:val="002515B6"/>
    <w:rsid w:val="00251A99"/>
    <w:rsid w:val="00251C05"/>
    <w:rsid w:val="00251FD1"/>
    <w:rsid w:val="0025258E"/>
    <w:rsid w:val="00252F3F"/>
    <w:rsid w:val="0025382A"/>
    <w:rsid w:val="00253DFB"/>
    <w:rsid w:val="002545DD"/>
    <w:rsid w:val="00254AB3"/>
    <w:rsid w:val="00254AE3"/>
    <w:rsid w:val="00254BA8"/>
    <w:rsid w:val="00255214"/>
    <w:rsid w:val="00255570"/>
    <w:rsid w:val="0025575D"/>
    <w:rsid w:val="0025692D"/>
    <w:rsid w:val="00256BAC"/>
    <w:rsid w:val="00257028"/>
    <w:rsid w:val="002571AE"/>
    <w:rsid w:val="00257A43"/>
    <w:rsid w:val="00257AE8"/>
    <w:rsid w:val="00261474"/>
    <w:rsid w:val="00261BB0"/>
    <w:rsid w:val="00261CF9"/>
    <w:rsid w:val="00261E7B"/>
    <w:rsid w:val="00262189"/>
    <w:rsid w:val="00262AD2"/>
    <w:rsid w:val="00262D3C"/>
    <w:rsid w:val="002630ED"/>
    <w:rsid w:val="00263179"/>
    <w:rsid w:val="00263C4A"/>
    <w:rsid w:val="00263E4E"/>
    <w:rsid w:val="00263FE1"/>
    <w:rsid w:val="00264489"/>
    <w:rsid w:val="002645FE"/>
    <w:rsid w:val="002648D2"/>
    <w:rsid w:val="00264A99"/>
    <w:rsid w:val="0026506A"/>
    <w:rsid w:val="00265169"/>
    <w:rsid w:val="0026556D"/>
    <w:rsid w:val="00265B61"/>
    <w:rsid w:val="00266797"/>
    <w:rsid w:val="00266904"/>
    <w:rsid w:val="00266B65"/>
    <w:rsid w:val="00266C35"/>
    <w:rsid w:val="002673AB"/>
    <w:rsid w:val="002678D8"/>
    <w:rsid w:val="00267C20"/>
    <w:rsid w:val="0027008A"/>
    <w:rsid w:val="00270976"/>
    <w:rsid w:val="00270C7B"/>
    <w:rsid w:val="00270E24"/>
    <w:rsid w:val="00270F08"/>
    <w:rsid w:val="00271203"/>
    <w:rsid w:val="00271286"/>
    <w:rsid w:val="00271E00"/>
    <w:rsid w:val="00271F54"/>
    <w:rsid w:val="0027214D"/>
    <w:rsid w:val="0027245E"/>
    <w:rsid w:val="00272BC0"/>
    <w:rsid w:val="00273078"/>
    <w:rsid w:val="002735B3"/>
    <w:rsid w:val="00273B47"/>
    <w:rsid w:val="00273C42"/>
    <w:rsid w:val="002742A3"/>
    <w:rsid w:val="002748AB"/>
    <w:rsid w:val="00274C22"/>
    <w:rsid w:val="0027538A"/>
    <w:rsid w:val="002760E2"/>
    <w:rsid w:val="0027615E"/>
    <w:rsid w:val="00276367"/>
    <w:rsid w:val="00276CB0"/>
    <w:rsid w:val="00277ADB"/>
    <w:rsid w:val="00280069"/>
    <w:rsid w:val="0028054D"/>
    <w:rsid w:val="00280DAA"/>
    <w:rsid w:val="00281669"/>
    <w:rsid w:val="00281ECB"/>
    <w:rsid w:val="00282048"/>
    <w:rsid w:val="0028214D"/>
    <w:rsid w:val="002828B5"/>
    <w:rsid w:val="00282A6B"/>
    <w:rsid w:val="00282D96"/>
    <w:rsid w:val="00282F7A"/>
    <w:rsid w:val="002833C5"/>
    <w:rsid w:val="002835FD"/>
    <w:rsid w:val="00283768"/>
    <w:rsid w:val="00283A07"/>
    <w:rsid w:val="00283C1D"/>
    <w:rsid w:val="00283CB0"/>
    <w:rsid w:val="002843F2"/>
    <w:rsid w:val="002847B3"/>
    <w:rsid w:val="002847CE"/>
    <w:rsid w:val="00284A08"/>
    <w:rsid w:val="002854A0"/>
    <w:rsid w:val="00285861"/>
    <w:rsid w:val="00286310"/>
    <w:rsid w:val="0028669F"/>
    <w:rsid w:val="0028680C"/>
    <w:rsid w:val="00286CC8"/>
    <w:rsid w:val="00287ABF"/>
    <w:rsid w:val="00290167"/>
    <w:rsid w:val="002901E6"/>
    <w:rsid w:val="00290630"/>
    <w:rsid w:val="00290777"/>
    <w:rsid w:val="002912FA"/>
    <w:rsid w:val="00291568"/>
    <w:rsid w:val="002920E6"/>
    <w:rsid w:val="002922FF"/>
    <w:rsid w:val="00292404"/>
    <w:rsid w:val="00292489"/>
    <w:rsid w:val="002927BE"/>
    <w:rsid w:val="00292A68"/>
    <w:rsid w:val="00292BD7"/>
    <w:rsid w:val="00292C45"/>
    <w:rsid w:val="00292EBB"/>
    <w:rsid w:val="002933F9"/>
    <w:rsid w:val="00293786"/>
    <w:rsid w:val="00293831"/>
    <w:rsid w:val="00293C20"/>
    <w:rsid w:val="00293E95"/>
    <w:rsid w:val="00294483"/>
    <w:rsid w:val="00294D41"/>
    <w:rsid w:val="00294DBF"/>
    <w:rsid w:val="00294E7F"/>
    <w:rsid w:val="00294FE6"/>
    <w:rsid w:val="00295241"/>
    <w:rsid w:val="00295373"/>
    <w:rsid w:val="00295891"/>
    <w:rsid w:val="0029602B"/>
    <w:rsid w:val="00296176"/>
    <w:rsid w:val="00296382"/>
    <w:rsid w:val="002964D8"/>
    <w:rsid w:val="00296787"/>
    <w:rsid w:val="00296BA4"/>
    <w:rsid w:val="002970F2"/>
    <w:rsid w:val="00297240"/>
    <w:rsid w:val="002972A2"/>
    <w:rsid w:val="00297A3C"/>
    <w:rsid w:val="00297BF0"/>
    <w:rsid w:val="00297FC2"/>
    <w:rsid w:val="002A03CD"/>
    <w:rsid w:val="002A05C6"/>
    <w:rsid w:val="002A068C"/>
    <w:rsid w:val="002A0824"/>
    <w:rsid w:val="002A0A18"/>
    <w:rsid w:val="002A0ABD"/>
    <w:rsid w:val="002A0AE0"/>
    <w:rsid w:val="002A1163"/>
    <w:rsid w:val="002A1AE5"/>
    <w:rsid w:val="002A206A"/>
    <w:rsid w:val="002A216C"/>
    <w:rsid w:val="002A275E"/>
    <w:rsid w:val="002A29CD"/>
    <w:rsid w:val="002A2F7C"/>
    <w:rsid w:val="002A3246"/>
    <w:rsid w:val="002A3260"/>
    <w:rsid w:val="002A33AD"/>
    <w:rsid w:val="002A33C9"/>
    <w:rsid w:val="002A354E"/>
    <w:rsid w:val="002A42A5"/>
    <w:rsid w:val="002A42C9"/>
    <w:rsid w:val="002A455D"/>
    <w:rsid w:val="002A4A62"/>
    <w:rsid w:val="002A4F88"/>
    <w:rsid w:val="002A5120"/>
    <w:rsid w:val="002A527F"/>
    <w:rsid w:val="002A539D"/>
    <w:rsid w:val="002A5B65"/>
    <w:rsid w:val="002A6161"/>
    <w:rsid w:val="002A6225"/>
    <w:rsid w:val="002A64D2"/>
    <w:rsid w:val="002A6511"/>
    <w:rsid w:val="002A6B3A"/>
    <w:rsid w:val="002A6CD4"/>
    <w:rsid w:val="002A6D69"/>
    <w:rsid w:val="002A6FB1"/>
    <w:rsid w:val="002A7910"/>
    <w:rsid w:val="002B01EE"/>
    <w:rsid w:val="002B0D58"/>
    <w:rsid w:val="002B0EA2"/>
    <w:rsid w:val="002B0F26"/>
    <w:rsid w:val="002B14BC"/>
    <w:rsid w:val="002B1E32"/>
    <w:rsid w:val="002B293B"/>
    <w:rsid w:val="002B2A2E"/>
    <w:rsid w:val="002B2E5B"/>
    <w:rsid w:val="002B2F65"/>
    <w:rsid w:val="002B300F"/>
    <w:rsid w:val="002B349B"/>
    <w:rsid w:val="002B3C19"/>
    <w:rsid w:val="002B3D9D"/>
    <w:rsid w:val="002B3FFB"/>
    <w:rsid w:val="002B4200"/>
    <w:rsid w:val="002B464C"/>
    <w:rsid w:val="002B4682"/>
    <w:rsid w:val="002B49A2"/>
    <w:rsid w:val="002B5953"/>
    <w:rsid w:val="002B5DDB"/>
    <w:rsid w:val="002B5FF1"/>
    <w:rsid w:val="002B681F"/>
    <w:rsid w:val="002B6936"/>
    <w:rsid w:val="002B71D3"/>
    <w:rsid w:val="002B79A2"/>
    <w:rsid w:val="002B7A0D"/>
    <w:rsid w:val="002B7C32"/>
    <w:rsid w:val="002B7E5B"/>
    <w:rsid w:val="002C00BD"/>
    <w:rsid w:val="002C0A80"/>
    <w:rsid w:val="002C0B03"/>
    <w:rsid w:val="002C0B26"/>
    <w:rsid w:val="002C0B4C"/>
    <w:rsid w:val="002C104D"/>
    <w:rsid w:val="002C106F"/>
    <w:rsid w:val="002C152D"/>
    <w:rsid w:val="002C1599"/>
    <w:rsid w:val="002C187E"/>
    <w:rsid w:val="002C1C5D"/>
    <w:rsid w:val="002C1EE9"/>
    <w:rsid w:val="002C1F94"/>
    <w:rsid w:val="002C2120"/>
    <w:rsid w:val="002C2A47"/>
    <w:rsid w:val="002C2AA8"/>
    <w:rsid w:val="002C2EE6"/>
    <w:rsid w:val="002C2F43"/>
    <w:rsid w:val="002C32AA"/>
    <w:rsid w:val="002C335A"/>
    <w:rsid w:val="002C35CA"/>
    <w:rsid w:val="002C36B2"/>
    <w:rsid w:val="002C38D3"/>
    <w:rsid w:val="002C4445"/>
    <w:rsid w:val="002C46B8"/>
    <w:rsid w:val="002C4729"/>
    <w:rsid w:val="002C4818"/>
    <w:rsid w:val="002C4A8C"/>
    <w:rsid w:val="002C4DD2"/>
    <w:rsid w:val="002C59C2"/>
    <w:rsid w:val="002C59F2"/>
    <w:rsid w:val="002C5AAC"/>
    <w:rsid w:val="002C6EDB"/>
    <w:rsid w:val="002C7133"/>
    <w:rsid w:val="002C76E6"/>
    <w:rsid w:val="002C795A"/>
    <w:rsid w:val="002C7C1D"/>
    <w:rsid w:val="002D00A8"/>
    <w:rsid w:val="002D0375"/>
    <w:rsid w:val="002D03C8"/>
    <w:rsid w:val="002D0448"/>
    <w:rsid w:val="002D0A21"/>
    <w:rsid w:val="002D0AEF"/>
    <w:rsid w:val="002D0FAD"/>
    <w:rsid w:val="002D173A"/>
    <w:rsid w:val="002D194F"/>
    <w:rsid w:val="002D202A"/>
    <w:rsid w:val="002D2213"/>
    <w:rsid w:val="002D2237"/>
    <w:rsid w:val="002D245F"/>
    <w:rsid w:val="002D2CA2"/>
    <w:rsid w:val="002D2F99"/>
    <w:rsid w:val="002D33D6"/>
    <w:rsid w:val="002D3680"/>
    <w:rsid w:val="002D3D4B"/>
    <w:rsid w:val="002D3E53"/>
    <w:rsid w:val="002D4538"/>
    <w:rsid w:val="002D479D"/>
    <w:rsid w:val="002D50D1"/>
    <w:rsid w:val="002D573F"/>
    <w:rsid w:val="002D5A7B"/>
    <w:rsid w:val="002D603F"/>
    <w:rsid w:val="002D696B"/>
    <w:rsid w:val="002D69B4"/>
    <w:rsid w:val="002D6A83"/>
    <w:rsid w:val="002D6CBB"/>
    <w:rsid w:val="002D6CD2"/>
    <w:rsid w:val="002D7728"/>
    <w:rsid w:val="002D7CC4"/>
    <w:rsid w:val="002D7EFC"/>
    <w:rsid w:val="002E09FA"/>
    <w:rsid w:val="002E0D60"/>
    <w:rsid w:val="002E1390"/>
    <w:rsid w:val="002E1468"/>
    <w:rsid w:val="002E175A"/>
    <w:rsid w:val="002E1D8B"/>
    <w:rsid w:val="002E1E49"/>
    <w:rsid w:val="002E1EB5"/>
    <w:rsid w:val="002E207F"/>
    <w:rsid w:val="002E20EE"/>
    <w:rsid w:val="002E2FEA"/>
    <w:rsid w:val="002E3849"/>
    <w:rsid w:val="002E39B4"/>
    <w:rsid w:val="002E3B1B"/>
    <w:rsid w:val="002E3CCA"/>
    <w:rsid w:val="002E3DE9"/>
    <w:rsid w:val="002E40B5"/>
    <w:rsid w:val="002E4B21"/>
    <w:rsid w:val="002E4B93"/>
    <w:rsid w:val="002E5388"/>
    <w:rsid w:val="002E5C77"/>
    <w:rsid w:val="002E5FAD"/>
    <w:rsid w:val="002E62A8"/>
    <w:rsid w:val="002E6910"/>
    <w:rsid w:val="002E6A1E"/>
    <w:rsid w:val="002E6A4B"/>
    <w:rsid w:val="002E6CB4"/>
    <w:rsid w:val="002E6DAE"/>
    <w:rsid w:val="002E6E80"/>
    <w:rsid w:val="002E7551"/>
    <w:rsid w:val="002E75DA"/>
    <w:rsid w:val="002F04B7"/>
    <w:rsid w:val="002F06E2"/>
    <w:rsid w:val="002F0947"/>
    <w:rsid w:val="002F0D46"/>
    <w:rsid w:val="002F0E1E"/>
    <w:rsid w:val="002F11B8"/>
    <w:rsid w:val="002F1399"/>
    <w:rsid w:val="002F151A"/>
    <w:rsid w:val="002F1A28"/>
    <w:rsid w:val="002F1D79"/>
    <w:rsid w:val="002F24F2"/>
    <w:rsid w:val="002F2A10"/>
    <w:rsid w:val="002F2B9D"/>
    <w:rsid w:val="002F2BB9"/>
    <w:rsid w:val="002F43A9"/>
    <w:rsid w:val="002F4FA4"/>
    <w:rsid w:val="002F522D"/>
    <w:rsid w:val="002F5471"/>
    <w:rsid w:val="002F56AB"/>
    <w:rsid w:val="002F6B75"/>
    <w:rsid w:val="002F6B92"/>
    <w:rsid w:val="002F6F1E"/>
    <w:rsid w:val="002F6F64"/>
    <w:rsid w:val="002F70BB"/>
    <w:rsid w:val="002F719A"/>
    <w:rsid w:val="002F7CFC"/>
    <w:rsid w:val="002F7DDB"/>
    <w:rsid w:val="0030015A"/>
    <w:rsid w:val="00300834"/>
    <w:rsid w:val="0030088B"/>
    <w:rsid w:val="00300BC4"/>
    <w:rsid w:val="0030109D"/>
    <w:rsid w:val="00301A5F"/>
    <w:rsid w:val="00302142"/>
    <w:rsid w:val="00302160"/>
    <w:rsid w:val="00302313"/>
    <w:rsid w:val="00302451"/>
    <w:rsid w:val="0030285A"/>
    <w:rsid w:val="00302A21"/>
    <w:rsid w:val="00302B43"/>
    <w:rsid w:val="00302D63"/>
    <w:rsid w:val="00302DB9"/>
    <w:rsid w:val="00302E9B"/>
    <w:rsid w:val="0030311A"/>
    <w:rsid w:val="00303165"/>
    <w:rsid w:val="00303662"/>
    <w:rsid w:val="00303A61"/>
    <w:rsid w:val="00303ABC"/>
    <w:rsid w:val="00303BB8"/>
    <w:rsid w:val="00303F20"/>
    <w:rsid w:val="00304005"/>
    <w:rsid w:val="0030403E"/>
    <w:rsid w:val="00304A9A"/>
    <w:rsid w:val="003053FF"/>
    <w:rsid w:val="003058C6"/>
    <w:rsid w:val="00305917"/>
    <w:rsid w:val="003061BD"/>
    <w:rsid w:val="0030621E"/>
    <w:rsid w:val="003063FE"/>
    <w:rsid w:val="00306844"/>
    <w:rsid w:val="00306D1E"/>
    <w:rsid w:val="0030713C"/>
    <w:rsid w:val="003072FF"/>
    <w:rsid w:val="0030769D"/>
    <w:rsid w:val="00307720"/>
    <w:rsid w:val="003077A7"/>
    <w:rsid w:val="00310008"/>
    <w:rsid w:val="003102C7"/>
    <w:rsid w:val="0031061B"/>
    <w:rsid w:val="0031076C"/>
    <w:rsid w:val="0031143E"/>
    <w:rsid w:val="00311B10"/>
    <w:rsid w:val="00311B78"/>
    <w:rsid w:val="00311D16"/>
    <w:rsid w:val="003121E4"/>
    <w:rsid w:val="003123F2"/>
    <w:rsid w:val="00312622"/>
    <w:rsid w:val="0031271B"/>
    <w:rsid w:val="00313EE6"/>
    <w:rsid w:val="00313F07"/>
    <w:rsid w:val="00314362"/>
    <w:rsid w:val="003145F3"/>
    <w:rsid w:val="003147C6"/>
    <w:rsid w:val="00314867"/>
    <w:rsid w:val="00314EE4"/>
    <w:rsid w:val="003155F3"/>
    <w:rsid w:val="00315C99"/>
    <w:rsid w:val="00316290"/>
    <w:rsid w:val="00316B8E"/>
    <w:rsid w:val="003172C7"/>
    <w:rsid w:val="003172F8"/>
    <w:rsid w:val="00317700"/>
    <w:rsid w:val="003179C0"/>
    <w:rsid w:val="00317AE6"/>
    <w:rsid w:val="00320254"/>
    <w:rsid w:val="0032029E"/>
    <w:rsid w:val="003202BF"/>
    <w:rsid w:val="003203B7"/>
    <w:rsid w:val="00320550"/>
    <w:rsid w:val="0032163D"/>
    <w:rsid w:val="00321EB2"/>
    <w:rsid w:val="0032216B"/>
    <w:rsid w:val="00322735"/>
    <w:rsid w:val="00322B2A"/>
    <w:rsid w:val="00322B4B"/>
    <w:rsid w:val="00322CFA"/>
    <w:rsid w:val="0032329D"/>
    <w:rsid w:val="00323CFE"/>
    <w:rsid w:val="00324130"/>
    <w:rsid w:val="00324C08"/>
    <w:rsid w:val="0032504A"/>
    <w:rsid w:val="00325261"/>
    <w:rsid w:val="0032577C"/>
    <w:rsid w:val="003262FE"/>
    <w:rsid w:val="00326854"/>
    <w:rsid w:val="003269A7"/>
    <w:rsid w:val="00327A7D"/>
    <w:rsid w:val="00327DA7"/>
    <w:rsid w:val="00330215"/>
    <w:rsid w:val="0033022A"/>
    <w:rsid w:val="00330416"/>
    <w:rsid w:val="003307CD"/>
    <w:rsid w:val="00331171"/>
    <w:rsid w:val="00331239"/>
    <w:rsid w:val="003313B4"/>
    <w:rsid w:val="00331BDB"/>
    <w:rsid w:val="00331DCB"/>
    <w:rsid w:val="00331E64"/>
    <w:rsid w:val="00332614"/>
    <w:rsid w:val="00332A53"/>
    <w:rsid w:val="00332AF6"/>
    <w:rsid w:val="00332CA6"/>
    <w:rsid w:val="003334E6"/>
    <w:rsid w:val="00334086"/>
    <w:rsid w:val="00334434"/>
    <w:rsid w:val="003349A6"/>
    <w:rsid w:val="003349F3"/>
    <w:rsid w:val="00334C6B"/>
    <w:rsid w:val="00334EB9"/>
    <w:rsid w:val="0033536A"/>
    <w:rsid w:val="00335408"/>
    <w:rsid w:val="00335FB8"/>
    <w:rsid w:val="0033668E"/>
    <w:rsid w:val="00336925"/>
    <w:rsid w:val="00336E6E"/>
    <w:rsid w:val="0033707B"/>
    <w:rsid w:val="00337EB4"/>
    <w:rsid w:val="00337EEF"/>
    <w:rsid w:val="00340023"/>
    <w:rsid w:val="00340298"/>
    <w:rsid w:val="003404F0"/>
    <w:rsid w:val="003408EC"/>
    <w:rsid w:val="003409D3"/>
    <w:rsid w:val="00340EA3"/>
    <w:rsid w:val="00340F00"/>
    <w:rsid w:val="00341226"/>
    <w:rsid w:val="0034124D"/>
    <w:rsid w:val="00341361"/>
    <w:rsid w:val="00341416"/>
    <w:rsid w:val="00341717"/>
    <w:rsid w:val="0034200C"/>
    <w:rsid w:val="003428A8"/>
    <w:rsid w:val="00342BD8"/>
    <w:rsid w:val="00342CD9"/>
    <w:rsid w:val="00342F24"/>
    <w:rsid w:val="00342FF2"/>
    <w:rsid w:val="0034313E"/>
    <w:rsid w:val="003431AF"/>
    <w:rsid w:val="00343270"/>
    <w:rsid w:val="003437F7"/>
    <w:rsid w:val="00343835"/>
    <w:rsid w:val="00343F5D"/>
    <w:rsid w:val="00344149"/>
    <w:rsid w:val="0034449A"/>
    <w:rsid w:val="00344650"/>
    <w:rsid w:val="003447FC"/>
    <w:rsid w:val="00344E45"/>
    <w:rsid w:val="00345018"/>
    <w:rsid w:val="00345ED0"/>
    <w:rsid w:val="003465EE"/>
    <w:rsid w:val="0034660A"/>
    <w:rsid w:val="00346CF5"/>
    <w:rsid w:val="00346DF1"/>
    <w:rsid w:val="0034701C"/>
    <w:rsid w:val="00347356"/>
    <w:rsid w:val="003473A9"/>
    <w:rsid w:val="0034746A"/>
    <w:rsid w:val="00347759"/>
    <w:rsid w:val="00347ABD"/>
    <w:rsid w:val="00350356"/>
    <w:rsid w:val="0035047D"/>
    <w:rsid w:val="003517BE"/>
    <w:rsid w:val="003519B1"/>
    <w:rsid w:val="00351B83"/>
    <w:rsid w:val="00351FA5"/>
    <w:rsid w:val="00352104"/>
    <w:rsid w:val="00352499"/>
    <w:rsid w:val="003526AF"/>
    <w:rsid w:val="003528F8"/>
    <w:rsid w:val="00352BC1"/>
    <w:rsid w:val="00352F19"/>
    <w:rsid w:val="003534F5"/>
    <w:rsid w:val="00353636"/>
    <w:rsid w:val="00353741"/>
    <w:rsid w:val="00353830"/>
    <w:rsid w:val="00353CA2"/>
    <w:rsid w:val="0035415E"/>
    <w:rsid w:val="00354167"/>
    <w:rsid w:val="00354356"/>
    <w:rsid w:val="00354396"/>
    <w:rsid w:val="00354455"/>
    <w:rsid w:val="003549F6"/>
    <w:rsid w:val="00354AD9"/>
    <w:rsid w:val="00354C21"/>
    <w:rsid w:val="00354F43"/>
    <w:rsid w:val="0035500F"/>
    <w:rsid w:val="00355453"/>
    <w:rsid w:val="0035545A"/>
    <w:rsid w:val="00355AC6"/>
    <w:rsid w:val="00355B27"/>
    <w:rsid w:val="00355DAA"/>
    <w:rsid w:val="00356485"/>
    <w:rsid w:val="003569C4"/>
    <w:rsid w:val="00356B8F"/>
    <w:rsid w:val="00356CF2"/>
    <w:rsid w:val="00356D36"/>
    <w:rsid w:val="00356F22"/>
    <w:rsid w:val="00357360"/>
    <w:rsid w:val="00357D27"/>
    <w:rsid w:val="00357E45"/>
    <w:rsid w:val="00360048"/>
    <w:rsid w:val="003602D1"/>
    <w:rsid w:val="003603B1"/>
    <w:rsid w:val="00360849"/>
    <w:rsid w:val="00360ADB"/>
    <w:rsid w:val="00360E3C"/>
    <w:rsid w:val="00360E90"/>
    <w:rsid w:val="0036100D"/>
    <w:rsid w:val="00361201"/>
    <w:rsid w:val="00361206"/>
    <w:rsid w:val="00361271"/>
    <w:rsid w:val="0036143E"/>
    <w:rsid w:val="00361E7D"/>
    <w:rsid w:val="0036240D"/>
    <w:rsid w:val="0036276C"/>
    <w:rsid w:val="00363AFE"/>
    <w:rsid w:val="00364F60"/>
    <w:rsid w:val="003653D6"/>
    <w:rsid w:val="003659D2"/>
    <w:rsid w:val="00365E72"/>
    <w:rsid w:val="0036663F"/>
    <w:rsid w:val="0036671C"/>
    <w:rsid w:val="003669A9"/>
    <w:rsid w:val="003673E7"/>
    <w:rsid w:val="00367426"/>
    <w:rsid w:val="0036747D"/>
    <w:rsid w:val="0036752F"/>
    <w:rsid w:val="00367656"/>
    <w:rsid w:val="003678AB"/>
    <w:rsid w:val="00367A89"/>
    <w:rsid w:val="00367F40"/>
    <w:rsid w:val="0037041E"/>
    <w:rsid w:val="00370660"/>
    <w:rsid w:val="003708FC"/>
    <w:rsid w:val="00370EE5"/>
    <w:rsid w:val="00370F8F"/>
    <w:rsid w:val="003710FD"/>
    <w:rsid w:val="00371281"/>
    <w:rsid w:val="003716DD"/>
    <w:rsid w:val="00371942"/>
    <w:rsid w:val="00371A6A"/>
    <w:rsid w:val="00371C52"/>
    <w:rsid w:val="00372008"/>
    <w:rsid w:val="003722D4"/>
    <w:rsid w:val="0037245F"/>
    <w:rsid w:val="00372562"/>
    <w:rsid w:val="003727BF"/>
    <w:rsid w:val="00372BAB"/>
    <w:rsid w:val="00372F11"/>
    <w:rsid w:val="00373481"/>
    <w:rsid w:val="00373AAF"/>
    <w:rsid w:val="00373EFE"/>
    <w:rsid w:val="0037454D"/>
    <w:rsid w:val="00374E05"/>
    <w:rsid w:val="0037500E"/>
    <w:rsid w:val="003751EF"/>
    <w:rsid w:val="00375748"/>
    <w:rsid w:val="003759CF"/>
    <w:rsid w:val="00375F69"/>
    <w:rsid w:val="00376098"/>
    <w:rsid w:val="00376535"/>
    <w:rsid w:val="003765E5"/>
    <w:rsid w:val="00376847"/>
    <w:rsid w:val="00377A32"/>
    <w:rsid w:val="00377B40"/>
    <w:rsid w:val="00377C29"/>
    <w:rsid w:val="00377C54"/>
    <w:rsid w:val="00377E5D"/>
    <w:rsid w:val="0038045B"/>
    <w:rsid w:val="00380A5C"/>
    <w:rsid w:val="00380CE9"/>
    <w:rsid w:val="003810EB"/>
    <w:rsid w:val="003810F9"/>
    <w:rsid w:val="003811CE"/>
    <w:rsid w:val="003811E0"/>
    <w:rsid w:val="00381B24"/>
    <w:rsid w:val="00382BE3"/>
    <w:rsid w:val="00382D03"/>
    <w:rsid w:val="00382E55"/>
    <w:rsid w:val="0038314A"/>
    <w:rsid w:val="003835C7"/>
    <w:rsid w:val="00383754"/>
    <w:rsid w:val="00383889"/>
    <w:rsid w:val="00383ED0"/>
    <w:rsid w:val="00383FBC"/>
    <w:rsid w:val="00384260"/>
    <w:rsid w:val="00384D03"/>
    <w:rsid w:val="00385589"/>
    <w:rsid w:val="00386106"/>
    <w:rsid w:val="00386C45"/>
    <w:rsid w:val="003877D0"/>
    <w:rsid w:val="00387A2B"/>
    <w:rsid w:val="003900F2"/>
    <w:rsid w:val="00390783"/>
    <w:rsid w:val="00390908"/>
    <w:rsid w:val="00390D16"/>
    <w:rsid w:val="00390FD2"/>
    <w:rsid w:val="003914D3"/>
    <w:rsid w:val="00391504"/>
    <w:rsid w:val="003919D0"/>
    <w:rsid w:val="00391AAD"/>
    <w:rsid w:val="00391AC7"/>
    <w:rsid w:val="00392CAE"/>
    <w:rsid w:val="00392F09"/>
    <w:rsid w:val="00392FAE"/>
    <w:rsid w:val="00393183"/>
    <w:rsid w:val="003931BC"/>
    <w:rsid w:val="00393942"/>
    <w:rsid w:val="00393EF0"/>
    <w:rsid w:val="0039405C"/>
    <w:rsid w:val="003940AF"/>
    <w:rsid w:val="003940B1"/>
    <w:rsid w:val="003940D2"/>
    <w:rsid w:val="003944FD"/>
    <w:rsid w:val="00395432"/>
    <w:rsid w:val="00395885"/>
    <w:rsid w:val="00395EA3"/>
    <w:rsid w:val="00396629"/>
    <w:rsid w:val="003969C9"/>
    <w:rsid w:val="003979F1"/>
    <w:rsid w:val="00397AD7"/>
    <w:rsid w:val="00397D81"/>
    <w:rsid w:val="00397E3E"/>
    <w:rsid w:val="003A0074"/>
    <w:rsid w:val="003A11F6"/>
    <w:rsid w:val="003A164C"/>
    <w:rsid w:val="003A173C"/>
    <w:rsid w:val="003A186A"/>
    <w:rsid w:val="003A1D71"/>
    <w:rsid w:val="003A230E"/>
    <w:rsid w:val="003A2867"/>
    <w:rsid w:val="003A2B4A"/>
    <w:rsid w:val="003A3000"/>
    <w:rsid w:val="003A35DE"/>
    <w:rsid w:val="003A37AF"/>
    <w:rsid w:val="003A3E2D"/>
    <w:rsid w:val="003A3E7A"/>
    <w:rsid w:val="003A3F38"/>
    <w:rsid w:val="003A3FDF"/>
    <w:rsid w:val="003A433F"/>
    <w:rsid w:val="003A4B2E"/>
    <w:rsid w:val="003A4C0F"/>
    <w:rsid w:val="003A593B"/>
    <w:rsid w:val="003A5DDD"/>
    <w:rsid w:val="003A6C5E"/>
    <w:rsid w:val="003A723F"/>
    <w:rsid w:val="003A72A9"/>
    <w:rsid w:val="003A7496"/>
    <w:rsid w:val="003A7533"/>
    <w:rsid w:val="003A75A5"/>
    <w:rsid w:val="003A7CBB"/>
    <w:rsid w:val="003A7FD6"/>
    <w:rsid w:val="003B0556"/>
    <w:rsid w:val="003B0F4B"/>
    <w:rsid w:val="003B1654"/>
    <w:rsid w:val="003B16EF"/>
    <w:rsid w:val="003B174B"/>
    <w:rsid w:val="003B1BCC"/>
    <w:rsid w:val="003B1BCE"/>
    <w:rsid w:val="003B1F3B"/>
    <w:rsid w:val="003B214A"/>
    <w:rsid w:val="003B229F"/>
    <w:rsid w:val="003B2887"/>
    <w:rsid w:val="003B2E6A"/>
    <w:rsid w:val="003B3D7F"/>
    <w:rsid w:val="003B40C9"/>
    <w:rsid w:val="003B4397"/>
    <w:rsid w:val="003B464D"/>
    <w:rsid w:val="003B465D"/>
    <w:rsid w:val="003B47B2"/>
    <w:rsid w:val="003B47F1"/>
    <w:rsid w:val="003B507A"/>
    <w:rsid w:val="003B51A1"/>
    <w:rsid w:val="003B52DC"/>
    <w:rsid w:val="003B5941"/>
    <w:rsid w:val="003B5C74"/>
    <w:rsid w:val="003B6175"/>
    <w:rsid w:val="003B6EB1"/>
    <w:rsid w:val="003B71F9"/>
    <w:rsid w:val="003B7204"/>
    <w:rsid w:val="003B7C9E"/>
    <w:rsid w:val="003B7E50"/>
    <w:rsid w:val="003C0228"/>
    <w:rsid w:val="003C05C9"/>
    <w:rsid w:val="003C0EE3"/>
    <w:rsid w:val="003C0F05"/>
    <w:rsid w:val="003C1106"/>
    <w:rsid w:val="003C1252"/>
    <w:rsid w:val="003C13CC"/>
    <w:rsid w:val="003C1A85"/>
    <w:rsid w:val="003C1DF0"/>
    <w:rsid w:val="003C1E43"/>
    <w:rsid w:val="003C1F2B"/>
    <w:rsid w:val="003C1FB4"/>
    <w:rsid w:val="003C2075"/>
    <w:rsid w:val="003C2334"/>
    <w:rsid w:val="003C2507"/>
    <w:rsid w:val="003C2613"/>
    <w:rsid w:val="003C28D2"/>
    <w:rsid w:val="003C2AD4"/>
    <w:rsid w:val="003C2D8A"/>
    <w:rsid w:val="003C31B6"/>
    <w:rsid w:val="003C381E"/>
    <w:rsid w:val="003C3A73"/>
    <w:rsid w:val="003C3E1E"/>
    <w:rsid w:val="003C4004"/>
    <w:rsid w:val="003C46F2"/>
    <w:rsid w:val="003C49C1"/>
    <w:rsid w:val="003C5312"/>
    <w:rsid w:val="003C5857"/>
    <w:rsid w:val="003C5CC0"/>
    <w:rsid w:val="003C5D02"/>
    <w:rsid w:val="003C5FA1"/>
    <w:rsid w:val="003C60A8"/>
    <w:rsid w:val="003C6308"/>
    <w:rsid w:val="003C76CD"/>
    <w:rsid w:val="003C7F91"/>
    <w:rsid w:val="003D0261"/>
    <w:rsid w:val="003D0516"/>
    <w:rsid w:val="003D0615"/>
    <w:rsid w:val="003D06D6"/>
    <w:rsid w:val="003D1216"/>
    <w:rsid w:val="003D12B5"/>
    <w:rsid w:val="003D157E"/>
    <w:rsid w:val="003D1EAD"/>
    <w:rsid w:val="003D2468"/>
    <w:rsid w:val="003D2863"/>
    <w:rsid w:val="003D2CC6"/>
    <w:rsid w:val="003D31AB"/>
    <w:rsid w:val="003D3341"/>
    <w:rsid w:val="003D37B5"/>
    <w:rsid w:val="003D3823"/>
    <w:rsid w:val="003D3AF5"/>
    <w:rsid w:val="003D3B0F"/>
    <w:rsid w:val="003D3C78"/>
    <w:rsid w:val="003D3DC0"/>
    <w:rsid w:val="003D454B"/>
    <w:rsid w:val="003D47DB"/>
    <w:rsid w:val="003D4969"/>
    <w:rsid w:val="003D6B64"/>
    <w:rsid w:val="003D7090"/>
    <w:rsid w:val="003D719A"/>
    <w:rsid w:val="003D7BFE"/>
    <w:rsid w:val="003E0098"/>
    <w:rsid w:val="003E01CD"/>
    <w:rsid w:val="003E0A15"/>
    <w:rsid w:val="003E1062"/>
    <w:rsid w:val="003E1437"/>
    <w:rsid w:val="003E17B1"/>
    <w:rsid w:val="003E1ABF"/>
    <w:rsid w:val="003E1B3B"/>
    <w:rsid w:val="003E235D"/>
    <w:rsid w:val="003E2557"/>
    <w:rsid w:val="003E274B"/>
    <w:rsid w:val="003E2B7E"/>
    <w:rsid w:val="003E2F03"/>
    <w:rsid w:val="003E3567"/>
    <w:rsid w:val="003E3AD4"/>
    <w:rsid w:val="003E4201"/>
    <w:rsid w:val="003E4A50"/>
    <w:rsid w:val="003E4AF3"/>
    <w:rsid w:val="003E4D33"/>
    <w:rsid w:val="003E51E3"/>
    <w:rsid w:val="003E5C40"/>
    <w:rsid w:val="003E6313"/>
    <w:rsid w:val="003E64F9"/>
    <w:rsid w:val="003E6532"/>
    <w:rsid w:val="003E6C4A"/>
    <w:rsid w:val="003F11B2"/>
    <w:rsid w:val="003F15D4"/>
    <w:rsid w:val="003F1715"/>
    <w:rsid w:val="003F18E0"/>
    <w:rsid w:val="003F1B58"/>
    <w:rsid w:val="003F1D2E"/>
    <w:rsid w:val="003F2326"/>
    <w:rsid w:val="003F2813"/>
    <w:rsid w:val="003F2ED8"/>
    <w:rsid w:val="003F30DB"/>
    <w:rsid w:val="003F34F0"/>
    <w:rsid w:val="003F36A8"/>
    <w:rsid w:val="003F3FA5"/>
    <w:rsid w:val="003F54CD"/>
    <w:rsid w:val="003F59D7"/>
    <w:rsid w:val="003F5C48"/>
    <w:rsid w:val="003F5E40"/>
    <w:rsid w:val="003F6461"/>
    <w:rsid w:val="003F67D7"/>
    <w:rsid w:val="003F6B69"/>
    <w:rsid w:val="003F736C"/>
    <w:rsid w:val="003F7731"/>
    <w:rsid w:val="003F77F7"/>
    <w:rsid w:val="003F7B6F"/>
    <w:rsid w:val="003F7DF2"/>
    <w:rsid w:val="00400900"/>
    <w:rsid w:val="00400D12"/>
    <w:rsid w:val="00401074"/>
    <w:rsid w:val="004012B2"/>
    <w:rsid w:val="0040151F"/>
    <w:rsid w:val="00401B98"/>
    <w:rsid w:val="00402DF5"/>
    <w:rsid w:val="004030B5"/>
    <w:rsid w:val="0040327B"/>
    <w:rsid w:val="00403DA6"/>
    <w:rsid w:val="004048A2"/>
    <w:rsid w:val="00404E62"/>
    <w:rsid w:val="004051E0"/>
    <w:rsid w:val="00405241"/>
    <w:rsid w:val="0040529E"/>
    <w:rsid w:val="004052FC"/>
    <w:rsid w:val="004061EC"/>
    <w:rsid w:val="00406A58"/>
    <w:rsid w:val="00406BA7"/>
    <w:rsid w:val="00406BFC"/>
    <w:rsid w:val="00406EAE"/>
    <w:rsid w:val="0040729A"/>
    <w:rsid w:val="00407C91"/>
    <w:rsid w:val="00407E74"/>
    <w:rsid w:val="00407FBF"/>
    <w:rsid w:val="0041002D"/>
    <w:rsid w:val="00410BE9"/>
    <w:rsid w:val="0041160A"/>
    <w:rsid w:val="004118BE"/>
    <w:rsid w:val="0041224E"/>
    <w:rsid w:val="00413704"/>
    <w:rsid w:val="004138DA"/>
    <w:rsid w:val="0041414F"/>
    <w:rsid w:val="0041468F"/>
    <w:rsid w:val="00414DB2"/>
    <w:rsid w:val="00415786"/>
    <w:rsid w:val="00415968"/>
    <w:rsid w:val="00416270"/>
    <w:rsid w:val="00416394"/>
    <w:rsid w:val="00416586"/>
    <w:rsid w:val="00416F65"/>
    <w:rsid w:val="00416FBB"/>
    <w:rsid w:val="00417C7F"/>
    <w:rsid w:val="00417D4F"/>
    <w:rsid w:val="004201EA"/>
    <w:rsid w:val="00420505"/>
    <w:rsid w:val="00420AD9"/>
    <w:rsid w:val="00420BD1"/>
    <w:rsid w:val="004210E5"/>
    <w:rsid w:val="00422112"/>
    <w:rsid w:val="004221CC"/>
    <w:rsid w:val="0042246F"/>
    <w:rsid w:val="00422571"/>
    <w:rsid w:val="00422FE4"/>
    <w:rsid w:val="00422FE6"/>
    <w:rsid w:val="00423A92"/>
    <w:rsid w:val="00423FDC"/>
    <w:rsid w:val="0042402E"/>
    <w:rsid w:val="00424131"/>
    <w:rsid w:val="00424315"/>
    <w:rsid w:val="004255F1"/>
    <w:rsid w:val="00425883"/>
    <w:rsid w:val="004258EC"/>
    <w:rsid w:val="0042591C"/>
    <w:rsid w:val="0042625F"/>
    <w:rsid w:val="00426455"/>
    <w:rsid w:val="004267D0"/>
    <w:rsid w:val="00426C51"/>
    <w:rsid w:val="00426D64"/>
    <w:rsid w:val="00426E4D"/>
    <w:rsid w:val="004273D5"/>
    <w:rsid w:val="00427A11"/>
    <w:rsid w:val="00430182"/>
    <w:rsid w:val="0043025D"/>
    <w:rsid w:val="00430948"/>
    <w:rsid w:val="00430E2D"/>
    <w:rsid w:val="0043135D"/>
    <w:rsid w:val="00431545"/>
    <w:rsid w:val="0043171A"/>
    <w:rsid w:val="00431726"/>
    <w:rsid w:val="00431B4B"/>
    <w:rsid w:val="0043208C"/>
    <w:rsid w:val="0043254D"/>
    <w:rsid w:val="00432563"/>
    <w:rsid w:val="00432950"/>
    <w:rsid w:val="00432980"/>
    <w:rsid w:val="004331DE"/>
    <w:rsid w:val="00433245"/>
    <w:rsid w:val="00433782"/>
    <w:rsid w:val="00433DCB"/>
    <w:rsid w:val="00433E2F"/>
    <w:rsid w:val="0043431B"/>
    <w:rsid w:val="00434327"/>
    <w:rsid w:val="004348F7"/>
    <w:rsid w:val="00434A23"/>
    <w:rsid w:val="00434A47"/>
    <w:rsid w:val="00434BC9"/>
    <w:rsid w:val="00434BCA"/>
    <w:rsid w:val="0043552C"/>
    <w:rsid w:val="00435B4C"/>
    <w:rsid w:val="00435BAA"/>
    <w:rsid w:val="00435BF3"/>
    <w:rsid w:val="004362FD"/>
    <w:rsid w:val="004368AB"/>
    <w:rsid w:val="00436AF3"/>
    <w:rsid w:val="00436BF7"/>
    <w:rsid w:val="004373BD"/>
    <w:rsid w:val="00437602"/>
    <w:rsid w:val="004377ED"/>
    <w:rsid w:val="0043780E"/>
    <w:rsid w:val="0043791C"/>
    <w:rsid w:val="00440422"/>
    <w:rsid w:val="00440D84"/>
    <w:rsid w:val="0044120A"/>
    <w:rsid w:val="00441347"/>
    <w:rsid w:val="00441770"/>
    <w:rsid w:val="00441938"/>
    <w:rsid w:val="00441B45"/>
    <w:rsid w:val="004423A8"/>
    <w:rsid w:val="004423E5"/>
    <w:rsid w:val="00442677"/>
    <w:rsid w:val="0044271C"/>
    <w:rsid w:val="00442A49"/>
    <w:rsid w:val="00442FC6"/>
    <w:rsid w:val="004430C4"/>
    <w:rsid w:val="00443120"/>
    <w:rsid w:val="004431E2"/>
    <w:rsid w:val="00443373"/>
    <w:rsid w:val="0044387D"/>
    <w:rsid w:val="00443A27"/>
    <w:rsid w:val="00443E28"/>
    <w:rsid w:val="004443CE"/>
    <w:rsid w:val="0044465C"/>
    <w:rsid w:val="00446152"/>
    <w:rsid w:val="00446991"/>
    <w:rsid w:val="00446C84"/>
    <w:rsid w:val="00446CF4"/>
    <w:rsid w:val="00446F8F"/>
    <w:rsid w:val="0044771A"/>
    <w:rsid w:val="00447A1B"/>
    <w:rsid w:val="00447A4A"/>
    <w:rsid w:val="00447CD8"/>
    <w:rsid w:val="004505E2"/>
    <w:rsid w:val="00451178"/>
    <w:rsid w:val="00451437"/>
    <w:rsid w:val="004521E4"/>
    <w:rsid w:val="0045247F"/>
    <w:rsid w:val="004527A5"/>
    <w:rsid w:val="004528DF"/>
    <w:rsid w:val="00454372"/>
    <w:rsid w:val="004543CD"/>
    <w:rsid w:val="004544A9"/>
    <w:rsid w:val="00454703"/>
    <w:rsid w:val="004547AE"/>
    <w:rsid w:val="00454977"/>
    <w:rsid w:val="004550FD"/>
    <w:rsid w:val="00455151"/>
    <w:rsid w:val="0045520D"/>
    <w:rsid w:val="00455457"/>
    <w:rsid w:val="00455F9A"/>
    <w:rsid w:val="0045653F"/>
    <w:rsid w:val="00457344"/>
    <w:rsid w:val="004573A4"/>
    <w:rsid w:val="004579D9"/>
    <w:rsid w:val="0046020B"/>
    <w:rsid w:val="004603FF"/>
    <w:rsid w:val="00460797"/>
    <w:rsid w:val="00460D53"/>
    <w:rsid w:val="004611D8"/>
    <w:rsid w:val="004617BE"/>
    <w:rsid w:val="004617E6"/>
    <w:rsid w:val="00461964"/>
    <w:rsid w:val="004626C8"/>
    <w:rsid w:val="00463354"/>
    <w:rsid w:val="00463FBC"/>
    <w:rsid w:val="0046435B"/>
    <w:rsid w:val="00464596"/>
    <w:rsid w:val="004647D3"/>
    <w:rsid w:val="00464DD1"/>
    <w:rsid w:val="00465162"/>
    <w:rsid w:val="0046545B"/>
    <w:rsid w:val="00465D5D"/>
    <w:rsid w:val="004662F8"/>
    <w:rsid w:val="00470007"/>
    <w:rsid w:val="004701B1"/>
    <w:rsid w:val="004701FE"/>
    <w:rsid w:val="00470CFC"/>
    <w:rsid w:val="0047125E"/>
    <w:rsid w:val="00471815"/>
    <w:rsid w:val="00471A19"/>
    <w:rsid w:val="00471ACA"/>
    <w:rsid w:val="00472919"/>
    <w:rsid w:val="00472D89"/>
    <w:rsid w:val="0047380A"/>
    <w:rsid w:val="00473886"/>
    <w:rsid w:val="00473943"/>
    <w:rsid w:val="00473A21"/>
    <w:rsid w:val="00473D3F"/>
    <w:rsid w:val="00474098"/>
    <w:rsid w:val="004743B5"/>
    <w:rsid w:val="00474E4F"/>
    <w:rsid w:val="004750D6"/>
    <w:rsid w:val="00475255"/>
    <w:rsid w:val="004758C0"/>
    <w:rsid w:val="00475931"/>
    <w:rsid w:val="00477056"/>
    <w:rsid w:val="0047737F"/>
    <w:rsid w:val="0047771D"/>
    <w:rsid w:val="004778AF"/>
    <w:rsid w:val="00477C77"/>
    <w:rsid w:val="00477D57"/>
    <w:rsid w:val="00477F80"/>
    <w:rsid w:val="00480AEC"/>
    <w:rsid w:val="004810C5"/>
    <w:rsid w:val="004810D8"/>
    <w:rsid w:val="004819EA"/>
    <w:rsid w:val="004819EB"/>
    <w:rsid w:val="00481E5A"/>
    <w:rsid w:val="00482540"/>
    <w:rsid w:val="00482BF1"/>
    <w:rsid w:val="00482D6B"/>
    <w:rsid w:val="00483B13"/>
    <w:rsid w:val="00483B24"/>
    <w:rsid w:val="00484091"/>
    <w:rsid w:val="00484163"/>
    <w:rsid w:val="00484231"/>
    <w:rsid w:val="004848DC"/>
    <w:rsid w:val="00484BD6"/>
    <w:rsid w:val="00484ED1"/>
    <w:rsid w:val="0048526D"/>
    <w:rsid w:val="0048533F"/>
    <w:rsid w:val="00485DE2"/>
    <w:rsid w:val="0048639D"/>
    <w:rsid w:val="00487249"/>
    <w:rsid w:val="00487459"/>
    <w:rsid w:val="00487554"/>
    <w:rsid w:val="00490251"/>
    <w:rsid w:val="004906A7"/>
    <w:rsid w:val="00490B67"/>
    <w:rsid w:val="00490CF7"/>
    <w:rsid w:val="00490DA4"/>
    <w:rsid w:val="00490E18"/>
    <w:rsid w:val="004914E7"/>
    <w:rsid w:val="0049157D"/>
    <w:rsid w:val="00491DF9"/>
    <w:rsid w:val="00491E69"/>
    <w:rsid w:val="0049262F"/>
    <w:rsid w:val="0049264C"/>
    <w:rsid w:val="004928E8"/>
    <w:rsid w:val="00492BDB"/>
    <w:rsid w:val="00492BF3"/>
    <w:rsid w:val="00492D07"/>
    <w:rsid w:val="00492F36"/>
    <w:rsid w:val="0049332A"/>
    <w:rsid w:val="00493B1B"/>
    <w:rsid w:val="00494243"/>
    <w:rsid w:val="00494603"/>
    <w:rsid w:val="00495270"/>
    <w:rsid w:val="00495AB9"/>
    <w:rsid w:val="00495FD9"/>
    <w:rsid w:val="00495FE7"/>
    <w:rsid w:val="00496092"/>
    <w:rsid w:val="004961DC"/>
    <w:rsid w:val="00496360"/>
    <w:rsid w:val="004967DE"/>
    <w:rsid w:val="00496D3A"/>
    <w:rsid w:val="004971C4"/>
    <w:rsid w:val="004973DF"/>
    <w:rsid w:val="004A009F"/>
    <w:rsid w:val="004A0704"/>
    <w:rsid w:val="004A0DF4"/>
    <w:rsid w:val="004A0E73"/>
    <w:rsid w:val="004A12EA"/>
    <w:rsid w:val="004A135C"/>
    <w:rsid w:val="004A1868"/>
    <w:rsid w:val="004A1CB5"/>
    <w:rsid w:val="004A2032"/>
    <w:rsid w:val="004A28B6"/>
    <w:rsid w:val="004A2A47"/>
    <w:rsid w:val="004A2ED3"/>
    <w:rsid w:val="004A2FA6"/>
    <w:rsid w:val="004A39FC"/>
    <w:rsid w:val="004A3E1C"/>
    <w:rsid w:val="004A3E94"/>
    <w:rsid w:val="004A40C9"/>
    <w:rsid w:val="004A4CC4"/>
    <w:rsid w:val="004A4E82"/>
    <w:rsid w:val="004A5607"/>
    <w:rsid w:val="004A5697"/>
    <w:rsid w:val="004A5A24"/>
    <w:rsid w:val="004A6288"/>
    <w:rsid w:val="004A62A6"/>
    <w:rsid w:val="004A658C"/>
    <w:rsid w:val="004A66B5"/>
    <w:rsid w:val="004A68B1"/>
    <w:rsid w:val="004A7547"/>
    <w:rsid w:val="004B0540"/>
    <w:rsid w:val="004B05A6"/>
    <w:rsid w:val="004B0770"/>
    <w:rsid w:val="004B139B"/>
    <w:rsid w:val="004B17CE"/>
    <w:rsid w:val="004B1BE9"/>
    <w:rsid w:val="004B2131"/>
    <w:rsid w:val="004B22B6"/>
    <w:rsid w:val="004B24A3"/>
    <w:rsid w:val="004B2C90"/>
    <w:rsid w:val="004B2D36"/>
    <w:rsid w:val="004B3B11"/>
    <w:rsid w:val="004B3B22"/>
    <w:rsid w:val="004B3ED7"/>
    <w:rsid w:val="004B4CF1"/>
    <w:rsid w:val="004B5088"/>
    <w:rsid w:val="004B5604"/>
    <w:rsid w:val="004B59FA"/>
    <w:rsid w:val="004B5F48"/>
    <w:rsid w:val="004B6104"/>
    <w:rsid w:val="004B638E"/>
    <w:rsid w:val="004B6E90"/>
    <w:rsid w:val="004B721B"/>
    <w:rsid w:val="004B72DC"/>
    <w:rsid w:val="004B7476"/>
    <w:rsid w:val="004B766C"/>
    <w:rsid w:val="004B78CA"/>
    <w:rsid w:val="004B79A5"/>
    <w:rsid w:val="004C0070"/>
    <w:rsid w:val="004C0450"/>
    <w:rsid w:val="004C0940"/>
    <w:rsid w:val="004C0987"/>
    <w:rsid w:val="004C0B67"/>
    <w:rsid w:val="004C0C09"/>
    <w:rsid w:val="004C0DEE"/>
    <w:rsid w:val="004C10F4"/>
    <w:rsid w:val="004C1566"/>
    <w:rsid w:val="004C1572"/>
    <w:rsid w:val="004C1A60"/>
    <w:rsid w:val="004C1BB2"/>
    <w:rsid w:val="004C1C9D"/>
    <w:rsid w:val="004C1F96"/>
    <w:rsid w:val="004C2049"/>
    <w:rsid w:val="004C22AC"/>
    <w:rsid w:val="004C27B3"/>
    <w:rsid w:val="004C3200"/>
    <w:rsid w:val="004C3860"/>
    <w:rsid w:val="004C3A7A"/>
    <w:rsid w:val="004C3AE2"/>
    <w:rsid w:val="004C3B2D"/>
    <w:rsid w:val="004C3BE7"/>
    <w:rsid w:val="004C4303"/>
    <w:rsid w:val="004C464C"/>
    <w:rsid w:val="004C4A51"/>
    <w:rsid w:val="004C4B82"/>
    <w:rsid w:val="004C4D66"/>
    <w:rsid w:val="004C4E7F"/>
    <w:rsid w:val="004C5577"/>
    <w:rsid w:val="004C5B0D"/>
    <w:rsid w:val="004C615E"/>
    <w:rsid w:val="004C618B"/>
    <w:rsid w:val="004C620E"/>
    <w:rsid w:val="004C68B4"/>
    <w:rsid w:val="004C6D8E"/>
    <w:rsid w:val="004C6EB4"/>
    <w:rsid w:val="004C77FE"/>
    <w:rsid w:val="004C7B76"/>
    <w:rsid w:val="004C7F34"/>
    <w:rsid w:val="004D087E"/>
    <w:rsid w:val="004D08DF"/>
    <w:rsid w:val="004D0EC1"/>
    <w:rsid w:val="004D11F5"/>
    <w:rsid w:val="004D14EC"/>
    <w:rsid w:val="004D16FF"/>
    <w:rsid w:val="004D1D77"/>
    <w:rsid w:val="004D24D5"/>
    <w:rsid w:val="004D2712"/>
    <w:rsid w:val="004D3237"/>
    <w:rsid w:val="004D32D9"/>
    <w:rsid w:val="004D39C8"/>
    <w:rsid w:val="004D4039"/>
    <w:rsid w:val="004D436F"/>
    <w:rsid w:val="004D4398"/>
    <w:rsid w:val="004D4485"/>
    <w:rsid w:val="004D4891"/>
    <w:rsid w:val="004D4912"/>
    <w:rsid w:val="004D4F38"/>
    <w:rsid w:val="004D5094"/>
    <w:rsid w:val="004D5107"/>
    <w:rsid w:val="004D51BA"/>
    <w:rsid w:val="004D56C1"/>
    <w:rsid w:val="004D5732"/>
    <w:rsid w:val="004D5782"/>
    <w:rsid w:val="004D5CD8"/>
    <w:rsid w:val="004D5E79"/>
    <w:rsid w:val="004D5EA4"/>
    <w:rsid w:val="004D69BF"/>
    <w:rsid w:val="004D6AD7"/>
    <w:rsid w:val="004D6B64"/>
    <w:rsid w:val="004D79A1"/>
    <w:rsid w:val="004D7CA9"/>
    <w:rsid w:val="004D7FEE"/>
    <w:rsid w:val="004E0830"/>
    <w:rsid w:val="004E0941"/>
    <w:rsid w:val="004E097E"/>
    <w:rsid w:val="004E0BC7"/>
    <w:rsid w:val="004E1082"/>
    <w:rsid w:val="004E1527"/>
    <w:rsid w:val="004E17BA"/>
    <w:rsid w:val="004E1837"/>
    <w:rsid w:val="004E21E4"/>
    <w:rsid w:val="004E22DE"/>
    <w:rsid w:val="004E2742"/>
    <w:rsid w:val="004E283B"/>
    <w:rsid w:val="004E2BA8"/>
    <w:rsid w:val="004E2E88"/>
    <w:rsid w:val="004E2F5B"/>
    <w:rsid w:val="004E3293"/>
    <w:rsid w:val="004E3C0B"/>
    <w:rsid w:val="004E42AE"/>
    <w:rsid w:val="004E43A7"/>
    <w:rsid w:val="004E4783"/>
    <w:rsid w:val="004E4B43"/>
    <w:rsid w:val="004E4EBA"/>
    <w:rsid w:val="004E573D"/>
    <w:rsid w:val="004E5B1A"/>
    <w:rsid w:val="004E5DB8"/>
    <w:rsid w:val="004E62D6"/>
    <w:rsid w:val="004E6B95"/>
    <w:rsid w:val="004E7D3F"/>
    <w:rsid w:val="004E7FA4"/>
    <w:rsid w:val="004F0406"/>
    <w:rsid w:val="004F0561"/>
    <w:rsid w:val="004F0A1C"/>
    <w:rsid w:val="004F0AE1"/>
    <w:rsid w:val="004F0AFC"/>
    <w:rsid w:val="004F1008"/>
    <w:rsid w:val="004F12C2"/>
    <w:rsid w:val="004F16B5"/>
    <w:rsid w:val="004F25B7"/>
    <w:rsid w:val="004F27D4"/>
    <w:rsid w:val="004F28F0"/>
    <w:rsid w:val="004F2A43"/>
    <w:rsid w:val="004F3E0B"/>
    <w:rsid w:val="004F49BF"/>
    <w:rsid w:val="004F4B35"/>
    <w:rsid w:val="004F50B1"/>
    <w:rsid w:val="004F5216"/>
    <w:rsid w:val="004F55A7"/>
    <w:rsid w:val="004F5DE7"/>
    <w:rsid w:val="004F6FA0"/>
    <w:rsid w:val="004F706D"/>
    <w:rsid w:val="004F738A"/>
    <w:rsid w:val="004F75BE"/>
    <w:rsid w:val="004F7ACE"/>
    <w:rsid w:val="004F7E6D"/>
    <w:rsid w:val="004F7EA8"/>
    <w:rsid w:val="005004A0"/>
    <w:rsid w:val="00500542"/>
    <w:rsid w:val="00500664"/>
    <w:rsid w:val="00500813"/>
    <w:rsid w:val="00500D67"/>
    <w:rsid w:val="00500DD4"/>
    <w:rsid w:val="00500FE9"/>
    <w:rsid w:val="00501014"/>
    <w:rsid w:val="00501023"/>
    <w:rsid w:val="005018A3"/>
    <w:rsid w:val="00501F64"/>
    <w:rsid w:val="00501FAF"/>
    <w:rsid w:val="00501FC1"/>
    <w:rsid w:val="00502036"/>
    <w:rsid w:val="0050235B"/>
    <w:rsid w:val="00502661"/>
    <w:rsid w:val="00503711"/>
    <w:rsid w:val="005038F1"/>
    <w:rsid w:val="005039F0"/>
    <w:rsid w:val="00503BAB"/>
    <w:rsid w:val="00503C60"/>
    <w:rsid w:val="0050465E"/>
    <w:rsid w:val="00504804"/>
    <w:rsid w:val="005053E5"/>
    <w:rsid w:val="00505DEF"/>
    <w:rsid w:val="00506E89"/>
    <w:rsid w:val="00507730"/>
    <w:rsid w:val="00507A28"/>
    <w:rsid w:val="00507CBC"/>
    <w:rsid w:val="00507E45"/>
    <w:rsid w:val="00510EAC"/>
    <w:rsid w:val="00511272"/>
    <w:rsid w:val="00511C6B"/>
    <w:rsid w:val="00511E35"/>
    <w:rsid w:val="0051233B"/>
    <w:rsid w:val="0051236F"/>
    <w:rsid w:val="00512AE0"/>
    <w:rsid w:val="00512C2E"/>
    <w:rsid w:val="00512DAA"/>
    <w:rsid w:val="00514211"/>
    <w:rsid w:val="005148DA"/>
    <w:rsid w:val="00514F37"/>
    <w:rsid w:val="00515765"/>
    <w:rsid w:val="00515DB3"/>
    <w:rsid w:val="00516101"/>
    <w:rsid w:val="005173B5"/>
    <w:rsid w:val="00517934"/>
    <w:rsid w:val="00517C1A"/>
    <w:rsid w:val="00517CBD"/>
    <w:rsid w:val="00517D6E"/>
    <w:rsid w:val="00517E3E"/>
    <w:rsid w:val="00517EE2"/>
    <w:rsid w:val="00517F91"/>
    <w:rsid w:val="0052017C"/>
    <w:rsid w:val="0052069D"/>
    <w:rsid w:val="00520736"/>
    <w:rsid w:val="005212D8"/>
    <w:rsid w:val="005215AE"/>
    <w:rsid w:val="005217B0"/>
    <w:rsid w:val="00521A36"/>
    <w:rsid w:val="00521A55"/>
    <w:rsid w:val="00521CE3"/>
    <w:rsid w:val="00522294"/>
    <w:rsid w:val="0052237D"/>
    <w:rsid w:val="00522402"/>
    <w:rsid w:val="0052253D"/>
    <w:rsid w:val="00522BDC"/>
    <w:rsid w:val="00522E7E"/>
    <w:rsid w:val="00522FEF"/>
    <w:rsid w:val="0052387F"/>
    <w:rsid w:val="00523E01"/>
    <w:rsid w:val="0052475E"/>
    <w:rsid w:val="00524E39"/>
    <w:rsid w:val="0052504B"/>
    <w:rsid w:val="00525AF8"/>
    <w:rsid w:val="00525B6A"/>
    <w:rsid w:val="00525CFC"/>
    <w:rsid w:val="00526076"/>
    <w:rsid w:val="0052621D"/>
    <w:rsid w:val="00526874"/>
    <w:rsid w:val="00526958"/>
    <w:rsid w:val="00526B7D"/>
    <w:rsid w:val="00526C1A"/>
    <w:rsid w:val="00526C40"/>
    <w:rsid w:val="00526C49"/>
    <w:rsid w:val="00527DC0"/>
    <w:rsid w:val="00530BFC"/>
    <w:rsid w:val="0053154F"/>
    <w:rsid w:val="0053194E"/>
    <w:rsid w:val="005319A7"/>
    <w:rsid w:val="00532783"/>
    <w:rsid w:val="0053278B"/>
    <w:rsid w:val="00532971"/>
    <w:rsid w:val="00532D15"/>
    <w:rsid w:val="005337A5"/>
    <w:rsid w:val="00533975"/>
    <w:rsid w:val="00533CCD"/>
    <w:rsid w:val="00533F47"/>
    <w:rsid w:val="00534465"/>
    <w:rsid w:val="0053446D"/>
    <w:rsid w:val="005345A1"/>
    <w:rsid w:val="00534738"/>
    <w:rsid w:val="00534944"/>
    <w:rsid w:val="00534E86"/>
    <w:rsid w:val="00535302"/>
    <w:rsid w:val="00535512"/>
    <w:rsid w:val="00535C42"/>
    <w:rsid w:val="00535DDE"/>
    <w:rsid w:val="00535ED0"/>
    <w:rsid w:val="0053600E"/>
    <w:rsid w:val="00536800"/>
    <w:rsid w:val="005368F1"/>
    <w:rsid w:val="00537739"/>
    <w:rsid w:val="005403B7"/>
    <w:rsid w:val="005404CA"/>
    <w:rsid w:val="005409B1"/>
    <w:rsid w:val="0054118B"/>
    <w:rsid w:val="00541E2B"/>
    <w:rsid w:val="00541EF9"/>
    <w:rsid w:val="0054202D"/>
    <w:rsid w:val="00542252"/>
    <w:rsid w:val="00542415"/>
    <w:rsid w:val="005425D0"/>
    <w:rsid w:val="0054278D"/>
    <w:rsid w:val="00542C13"/>
    <w:rsid w:val="00543725"/>
    <w:rsid w:val="0054397B"/>
    <w:rsid w:val="00543C95"/>
    <w:rsid w:val="00543F95"/>
    <w:rsid w:val="00544C50"/>
    <w:rsid w:val="00544D08"/>
    <w:rsid w:val="00544F33"/>
    <w:rsid w:val="00545084"/>
    <w:rsid w:val="005453A8"/>
    <w:rsid w:val="00545A85"/>
    <w:rsid w:val="00545D31"/>
    <w:rsid w:val="00546073"/>
    <w:rsid w:val="00546566"/>
    <w:rsid w:val="0054680C"/>
    <w:rsid w:val="00546A1D"/>
    <w:rsid w:val="00546BC5"/>
    <w:rsid w:val="005471B2"/>
    <w:rsid w:val="0054762E"/>
    <w:rsid w:val="005478A8"/>
    <w:rsid w:val="005503BA"/>
    <w:rsid w:val="00550AF7"/>
    <w:rsid w:val="00550DD2"/>
    <w:rsid w:val="005513FB"/>
    <w:rsid w:val="00551533"/>
    <w:rsid w:val="00551860"/>
    <w:rsid w:val="005519C5"/>
    <w:rsid w:val="00551A00"/>
    <w:rsid w:val="0055205A"/>
    <w:rsid w:val="00552229"/>
    <w:rsid w:val="005525A7"/>
    <w:rsid w:val="005528CE"/>
    <w:rsid w:val="00553C2D"/>
    <w:rsid w:val="00553C8E"/>
    <w:rsid w:val="00553D03"/>
    <w:rsid w:val="00553D70"/>
    <w:rsid w:val="00554346"/>
    <w:rsid w:val="0055434D"/>
    <w:rsid w:val="005548E2"/>
    <w:rsid w:val="00555536"/>
    <w:rsid w:val="00555616"/>
    <w:rsid w:val="00555E17"/>
    <w:rsid w:val="00555FA1"/>
    <w:rsid w:val="00556378"/>
    <w:rsid w:val="00556674"/>
    <w:rsid w:val="00556772"/>
    <w:rsid w:val="00556773"/>
    <w:rsid w:val="00556B81"/>
    <w:rsid w:val="005572EE"/>
    <w:rsid w:val="00557956"/>
    <w:rsid w:val="00557A7E"/>
    <w:rsid w:val="00557B07"/>
    <w:rsid w:val="00557F23"/>
    <w:rsid w:val="00560375"/>
    <w:rsid w:val="00560B89"/>
    <w:rsid w:val="0056164F"/>
    <w:rsid w:val="005616DD"/>
    <w:rsid w:val="00562A0E"/>
    <w:rsid w:val="0056349A"/>
    <w:rsid w:val="005635AB"/>
    <w:rsid w:val="00563C52"/>
    <w:rsid w:val="00563C82"/>
    <w:rsid w:val="00563FA1"/>
    <w:rsid w:val="00564769"/>
    <w:rsid w:val="00564B04"/>
    <w:rsid w:val="00564C19"/>
    <w:rsid w:val="00565293"/>
    <w:rsid w:val="00565491"/>
    <w:rsid w:val="005658DA"/>
    <w:rsid w:val="005659D1"/>
    <w:rsid w:val="0056686C"/>
    <w:rsid w:val="00566B1C"/>
    <w:rsid w:val="00566F60"/>
    <w:rsid w:val="005673F6"/>
    <w:rsid w:val="00567853"/>
    <w:rsid w:val="0056793E"/>
    <w:rsid w:val="00567C1F"/>
    <w:rsid w:val="0057077D"/>
    <w:rsid w:val="005708CA"/>
    <w:rsid w:val="00570A0E"/>
    <w:rsid w:val="00570A32"/>
    <w:rsid w:val="0057192F"/>
    <w:rsid w:val="005722B9"/>
    <w:rsid w:val="0057230F"/>
    <w:rsid w:val="005727D1"/>
    <w:rsid w:val="00572859"/>
    <w:rsid w:val="00572D4D"/>
    <w:rsid w:val="00572FC1"/>
    <w:rsid w:val="00573069"/>
    <w:rsid w:val="0057329D"/>
    <w:rsid w:val="00573570"/>
    <w:rsid w:val="005737AC"/>
    <w:rsid w:val="0057427E"/>
    <w:rsid w:val="00574394"/>
    <w:rsid w:val="00574528"/>
    <w:rsid w:val="0057500A"/>
    <w:rsid w:val="00575815"/>
    <w:rsid w:val="00575AED"/>
    <w:rsid w:val="005772F5"/>
    <w:rsid w:val="00577E3C"/>
    <w:rsid w:val="00580091"/>
    <w:rsid w:val="00580368"/>
    <w:rsid w:val="00580637"/>
    <w:rsid w:val="00580887"/>
    <w:rsid w:val="005809F8"/>
    <w:rsid w:val="00580B26"/>
    <w:rsid w:val="00580D8C"/>
    <w:rsid w:val="0058136D"/>
    <w:rsid w:val="0058156F"/>
    <w:rsid w:val="00581721"/>
    <w:rsid w:val="005818E4"/>
    <w:rsid w:val="00582296"/>
    <w:rsid w:val="005824A2"/>
    <w:rsid w:val="00582D30"/>
    <w:rsid w:val="00582D76"/>
    <w:rsid w:val="00583440"/>
    <w:rsid w:val="00583943"/>
    <w:rsid w:val="00583B75"/>
    <w:rsid w:val="00583CBF"/>
    <w:rsid w:val="005843AF"/>
    <w:rsid w:val="0058478D"/>
    <w:rsid w:val="00584F33"/>
    <w:rsid w:val="00585054"/>
    <w:rsid w:val="00585C76"/>
    <w:rsid w:val="00585F87"/>
    <w:rsid w:val="00586340"/>
    <w:rsid w:val="0058689A"/>
    <w:rsid w:val="00586D30"/>
    <w:rsid w:val="00586DBF"/>
    <w:rsid w:val="00586E39"/>
    <w:rsid w:val="00587AA4"/>
    <w:rsid w:val="00587BF2"/>
    <w:rsid w:val="005902EF"/>
    <w:rsid w:val="00590AD1"/>
    <w:rsid w:val="00591300"/>
    <w:rsid w:val="00591450"/>
    <w:rsid w:val="00591911"/>
    <w:rsid w:val="00591BB3"/>
    <w:rsid w:val="00591C92"/>
    <w:rsid w:val="00591F76"/>
    <w:rsid w:val="005922D9"/>
    <w:rsid w:val="005923CF"/>
    <w:rsid w:val="00592CCC"/>
    <w:rsid w:val="00592D6B"/>
    <w:rsid w:val="00592DFA"/>
    <w:rsid w:val="00593490"/>
    <w:rsid w:val="00593526"/>
    <w:rsid w:val="00593573"/>
    <w:rsid w:val="005938DB"/>
    <w:rsid w:val="00593AAE"/>
    <w:rsid w:val="00593ACA"/>
    <w:rsid w:val="00593D58"/>
    <w:rsid w:val="00593E76"/>
    <w:rsid w:val="005943A9"/>
    <w:rsid w:val="005948A2"/>
    <w:rsid w:val="00594946"/>
    <w:rsid w:val="005950B9"/>
    <w:rsid w:val="0059515D"/>
    <w:rsid w:val="0059552A"/>
    <w:rsid w:val="0059556A"/>
    <w:rsid w:val="0059582F"/>
    <w:rsid w:val="00595A1A"/>
    <w:rsid w:val="00595EA2"/>
    <w:rsid w:val="005976AD"/>
    <w:rsid w:val="00597993"/>
    <w:rsid w:val="00597B2E"/>
    <w:rsid w:val="00597B86"/>
    <w:rsid w:val="00597CD7"/>
    <w:rsid w:val="00597DD9"/>
    <w:rsid w:val="005A01BA"/>
    <w:rsid w:val="005A0210"/>
    <w:rsid w:val="005A0296"/>
    <w:rsid w:val="005A046B"/>
    <w:rsid w:val="005A1155"/>
    <w:rsid w:val="005A12EB"/>
    <w:rsid w:val="005A14AE"/>
    <w:rsid w:val="005A20E4"/>
    <w:rsid w:val="005A253C"/>
    <w:rsid w:val="005A2A00"/>
    <w:rsid w:val="005A2B36"/>
    <w:rsid w:val="005A2B83"/>
    <w:rsid w:val="005A2BAD"/>
    <w:rsid w:val="005A2E0C"/>
    <w:rsid w:val="005A2F1F"/>
    <w:rsid w:val="005A3125"/>
    <w:rsid w:val="005A3190"/>
    <w:rsid w:val="005A3FD3"/>
    <w:rsid w:val="005A407C"/>
    <w:rsid w:val="005A44B4"/>
    <w:rsid w:val="005A4FD4"/>
    <w:rsid w:val="005A6DB5"/>
    <w:rsid w:val="005A6EA9"/>
    <w:rsid w:val="005B0783"/>
    <w:rsid w:val="005B0972"/>
    <w:rsid w:val="005B0AE8"/>
    <w:rsid w:val="005B0D2E"/>
    <w:rsid w:val="005B238A"/>
    <w:rsid w:val="005B2C60"/>
    <w:rsid w:val="005B2DCB"/>
    <w:rsid w:val="005B355D"/>
    <w:rsid w:val="005B36A7"/>
    <w:rsid w:val="005B4140"/>
    <w:rsid w:val="005B444D"/>
    <w:rsid w:val="005B4AB6"/>
    <w:rsid w:val="005B51B3"/>
    <w:rsid w:val="005B5262"/>
    <w:rsid w:val="005B5494"/>
    <w:rsid w:val="005B5A9B"/>
    <w:rsid w:val="005B5C23"/>
    <w:rsid w:val="005B5ED0"/>
    <w:rsid w:val="005B651E"/>
    <w:rsid w:val="005B66F4"/>
    <w:rsid w:val="005B69C1"/>
    <w:rsid w:val="005B6E96"/>
    <w:rsid w:val="005B70F2"/>
    <w:rsid w:val="005B7A83"/>
    <w:rsid w:val="005B7C80"/>
    <w:rsid w:val="005B7E80"/>
    <w:rsid w:val="005C0154"/>
    <w:rsid w:val="005C06DE"/>
    <w:rsid w:val="005C0D59"/>
    <w:rsid w:val="005C0E80"/>
    <w:rsid w:val="005C0FEA"/>
    <w:rsid w:val="005C180B"/>
    <w:rsid w:val="005C1CA0"/>
    <w:rsid w:val="005C263C"/>
    <w:rsid w:val="005C29E5"/>
    <w:rsid w:val="005C2B70"/>
    <w:rsid w:val="005C36FE"/>
    <w:rsid w:val="005C3BCC"/>
    <w:rsid w:val="005C44C3"/>
    <w:rsid w:val="005C49E4"/>
    <w:rsid w:val="005C4EF5"/>
    <w:rsid w:val="005C51F3"/>
    <w:rsid w:val="005C54BB"/>
    <w:rsid w:val="005C56FE"/>
    <w:rsid w:val="005C5744"/>
    <w:rsid w:val="005C593F"/>
    <w:rsid w:val="005C5D36"/>
    <w:rsid w:val="005C7112"/>
    <w:rsid w:val="005C740D"/>
    <w:rsid w:val="005C7B10"/>
    <w:rsid w:val="005D08CE"/>
    <w:rsid w:val="005D0DF6"/>
    <w:rsid w:val="005D13C0"/>
    <w:rsid w:val="005D14E5"/>
    <w:rsid w:val="005D152A"/>
    <w:rsid w:val="005D1894"/>
    <w:rsid w:val="005D1BD8"/>
    <w:rsid w:val="005D1C49"/>
    <w:rsid w:val="005D1CE8"/>
    <w:rsid w:val="005D235B"/>
    <w:rsid w:val="005D2534"/>
    <w:rsid w:val="005D2969"/>
    <w:rsid w:val="005D2EB5"/>
    <w:rsid w:val="005D3002"/>
    <w:rsid w:val="005D30C1"/>
    <w:rsid w:val="005D3196"/>
    <w:rsid w:val="005D332A"/>
    <w:rsid w:val="005D3530"/>
    <w:rsid w:val="005D3752"/>
    <w:rsid w:val="005D38DC"/>
    <w:rsid w:val="005D4841"/>
    <w:rsid w:val="005D4A53"/>
    <w:rsid w:val="005D4C75"/>
    <w:rsid w:val="005D514B"/>
    <w:rsid w:val="005D546C"/>
    <w:rsid w:val="005D6465"/>
    <w:rsid w:val="005D6642"/>
    <w:rsid w:val="005D6736"/>
    <w:rsid w:val="005D6827"/>
    <w:rsid w:val="005D68E8"/>
    <w:rsid w:val="005D75E6"/>
    <w:rsid w:val="005D75E9"/>
    <w:rsid w:val="005E07E3"/>
    <w:rsid w:val="005E1660"/>
    <w:rsid w:val="005E1C50"/>
    <w:rsid w:val="005E1ED6"/>
    <w:rsid w:val="005E1F3C"/>
    <w:rsid w:val="005E2213"/>
    <w:rsid w:val="005E2273"/>
    <w:rsid w:val="005E2960"/>
    <w:rsid w:val="005E2E80"/>
    <w:rsid w:val="005E32B8"/>
    <w:rsid w:val="005E39C8"/>
    <w:rsid w:val="005E39E7"/>
    <w:rsid w:val="005E416B"/>
    <w:rsid w:val="005E42B2"/>
    <w:rsid w:val="005E46A4"/>
    <w:rsid w:val="005E46DD"/>
    <w:rsid w:val="005E47E3"/>
    <w:rsid w:val="005E49FD"/>
    <w:rsid w:val="005E5318"/>
    <w:rsid w:val="005E5DB7"/>
    <w:rsid w:val="005E5E6E"/>
    <w:rsid w:val="005E69EF"/>
    <w:rsid w:val="005E6E7F"/>
    <w:rsid w:val="005E7400"/>
    <w:rsid w:val="005E7502"/>
    <w:rsid w:val="005E7C7E"/>
    <w:rsid w:val="005F0048"/>
    <w:rsid w:val="005F01B3"/>
    <w:rsid w:val="005F0D92"/>
    <w:rsid w:val="005F11A1"/>
    <w:rsid w:val="005F140C"/>
    <w:rsid w:val="005F1EA8"/>
    <w:rsid w:val="005F214A"/>
    <w:rsid w:val="005F2BD4"/>
    <w:rsid w:val="005F2C06"/>
    <w:rsid w:val="005F3264"/>
    <w:rsid w:val="005F3CBF"/>
    <w:rsid w:val="005F3ECF"/>
    <w:rsid w:val="005F4351"/>
    <w:rsid w:val="005F491F"/>
    <w:rsid w:val="005F4B14"/>
    <w:rsid w:val="005F51AF"/>
    <w:rsid w:val="005F55F2"/>
    <w:rsid w:val="005F5881"/>
    <w:rsid w:val="005F5D08"/>
    <w:rsid w:val="005F6031"/>
    <w:rsid w:val="005F68F5"/>
    <w:rsid w:val="005F787F"/>
    <w:rsid w:val="005F78B3"/>
    <w:rsid w:val="005F7A98"/>
    <w:rsid w:val="005F7FA6"/>
    <w:rsid w:val="00600501"/>
    <w:rsid w:val="00600725"/>
    <w:rsid w:val="00600CB7"/>
    <w:rsid w:val="00600FE2"/>
    <w:rsid w:val="00601488"/>
    <w:rsid w:val="00601543"/>
    <w:rsid w:val="006016F0"/>
    <w:rsid w:val="00601E7F"/>
    <w:rsid w:val="00602E31"/>
    <w:rsid w:val="00602F70"/>
    <w:rsid w:val="00602FA2"/>
    <w:rsid w:val="006036B7"/>
    <w:rsid w:val="006038C9"/>
    <w:rsid w:val="0060391E"/>
    <w:rsid w:val="00603AF7"/>
    <w:rsid w:val="00603B4B"/>
    <w:rsid w:val="00604C66"/>
    <w:rsid w:val="00605594"/>
    <w:rsid w:val="00605A58"/>
    <w:rsid w:val="0060625A"/>
    <w:rsid w:val="00606661"/>
    <w:rsid w:val="00606EB0"/>
    <w:rsid w:val="0060713F"/>
    <w:rsid w:val="00607200"/>
    <w:rsid w:val="006075BE"/>
    <w:rsid w:val="006100D3"/>
    <w:rsid w:val="0061076C"/>
    <w:rsid w:val="006107C8"/>
    <w:rsid w:val="0061107B"/>
    <w:rsid w:val="0061160E"/>
    <w:rsid w:val="00611A04"/>
    <w:rsid w:val="00611F7C"/>
    <w:rsid w:val="00612077"/>
    <w:rsid w:val="00612101"/>
    <w:rsid w:val="0061216D"/>
    <w:rsid w:val="006122B7"/>
    <w:rsid w:val="00612340"/>
    <w:rsid w:val="00612CD3"/>
    <w:rsid w:val="00612EE1"/>
    <w:rsid w:val="00612F0E"/>
    <w:rsid w:val="00612F26"/>
    <w:rsid w:val="0061334A"/>
    <w:rsid w:val="0061388F"/>
    <w:rsid w:val="00613B47"/>
    <w:rsid w:val="00613C21"/>
    <w:rsid w:val="0061445D"/>
    <w:rsid w:val="00614BC4"/>
    <w:rsid w:val="00614BDD"/>
    <w:rsid w:val="00615521"/>
    <w:rsid w:val="00615CA3"/>
    <w:rsid w:val="0061608B"/>
    <w:rsid w:val="00616139"/>
    <w:rsid w:val="006164D5"/>
    <w:rsid w:val="00616A2B"/>
    <w:rsid w:val="00616C38"/>
    <w:rsid w:val="006172FC"/>
    <w:rsid w:val="0061773F"/>
    <w:rsid w:val="00617885"/>
    <w:rsid w:val="006178E0"/>
    <w:rsid w:val="00617913"/>
    <w:rsid w:val="00617C37"/>
    <w:rsid w:val="00617E2A"/>
    <w:rsid w:val="00620A75"/>
    <w:rsid w:val="006214F1"/>
    <w:rsid w:val="00621505"/>
    <w:rsid w:val="00621C23"/>
    <w:rsid w:val="0062246C"/>
    <w:rsid w:val="00622B26"/>
    <w:rsid w:val="00622C22"/>
    <w:rsid w:val="00622E3C"/>
    <w:rsid w:val="00622FCD"/>
    <w:rsid w:val="00623125"/>
    <w:rsid w:val="00623865"/>
    <w:rsid w:val="00623FBF"/>
    <w:rsid w:val="00624F87"/>
    <w:rsid w:val="0062541A"/>
    <w:rsid w:val="0062545F"/>
    <w:rsid w:val="0062550C"/>
    <w:rsid w:val="00625741"/>
    <w:rsid w:val="006258D3"/>
    <w:rsid w:val="00625C08"/>
    <w:rsid w:val="00626245"/>
    <w:rsid w:val="0062638C"/>
    <w:rsid w:val="006263C4"/>
    <w:rsid w:val="0062646C"/>
    <w:rsid w:val="00626FBA"/>
    <w:rsid w:val="006277CC"/>
    <w:rsid w:val="00627961"/>
    <w:rsid w:val="00630060"/>
    <w:rsid w:val="00630E6D"/>
    <w:rsid w:val="006313B9"/>
    <w:rsid w:val="006314EA"/>
    <w:rsid w:val="00631552"/>
    <w:rsid w:val="00631A7E"/>
    <w:rsid w:val="00631A80"/>
    <w:rsid w:val="00631CED"/>
    <w:rsid w:val="00632B85"/>
    <w:rsid w:val="006331B6"/>
    <w:rsid w:val="00633225"/>
    <w:rsid w:val="00633640"/>
    <w:rsid w:val="006343A8"/>
    <w:rsid w:val="00634C33"/>
    <w:rsid w:val="00635263"/>
    <w:rsid w:val="006353A7"/>
    <w:rsid w:val="00635A6A"/>
    <w:rsid w:val="00635DA9"/>
    <w:rsid w:val="00635E9F"/>
    <w:rsid w:val="0063629A"/>
    <w:rsid w:val="0063630A"/>
    <w:rsid w:val="006363A8"/>
    <w:rsid w:val="006367A8"/>
    <w:rsid w:val="0063699E"/>
    <w:rsid w:val="00636ACF"/>
    <w:rsid w:val="00637512"/>
    <w:rsid w:val="0063785D"/>
    <w:rsid w:val="00637A67"/>
    <w:rsid w:val="00640253"/>
    <w:rsid w:val="00640331"/>
    <w:rsid w:val="00640F99"/>
    <w:rsid w:val="006414BA"/>
    <w:rsid w:val="00641879"/>
    <w:rsid w:val="0064195C"/>
    <w:rsid w:val="00641A3F"/>
    <w:rsid w:val="00641F94"/>
    <w:rsid w:val="00641F9C"/>
    <w:rsid w:val="006421BB"/>
    <w:rsid w:val="00642AF4"/>
    <w:rsid w:val="00643224"/>
    <w:rsid w:val="00643A0F"/>
    <w:rsid w:val="00644CB7"/>
    <w:rsid w:val="0064547B"/>
    <w:rsid w:val="00645881"/>
    <w:rsid w:val="00646761"/>
    <w:rsid w:val="00646CA6"/>
    <w:rsid w:val="00647213"/>
    <w:rsid w:val="00647BF0"/>
    <w:rsid w:val="00650187"/>
    <w:rsid w:val="00650670"/>
    <w:rsid w:val="00650B02"/>
    <w:rsid w:val="00650B30"/>
    <w:rsid w:val="00651547"/>
    <w:rsid w:val="006516B5"/>
    <w:rsid w:val="00652849"/>
    <w:rsid w:val="006529F2"/>
    <w:rsid w:val="00652CE9"/>
    <w:rsid w:val="00652DE4"/>
    <w:rsid w:val="0065354B"/>
    <w:rsid w:val="00653B4A"/>
    <w:rsid w:val="00654711"/>
    <w:rsid w:val="0065490B"/>
    <w:rsid w:val="00654A56"/>
    <w:rsid w:val="00654F9E"/>
    <w:rsid w:val="00655246"/>
    <w:rsid w:val="0065547B"/>
    <w:rsid w:val="00655596"/>
    <w:rsid w:val="00656312"/>
    <w:rsid w:val="0065687B"/>
    <w:rsid w:val="00656C44"/>
    <w:rsid w:val="00657337"/>
    <w:rsid w:val="006573D8"/>
    <w:rsid w:val="0065761B"/>
    <w:rsid w:val="00660AC1"/>
    <w:rsid w:val="00661377"/>
    <w:rsid w:val="0066140E"/>
    <w:rsid w:val="00661988"/>
    <w:rsid w:val="00661A12"/>
    <w:rsid w:val="00661A52"/>
    <w:rsid w:val="00661CD6"/>
    <w:rsid w:val="00661FAF"/>
    <w:rsid w:val="006628F7"/>
    <w:rsid w:val="00662A6D"/>
    <w:rsid w:val="00662A92"/>
    <w:rsid w:val="00662B33"/>
    <w:rsid w:val="00662C79"/>
    <w:rsid w:val="00662CAB"/>
    <w:rsid w:val="00662EAF"/>
    <w:rsid w:val="00663449"/>
    <w:rsid w:val="00663461"/>
    <w:rsid w:val="0066355F"/>
    <w:rsid w:val="00663576"/>
    <w:rsid w:val="006636E6"/>
    <w:rsid w:val="00663E07"/>
    <w:rsid w:val="00664556"/>
    <w:rsid w:val="00664B0F"/>
    <w:rsid w:val="00664B8A"/>
    <w:rsid w:val="00665A0E"/>
    <w:rsid w:val="00666C81"/>
    <w:rsid w:val="00667011"/>
    <w:rsid w:val="006672DB"/>
    <w:rsid w:val="0066737A"/>
    <w:rsid w:val="0066769E"/>
    <w:rsid w:val="00667B56"/>
    <w:rsid w:val="006701CE"/>
    <w:rsid w:val="0067021F"/>
    <w:rsid w:val="00670250"/>
    <w:rsid w:val="0067027C"/>
    <w:rsid w:val="006709BB"/>
    <w:rsid w:val="00670B0B"/>
    <w:rsid w:val="00670E8E"/>
    <w:rsid w:val="00670FD2"/>
    <w:rsid w:val="00671C2F"/>
    <w:rsid w:val="00672FFB"/>
    <w:rsid w:val="00673567"/>
    <w:rsid w:val="006737A8"/>
    <w:rsid w:val="00673B1C"/>
    <w:rsid w:val="0067469B"/>
    <w:rsid w:val="006746EC"/>
    <w:rsid w:val="00674B2C"/>
    <w:rsid w:val="00674C52"/>
    <w:rsid w:val="00675490"/>
    <w:rsid w:val="006755AE"/>
    <w:rsid w:val="00675C3C"/>
    <w:rsid w:val="0067606E"/>
    <w:rsid w:val="0067613A"/>
    <w:rsid w:val="0067641C"/>
    <w:rsid w:val="006766D6"/>
    <w:rsid w:val="00676767"/>
    <w:rsid w:val="0067684C"/>
    <w:rsid w:val="00676B55"/>
    <w:rsid w:val="00677332"/>
    <w:rsid w:val="00677506"/>
    <w:rsid w:val="006777ED"/>
    <w:rsid w:val="00677E82"/>
    <w:rsid w:val="00677FC9"/>
    <w:rsid w:val="00680691"/>
    <w:rsid w:val="00680A69"/>
    <w:rsid w:val="006817E2"/>
    <w:rsid w:val="00681A8A"/>
    <w:rsid w:val="00681AC9"/>
    <w:rsid w:val="00682112"/>
    <w:rsid w:val="006824DC"/>
    <w:rsid w:val="006831F1"/>
    <w:rsid w:val="00683EF1"/>
    <w:rsid w:val="00683F80"/>
    <w:rsid w:val="00684F44"/>
    <w:rsid w:val="00685544"/>
    <w:rsid w:val="006856F3"/>
    <w:rsid w:val="00685EAA"/>
    <w:rsid w:val="00686B5D"/>
    <w:rsid w:val="00686E1C"/>
    <w:rsid w:val="00686EE5"/>
    <w:rsid w:val="006873D0"/>
    <w:rsid w:val="00687818"/>
    <w:rsid w:val="00687981"/>
    <w:rsid w:val="00687F3D"/>
    <w:rsid w:val="00687F5A"/>
    <w:rsid w:val="00690410"/>
    <w:rsid w:val="00690F47"/>
    <w:rsid w:val="00691000"/>
    <w:rsid w:val="00691452"/>
    <w:rsid w:val="006914C9"/>
    <w:rsid w:val="00691B89"/>
    <w:rsid w:val="00692C04"/>
    <w:rsid w:val="006933A9"/>
    <w:rsid w:val="00693C58"/>
    <w:rsid w:val="00693ECA"/>
    <w:rsid w:val="00693FCC"/>
    <w:rsid w:val="006944AD"/>
    <w:rsid w:val="0069477B"/>
    <w:rsid w:val="00694E7C"/>
    <w:rsid w:val="00694FA2"/>
    <w:rsid w:val="006950CB"/>
    <w:rsid w:val="00695381"/>
    <w:rsid w:val="00695665"/>
    <w:rsid w:val="0069598D"/>
    <w:rsid w:val="00695E82"/>
    <w:rsid w:val="00696371"/>
    <w:rsid w:val="00696A8B"/>
    <w:rsid w:val="00697FB9"/>
    <w:rsid w:val="006A02B5"/>
    <w:rsid w:val="006A0475"/>
    <w:rsid w:val="006A09F7"/>
    <w:rsid w:val="006A0F8B"/>
    <w:rsid w:val="006A13B3"/>
    <w:rsid w:val="006A1422"/>
    <w:rsid w:val="006A1B39"/>
    <w:rsid w:val="006A1D6E"/>
    <w:rsid w:val="006A1E23"/>
    <w:rsid w:val="006A2319"/>
    <w:rsid w:val="006A262D"/>
    <w:rsid w:val="006A28C7"/>
    <w:rsid w:val="006A2FD9"/>
    <w:rsid w:val="006A3378"/>
    <w:rsid w:val="006A33DE"/>
    <w:rsid w:val="006A35D7"/>
    <w:rsid w:val="006A36DD"/>
    <w:rsid w:val="006A3837"/>
    <w:rsid w:val="006A3FF3"/>
    <w:rsid w:val="006A4145"/>
    <w:rsid w:val="006A4158"/>
    <w:rsid w:val="006A4246"/>
    <w:rsid w:val="006A43B3"/>
    <w:rsid w:val="006A46E2"/>
    <w:rsid w:val="006A48E7"/>
    <w:rsid w:val="006A4939"/>
    <w:rsid w:val="006A516E"/>
    <w:rsid w:val="006A51B0"/>
    <w:rsid w:val="006A522A"/>
    <w:rsid w:val="006A5420"/>
    <w:rsid w:val="006A5735"/>
    <w:rsid w:val="006A5B4B"/>
    <w:rsid w:val="006A5C3E"/>
    <w:rsid w:val="006A6141"/>
    <w:rsid w:val="006A6516"/>
    <w:rsid w:val="006A660B"/>
    <w:rsid w:val="006A6A14"/>
    <w:rsid w:val="006A6A4C"/>
    <w:rsid w:val="006A6F5C"/>
    <w:rsid w:val="006A712F"/>
    <w:rsid w:val="006A7136"/>
    <w:rsid w:val="006A7334"/>
    <w:rsid w:val="006A7499"/>
    <w:rsid w:val="006A7B4B"/>
    <w:rsid w:val="006A7C9B"/>
    <w:rsid w:val="006B0B9D"/>
    <w:rsid w:val="006B0D24"/>
    <w:rsid w:val="006B0F31"/>
    <w:rsid w:val="006B1122"/>
    <w:rsid w:val="006B2011"/>
    <w:rsid w:val="006B20FB"/>
    <w:rsid w:val="006B285E"/>
    <w:rsid w:val="006B2F38"/>
    <w:rsid w:val="006B3255"/>
    <w:rsid w:val="006B3CA0"/>
    <w:rsid w:val="006B4808"/>
    <w:rsid w:val="006B4ACE"/>
    <w:rsid w:val="006B4DA4"/>
    <w:rsid w:val="006B5184"/>
    <w:rsid w:val="006B53B4"/>
    <w:rsid w:val="006B582D"/>
    <w:rsid w:val="006B61A9"/>
    <w:rsid w:val="006B656F"/>
    <w:rsid w:val="006B6632"/>
    <w:rsid w:val="006B71DA"/>
    <w:rsid w:val="006B7366"/>
    <w:rsid w:val="006B7766"/>
    <w:rsid w:val="006B7CE5"/>
    <w:rsid w:val="006C0020"/>
    <w:rsid w:val="006C003F"/>
    <w:rsid w:val="006C02D2"/>
    <w:rsid w:val="006C05FD"/>
    <w:rsid w:val="006C060D"/>
    <w:rsid w:val="006C0D14"/>
    <w:rsid w:val="006C106C"/>
    <w:rsid w:val="006C1202"/>
    <w:rsid w:val="006C1650"/>
    <w:rsid w:val="006C1892"/>
    <w:rsid w:val="006C1BA8"/>
    <w:rsid w:val="006C1C2E"/>
    <w:rsid w:val="006C207B"/>
    <w:rsid w:val="006C2558"/>
    <w:rsid w:val="006C3268"/>
    <w:rsid w:val="006C32FF"/>
    <w:rsid w:val="006C3832"/>
    <w:rsid w:val="006C396D"/>
    <w:rsid w:val="006C41E9"/>
    <w:rsid w:val="006C44A1"/>
    <w:rsid w:val="006C4A6C"/>
    <w:rsid w:val="006C4B1D"/>
    <w:rsid w:val="006C5070"/>
    <w:rsid w:val="006C5AC0"/>
    <w:rsid w:val="006C5DB1"/>
    <w:rsid w:val="006C5DB6"/>
    <w:rsid w:val="006C62C8"/>
    <w:rsid w:val="006C6480"/>
    <w:rsid w:val="006C6537"/>
    <w:rsid w:val="006C6B58"/>
    <w:rsid w:val="006C6C4E"/>
    <w:rsid w:val="006C73E6"/>
    <w:rsid w:val="006C763E"/>
    <w:rsid w:val="006C7860"/>
    <w:rsid w:val="006C78B5"/>
    <w:rsid w:val="006C7D1B"/>
    <w:rsid w:val="006D0092"/>
    <w:rsid w:val="006D0646"/>
    <w:rsid w:val="006D0775"/>
    <w:rsid w:val="006D099E"/>
    <w:rsid w:val="006D09EB"/>
    <w:rsid w:val="006D0AF8"/>
    <w:rsid w:val="006D0FDE"/>
    <w:rsid w:val="006D15DE"/>
    <w:rsid w:val="006D1F03"/>
    <w:rsid w:val="006D1F43"/>
    <w:rsid w:val="006D221B"/>
    <w:rsid w:val="006D23E1"/>
    <w:rsid w:val="006D2464"/>
    <w:rsid w:val="006D2877"/>
    <w:rsid w:val="006D28BA"/>
    <w:rsid w:val="006D3020"/>
    <w:rsid w:val="006D354D"/>
    <w:rsid w:val="006D3628"/>
    <w:rsid w:val="006D3644"/>
    <w:rsid w:val="006D3703"/>
    <w:rsid w:val="006D38B8"/>
    <w:rsid w:val="006D4056"/>
    <w:rsid w:val="006D4087"/>
    <w:rsid w:val="006D40D0"/>
    <w:rsid w:val="006D4251"/>
    <w:rsid w:val="006D445E"/>
    <w:rsid w:val="006D472A"/>
    <w:rsid w:val="006D4D72"/>
    <w:rsid w:val="006D5004"/>
    <w:rsid w:val="006D5546"/>
    <w:rsid w:val="006D5A8D"/>
    <w:rsid w:val="006D5C8A"/>
    <w:rsid w:val="006D609D"/>
    <w:rsid w:val="006D653C"/>
    <w:rsid w:val="006D6D4A"/>
    <w:rsid w:val="006D74C6"/>
    <w:rsid w:val="006D7744"/>
    <w:rsid w:val="006D7E0E"/>
    <w:rsid w:val="006E036B"/>
    <w:rsid w:val="006E1ADD"/>
    <w:rsid w:val="006E263D"/>
    <w:rsid w:val="006E2672"/>
    <w:rsid w:val="006E35E6"/>
    <w:rsid w:val="006E3ED8"/>
    <w:rsid w:val="006E3F1B"/>
    <w:rsid w:val="006E4816"/>
    <w:rsid w:val="006E49CA"/>
    <w:rsid w:val="006E49EF"/>
    <w:rsid w:val="006E4B30"/>
    <w:rsid w:val="006E4FFB"/>
    <w:rsid w:val="006E6A29"/>
    <w:rsid w:val="006E6FA0"/>
    <w:rsid w:val="006E7592"/>
    <w:rsid w:val="006E7EFD"/>
    <w:rsid w:val="006E7F41"/>
    <w:rsid w:val="006F0059"/>
    <w:rsid w:val="006F07FA"/>
    <w:rsid w:val="006F1098"/>
    <w:rsid w:val="006F13A0"/>
    <w:rsid w:val="006F15A7"/>
    <w:rsid w:val="006F18E8"/>
    <w:rsid w:val="006F1A89"/>
    <w:rsid w:val="006F2392"/>
    <w:rsid w:val="006F2486"/>
    <w:rsid w:val="006F24BD"/>
    <w:rsid w:val="006F270D"/>
    <w:rsid w:val="006F2D25"/>
    <w:rsid w:val="006F2F08"/>
    <w:rsid w:val="006F2F46"/>
    <w:rsid w:val="006F3283"/>
    <w:rsid w:val="006F35A1"/>
    <w:rsid w:val="006F36B9"/>
    <w:rsid w:val="006F38CC"/>
    <w:rsid w:val="006F39A4"/>
    <w:rsid w:val="006F48D8"/>
    <w:rsid w:val="006F4E0A"/>
    <w:rsid w:val="006F500D"/>
    <w:rsid w:val="006F548C"/>
    <w:rsid w:val="006F5B3B"/>
    <w:rsid w:val="006F5BB1"/>
    <w:rsid w:val="006F5C3B"/>
    <w:rsid w:val="006F5E1F"/>
    <w:rsid w:val="006F65D4"/>
    <w:rsid w:val="006F709C"/>
    <w:rsid w:val="006F7190"/>
    <w:rsid w:val="006F71F3"/>
    <w:rsid w:val="006F738B"/>
    <w:rsid w:val="006F73A0"/>
    <w:rsid w:val="006F7F0C"/>
    <w:rsid w:val="00700264"/>
    <w:rsid w:val="00700497"/>
    <w:rsid w:val="007009D3"/>
    <w:rsid w:val="00700A4F"/>
    <w:rsid w:val="007011C1"/>
    <w:rsid w:val="007011E4"/>
    <w:rsid w:val="007022B5"/>
    <w:rsid w:val="007023B6"/>
    <w:rsid w:val="0070268E"/>
    <w:rsid w:val="00702F4D"/>
    <w:rsid w:val="00703766"/>
    <w:rsid w:val="00703B7D"/>
    <w:rsid w:val="00704900"/>
    <w:rsid w:val="007055C3"/>
    <w:rsid w:val="00705A0F"/>
    <w:rsid w:val="00705BDD"/>
    <w:rsid w:val="00705EBD"/>
    <w:rsid w:val="00705EDC"/>
    <w:rsid w:val="0070608D"/>
    <w:rsid w:val="0070623B"/>
    <w:rsid w:val="007065A5"/>
    <w:rsid w:val="0070670F"/>
    <w:rsid w:val="007068A2"/>
    <w:rsid w:val="0070709D"/>
    <w:rsid w:val="007072EA"/>
    <w:rsid w:val="00707875"/>
    <w:rsid w:val="00707CF1"/>
    <w:rsid w:val="00707EAD"/>
    <w:rsid w:val="00710127"/>
    <w:rsid w:val="00710D6F"/>
    <w:rsid w:val="007120B7"/>
    <w:rsid w:val="0071218E"/>
    <w:rsid w:val="007129EF"/>
    <w:rsid w:val="00712D95"/>
    <w:rsid w:val="007131DD"/>
    <w:rsid w:val="00713766"/>
    <w:rsid w:val="00713DB6"/>
    <w:rsid w:val="007145F4"/>
    <w:rsid w:val="00714A79"/>
    <w:rsid w:val="00714D37"/>
    <w:rsid w:val="00715023"/>
    <w:rsid w:val="0071567E"/>
    <w:rsid w:val="0071574C"/>
    <w:rsid w:val="00715776"/>
    <w:rsid w:val="00715882"/>
    <w:rsid w:val="00715C86"/>
    <w:rsid w:val="00715DCC"/>
    <w:rsid w:val="00715DE0"/>
    <w:rsid w:val="00715F18"/>
    <w:rsid w:val="00716047"/>
    <w:rsid w:val="00716695"/>
    <w:rsid w:val="00716E6F"/>
    <w:rsid w:val="0071733F"/>
    <w:rsid w:val="00717417"/>
    <w:rsid w:val="00717A0A"/>
    <w:rsid w:val="00720233"/>
    <w:rsid w:val="00720444"/>
    <w:rsid w:val="00720499"/>
    <w:rsid w:val="007204A7"/>
    <w:rsid w:val="007209A9"/>
    <w:rsid w:val="00720EB6"/>
    <w:rsid w:val="00721256"/>
    <w:rsid w:val="00721495"/>
    <w:rsid w:val="0072196F"/>
    <w:rsid w:val="007229A0"/>
    <w:rsid w:val="00722A82"/>
    <w:rsid w:val="00722BF1"/>
    <w:rsid w:val="00723918"/>
    <w:rsid w:val="00723DE6"/>
    <w:rsid w:val="0072451D"/>
    <w:rsid w:val="007246F2"/>
    <w:rsid w:val="00724DC2"/>
    <w:rsid w:val="007251A2"/>
    <w:rsid w:val="00725C4D"/>
    <w:rsid w:val="007260F1"/>
    <w:rsid w:val="00726144"/>
    <w:rsid w:val="007265DE"/>
    <w:rsid w:val="00726749"/>
    <w:rsid w:val="00726AD9"/>
    <w:rsid w:val="00726AFD"/>
    <w:rsid w:val="007271D8"/>
    <w:rsid w:val="00727771"/>
    <w:rsid w:val="00727D01"/>
    <w:rsid w:val="00727E38"/>
    <w:rsid w:val="007301AC"/>
    <w:rsid w:val="0073073B"/>
    <w:rsid w:val="007321BA"/>
    <w:rsid w:val="007324C8"/>
    <w:rsid w:val="0073258A"/>
    <w:rsid w:val="00732908"/>
    <w:rsid w:val="00732AA6"/>
    <w:rsid w:val="00732C66"/>
    <w:rsid w:val="00733C39"/>
    <w:rsid w:val="00733C73"/>
    <w:rsid w:val="00734395"/>
    <w:rsid w:val="00734B11"/>
    <w:rsid w:val="00734CE8"/>
    <w:rsid w:val="00735361"/>
    <w:rsid w:val="007355C4"/>
    <w:rsid w:val="00735818"/>
    <w:rsid w:val="0073594A"/>
    <w:rsid w:val="00735A65"/>
    <w:rsid w:val="00735B1F"/>
    <w:rsid w:val="00735C0B"/>
    <w:rsid w:val="00735C8F"/>
    <w:rsid w:val="007362D9"/>
    <w:rsid w:val="007362F9"/>
    <w:rsid w:val="0073633F"/>
    <w:rsid w:val="007363A2"/>
    <w:rsid w:val="0073684B"/>
    <w:rsid w:val="007369C3"/>
    <w:rsid w:val="00736D31"/>
    <w:rsid w:val="007400F4"/>
    <w:rsid w:val="00740100"/>
    <w:rsid w:val="00740407"/>
    <w:rsid w:val="0074076E"/>
    <w:rsid w:val="00740B90"/>
    <w:rsid w:val="00740CC8"/>
    <w:rsid w:val="00740F9F"/>
    <w:rsid w:val="00741B0B"/>
    <w:rsid w:val="00741DAF"/>
    <w:rsid w:val="00741EBE"/>
    <w:rsid w:val="00742388"/>
    <w:rsid w:val="00742769"/>
    <w:rsid w:val="00742916"/>
    <w:rsid w:val="00742F0D"/>
    <w:rsid w:val="00743B42"/>
    <w:rsid w:val="00744215"/>
    <w:rsid w:val="0074438F"/>
    <w:rsid w:val="00744D69"/>
    <w:rsid w:val="00744EA0"/>
    <w:rsid w:val="00744F03"/>
    <w:rsid w:val="00745A69"/>
    <w:rsid w:val="007463D7"/>
    <w:rsid w:val="00746753"/>
    <w:rsid w:val="00747BCD"/>
    <w:rsid w:val="00747E61"/>
    <w:rsid w:val="00750308"/>
    <w:rsid w:val="00750387"/>
    <w:rsid w:val="007508FE"/>
    <w:rsid w:val="00751BC8"/>
    <w:rsid w:val="00751CF9"/>
    <w:rsid w:val="00752A97"/>
    <w:rsid w:val="00752C09"/>
    <w:rsid w:val="00752E8A"/>
    <w:rsid w:val="007539B6"/>
    <w:rsid w:val="007545DE"/>
    <w:rsid w:val="007547CA"/>
    <w:rsid w:val="0075485A"/>
    <w:rsid w:val="00754A1B"/>
    <w:rsid w:val="00754F42"/>
    <w:rsid w:val="00755153"/>
    <w:rsid w:val="007552BE"/>
    <w:rsid w:val="0075584B"/>
    <w:rsid w:val="007558C5"/>
    <w:rsid w:val="00756836"/>
    <w:rsid w:val="0075687B"/>
    <w:rsid w:val="00756A71"/>
    <w:rsid w:val="00756E79"/>
    <w:rsid w:val="007570C9"/>
    <w:rsid w:val="0075719E"/>
    <w:rsid w:val="0075720E"/>
    <w:rsid w:val="00757554"/>
    <w:rsid w:val="007575CE"/>
    <w:rsid w:val="007577A7"/>
    <w:rsid w:val="007579F5"/>
    <w:rsid w:val="00757AAD"/>
    <w:rsid w:val="00757B57"/>
    <w:rsid w:val="00757B83"/>
    <w:rsid w:val="00757D35"/>
    <w:rsid w:val="00757FCC"/>
    <w:rsid w:val="0076012A"/>
    <w:rsid w:val="00760933"/>
    <w:rsid w:val="00760D6C"/>
    <w:rsid w:val="00761901"/>
    <w:rsid w:val="00761D7F"/>
    <w:rsid w:val="00762DA7"/>
    <w:rsid w:val="007630EE"/>
    <w:rsid w:val="007631A8"/>
    <w:rsid w:val="00763204"/>
    <w:rsid w:val="0076323D"/>
    <w:rsid w:val="00763AB1"/>
    <w:rsid w:val="00764449"/>
    <w:rsid w:val="0076454E"/>
    <w:rsid w:val="0076555E"/>
    <w:rsid w:val="007655A3"/>
    <w:rsid w:val="00765CDE"/>
    <w:rsid w:val="00765DE9"/>
    <w:rsid w:val="00765F50"/>
    <w:rsid w:val="00766093"/>
    <w:rsid w:val="007664C0"/>
    <w:rsid w:val="00766865"/>
    <w:rsid w:val="00766A2E"/>
    <w:rsid w:val="00766D97"/>
    <w:rsid w:val="00766EE3"/>
    <w:rsid w:val="00766F7D"/>
    <w:rsid w:val="00767407"/>
    <w:rsid w:val="007676C2"/>
    <w:rsid w:val="007677F3"/>
    <w:rsid w:val="0076799B"/>
    <w:rsid w:val="00767CD2"/>
    <w:rsid w:val="00767F0A"/>
    <w:rsid w:val="00770152"/>
    <w:rsid w:val="00770430"/>
    <w:rsid w:val="007704BC"/>
    <w:rsid w:val="0077091A"/>
    <w:rsid w:val="00771557"/>
    <w:rsid w:val="00771A06"/>
    <w:rsid w:val="00771C72"/>
    <w:rsid w:val="00771FDF"/>
    <w:rsid w:val="00772131"/>
    <w:rsid w:val="00772142"/>
    <w:rsid w:val="007721CC"/>
    <w:rsid w:val="007729C1"/>
    <w:rsid w:val="00772A0C"/>
    <w:rsid w:val="00772CBA"/>
    <w:rsid w:val="00773164"/>
    <w:rsid w:val="007738A6"/>
    <w:rsid w:val="00773A90"/>
    <w:rsid w:val="00773F44"/>
    <w:rsid w:val="00774C64"/>
    <w:rsid w:val="007756F1"/>
    <w:rsid w:val="00776031"/>
    <w:rsid w:val="00776CA3"/>
    <w:rsid w:val="00777321"/>
    <w:rsid w:val="007776BE"/>
    <w:rsid w:val="007777DC"/>
    <w:rsid w:val="00777875"/>
    <w:rsid w:val="00777D23"/>
    <w:rsid w:val="00777F2A"/>
    <w:rsid w:val="0078049D"/>
    <w:rsid w:val="0078056B"/>
    <w:rsid w:val="00780785"/>
    <w:rsid w:val="0078089F"/>
    <w:rsid w:val="00781051"/>
    <w:rsid w:val="0078165B"/>
    <w:rsid w:val="00782145"/>
    <w:rsid w:val="00782B5E"/>
    <w:rsid w:val="00782C78"/>
    <w:rsid w:val="00783665"/>
    <w:rsid w:val="00783DBB"/>
    <w:rsid w:val="00783E94"/>
    <w:rsid w:val="00784135"/>
    <w:rsid w:val="007843BF"/>
    <w:rsid w:val="007844BF"/>
    <w:rsid w:val="007849E7"/>
    <w:rsid w:val="00784B78"/>
    <w:rsid w:val="00784F3D"/>
    <w:rsid w:val="0078505C"/>
    <w:rsid w:val="007851FC"/>
    <w:rsid w:val="007852A8"/>
    <w:rsid w:val="00785C1E"/>
    <w:rsid w:val="00786A0B"/>
    <w:rsid w:val="00786F7C"/>
    <w:rsid w:val="007875FD"/>
    <w:rsid w:val="00787FD1"/>
    <w:rsid w:val="00790495"/>
    <w:rsid w:val="00790C71"/>
    <w:rsid w:val="00791494"/>
    <w:rsid w:val="00791550"/>
    <w:rsid w:val="00791C0E"/>
    <w:rsid w:val="00792727"/>
    <w:rsid w:val="00792CFE"/>
    <w:rsid w:val="00792EA7"/>
    <w:rsid w:val="00792F4E"/>
    <w:rsid w:val="0079321D"/>
    <w:rsid w:val="007947F2"/>
    <w:rsid w:val="00794AB6"/>
    <w:rsid w:val="00794D66"/>
    <w:rsid w:val="00795008"/>
    <w:rsid w:val="0079517F"/>
    <w:rsid w:val="007951EE"/>
    <w:rsid w:val="007952A1"/>
    <w:rsid w:val="007954F8"/>
    <w:rsid w:val="0079560C"/>
    <w:rsid w:val="007957E5"/>
    <w:rsid w:val="00796071"/>
    <w:rsid w:val="00796A20"/>
    <w:rsid w:val="00797122"/>
    <w:rsid w:val="00797C23"/>
    <w:rsid w:val="00797D21"/>
    <w:rsid w:val="007A00DC"/>
    <w:rsid w:val="007A0870"/>
    <w:rsid w:val="007A097D"/>
    <w:rsid w:val="007A0AD3"/>
    <w:rsid w:val="007A0F3F"/>
    <w:rsid w:val="007A0F6B"/>
    <w:rsid w:val="007A1856"/>
    <w:rsid w:val="007A1DC5"/>
    <w:rsid w:val="007A1E41"/>
    <w:rsid w:val="007A2049"/>
    <w:rsid w:val="007A22FA"/>
    <w:rsid w:val="007A2376"/>
    <w:rsid w:val="007A2496"/>
    <w:rsid w:val="007A2997"/>
    <w:rsid w:val="007A2DA0"/>
    <w:rsid w:val="007A3584"/>
    <w:rsid w:val="007A3A9E"/>
    <w:rsid w:val="007A3C7F"/>
    <w:rsid w:val="007A3DCF"/>
    <w:rsid w:val="007A3E86"/>
    <w:rsid w:val="007A5A63"/>
    <w:rsid w:val="007A6438"/>
    <w:rsid w:val="007A698D"/>
    <w:rsid w:val="007A6A38"/>
    <w:rsid w:val="007A7124"/>
    <w:rsid w:val="007A7A35"/>
    <w:rsid w:val="007B0280"/>
    <w:rsid w:val="007B112C"/>
    <w:rsid w:val="007B1CB0"/>
    <w:rsid w:val="007B1E33"/>
    <w:rsid w:val="007B1E49"/>
    <w:rsid w:val="007B1F53"/>
    <w:rsid w:val="007B21C3"/>
    <w:rsid w:val="007B2424"/>
    <w:rsid w:val="007B2923"/>
    <w:rsid w:val="007B3692"/>
    <w:rsid w:val="007B3E40"/>
    <w:rsid w:val="007B3F2C"/>
    <w:rsid w:val="007B4841"/>
    <w:rsid w:val="007B5099"/>
    <w:rsid w:val="007B5571"/>
    <w:rsid w:val="007B563A"/>
    <w:rsid w:val="007B56C0"/>
    <w:rsid w:val="007B59EA"/>
    <w:rsid w:val="007B665F"/>
    <w:rsid w:val="007B6A4E"/>
    <w:rsid w:val="007B6F0C"/>
    <w:rsid w:val="007B720A"/>
    <w:rsid w:val="007B72E8"/>
    <w:rsid w:val="007B7743"/>
    <w:rsid w:val="007B7866"/>
    <w:rsid w:val="007B7978"/>
    <w:rsid w:val="007B79C1"/>
    <w:rsid w:val="007B7A09"/>
    <w:rsid w:val="007B7A1A"/>
    <w:rsid w:val="007B7F2A"/>
    <w:rsid w:val="007C006C"/>
    <w:rsid w:val="007C0127"/>
    <w:rsid w:val="007C03DB"/>
    <w:rsid w:val="007C0A3A"/>
    <w:rsid w:val="007C10DD"/>
    <w:rsid w:val="007C1104"/>
    <w:rsid w:val="007C1199"/>
    <w:rsid w:val="007C1287"/>
    <w:rsid w:val="007C1875"/>
    <w:rsid w:val="007C18AA"/>
    <w:rsid w:val="007C24EB"/>
    <w:rsid w:val="007C259E"/>
    <w:rsid w:val="007C2ACC"/>
    <w:rsid w:val="007C2C45"/>
    <w:rsid w:val="007C2EAE"/>
    <w:rsid w:val="007C35A9"/>
    <w:rsid w:val="007C35ED"/>
    <w:rsid w:val="007C3670"/>
    <w:rsid w:val="007C3777"/>
    <w:rsid w:val="007C3AF3"/>
    <w:rsid w:val="007C3C35"/>
    <w:rsid w:val="007C4368"/>
    <w:rsid w:val="007C4418"/>
    <w:rsid w:val="007C4553"/>
    <w:rsid w:val="007C465E"/>
    <w:rsid w:val="007C4758"/>
    <w:rsid w:val="007C4D79"/>
    <w:rsid w:val="007C4F20"/>
    <w:rsid w:val="007C5C84"/>
    <w:rsid w:val="007C6146"/>
    <w:rsid w:val="007C6C54"/>
    <w:rsid w:val="007C7106"/>
    <w:rsid w:val="007C7498"/>
    <w:rsid w:val="007C76DC"/>
    <w:rsid w:val="007C7869"/>
    <w:rsid w:val="007C78B0"/>
    <w:rsid w:val="007C7B16"/>
    <w:rsid w:val="007C7D66"/>
    <w:rsid w:val="007C7E8F"/>
    <w:rsid w:val="007C7F7B"/>
    <w:rsid w:val="007C7FE7"/>
    <w:rsid w:val="007D0455"/>
    <w:rsid w:val="007D0B86"/>
    <w:rsid w:val="007D0D55"/>
    <w:rsid w:val="007D0EE0"/>
    <w:rsid w:val="007D1410"/>
    <w:rsid w:val="007D15A5"/>
    <w:rsid w:val="007D1AF4"/>
    <w:rsid w:val="007D232A"/>
    <w:rsid w:val="007D2802"/>
    <w:rsid w:val="007D3010"/>
    <w:rsid w:val="007D311F"/>
    <w:rsid w:val="007D3525"/>
    <w:rsid w:val="007D371D"/>
    <w:rsid w:val="007D4020"/>
    <w:rsid w:val="007D4703"/>
    <w:rsid w:val="007D4967"/>
    <w:rsid w:val="007D4B32"/>
    <w:rsid w:val="007D5520"/>
    <w:rsid w:val="007D56B7"/>
    <w:rsid w:val="007D5701"/>
    <w:rsid w:val="007D5E11"/>
    <w:rsid w:val="007D5ECA"/>
    <w:rsid w:val="007D612E"/>
    <w:rsid w:val="007D6F69"/>
    <w:rsid w:val="007D773D"/>
    <w:rsid w:val="007D7837"/>
    <w:rsid w:val="007D7AB8"/>
    <w:rsid w:val="007D7EB8"/>
    <w:rsid w:val="007E08B7"/>
    <w:rsid w:val="007E0ACD"/>
    <w:rsid w:val="007E0BBC"/>
    <w:rsid w:val="007E1341"/>
    <w:rsid w:val="007E19BA"/>
    <w:rsid w:val="007E1ABF"/>
    <w:rsid w:val="007E1D70"/>
    <w:rsid w:val="007E24AE"/>
    <w:rsid w:val="007E250C"/>
    <w:rsid w:val="007E2944"/>
    <w:rsid w:val="007E29F1"/>
    <w:rsid w:val="007E2E83"/>
    <w:rsid w:val="007E3065"/>
    <w:rsid w:val="007E33DB"/>
    <w:rsid w:val="007E342B"/>
    <w:rsid w:val="007E34AD"/>
    <w:rsid w:val="007E369A"/>
    <w:rsid w:val="007E37BD"/>
    <w:rsid w:val="007E3F1B"/>
    <w:rsid w:val="007E4508"/>
    <w:rsid w:val="007E45CD"/>
    <w:rsid w:val="007E47DD"/>
    <w:rsid w:val="007E4BA0"/>
    <w:rsid w:val="007E5A3C"/>
    <w:rsid w:val="007E6788"/>
    <w:rsid w:val="007E6BBD"/>
    <w:rsid w:val="007E73AB"/>
    <w:rsid w:val="007F0196"/>
    <w:rsid w:val="007F07C3"/>
    <w:rsid w:val="007F0CBA"/>
    <w:rsid w:val="007F0D28"/>
    <w:rsid w:val="007F103F"/>
    <w:rsid w:val="007F146A"/>
    <w:rsid w:val="007F1F5E"/>
    <w:rsid w:val="007F2000"/>
    <w:rsid w:val="007F2456"/>
    <w:rsid w:val="007F28AF"/>
    <w:rsid w:val="007F2B15"/>
    <w:rsid w:val="007F308F"/>
    <w:rsid w:val="007F31F0"/>
    <w:rsid w:val="007F33C7"/>
    <w:rsid w:val="007F33FE"/>
    <w:rsid w:val="007F3C2C"/>
    <w:rsid w:val="007F4176"/>
    <w:rsid w:val="007F461C"/>
    <w:rsid w:val="007F4DC6"/>
    <w:rsid w:val="007F4E98"/>
    <w:rsid w:val="007F5114"/>
    <w:rsid w:val="007F5889"/>
    <w:rsid w:val="007F664D"/>
    <w:rsid w:val="007F6873"/>
    <w:rsid w:val="007F745E"/>
    <w:rsid w:val="007F7557"/>
    <w:rsid w:val="007F7C90"/>
    <w:rsid w:val="00800A6F"/>
    <w:rsid w:val="00800D5D"/>
    <w:rsid w:val="00801304"/>
    <w:rsid w:val="00801652"/>
    <w:rsid w:val="008019CE"/>
    <w:rsid w:val="00802446"/>
    <w:rsid w:val="00802BC7"/>
    <w:rsid w:val="008031E0"/>
    <w:rsid w:val="008035C8"/>
    <w:rsid w:val="00803984"/>
    <w:rsid w:val="00803BB9"/>
    <w:rsid w:val="0080419B"/>
    <w:rsid w:val="00804949"/>
    <w:rsid w:val="00804C86"/>
    <w:rsid w:val="00805332"/>
    <w:rsid w:val="0080575F"/>
    <w:rsid w:val="00805BE1"/>
    <w:rsid w:val="0080618C"/>
    <w:rsid w:val="00806545"/>
    <w:rsid w:val="0080657B"/>
    <w:rsid w:val="00806885"/>
    <w:rsid w:val="00806D67"/>
    <w:rsid w:val="00807126"/>
    <w:rsid w:val="008077D1"/>
    <w:rsid w:val="008100A8"/>
    <w:rsid w:val="00810A1A"/>
    <w:rsid w:val="00810A48"/>
    <w:rsid w:val="00811111"/>
    <w:rsid w:val="008114B4"/>
    <w:rsid w:val="0081160A"/>
    <w:rsid w:val="00812085"/>
    <w:rsid w:val="0081241F"/>
    <w:rsid w:val="00813047"/>
    <w:rsid w:val="00813139"/>
    <w:rsid w:val="00813526"/>
    <w:rsid w:val="008138A3"/>
    <w:rsid w:val="008140CB"/>
    <w:rsid w:val="0081447A"/>
    <w:rsid w:val="008151B5"/>
    <w:rsid w:val="0081547B"/>
    <w:rsid w:val="00815C9B"/>
    <w:rsid w:val="0081619E"/>
    <w:rsid w:val="008161EB"/>
    <w:rsid w:val="0081649B"/>
    <w:rsid w:val="00816B90"/>
    <w:rsid w:val="0081703A"/>
    <w:rsid w:val="0081736F"/>
    <w:rsid w:val="0081750A"/>
    <w:rsid w:val="0082101E"/>
    <w:rsid w:val="008211D1"/>
    <w:rsid w:val="0082127D"/>
    <w:rsid w:val="00821485"/>
    <w:rsid w:val="00822221"/>
    <w:rsid w:val="00822419"/>
    <w:rsid w:val="00822522"/>
    <w:rsid w:val="008227BE"/>
    <w:rsid w:val="00823262"/>
    <w:rsid w:val="00823FAE"/>
    <w:rsid w:val="0082445F"/>
    <w:rsid w:val="00824812"/>
    <w:rsid w:val="00824C19"/>
    <w:rsid w:val="008257E1"/>
    <w:rsid w:val="00825A9C"/>
    <w:rsid w:val="00825C4A"/>
    <w:rsid w:val="00825CA6"/>
    <w:rsid w:val="008266DD"/>
    <w:rsid w:val="00826987"/>
    <w:rsid w:val="00826ECE"/>
    <w:rsid w:val="00827333"/>
    <w:rsid w:val="0082761C"/>
    <w:rsid w:val="0082775F"/>
    <w:rsid w:val="00827CFA"/>
    <w:rsid w:val="00827DDF"/>
    <w:rsid w:val="00827FAE"/>
    <w:rsid w:val="008302DE"/>
    <w:rsid w:val="00830316"/>
    <w:rsid w:val="00830389"/>
    <w:rsid w:val="008303A2"/>
    <w:rsid w:val="00830467"/>
    <w:rsid w:val="00830E97"/>
    <w:rsid w:val="0083150F"/>
    <w:rsid w:val="00831619"/>
    <w:rsid w:val="0083196A"/>
    <w:rsid w:val="00832F2F"/>
    <w:rsid w:val="00833026"/>
    <w:rsid w:val="0083345D"/>
    <w:rsid w:val="008337F9"/>
    <w:rsid w:val="0083394C"/>
    <w:rsid w:val="00833B7C"/>
    <w:rsid w:val="00833C6A"/>
    <w:rsid w:val="00833F0A"/>
    <w:rsid w:val="00834732"/>
    <w:rsid w:val="00834834"/>
    <w:rsid w:val="00834B84"/>
    <w:rsid w:val="00834E50"/>
    <w:rsid w:val="00834F44"/>
    <w:rsid w:val="00835410"/>
    <w:rsid w:val="00835E6F"/>
    <w:rsid w:val="00836360"/>
    <w:rsid w:val="0083666B"/>
    <w:rsid w:val="00836F9C"/>
    <w:rsid w:val="00837861"/>
    <w:rsid w:val="00837C02"/>
    <w:rsid w:val="00837E58"/>
    <w:rsid w:val="00840334"/>
    <w:rsid w:val="0084076B"/>
    <w:rsid w:val="008411C4"/>
    <w:rsid w:val="0084168B"/>
    <w:rsid w:val="00841769"/>
    <w:rsid w:val="008418C3"/>
    <w:rsid w:val="00841F80"/>
    <w:rsid w:val="00842826"/>
    <w:rsid w:val="00842DB7"/>
    <w:rsid w:val="00842E99"/>
    <w:rsid w:val="00842F60"/>
    <w:rsid w:val="00843DB7"/>
    <w:rsid w:val="00843E0B"/>
    <w:rsid w:val="00844352"/>
    <w:rsid w:val="008444E5"/>
    <w:rsid w:val="00844901"/>
    <w:rsid w:val="00844E90"/>
    <w:rsid w:val="00844F2B"/>
    <w:rsid w:val="00844FC2"/>
    <w:rsid w:val="0084552C"/>
    <w:rsid w:val="008457FF"/>
    <w:rsid w:val="008458D2"/>
    <w:rsid w:val="00845A1E"/>
    <w:rsid w:val="00845E44"/>
    <w:rsid w:val="008462DA"/>
    <w:rsid w:val="00846AE0"/>
    <w:rsid w:val="00846DF7"/>
    <w:rsid w:val="0084732C"/>
    <w:rsid w:val="008477B7"/>
    <w:rsid w:val="00847E00"/>
    <w:rsid w:val="008504B0"/>
    <w:rsid w:val="00851532"/>
    <w:rsid w:val="00851B69"/>
    <w:rsid w:val="00851C72"/>
    <w:rsid w:val="00851EAE"/>
    <w:rsid w:val="008525EE"/>
    <w:rsid w:val="0085261B"/>
    <w:rsid w:val="008529C1"/>
    <w:rsid w:val="00852A0C"/>
    <w:rsid w:val="008533B3"/>
    <w:rsid w:val="008536EB"/>
    <w:rsid w:val="008537BA"/>
    <w:rsid w:val="00853C8A"/>
    <w:rsid w:val="0085432D"/>
    <w:rsid w:val="00855264"/>
    <w:rsid w:val="008553E4"/>
    <w:rsid w:val="00855B59"/>
    <w:rsid w:val="00855D22"/>
    <w:rsid w:val="00855E65"/>
    <w:rsid w:val="00855FFA"/>
    <w:rsid w:val="008571CA"/>
    <w:rsid w:val="008575A5"/>
    <w:rsid w:val="00857786"/>
    <w:rsid w:val="00857C94"/>
    <w:rsid w:val="00860340"/>
    <w:rsid w:val="0086066A"/>
    <w:rsid w:val="008607E1"/>
    <w:rsid w:val="00860A0E"/>
    <w:rsid w:val="00860BCE"/>
    <w:rsid w:val="00860C5D"/>
    <w:rsid w:val="00860CBA"/>
    <w:rsid w:val="00861312"/>
    <w:rsid w:val="00861A93"/>
    <w:rsid w:val="00861AB7"/>
    <w:rsid w:val="00861ED6"/>
    <w:rsid w:val="0086221E"/>
    <w:rsid w:val="00862444"/>
    <w:rsid w:val="0086278F"/>
    <w:rsid w:val="00862D23"/>
    <w:rsid w:val="0086312C"/>
    <w:rsid w:val="008634AC"/>
    <w:rsid w:val="008638A3"/>
    <w:rsid w:val="00863EDB"/>
    <w:rsid w:val="00863FED"/>
    <w:rsid w:val="00864465"/>
    <w:rsid w:val="008645F9"/>
    <w:rsid w:val="008647F5"/>
    <w:rsid w:val="00864AAB"/>
    <w:rsid w:val="00865542"/>
    <w:rsid w:val="008658C8"/>
    <w:rsid w:val="00865957"/>
    <w:rsid w:val="00865ABD"/>
    <w:rsid w:val="00865DF2"/>
    <w:rsid w:val="008661D3"/>
    <w:rsid w:val="008663EC"/>
    <w:rsid w:val="00866A65"/>
    <w:rsid w:val="008672D1"/>
    <w:rsid w:val="008676D1"/>
    <w:rsid w:val="00867CCB"/>
    <w:rsid w:val="00870043"/>
    <w:rsid w:val="00870678"/>
    <w:rsid w:val="00870BA6"/>
    <w:rsid w:val="00871658"/>
    <w:rsid w:val="00871E1F"/>
    <w:rsid w:val="008726AC"/>
    <w:rsid w:val="0087278D"/>
    <w:rsid w:val="0087285F"/>
    <w:rsid w:val="008729E5"/>
    <w:rsid w:val="008737B1"/>
    <w:rsid w:val="00873921"/>
    <w:rsid w:val="00873A58"/>
    <w:rsid w:val="00873BCE"/>
    <w:rsid w:val="00873E86"/>
    <w:rsid w:val="00874056"/>
    <w:rsid w:val="00874A39"/>
    <w:rsid w:val="00875314"/>
    <w:rsid w:val="00875A8B"/>
    <w:rsid w:val="00875A8C"/>
    <w:rsid w:val="00876578"/>
    <w:rsid w:val="00876716"/>
    <w:rsid w:val="00876A43"/>
    <w:rsid w:val="00876BBC"/>
    <w:rsid w:val="008771D3"/>
    <w:rsid w:val="00877775"/>
    <w:rsid w:val="00877861"/>
    <w:rsid w:val="00877A29"/>
    <w:rsid w:val="00877B2C"/>
    <w:rsid w:val="00877BE5"/>
    <w:rsid w:val="00877CE4"/>
    <w:rsid w:val="00880418"/>
    <w:rsid w:val="008807FA"/>
    <w:rsid w:val="00880B44"/>
    <w:rsid w:val="00880E30"/>
    <w:rsid w:val="00881128"/>
    <w:rsid w:val="008819D0"/>
    <w:rsid w:val="00881BD7"/>
    <w:rsid w:val="00881BEA"/>
    <w:rsid w:val="00881CF8"/>
    <w:rsid w:val="00881E06"/>
    <w:rsid w:val="00881F84"/>
    <w:rsid w:val="008820A8"/>
    <w:rsid w:val="008822B1"/>
    <w:rsid w:val="00882446"/>
    <w:rsid w:val="00882CA5"/>
    <w:rsid w:val="00882E44"/>
    <w:rsid w:val="008833D7"/>
    <w:rsid w:val="008835AE"/>
    <w:rsid w:val="00883992"/>
    <w:rsid w:val="008842A8"/>
    <w:rsid w:val="008847AB"/>
    <w:rsid w:val="00884E4A"/>
    <w:rsid w:val="00884F61"/>
    <w:rsid w:val="00885F64"/>
    <w:rsid w:val="008861CC"/>
    <w:rsid w:val="00886376"/>
    <w:rsid w:val="0088754E"/>
    <w:rsid w:val="00887B0F"/>
    <w:rsid w:val="00890530"/>
    <w:rsid w:val="00890FC9"/>
    <w:rsid w:val="00891716"/>
    <w:rsid w:val="00891909"/>
    <w:rsid w:val="00891919"/>
    <w:rsid w:val="00891B38"/>
    <w:rsid w:val="008922A7"/>
    <w:rsid w:val="00892C74"/>
    <w:rsid w:val="00894230"/>
    <w:rsid w:val="008951E0"/>
    <w:rsid w:val="0089550D"/>
    <w:rsid w:val="008957E1"/>
    <w:rsid w:val="00896670"/>
    <w:rsid w:val="00896ACA"/>
    <w:rsid w:val="0089710F"/>
    <w:rsid w:val="008974A8"/>
    <w:rsid w:val="008978A4"/>
    <w:rsid w:val="00897990"/>
    <w:rsid w:val="00897B69"/>
    <w:rsid w:val="00897F23"/>
    <w:rsid w:val="008A094E"/>
    <w:rsid w:val="008A09AE"/>
    <w:rsid w:val="008A0CDD"/>
    <w:rsid w:val="008A0E92"/>
    <w:rsid w:val="008A106C"/>
    <w:rsid w:val="008A1F7C"/>
    <w:rsid w:val="008A2AF3"/>
    <w:rsid w:val="008A30E8"/>
    <w:rsid w:val="008A31DA"/>
    <w:rsid w:val="008A33D5"/>
    <w:rsid w:val="008A3BB0"/>
    <w:rsid w:val="008A459B"/>
    <w:rsid w:val="008A4B35"/>
    <w:rsid w:val="008A527F"/>
    <w:rsid w:val="008A5EB0"/>
    <w:rsid w:val="008A60C8"/>
    <w:rsid w:val="008A646F"/>
    <w:rsid w:val="008A671F"/>
    <w:rsid w:val="008A68FC"/>
    <w:rsid w:val="008A699B"/>
    <w:rsid w:val="008A7256"/>
    <w:rsid w:val="008A7768"/>
    <w:rsid w:val="008A7C36"/>
    <w:rsid w:val="008B02A1"/>
    <w:rsid w:val="008B06E0"/>
    <w:rsid w:val="008B07CF"/>
    <w:rsid w:val="008B0BA8"/>
    <w:rsid w:val="008B0D2D"/>
    <w:rsid w:val="008B0DF0"/>
    <w:rsid w:val="008B0F1D"/>
    <w:rsid w:val="008B15A7"/>
    <w:rsid w:val="008B1C03"/>
    <w:rsid w:val="008B1F44"/>
    <w:rsid w:val="008B225F"/>
    <w:rsid w:val="008B26C5"/>
    <w:rsid w:val="008B2982"/>
    <w:rsid w:val="008B2A08"/>
    <w:rsid w:val="008B2EF2"/>
    <w:rsid w:val="008B3DD0"/>
    <w:rsid w:val="008B3F4E"/>
    <w:rsid w:val="008B4655"/>
    <w:rsid w:val="008B4901"/>
    <w:rsid w:val="008B4BB6"/>
    <w:rsid w:val="008B4DA3"/>
    <w:rsid w:val="008B4FB2"/>
    <w:rsid w:val="008B4FDC"/>
    <w:rsid w:val="008B5171"/>
    <w:rsid w:val="008B5299"/>
    <w:rsid w:val="008B5BB6"/>
    <w:rsid w:val="008B5DC0"/>
    <w:rsid w:val="008B688B"/>
    <w:rsid w:val="008B6B94"/>
    <w:rsid w:val="008B6BBD"/>
    <w:rsid w:val="008B6D61"/>
    <w:rsid w:val="008B7443"/>
    <w:rsid w:val="008B7A2A"/>
    <w:rsid w:val="008B7DD0"/>
    <w:rsid w:val="008B7F28"/>
    <w:rsid w:val="008C065B"/>
    <w:rsid w:val="008C0CDF"/>
    <w:rsid w:val="008C0D3A"/>
    <w:rsid w:val="008C0DD3"/>
    <w:rsid w:val="008C171C"/>
    <w:rsid w:val="008C1866"/>
    <w:rsid w:val="008C293F"/>
    <w:rsid w:val="008C2B91"/>
    <w:rsid w:val="008C2CD0"/>
    <w:rsid w:val="008C3930"/>
    <w:rsid w:val="008C4303"/>
    <w:rsid w:val="008C44C5"/>
    <w:rsid w:val="008C47B0"/>
    <w:rsid w:val="008C4933"/>
    <w:rsid w:val="008C4BA6"/>
    <w:rsid w:val="008C507A"/>
    <w:rsid w:val="008C584B"/>
    <w:rsid w:val="008C67A5"/>
    <w:rsid w:val="008C680D"/>
    <w:rsid w:val="008C6A1B"/>
    <w:rsid w:val="008C6B4E"/>
    <w:rsid w:val="008C6D7D"/>
    <w:rsid w:val="008C751D"/>
    <w:rsid w:val="008C78AA"/>
    <w:rsid w:val="008D070F"/>
    <w:rsid w:val="008D0DB9"/>
    <w:rsid w:val="008D1097"/>
    <w:rsid w:val="008D176C"/>
    <w:rsid w:val="008D1993"/>
    <w:rsid w:val="008D2957"/>
    <w:rsid w:val="008D29F6"/>
    <w:rsid w:val="008D2FE6"/>
    <w:rsid w:val="008D3A03"/>
    <w:rsid w:val="008D3BAB"/>
    <w:rsid w:val="008D3BB3"/>
    <w:rsid w:val="008D3D6A"/>
    <w:rsid w:val="008D3F11"/>
    <w:rsid w:val="008D41FC"/>
    <w:rsid w:val="008D424D"/>
    <w:rsid w:val="008D46FA"/>
    <w:rsid w:val="008D470E"/>
    <w:rsid w:val="008D47E9"/>
    <w:rsid w:val="008D4BCD"/>
    <w:rsid w:val="008D52D6"/>
    <w:rsid w:val="008D5872"/>
    <w:rsid w:val="008D5903"/>
    <w:rsid w:val="008D5A04"/>
    <w:rsid w:val="008D5B0A"/>
    <w:rsid w:val="008D5FE6"/>
    <w:rsid w:val="008D64BB"/>
    <w:rsid w:val="008D66FA"/>
    <w:rsid w:val="008D6EC0"/>
    <w:rsid w:val="008D7A1E"/>
    <w:rsid w:val="008D7DF8"/>
    <w:rsid w:val="008E0773"/>
    <w:rsid w:val="008E0903"/>
    <w:rsid w:val="008E0F16"/>
    <w:rsid w:val="008E1688"/>
    <w:rsid w:val="008E1948"/>
    <w:rsid w:val="008E1A64"/>
    <w:rsid w:val="008E22AB"/>
    <w:rsid w:val="008E26B7"/>
    <w:rsid w:val="008E2B9E"/>
    <w:rsid w:val="008E2BD3"/>
    <w:rsid w:val="008E2CBC"/>
    <w:rsid w:val="008E2CF8"/>
    <w:rsid w:val="008E340C"/>
    <w:rsid w:val="008E387D"/>
    <w:rsid w:val="008E3A75"/>
    <w:rsid w:val="008E3B27"/>
    <w:rsid w:val="008E3CFE"/>
    <w:rsid w:val="008E3D86"/>
    <w:rsid w:val="008E4314"/>
    <w:rsid w:val="008E45DA"/>
    <w:rsid w:val="008E4614"/>
    <w:rsid w:val="008E47BC"/>
    <w:rsid w:val="008E4D79"/>
    <w:rsid w:val="008E515E"/>
    <w:rsid w:val="008E5237"/>
    <w:rsid w:val="008E58D0"/>
    <w:rsid w:val="008E5932"/>
    <w:rsid w:val="008E5F25"/>
    <w:rsid w:val="008E6440"/>
    <w:rsid w:val="008E6F9B"/>
    <w:rsid w:val="008E717D"/>
    <w:rsid w:val="008E733A"/>
    <w:rsid w:val="008E77AF"/>
    <w:rsid w:val="008E784E"/>
    <w:rsid w:val="008E7868"/>
    <w:rsid w:val="008E7A33"/>
    <w:rsid w:val="008F0258"/>
    <w:rsid w:val="008F06AA"/>
    <w:rsid w:val="008F07A7"/>
    <w:rsid w:val="008F0D6E"/>
    <w:rsid w:val="008F0FFC"/>
    <w:rsid w:val="008F1B20"/>
    <w:rsid w:val="008F1DA3"/>
    <w:rsid w:val="008F20BB"/>
    <w:rsid w:val="008F2197"/>
    <w:rsid w:val="008F2454"/>
    <w:rsid w:val="008F2B4F"/>
    <w:rsid w:val="008F2B5E"/>
    <w:rsid w:val="008F2D3E"/>
    <w:rsid w:val="008F2D4A"/>
    <w:rsid w:val="008F347E"/>
    <w:rsid w:val="008F34FB"/>
    <w:rsid w:val="008F34FF"/>
    <w:rsid w:val="008F3594"/>
    <w:rsid w:val="008F38D8"/>
    <w:rsid w:val="008F3DB6"/>
    <w:rsid w:val="008F3EB0"/>
    <w:rsid w:val="008F3EE3"/>
    <w:rsid w:val="008F4485"/>
    <w:rsid w:val="008F455B"/>
    <w:rsid w:val="008F457C"/>
    <w:rsid w:val="008F4ADB"/>
    <w:rsid w:val="008F4C08"/>
    <w:rsid w:val="008F51B5"/>
    <w:rsid w:val="008F530F"/>
    <w:rsid w:val="008F5707"/>
    <w:rsid w:val="008F571B"/>
    <w:rsid w:val="008F60C4"/>
    <w:rsid w:val="008F6D10"/>
    <w:rsid w:val="008F762D"/>
    <w:rsid w:val="00900E2D"/>
    <w:rsid w:val="009011A6"/>
    <w:rsid w:val="00901499"/>
    <w:rsid w:val="00901B0D"/>
    <w:rsid w:val="00901D42"/>
    <w:rsid w:val="0090227F"/>
    <w:rsid w:val="0090281D"/>
    <w:rsid w:val="0090290F"/>
    <w:rsid w:val="00902F6F"/>
    <w:rsid w:val="00903583"/>
    <w:rsid w:val="009038E8"/>
    <w:rsid w:val="00903960"/>
    <w:rsid w:val="00903DE9"/>
    <w:rsid w:val="00904325"/>
    <w:rsid w:val="009044E1"/>
    <w:rsid w:val="009048DC"/>
    <w:rsid w:val="00904A8A"/>
    <w:rsid w:val="00904AA0"/>
    <w:rsid w:val="00904F0D"/>
    <w:rsid w:val="00904FA0"/>
    <w:rsid w:val="0090595B"/>
    <w:rsid w:val="00905A50"/>
    <w:rsid w:val="00905CDA"/>
    <w:rsid w:val="0090666A"/>
    <w:rsid w:val="0090669C"/>
    <w:rsid w:val="0090761C"/>
    <w:rsid w:val="00907700"/>
    <w:rsid w:val="00907F90"/>
    <w:rsid w:val="00910894"/>
    <w:rsid w:val="00910A5A"/>
    <w:rsid w:val="00910A8F"/>
    <w:rsid w:val="00910BC7"/>
    <w:rsid w:val="00910EE3"/>
    <w:rsid w:val="00911179"/>
    <w:rsid w:val="009114B6"/>
    <w:rsid w:val="00911E4D"/>
    <w:rsid w:val="0091239B"/>
    <w:rsid w:val="00912677"/>
    <w:rsid w:val="009129DB"/>
    <w:rsid w:val="00912E7C"/>
    <w:rsid w:val="00913058"/>
    <w:rsid w:val="00914094"/>
    <w:rsid w:val="00914262"/>
    <w:rsid w:val="00914268"/>
    <w:rsid w:val="009142CE"/>
    <w:rsid w:val="0091439F"/>
    <w:rsid w:val="00914635"/>
    <w:rsid w:val="009151B7"/>
    <w:rsid w:val="009151E7"/>
    <w:rsid w:val="00915872"/>
    <w:rsid w:val="00915A44"/>
    <w:rsid w:val="00915B1D"/>
    <w:rsid w:val="00915B61"/>
    <w:rsid w:val="00915BC2"/>
    <w:rsid w:val="00915D51"/>
    <w:rsid w:val="009162D6"/>
    <w:rsid w:val="009164D1"/>
    <w:rsid w:val="00916A4F"/>
    <w:rsid w:val="00916C65"/>
    <w:rsid w:val="00917104"/>
    <w:rsid w:val="009171A6"/>
    <w:rsid w:val="00917324"/>
    <w:rsid w:val="00917A7D"/>
    <w:rsid w:val="00917D8F"/>
    <w:rsid w:val="00920043"/>
    <w:rsid w:val="009204D8"/>
    <w:rsid w:val="009205EC"/>
    <w:rsid w:val="009206F7"/>
    <w:rsid w:val="009209BD"/>
    <w:rsid w:val="00920B0D"/>
    <w:rsid w:val="00920B18"/>
    <w:rsid w:val="00920B39"/>
    <w:rsid w:val="00920C5A"/>
    <w:rsid w:val="00920E5F"/>
    <w:rsid w:val="00920EDC"/>
    <w:rsid w:val="00921533"/>
    <w:rsid w:val="009217EF"/>
    <w:rsid w:val="00921963"/>
    <w:rsid w:val="009222D5"/>
    <w:rsid w:val="009228AE"/>
    <w:rsid w:val="00922A24"/>
    <w:rsid w:val="00922B62"/>
    <w:rsid w:val="0092338F"/>
    <w:rsid w:val="009234C4"/>
    <w:rsid w:val="009235C3"/>
    <w:rsid w:val="0092433C"/>
    <w:rsid w:val="00924394"/>
    <w:rsid w:val="00924407"/>
    <w:rsid w:val="00924C0C"/>
    <w:rsid w:val="00924F0D"/>
    <w:rsid w:val="0092566F"/>
    <w:rsid w:val="0092575B"/>
    <w:rsid w:val="0092590D"/>
    <w:rsid w:val="00926089"/>
    <w:rsid w:val="009268A9"/>
    <w:rsid w:val="00926994"/>
    <w:rsid w:val="00926C6C"/>
    <w:rsid w:val="0092722B"/>
    <w:rsid w:val="00927B25"/>
    <w:rsid w:val="00927B4A"/>
    <w:rsid w:val="0093002F"/>
    <w:rsid w:val="009300BE"/>
    <w:rsid w:val="00930850"/>
    <w:rsid w:val="00930E80"/>
    <w:rsid w:val="00930FDD"/>
    <w:rsid w:val="0093120A"/>
    <w:rsid w:val="00931787"/>
    <w:rsid w:val="009321D1"/>
    <w:rsid w:val="009322B8"/>
    <w:rsid w:val="00932311"/>
    <w:rsid w:val="00932457"/>
    <w:rsid w:val="009332A3"/>
    <w:rsid w:val="00933324"/>
    <w:rsid w:val="0093377E"/>
    <w:rsid w:val="00933E7A"/>
    <w:rsid w:val="009347B4"/>
    <w:rsid w:val="009352CD"/>
    <w:rsid w:val="0093535C"/>
    <w:rsid w:val="0093535D"/>
    <w:rsid w:val="00935413"/>
    <w:rsid w:val="00935502"/>
    <w:rsid w:val="009365D1"/>
    <w:rsid w:val="009366F1"/>
    <w:rsid w:val="0093735F"/>
    <w:rsid w:val="0093758D"/>
    <w:rsid w:val="00937B16"/>
    <w:rsid w:val="00937B34"/>
    <w:rsid w:val="0094030D"/>
    <w:rsid w:val="009403EC"/>
    <w:rsid w:val="00940486"/>
    <w:rsid w:val="009404B4"/>
    <w:rsid w:val="0094133F"/>
    <w:rsid w:val="00941DB3"/>
    <w:rsid w:val="0094228C"/>
    <w:rsid w:val="00942BC6"/>
    <w:rsid w:val="00943657"/>
    <w:rsid w:val="00943DCE"/>
    <w:rsid w:val="00944029"/>
    <w:rsid w:val="00944258"/>
    <w:rsid w:val="00944619"/>
    <w:rsid w:val="0094480C"/>
    <w:rsid w:val="00944B5B"/>
    <w:rsid w:val="00944D6D"/>
    <w:rsid w:val="00944EF8"/>
    <w:rsid w:val="009453F2"/>
    <w:rsid w:val="0094591F"/>
    <w:rsid w:val="00945957"/>
    <w:rsid w:val="00945C06"/>
    <w:rsid w:val="0094608C"/>
    <w:rsid w:val="009461F4"/>
    <w:rsid w:val="0094626F"/>
    <w:rsid w:val="00946766"/>
    <w:rsid w:val="00946A75"/>
    <w:rsid w:val="00946C81"/>
    <w:rsid w:val="00946D0D"/>
    <w:rsid w:val="00947055"/>
    <w:rsid w:val="009475CF"/>
    <w:rsid w:val="00947B22"/>
    <w:rsid w:val="00947E61"/>
    <w:rsid w:val="009501D4"/>
    <w:rsid w:val="00950419"/>
    <w:rsid w:val="0095075B"/>
    <w:rsid w:val="00950965"/>
    <w:rsid w:val="00950BBC"/>
    <w:rsid w:val="00951022"/>
    <w:rsid w:val="009515AC"/>
    <w:rsid w:val="00951D9E"/>
    <w:rsid w:val="009525F2"/>
    <w:rsid w:val="00952A8C"/>
    <w:rsid w:val="00953768"/>
    <w:rsid w:val="00953AB4"/>
    <w:rsid w:val="00953AE7"/>
    <w:rsid w:val="009546D4"/>
    <w:rsid w:val="00954B5B"/>
    <w:rsid w:val="00954C23"/>
    <w:rsid w:val="00954EF8"/>
    <w:rsid w:val="00955178"/>
    <w:rsid w:val="00955548"/>
    <w:rsid w:val="00955DDE"/>
    <w:rsid w:val="00955F04"/>
    <w:rsid w:val="009560DF"/>
    <w:rsid w:val="009563A4"/>
    <w:rsid w:val="009563B2"/>
    <w:rsid w:val="009565FF"/>
    <w:rsid w:val="00956696"/>
    <w:rsid w:val="00956C3A"/>
    <w:rsid w:val="00956E17"/>
    <w:rsid w:val="0095715F"/>
    <w:rsid w:val="00957388"/>
    <w:rsid w:val="00957A39"/>
    <w:rsid w:val="00957EA3"/>
    <w:rsid w:val="0096022D"/>
    <w:rsid w:val="0096026C"/>
    <w:rsid w:val="00960752"/>
    <w:rsid w:val="00960B14"/>
    <w:rsid w:val="00960E6D"/>
    <w:rsid w:val="009610C7"/>
    <w:rsid w:val="00961301"/>
    <w:rsid w:val="0096145E"/>
    <w:rsid w:val="00961478"/>
    <w:rsid w:val="009614DA"/>
    <w:rsid w:val="009618A2"/>
    <w:rsid w:val="00961E80"/>
    <w:rsid w:val="00962561"/>
    <w:rsid w:val="00962F2F"/>
    <w:rsid w:val="0096308F"/>
    <w:rsid w:val="00963ECB"/>
    <w:rsid w:val="00963FFF"/>
    <w:rsid w:val="00964444"/>
    <w:rsid w:val="009644B7"/>
    <w:rsid w:val="0096495C"/>
    <w:rsid w:val="00964A4D"/>
    <w:rsid w:val="00964CCC"/>
    <w:rsid w:val="00964CFF"/>
    <w:rsid w:val="00965095"/>
    <w:rsid w:val="00965198"/>
    <w:rsid w:val="00965D98"/>
    <w:rsid w:val="00965EF3"/>
    <w:rsid w:val="0096620D"/>
    <w:rsid w:val="00966381"/>
    <w:rsid w:val="00966453"/>
    <w:rsid w:val="00966BFF"/>
    <w:rsid w:val="00966F69"/>
    <w:rsid w:val="00967F60"/>
    <w:rsid w:val="0097006D"/>
    <w:rsid w:val="009707B3"/>
    <w:rsid w:val="00971645"/>
    <w:rsid w:val="00971AC8"/>
    <w:rsid w:val="00971E31"/>
    <w:rsid w:val="00971FED"/>
    <w:rsid w:val="0097216D"/>
    <w:rsid w:val="009728BC"/>
    <w:rsid w:val="00972D68"/>
    <w:rsid w:val="00972DCF"/>
    <w:rsid w:val="00973744"/>
    <w:rsid w:val="00973C43"/>
    <w:rsid w:val="009741EC"/>
    <w:rsid w:val="0097427D"/>
    <w:rsid w:val="009746B3"/>
    <w:rsid w:val="009748F8"/>
    <w:rsid w:val="00974CC7"/>
    <w:rsid w:val="00974ECB"/>
    <w:rsid w:val="00974EE3"/>
    <w:rsid w:val="009750D0"/>
    <w:rsid w:val="00976388"/>
    <w:rsid w:val="00976EC6"/>
    <w:rsid w:val="0097735C"/>
    <w:rsid w:val="009776E5"/>
    <w:rsid w:val="0097776E"/>
    <w:rsid w:val="00977A02"/>
    <w:rsid w:val="00977B71"/>
    <w:rsid w:val="00980F7F"/>
    <w:rsid w:val="0098155C"/>
    <w:rsid w:val="009821C9"/>
    <w:rsid w:val="00982B9B"/>
    <w:rsid w:val="009834C1"/>
    <w:rsid w:val="0098366A"/>
    <w:rsid w:val="009839C1"/>
    <w:rsid w:val="00983CCB"/>
    <w:rsid w:val="00983F14"/>
    <w:rsid w:val="0098479D"/>
    <w:rsid w:val="00985477"/>
    <w:rsid w:val="00985CB2"/>
    <w:rsid w:val="00985DF6"/>
    <w:rsid w:val="00987B3A"/>
    <w:rsid w:val="009901ED"/>
    <w:rsid w:val="00990452"/>
    <w:rsid w:val="00990AAC"/>
    <w:rsid w:val="00990DAB"/>
    <w:rsid w:val="009911A2"/>
    <w:rsid w:val="00991B70"/>
    <w:rsid w:val="00991C43"/>
    <w:rsid w:val="00991C93"/>
    <w:rsid w:val="00991D4C"/>
    <w:rsid w:val="0099256E"/>
    <w:rsid w:val="00992859"/>
    <w:rsid w:val="00992F42"/>
    <w:rsid w:val="009934B2"/>
    <w:rsid w:val="0099392D"/>
    <w:rsid w:val="009939AD"/>
    <w:rsid w:val="009943CC"/>
    <w:rsid w:val="00994686"/>
    <w:rsid w:val="009946A2"/>
    <w:rsid w:val="00994F3A"/>
    <w:rsid w:val="00995319"/>
    <w:rsid w:val="0099565F"/>
    <w:rsid w:val="0099578E"/>
    <w:rsid w:val="00995F60"/>
    <w:rsid w:val="00995FC9"/>
    <w:rsid w:val="00996079"/>
    <w:rsid w:val="009960F3"/>
    <w:rsid w:val="00996287"/>
    <w:rsid w:val="00996525"/>
    <w:rsid w:val="00996551"/>
    <w:rsid w:val="009965E5"/>
    <w:rsid w:val="00996D59"/>
    <w:rsid w:val="00997094"/>
    <w:rsid w:val="00997155"/>
    <w:rsid w:val="009971CB"/>
    <w:rsid w:val="00997C24"/>
    <w:rsid w:val="009A00B2"/>
    <w:rsid w:val="009A0625"/>
    <w:rsid w:val="009A06A1"/>
    <w:rsid w:val="009A089B"/>
    <w:rsid w:val="009A1330"/>
    <w:rsid w:val="009A1536"/>
    <w:rsid w:val="009A1854"/>
    <w:rsid w:val="009A1B8B"/>
    <w:rsid w:val="009A1C4B"/>
    <w:rsid w:val="009A1F0F"/>
    <w:rsid w:val="009A2678"/>
    <w:rsid w:val="009A28C5"/>
    <w:rsid w:val="009A2C15"/>
    <w:rsid w:val="009A2FED"/>
    <w:rsid w:val="009A311B"/>
    <w:rsid w:val="009A32DE"/>
    <w:rsid w:val="009A411B"/>
    <w:rsid w:val="009A413C"/>
    <w:rsid w:val="009A4CA0"/>
    <w:rsid w:val="009A52EA"/>
    <w:rsid w:val="009A57EE"/>
    <w:rsid w:val="009A58A1"/>
    <w:rsid w:val="009A68BE"/>
    <w:rsid w:val="009A69E1"/>
    <w:rsid w:val="009A6DD9"/>
    <w:rsid w:val="009A74DD"/>
    <w:rsid w:val="009A7B0C"/>
    <w:rsid w:val="009A7B57"/>
    <w:rsid w:val="009A7D78"/>
    <w:rsid w:val="009B032C"/>
    <w:rsid w:val="009B0474"/>
    <w:rsid w:val="009B0B3E"/>
    <w:rsid w:val="009B1244"/>
    <w:rsid w:val="009B15DC"/>
    <w:rsid w:val="009B1792"/>
    <w:rsid w:val="009B1C3B"/>
    <w:rsid w:val="009B28BC"/>
    <w:rsid w:val="009B2DE6"/>
    <w:rsid w:val="009B304A"/>
    <w:rsid w:val="009B30C8"/>
    <w:rsid w:val="009B3587"/>
    <w:rsid w:val="009B4119"/>
    <w:rsid w:val="009B4138"/>
    <w:rsid w:val="009B4CB4"/>
    <w:rsid w:val="009B5A26"/>
    <w:rsid w:val="009B5EFB"/>
    <w:rsid w:val="009B62D8"/>
    <w:rsid w:val="009B6A4C"/>
    <w:rsid w:val="009B713D"/>
    <w:rsid w:val="009B74A3"/>
    <w:rsid w:val="009B7602"/>
    <w:rsid w:val="009B791A"/>
    <w:rsid w:val="009C0732"/>
    <w:rsid w:val="009C0BFB"/>
    <w:rsid w:val="009C12FB"/>
    <w:rsid w:val="009C1F89"/>
    <w:rsid w:val="009C224D"/>
    <w:rsid w:val="009C2FC2"/>
    <w:rsid w:val="009C3129"/>
    <w:rsid w:val="009C333B"/>
    <w:rsid w:val="009C346C"/>
    <w:rsid w:val="009C375E"/>
    <w:rsid w:val="009C376A"/>
    <w:rsid w:val="009C39B8"/>
    <w:rsid w:val="009C3A34"/>
    <w:rsid w:val="009C3AEB"/>
    <w:rsid w:val="009C3C8C"/>
    <w:rsid w:val="009C3F84"/>
    <w:rsid w:val="009C4097"/>
    <w:rsid w:val="009C40C1"/>
    <w:rsid w:val="009C434A"/>
    <w:rsid w:val="009C4383"/>
    <w:rsid w:val="009C461F"/>
    <w:rsid w:val="009C4D03"/>
    <w:rsid w:val="009C51AD"/>
    <w:rsid w:val="009C5663"/>
    <w:rsid w:val="009C56BC"/>
    <w:rsid w:val="009C59DA"/>
    <w:rsid w:val="009C59E7"/>
    <w:rsid w:val="009C5B59"/>
    <w:rsid w:val="009C6090"/>
    <w:rsid w:val="009C6406"/>
    <w:rsid w:val="009C645A"/>
    <w:rsid w:val="009C6AAA"/>
    <w:rsid w:val="009C716D"/>
    <w:rsid w:val="009C725D"/>
    <w:rsid w:val="009C7AC6"/>
    <w:rsid w:val="009C7B38"/>
    <w:rsid w:val="009C7D84"/>
    <w:rsid w:val="009C7EB7"/>
    <w:rsid w:val="009C7F1E"/>
    <w:rsid w:val="009D039B"/>
    <w:rsid w:val="009D098A"/>
    <w:rsid w:val="009D0A7D"/>
    <w:rsid w:val="009D0FA8"/>
    <w:rsid w:val="009D19D7"/>
    <w:rsid w:val="009D2062"/>
    <w:rsid w:val="009D26AB"/>
    <w:rsid w:val="009D27D4"/>
    <w:rsid w:val="009D2AF0"/>
    <w:rsid w:val="009D2F2C"/>
    <w:rsid w:val="009D2F83"/>
    <w:rsid w:val="009D3108"/>
    <w:rsid w:val="009D3151"/>
    <w:rsid w:val="009D3332"/>
    <w:rsid w:val="009D33FB"/>
    <w:rsid w:val="009D3C33"/>
    <w:rsid w:val="009D3CAC"/>
    <w:rsid w:val="009D3CC5"/>
    <w:rsid w:val="009D4079"/>
    <w:rsid w:val="009D4B15"/>
    <w:rsid w:val="009D4F5E"/>
    <w:rsid w:val="009D50DE"/>
    <w:rsid w:val="009D5164"/>
    <w:rsid w:val="009D554D"/>
    <w:rsid w:val="009D5673"/>
    <w:rsid w:val="009D5EF4"/>
    <w:rsid w:val="009D6272"/>
    <w:rsid w:val="009D63B2"/>
    <w:rsid w:val="009D6704"/>
    <w:rsid w:val="009D6EE8"/>
    <w:rsid w:val="009D75A1"/>
    <w:rsid w:val="009D78A5"/>
    <w:rsid w:val="009D7970"/>
    <w:rsid w:val="009D7D28"/>
    <w:rsid w:val="009D7FA1"/>
    <w:rsid w:val="009E0446"/>
    <w:rsid w:val="009E0D89"/>
    <w:rsid w:val="009E1036"/>
    <w:rsid w:val="009E1161"/>
    <w:rsid w:val="009E1270"/>
    <w:rsid w:val="009E13F6"/>
    <w:rsid w:val="009E1D39"/>
    <w:rsid w:val="009E1E72"/>
    <w:rsid w:val="009E23BB"/>
    <w:rsid w:val="009E245F"/>
    <w:rsid w:val="009E2B69"/>
    <w:rsid w:val="009E2FC5"/>
    <w:rsid w:val="009E30BD"/>
    <w:rsid w:val="009E34B8"/>
    <w:rsid w:val="009E388D"/>
    <w:rsid w:val="009E3A95"/>
    <w:rsid w:val="009E3D60"/>
    <w:rsid w:val="009E405E"/>
    <w:rsid w:val="009E4D11"/>
    <w:rsid w:val="009E4EBB"/>
    <w:rsid w:val="009E50A5"/>
    <w:rsid w:val="009E593A"/>
    <w:rsid w:val="009E5A21"/>
    <w:rsid w:val="009E5B22"/>
    <w:rsid w:val="009E5C02"/>
    <w:rsid w:val="009E5E8E"/>
    <w:rsid w:val="009E6468"/>
    <w:rsid w:val="009E6B20"/>
    <w:rsid w:val="009E6B8A"/>
    <w:rsid w:val="009E6CC3"/>
    <w:rsid w:val="009E6D4A"/>
    <w:rsid w:val="009E788B"/>
    <w:rsid w:val="009E7C37"/>
    <w:rsid w:val="009E7CDC"/>
    <w:rsid w:val="009E7D92"/>
    <w:rsid w:val="009F008A"/>
    <w:rsid w:val="009F05AD"/>
    <w:rsid w:val="009F123B"/>
    <w:rsid w:val="009F196E"/>
    <w:rsid w:val="009F1AA1"/>
    <w:rsid w:val="009F1E52"/>
    <w:rsid w:val="009F1FEC"/>
    <w:rsid w:val="009F20F6"/>
    <w:rsid w:val="009F273B"/>
    <w:rsid w:val="009F288B"/>
    <w:rsid w:val="009F296C"/>
    <w:rsid w:val="009F3059"/>
    <w:rsid w:val="009F33DC"/>
    <w:rsid w:val="009F3431"/>
    <w:rsid w:val="009F3794"/>
    <w:rsid w:val="009F40C3"/>
    <w:rsid w:val="009F4769"/>
    <w:rsid w:val="009F47BA"/>
    <w:rsid w:val="009F4C67"/>
    <w:rsid w:val="009F4EF1"/>
    <w:rsid w:val="009F5476"/>
    <w:rsid w:val="009F5669"/>
    <w:rsid w:val="009F569D"/>
    <w:rsid w:val="009F5DA4"/>
    <w:rsid w:val="009F62F0"/>
    <w:rsid w:val="009F6576"/>
    <w:rsid w:val="009F6608"/>
    <w:rsid w:val="009F68CD"/>
    <w:rsid w:val="009F6F0C"/>
    <w:rsid w:val="009F7894"/>
    <w:rsid w:val="009F7918"/>
    <w:rsid w:val="00A00177"/>
    <w:rsid w:val="00A0221C"/>
    <w:rsid w:val="00A02494"/>
    <w:rsid w:val="00A02628"/>
    <w:rsid w:val="00A02F22"/>
    <w:rsid w:val="00A0488B"/>
    <w:rsid w:val="00A04928"/>
    <w:rsid w:val="00A04D0C"/>
    <w:rsid w:val="00A05067"/>
    <w:rsid w:val="00A05AFD"/>
    <w:rsid w:val="00A05BCA"/>
    <w:rsid w:val="00A05BDB"/>
    <w:rsid w:val="00A05BF4"/>
    <w:rsid w:val="00A05D56"/>
    <w:rsid w:val="00A06746"/>
    <w:rsid w:val="00A06830"/>
    <w:rsid w:val="00A0690E"/>
    <w:rsid w:val="00A06CF6"/>
    <w:rsid w:val="00A06DF8"/>
    <w:rsid w:val="00A06F12"/>
    <w:rsid w:val="00A0787A"/>
    <w:rsid w:val="00A07BE9"/>
    <w:rsid w:val="00A07D71"/>
    <w:rsid w:val="00A1072D"/>
    <w:rsid w:val="00A10CAE"/>
    <w:rsid w:val="00A10DC1"/>
    <w:rsid w:val="00A10F6F"/>
    <w:rsid w:val="00A11167"/>
    <w:rsid w:val="00A11615"/>
    <w:rsid w:val="00A1176A"/>
    <w:rsid w:val="00A11F60"/>
    <w:rsid w:val="00A12180"/>
    <w:rsid w:val="00A12486"/>
    <w:rsid w:val="00A128E1"/>
    <w:rsid w:val="00A12C5E"/>
    <w:rsid w:val="00A1313F"/>
    <w:rsid w:val="00A13A07"/>
    <w:rsid w:val="00A14386"/>
    <w:rsid w:val="00A145A9"/>
    <w:rsid w:val="00A148CD"/>
    <w:rsid w:val="00A14916"/>
    <w:rsid w:val="00A14EFD"/>
    <w:rsid w:val="00A1519F"/>
    <w:rsid w:val="00A15508"/>
    <w:rsid w:val="00A155E1"/>
    <w:rsid w:val="00A15D3C"/>
    <w:rsid w:val="00A1631E"/>
    <w:rsid w:val="00A16854"/>
    <w:rsid w:val="00A17067"/>
    <w:rsid w:val="00A204E7"/>
    <w:rsid w:val="00A206FD"/>
    <w:rsid w:val="00A20BAC"/>
    <w:rsid w:val="00A20EA3"/>
    <w:rsid w:val="00A20F3B"/>
    <w:rsid w:val="00A21080"/>
    <w:rsid w:val="00A211D1"/>
    <w:rsid w:val="00A21250"/>
    <w:rsid w:val="00A21347"/>
    <w:rsid w:val="00A2140F"/>
    <w:rsid w:val="00A21938"/>
    <w:rsid w:val="00A21A7E"/>
    <w:rsid w:val="00A21D1B"/>
    <w:rsid w:val="00A2242D"/>
    <w:rsid w:val="00A22946"/>
    <w:rsid w:val="00A22EE4"/>
    <w:rsid w:val="00A2318A"/>
    <w:rsid w:val="00A23665"/>
    <w:rsid w:val="00A2390C"/>
    <w:rsid w:val="00A23A1B"/>
    <w:rsid w:val="00A245E4"/>
    <w:rsid w:val="00A247F3"/>
    <w:rsid w:val="00A24981"/>
    <w:rsid w:val="00A24E5E"/>
    <w:rsid w:val="00A24F55"/>
    <w:rsid w:val="00A251BC"/>
    <w:rsid w:val="00A253B7"/>
    <w:rsid w:val="00A25926"/>
    <w:rsid w:val="00A26099"/>
    <w:rsid w:val="00A26EDB"/>
    <w:rsid w:val="00A2707E"/>
    <w:rsid w:val="00A2776E"/>
    <w:rsid w:val="00A277CD"/>
    <w:rsid w:val="00A27D2B"/>
    <w:rsid w:val="00A3000E"/>
    <w:rsid w:val="00A301CE"/>
    <w:rsid w:val="00A30828"/>
    <w:rsid w:val="00A30B60"/>
    <w:rsid w:val="00A30C40"/>
    <w:rsid w:val="00A31247"/>
    <w:rsid w:val="00A3179A"/>
    <w:rsid w:val="00A317D5"/>
    <w:rsid w:val="00A31D40"/>
    <w:rsid w:val="00A32D3F"/>
    <w:rsid w:val="00A333E4"/>
    <w:rsid w:val="00A33930"/>
    <w:rsid w:val="00A3396E"/>
    <w:rsid w:val="00A33E8E"/>
    <w:rsid w:val="00A33EBA"/>
    <w:rsid w:val="00A33F93"/>
    <w:rsid w:val="00A345E5"/>
    <w:rsid w:val="00A346E6"/>
    <w:rsid w:val="00A34DFE"/>
    <w:rsid w:val="00A34E07"/>
    <w:rsid w:val="00A34E55"/>
    <w:rsid w:val="00A35134"/>
    <w:rsid w:val="00A35B24"/>
    <w:rsid w:val="00A3710D"/>
    <w:rsid w:val="00A373A6"/>
    <w:rsid w:val="00A37B6B"/>
    <w:rsid w:val="00A407B6"/>
    <w:rsid w:val="00A40BC8"/>
    <w:rsid w:val="00A4104E"/>
    <w:rsid w:val="00A4115D"/>
    <w:rsid w:val="00A41488"/>
    <w:rsid w:val="00A41495"/>
    <w:rsid w:val="00A4170D"/>
    <w:rsid w:val="00A417A6"/>
    <w:rsid w:val="00A4193B"/>
    <w:rsid w:val="00A4194B"/>
    <w:rsid w:val="00A41C54"/>
    <w:rsid w:val="00A43905"/>
    <w:rsid w:val="00A43EAA"/>
    <w:rsid w:val="00A448E8"/>
    <w:rsid w:val="00A44A2D"/>
    <w:rsid w:val="00A44E12"/>
    <w:rsid w:val="00A4566B"/>
    <w:rsid w:val="00A45955"/>
    <w:rsid w:val="00A45D58"/>
    <w:rsid w:val="00A464D4"/>
    <w:rsid w:val="00A468A7"/>
    <w:rsid w:val="00A46A3E"/>
    <w:rsid w:val="00A46E15"/>
    <w:rsid w:val="00A4709A"/>
    <w:rsid w:val="00A476EF"/>
    <w:rsid w:val="00A5073F"/>
    <w:rsid w:val="00A50932"/>
    <w:rsid w:val="00A50A17"/>
    <w:rsid w:val="00A50A97"/>
    <w:rsid w:val="00A50D58"/>
    <w:rsid w:val="00A50E02"/>
    <w:rsid w:val="00A51179"/>
    <w:rsid w:val="00A512BA"/>
    <w:rsid w:val="00A517BC"/>
    <w:rsid w:val="00A51C25"/>
    <w:rsid w:val="00A51D87"/>
    <w:rsid w:val="00A520E9"/>
    <w:rsid w:val="00A52519"/>
    <w:rsid w:val="00A528DD"/>
    <w:rsid w:val="00A52F7C"/>
    <w:rsid w:val="00A53013"/>
    <w:rsid w:val="00A5509F"/>
    <w:rsid w:val="00A5573A"/>
    <w:rsid w:val="00A558E0"/>
    <w:rsid w:val="00A55BCB"/>
    <w:rsid w:val="00A55BEF"/>
    <w:rsid w:val="00A561EC"/>
    <w:rsid w:val="00A563AF"/>
    <w:rsid w:val="00A56871"/>
    <w:rsid w:val="00A568E4"/>
    <w:rsid w:val="00A56B43"/>
    <w:rsid w:val="00A56C6F"/>
    <w:rsid w:val="00A57322"/>
    <w:rsid w:val="00A5749A"/>
    <w:rsid w:val="00A57A32"/>
    <w:rsid w:val="00A57A36"/>
    <w:rsid w:val="00A57B2A"/>
    <w:rsid w:val="00A57ECC"/>
    <w:rsid w:val="00A6070C"/>
    <w:rsid w:val="00A60ED6"/>
    <w:rsid w:val="00A61E37"/>
    <w:rsid w:val="00A6207C"/>
    <w:rsid w:val="00A629A6"/>
    <w:rsid w:val="00A62C91"/>
    <w:rsid w:val="00A633D2"/>
    <w:rsid w:val="00A63817"/>
    <w:rsid w:val="00A639EC"/>
    <w:rsid w:val="00A64DBE"/>
    <w:rsid w:val="00A650F3"/>
    <w:rsid w:val="00A65956"/>
    <w:rsid w:val="00A65F2B"/>
    <w:rsid w:val="00A662AE"/>
    <w:rsid w:val="00A66485"/>
    <w:rsid w:val="00A664FC"/>
    <w:rsid w:val="00A67E8A"/>
    <w:rsid w:val="00A70036"/>
    <w:rsid w:val="00A70043"/>
    <w:rsid w:val="00A70675"/>
    <w:rsid w:val="00A710DE"/>
    <w:rsid w:val="00A7113A"/>
    <w:rsid w:val="00A719AE"/>
    <w:rsid w:val="00A725E4"/>
    <w:rsid w:val="00A727CC"/>
    <w:rsid w:val="00A734FA"/>
    <w:rsid w:val="00A7385A"/>
    <w:rsid w:val="00A74627"/>
    <w:rsid w:val="00A750F4"/>
    <w:rsid w:val="00A75467"/>
    <w:rsid w:val="00A7550F"/>
    <w:rsid w:val="00A75A2E"/>
    <w:rsid w:val="00A76058"/>
    <w:rsid w:val="00A76080"/>
    <w:rsid w:val="00A76248"/>
    <w:rsid w:val="00A76377"/>
    <w:rsid w:val="00A7648F"/>
    <w:rsid w:val="00A7668A"/>
    <w:rsid w:val="00A76B80"/>
    <w:rsid w:val="00A76BFA"/>
    <w:rsid w:val="00A76C2E"/>
    <w:rsid w:val="00A771AA"/>
    <w:rsid w:val="00A773AF"/>
    <w:rsid w:val="00A774A3"/>
    <w:rsid w:val="00A775E1"/>
    <w:rsid w:val="00A7761E"/>
    <w:rsid w:val="00A7799E"/>
    <w:rsid w:val="00A779BF"/>
    <w:rsid w:val="00A77CB3"/>
    <w:rsid w:val="00A8081B"/>
    <w:rsid w:val="00A81C54"/>
    <w:rsid w:val="00A81E1E"/>
    <w:rsid w:val="00A82171"/>
    <w:rsid w:val="00A82237"/>
    <w:rsid w:val="00A824DE"/>
    <w:rsid w:val="00A83350"/>
    <w:rsid w:val="00A83693"/>
    <w:rsid w:val="00A83AC8"/>
    <w:rsid w:val="00A84952"/>
    <w:rsid w:val="00A84D53"/>
    <w:rsid w:val="00A84EAF"/>
    <w:rsid w:val="00A85468"/>
    <w:rsid w:val="00A86046"/>
    <w:rsid w:val="00A86A3A"/>
    <w:rsid w:val="00A86ABD"/>
    <w:rsid w:val="00A86C02"/>
    <w:rsid w:val="00A87B1D"/>
    <w:rsid w:val="00A907B3"/>
    <w:rsid w:val="00A90BB1"/>
    <w:rsid w:val="00A91357"/>
    <w:rsid w:val="00A9212A"/>
    <w:rsid w:val="00A92298"/>
    <w:rsid w:val="00A928D0"/>
    <w:rsid w:val="00A92A6B"/>
    <w:rsid w:val="00A92AD9"/>
    <w:rsid w:val="00A92C9A"/>
    <w:rsid w:val="00A93029"/>
    <w:rsid w:val="00A93498"/>
    <w:rsid w:val="00A93724"/>
    <w:rsid w:val="00A938DB"/>
    <w:rsid w:val="00A93D2E"/>
    <w:rsid w:val="00A945E2"/>
    <w:rsid w:val="00A94E7D"/>
    <w:rsid w:val="00A9548C"/>
    <w:rsid w:val="00A95699"/>
    <w:rsid w:val="00A95790"/>
    <w:rsid w:val="00A95C1E"/>
    <w:rsid w:val="00A95C3A"/>
    <w:rsid w:val="00A95DBA"/>
    <w:rsid w:val="00A961C9"/>
    <w:rsid w:val="00A967C0"/>
    <w:rsid w:val="00A96C64"/>
    <w:rsid w:val="00A97315"/>
    <w:rsid w:val="00A975D0"/>
    <w:rsid w:val="00A97894"/>
    <w:rsid w:val="00A978AC"/>
    <w:rsid w:val="00A979C2"/>
    <w:rsid w:val="00A97B78"/>
    <w:rsid w:val="00AA055E"/>
    <w:rsid w:val="00AA125A"/>
    <w:rsid w:val="00AA3322"/>
    <w:rsid w:val="00AA3617"/>
    <w:rsid w:val="00AA3B47"/>
    <w:rsid w:val="00AA3D02"/>
    <w:rsid w:val="00AA3D9A"/>
    <w:rsid w:val="00AA3ECB"/>
    <w:rsid w:val="00AA40F2"/>
    <w:rsid w:val="00AA5260"/>
    <w:rsid w:val="00AA588D"/>
    <w:rsid w:val="00AA5B68"/>
    <w:rsid w:val="00AA5CC6"/>
    <w:rsid w:val="00AA5CF4"/>
    <w:rsid w:val="00AA6176"/>
    <w:rsid w:val="00AA646E"/>
    <w:rsid w:val="00AA68A8"/>
    <w:rsid w:val="00AA6DBC"/>
    <w:rsid w:val="00AA6E42"/>
    <w:rsid w:val="00AA7803"/>
    <w:rsid w:val="00AA78B4"/>
    <w:rsid w:val="00AA7CCA"/>
    <w:rsid w:val="00AA7E0C"/>
    <w:rsid w:val="00AA7F26"/>
    <w:rsid w:val="00AB02A8"/>
    <w:rsid w:val="00AB063E"/>
    <w:rsid w:val="00AB0A8A"/>
    <w:rsid w:val="00AB0E01"/>
    <w:rsid w:val="00AB11DD"/>
    <w:rsid w:val="00AB15C8"/>
    <w:rsid w:val="00AB17AC"/>
    <w:rsid w:val="00AB1860"/>
    <w:rsid w:val="00AB1B24"/>
    <w:rsid w:val="00AB1F0D"/>
    <w:rsid w:val="00AB2A88"/>
    <w:rsid w:val="00AB2DD1"/>
    <w:rsid w:val="00AB2E92"/>
    <w:rsid w:val="00AB3526"/>
    <w:rsid w:val="00AB3789"/>
    <w:rsid w:val="00AB3A6A"/>
    <w:rsid w:val="00AB3B28"/>
    <w:rsid w:val="00AB3E3D"/>
    <w:rsid w:val="00AB3E4A"/>
    <w:rsid w:val="00AB4070"/>
    <w:rsid w:val="00AB42BD"/>
    <w:rsid w:val="00AB4587"/>
    <w:rsid w:val="00AB4905"/>
    <w:rsid w:val="00AB495B"/>
    <w:rsid w:val="00AB4CE2"/>
    <w:rsid w:val="00AB4D14"/>
    <w:rsid w:val="00AB4D5C"/>
    <w:rsid w:val="00AB5886"/>
    <w:rsid w:val="00AB588F"/>
    <w:rsid w:val="00AB5A0B"/>
    <w:rsid w:val="00AB717D"/>
    <w:rsid w:val="00AB71BA"/>
    <w:rsid w:val="00AB7822"/>
    <w:rsid w:val="00AB7925"/>
    <w:rsid w:val="00AC2364"/>
    <w:rsid w:val="00AC2494"/>
    <w:rsid w:val="00AC276C"/>
    <w:rsid w:val="00AC2A7B"/>
    <w:rsid w:val="00AC3011"/>
    <w:rsid w:val="00AC32A0"/>
    <w:rsid w:val="00AC3366"/>
    <w:rsid w:val="00AC35C4"/>
    <w:rsid w:val="00AC3664"/>
    <w:rsid w:val="00AC369C"/>
    <w:rsid w:val="00AC3863"/>
    <w:rsid w:val="00AC3A19"/>
    <w:rsid w:val="00AC3ADD"/>
    <w:rsid w:val="00AC4351"/>
    <w:rsid w:val="00AC48EB"/>
    <w:rsid w:val="00AC4EE9"/>
    <w:rsid w:val="00AC5083"/>
    <w:rsid w:val="00AC50AA"/>
    <w:rsid w:val="00AC5197"/>
    <w:rsid w:val="00AC51E3"/>
    <w:rsid w:val="00AC5C2D"/>
    <w:rsid w:val="00AC5DEF"/>
    <w:rsid w:val="00AC6E93"/>
    <w:rsid w:val="00AC7132"/>
    <w:rsid w:val="00AC76D5"/>
    <w:rsid w:val="00AC7890"/>
    <w:rsid w:val="00AC7A4B"/>
    <w:rsid w:val="00AC7B0C"/>
    <w:rsid w:val="00AC7C63"/>
    <w:rsid w:val="00AC7CD1"/>
    <w:rsid w:val="00AC7DC5"/>
    <w:rsid w:val="00AD12B5"/>
    <w:rsid w:val="00AD15F0"/>
    <w:rsid w:val="00AD1BCF"/>
    <w:rsid w:val="00AD1D68"/>
    <w:rsid w:val="00AD2160"/>
    <w:rsid w:val="00AD22B2"/>
    <w:rsid w:val="00AD2BD9"/>
    <w:rsid w:val="00AD3397"/>
    <w:rsid w:val="00AD349D"/>
    <w:rsid w:val="00AD3757"/>
    <w:rsid w:val="00AD3791"/>
    <w:rsid w:val="00AD3B71"/>
    <w:rsid w:val="00AD3C4A"/>
    <w:rsid w:val="00AD476D"/>
    <w:rsid w:val="00AD4A0F"/>
    <w:rsid w:val="00AD4B92"/>
    <w:rsid w:val="00AD4DB6"/>
    <w:rsid w:val="00AD4FD6"/>
    <w:rsid w:val="00AD511A"/>
    <w:rsid w:val="00AD52D7"/>
    <w:rsid w:val="00AD5750"/>
    <w:rsid w:val="00AD5BE8"/>
    <w:rsid w:val="00AD5E7C"/>
    <w:rsid w:val="00AD5FD4"/>
    <w:rsid w:val="00AD65F6"/>
    <w:rsid w:val="00AD68BB"/>
    <w:rsid w:val="00AD6A05"/>
    <w:rsid w:val="00AD6BBD"/>
    <w:rsid w:val="00AD7274"/>
    <w:rsid w:val="00AD737F"/>
    <w:rsid w:val="00AE0275"/>
    <w:rsid w:val="00AE02A8"/>
    <w:rsid w:val="00AE056A"/>
    <w:rsid w:val="00AE0606"/>
    <w:rsid w:val="00AE0874"/>
    <w:rsid w:val="00AE08EC"/>
    <w:rsid w:val="00AE142B"/>
    <w:rsid w:val="00AE17C2"/>
    <w:rsid w:val="00AE1863"/>
    <w:rsid w:val="00AE1AE2"/>
    <w:rsid w:val="00AE2099"/>
    <w:rsid w:val="00AE21BA"/>
    <w:rsid w:val="00AE2745"/>
    <w:rsid w:val="00AE2A2D"/>
    <w:rsid w:val="00AE3070"/>
    <w:rsid w:val="00AE34C5"/>
    <w:rsid w:val="00AE382D"/>
    <w:rsid w:val="00AE398F"/>
    <w:rsid w:val="00AE3B7B"/>
    <w:rsid w:val="00AE3D10"/>
    <w:rsid w:val="00AE3E04"/>
    <w:rsid w:val="00AE40DA"/>
    <w:rsid w:val="00AE43AB"/>
    <w:rsid w:val="00AE4851"/>
    <w:rsid w:val="00AE4AE7"/>
    <w:rsid w:val="00AE4DD4"/>
    <w:rsid w:val="00AE4DFB"/>
    <w:rsid w:val="00AE516A"/>
    <w:rsid w:val="00AE541E"/>
    <w:rsid w:val="00AE5502"/>
    <w:rsid w:val="00AE5805"/>
    <w:rsid w:val="00AE5946"/>
    <w:rsid w:val="00AE5D13"/>
    <w:rsid w:val="00AE6075"/>
    <w:rsid w:val="00AE6203"/>
    <w:rsid w:val="00AE626A"/>
    <w:rsid w:val="00AE6383"/>
    <w:rsid w:val="00AE6806"/>
    <w:rsid w:val="00AE6FD1"/>
    <w:rsid w:val="00AE70E1"/>
    <w:rsid w:val="00AE70FF"/>
    <w:rsid w:val="00AE712A"/>
    <w:rsid w:val="00AE77D3"/>
    <w:rsid w:val="00AE7869"/>
    <w:rsid w:val="00AE790C"/>
    <w:rsid w:val="00AE794D"/>
    <w:rsid w:val="00AE7ECF"/>
    <w:rsid w:val="00AF03D6"/>
    <w:rsid w:val="00AF23ED"/>
    <w:rsid w:val="00AF3367"/>
    <w:rsid w:val="00AF36DC"/>
    <w:rsid w:val="00AF3A02"/>
    <w:rsid w:val="00AF46FB"/>
    <w:rsid w:val="00AF4970"/>
    <w:rsid w:val="00AF49B6"/>
    <w:rsid w:val="00AF4A54"/>
    <w:rsid w:val="00AF54D2"/>
    <w:rsid w:val="00AF58DA"/>
    <w:rsid w:val="00AF5979"/>
    <w:rsid w:val="00AF5A5A"/>
    <w:rsid w:val="00AF5F35"/>
    <w:rsid w:val="00AF6529"/>
    <w:rsid w:val="00AF6B03"/>
    <w:rsid w:val="00AF7639"/>
    <w:rsid w:val="00AF7A06"/>
    <w:rsid w:val="00AF7A39"/>
    <w:rsid w:val="00B0035D"/>
    <w:rsid w:val="00B0091C"/>
    <w:rsid w:val="00B01082"/>
    <w:rsid w:val="00B012BA"/>
    <w:rsid w:val="00B013E5"/>
    <w:rsid w:val="00B01E5B"/>
    <w:rsid w:val="00B026A2"/>
    <w:rsid w:val="00B02B1D"/>
    <w:rsid w:val="00B03513"/>
    <w:rsid w:val="00B0365F"/>
    <w:rsid w:val="00B03D07"/>
    <w:rsid w:val="00B03E2F"/>
    <w:rsid w:val="00B03EF3"/>
    <w:rsid w:val="00B0478F"/>
    <w:rsid w:val="00B048DF"/>
    <w:rsid w:val="00B04AE2"/>
    <w:rsid w:val="00B05182"/>
    <w:rsid w:val="00B0527E"/>
    <w:rsid w:val="00B0529C"/>
    <w:rsid w:val="00B05617"/>
    <w:rsid w:val="00B05D18"/>
    <w:rsid w:val="00B0691B"/>
    <w:rsid w:val="00B07274"/>
    <w:rsid w:val="00B0757C"/>
    <w:rsid w:val="00B07E35"/>
    <w:rsid w:val="00B10231"/>
    <w:rsid w:val="00B10335"/>
    <w:rsid w:val="00B10637"/>
    <w:rsid w:val="00B111D9"/>
    <w:rsid w:val="00B11326"/>
    <w:rsid w:val="00B11F5F"/>
    <w:rsid w:val="00B120FF"/>
    <w:rsid w:val="00B12866"/>
    <w:rsid w:val="00B12A5D"/>
    <w:rsid w:val="00B12C58"/>
    <w:rsid w:val="00B136B2"/>
    <w:rsid w:val="00B13740"/>
    <w:rsid w:val="00B13C50"/>
    <w:rsid w:val="00B14664"/>
    <w:rsid w:val="00B1480A"/>
    <w:rsid w:val="00B148CF"/>
    <w:rsid w:val="00B149F5"/>
    <w:rsid w:val="00B15442"/>
    <w:rsid w:val="00B1575F"/>
    <w:rsid w:val="00B159B7"/>
    <w:rsid w:val="00B15B15"/>
    <w:rsid w:val="00B16182"/>
    <w:rsid w:val="00B16D5D"/>
    <w:rsid w:val="00B171C8"/>
    <w:rsid w:val="00B20103"/>
    <w:rsid w:val="00B20620"/>
    <w:rsid w:val="00B20626"/>
    <w:rsid w:val="00B207A2"/>
    <w:rsid w:val="00B210BE"/>
    <w:rsid w:val="00B2142B"/>
    <w:rsid w:val="00B21A02"/>
    <w:rsid w:val="00B21A13"/>
    <w:rsid w:val="00B21BC7"/>
    <w:rsid w:val="00B21CAF"/>
    <w:rsid w:val="00B21E82"/>
    <w:rsid w:val="00B22846"/>
    <w:rsid w:val="00B229C7"/>
    <w:rsid w:val="00B232DE"/>
    <w:rsid w:val="00B234CD"/>
    <w:rsid w:val="00B23867"/>
    <w:rsid w:val="00B24549"/>
    <w:rsid w:val="00B248C0"/>
    <w:rsid w:val="00B24B85"/>
    <w:rsid w:val="00B259AF"/>
    <w:rsid w:val="00B25B11"/>
    <w:rsid w:val="00B269DA"/>
    <w:rsid w:val="00B26A65"/>
    <w:rsid w:val="00B26E8A"/>
    <w:rsid w:val="00B270B4"/>
    <w:rsid w:val="00B2728D"/>
    <w:rsid w:val="00B274E4"/>
    <w:rsid w:val="00B2750C"/>
    <w:rsid w:val="00B277B8"/>
    <w:rsid w:val="00B27907"/>
    <w:rsid w:val="00B279CE"/>
    <w:rsid w:val="00B27ED6"/>
    <w:rsid w:val="00B3020B"/>
    <w:rsid w:val="00B30F75"/>
    <w:rsid w:val="00B310D6"/>
    <w:rsid w:val="00B317E6"/>
    <w:rsid w:val="00B32155"/>
    <w:rsid w:val="00B32AF0"/>
    <w:rsid w:val="00B32AF6"/>
    <w:rsid w:val="00B32CC0"/>
    <w:rsid w:val="00B32FAB"/>
    <w:rsid w:val="00B333B2"/>
    <w:rsid w:val="00B333FC"/>
    <w:rsid w:val="00B33482"/>
    <w:rsid w:val="00B33AE0"/>
    <w:rsid w:val="00B33DB1"/>
    <w:rsid w:val="00B34117"/>
    <w:rsid w:val="00B34850"/>
    <w:rsid w:val="00B34C81"/>
    <w:rsid w:val="00B34CFB"/>
    <w:rsid w:val="00B35722"/>
    <w:rsid w:val="00B35942"/>
    <w:rsid w:val="00B35945"/>
    <w:rsid w:val="00B35D9D"/>
    <w:rsid w:val="00B36312"/>
    <w:rsid w:val="00B3677F"/>
    <w:rsid w:val="00B368D8"/>
    <w:rsid w:val="00B36A26"/>
    <w:rsid w:val="00B36E29"/>
    <w:rsid w:val="00B37090"/>
    <w:rsid w:val="00B37214"/>
    <w:rsid w:val="00B3738B"/>
    <w:rsid w:val="00B3758F"/>
    <w:rsid w:val="00B37B50"/>
    <w:rsid w:val="00B37D03"/>
    <w:rsid w:val="00B4069A"/>
    <w:rsid w:val="00B40DA2"/>
    <w:rsid w:val="00B40EB4"/>
    <w:rsid w:val="00B414F2"/>
    <w:rsid w:val="00B4151A"/>
    <w:rsid w:val="00B416C4"/>
    <w:rsid w:val="00B41714"/>
    <w:rsid w:val="00B41858"/>
    <w:rsid w:val="00B41BCE"/>
    <w:rsid w:val="00B41F1C"/>
    <w:rsid w:val="00B42102"/>
    <w:rsid w:val="00B42D8F"/>
    <w:rsid w:val="00B43295"/>
    <w:rsid w:val="00B4330E"/>
    <w:rsid w:val="00B4381F"/>
    <w:rsid w:val="00B43C68"/>
    <w:rsid w:val="00B43C83"/>
    <w:rsid w:val="00B441EC"/>
    <w:rsid w:val="00B44C0C"/>
    <w:rsid w:val="00B44C99"/>
    <w:rsid w:val="00B455BA"/>
    <w:rsid w:val="00B458C2"/>
    <w:rsid w:val="00B4592C"/>
    <w:rsid w:val="00B45D81"/>
    <w:rsid w:val="00B467E6"/>
    <w:rsid w:val="00B46955"/>
    <w:rsid w:val="00B46F9D"/>
    <w:rsid w:val="00B479E6"/>
    <w:rsid w:val="00B47E08"/>
    <w:rsid w:val="00B50284"/>
    <w:rsid w:val="00B502B2"/>
    <w:rsid w:val="00B50594"/>
    <w:rsid w:val="00B506DD"/>
    <w:rsid w:val="00B50A89"/>
    <w:rsid w:val="00B51C3E"/>
    <w:rsid w:val="00B51C5F"/>
    <w:rsid w:val="00B51CAA"/>
    <w:rsid w:val="00B51D68"/>
    <w:rsid w:val="00B5201A"/>
    <w:rsid w:val="00B5270D"/>
    <w:rsid w:val="00B52AE6"/>
    <w:rsid w:val="00B533EF"/>
    <w:rsid w:val="00B5363D"/>
    <w:rsid w:val="00B53972"/>
    <w:rsid w:val="00B53A01"/>
    <w:rsid w:val="00B53E3B"/>
    <w:rsid w:val="00B53F79"/>
    <w:rsid w:val="00B5480A"/>
    <w:rsid w:val="00B54870"/>
    <w:rsid w:val="00B54AF1"/>
    <w:rsid w:val="00B54F38"/>
    <w:rsid w:val="00B55757"/>
    <w:rsid w:val="00B5616D"/>
    <w:rsid w:val="00B56834"/>
    <w:rsid w:val="00B56E0D"/>
    <w:rsid w:val="00B575A1"/>
    <w:rsid w:val="00B5775F"/>
    <w:rsid w:val="00B57B5F"/>
    <w:rsid w:val="00B6020F"/>
    <w:rsid w:val="00B60578"/>
    <w:rsid w:val="00B605D4"/>
    <w:rsid w:val="00B6069D"/>
    <w:rsid w:val="00B607AC"/>
    <w:rsid w:val="00B607CB"/>
    <w:rsid w:val="00B60874"/>
    <w:rsid w:val="00B60B81"/>
    <w:rsid w:val="00B61020"/>
    <w:rsid w:val="00B612C8"/>
    <w:rsid w:val="00B6137F"/>
    <w:rsid w:val="00B614BB"/>
    <w:rsid w:val="00B617B7"/>
    <w:rsid w:val="00B61873"/>
    <w:rsid w:val="00B61BE6"/>
    <w:rsid w:val="00B61FC4"/>
    <w:rsid w:val="00B62427"/>
    <w:rsid w:val="00B62575"/>
    <w:rsid w:val="00B628E3"/>
    <w:rsid w:val="00B62932"/>
    <w:rsid w:val="00B62CF6"/>
    <w:rsid w:val="00B62DB4"/>
    <w:rsid w:val="00B642CF"/>
    <w:rsid w:val="00B646B8"/>
    <w:rsid w:val="00B64B86"/>
    <w:rsid w:val="00B651B7"/>
    <w:rsid w:val="00B655CA"/>
    <w:rsid w:val="00B65664"/>
    <w:rsid w:val="00B65A19"/>
    <w:rsid w:val="00B65B17"/>
    <w:rsid w:val="00B65D39"/>
    <w:rsid w:val="00B661ED"/>
    <w:rsid w:val="00B665EE"/>
    <w:rsid w:val="00B66ECF"/>
    <w:rsid w:val="00B67666"/>
    <w:rsid w:val="00B67760"/>
    <w:rsid w:val="00B67962"/>
    <w:rsid w:val="00B67A41"/>
    <w:rsid w:val="00B67A7F"/>
    <w:rsid w:val="00B70477"/>
    <w:rsid w:val="00B70A33"/>
    <w:rsid w:val="00B70FF9"/>
    <w:rsid w:val="00B714C1"/>
    <w:rsid w:val="00B722A7"/>
    <w:rsid w:val="00B7237A"/>
    <w:rsid w:val="00B72AE9"/>
    <w:rsid w:val="00B72C70"/>
    <w:rsid w:val="00B72D94"/>
    <w:rsid w:val="00B72F35"/>
    <w:rsid w:val="00B730C9"/>
    <w:rsid w:val="00B7311A"/>
    <w:rsid w:val="00B73244"/>
    <w:rsid w:val="00B733EB"/>
    <w:rsid w:val="00B736BA"/>
    <w:rsid w:val="00B74A28"/>
    <w:rsid w:val="00B761D6"/>
    <w:rsid w:val="00B76354"/>
    <w:rsid w:val="00B7645E"/>
    <w:rsid w:val="00B764A2"/>
    <w:rsid w:val="00B7669D"/>
    <w:rsid w:val="00B76A83"/>
    <w:rsid w:val="00B76E79"/>
    <w:rsid w:val="00B775EB"/>
    <w:rsid w:val="00B77626"/>
    <w:rsid w:val="00B77A64"/>
    <w:rsid w:val="00B77BDA"/>
    <w:rsid w:val="00B77E2A"/>
    <w:rsid w:val="00B80147"/>
    <w:rsid w:val="00B80AE8"/>
    <w:rsid w:val="00B814FA"/>
    <w:rsid w:val="00B81523"/>
    <w:rsid w:val="00B81CDE"/>
    <w:rsid w:val="00B81F49"/>
    <w:rsid w:val="00B828B4"/>
    <w:rsid w:val="00B82A77"/>
    <w:rsid w:val="00B83296"/>
    <w:rsid w:val="00B83689"/>
    <w:rsid w:val="00B8371C"/>
    <w:rsid w:val="00B83798"/>
    <w:rsid w:val="00B837D6"/>
    <w:rsid w:val="00B83938"/>
    <w:rsid w:val="00B83A4E"/>
    <w:rsid w:val="00B83C1D"/>
    <w:rsid w:val="00B840C3"/>
    <w:rsid w:val="00B84997"/>
    <w:rsid w:val="00B84F5D"/>
    <w:rsid w:val="00B85758"/>
    <w:rsid w:val="00B85D25"/>
    <w:rsid w:val="00B86338"/>
    <w:rsid w:val="00B86416"/>
    <w:rsid w:val="00B86AB1"/>
    <w:rsid w:val="00B87949"/>
    <w:rsid w:val="00B87F30"/>
    <w:rsid w:val="00B90765"/>
    <w:rsid w:val="00B90EE8"/>
    <w:rsid w:val="00B91537"/>
    <w:rsid w:val="00B91983"/>
    <w:rsid w:val="00B91B56"/>
    <w:rsid w:val="00B9283E"/>
    <w:rsid w:val="00B928CB"/>
    <w:rsid w:val="00B93110"/>
    <w:rsid w:val="00B9330B"/>
    <w:rsid w:val="00B938E3"/>
    <w:rsid w:val="00B93988"/>
    <w:rsid w:val="00B93EB0"/>
    <w:rsid w:val="00B94379"/>
    <w:rsid w:val="00B95567"/>
    <w:rsid w:val="00B95604"/>
    <w:rsid w:val="00B9572D"/>
    <w:rsid w:val="00B957DA"/>
    <w:rsid w:val="00B95801"/>
    <w:rsid w:val="00B97BC5"/>
    <w:rsid w:val="00B97E4B"/>
    <w:rsid w:val="00BA069A"/>
    <w:rsid w:val="00BA1295"/>
    <w:rsid w:val="00BA131E"/>
    <w:rsid w:val="00BA145D"/>
    <w:rsid w:val="00BA14F0"/>
    <w:rsid w:val="00BA14F5"/>
    <w:rsid w:val="00BA14FC"/>
    <w:rsid w:val="00BA1A13"/>
    <w:rsid w:val="00BA1F06"/>
    <w:rsid w:val="00BA2236"/>
    <w:rsid w:val="00BA233A"/>
    <w:rsid w:val="00BA2A3C"/>
    <w:rsid w:val="00BA2A8B"/>
    <w:rsid w:val="00BA2C76"/>
    <w:rsid w:val="00BA34D1"/>
    <w:rsid w:val="00BA3EB2"/>
    <w:rsid w:val="00BA4652"/>
    <w:rsid w:val="00BA4C5A"/>
    <w:rsid w:val="00BA4F5D"/>
    <w:rsid w:val="00BA506E"/>
    <w:rsid w:val="00BA5291"/>
    <w:rsid w:val="00BA56AF"/>
    <w:rsid w:val="00BA5AA3"/>
    <w:rsid w:val="00BA5C53"/>
    <w:rsid w:val="00BA5CCC"/>
    <w:rsid w:val="00BA68D2"/>
    <w:rsid w:val="00BA69A9"/>
    <w:rsid w:val="00BA6ED2"/>
    <w:rsid w:val="00BB01D5"/>
    <w:rsid w:val="00BB0289"/>
    <w:rsid w:val="00BB07E3"/>
    <w:rsid w:val="00BB149B"/>
    <w:rsid w:val="00BB1574"/>
    <w:rsid w:val="00BB1844"/>
    <w:rsid w:val="00BB1B91"/>
    <w:rsid w:val="00BB1DCB"/>
    <w:rsid w:val="00BB1DD7"/>
    <w:rsid w:val="00BB1F61"/>
    <w:rsid w:val="00BB2599"/>
    <w:rsid w:val="00BB316D"/>
    <w:rsid w:val="00BB33C8"/>
    <w:rsid w:val="00BB3479"/>
    <w:rsid w:val="00BB3967"/>
    <w:rsid w:val="00BB3B3B"/>
    <w:rsid w:val="00BB3D03"/>
    <w:rsid w:val="00BB426E"/>
    <w:rsid w:val="00BB4619"/>
    <w:rsid w:val="00BB46E6"/>
    <w:rsid w:val="00BB5514"/>
    <w:rsid w:val="00BB5AA9"/>
    <w:rsid w:val="00BB5B17"/>
    <w:rsid w:val="00BB6948"/>
    <w:rsid w:val="00BB69BF"/>
    <w:rsid w:val="00BB6B4F"/>
    <w:rsid w:val="00BB6C3D"/>
    <w:rsid w:val="00BB7104"/>
    <w:rsid w:val="00BB7F63"/>
    <w:rsid w:val="00BC0128"/>
    <w:rsid w:val="00BC03AE"/>
    <w:rsid w:val="00BC04CB"/>
    <w:rsid w:val="00BC0B27"/>
    <w:rsid w:val="00BC108A"/>
    <w:rsid w:val="00BC2215"/>
    <w:rsid w:val="00BC281E"/>
    <w:rsid w:val="00BC2841"/>
    <w:rsid w:val="00BC2915"/>
    <w:rsid w:val="00BC2FD1"/>
    <w:rsid w:val="00BC3098"/>
    <w:rsid w:val="00BC3309"/>
    <w:rsid w:val="00BC38F5"/>
    <w:rsid w:val="00BC396B"/>
    <w:rsid w:val="00BC3FCD"/>
    <w:rsid w:val="00BC4013"/>
    <w:rsid w:val="00BC426B"/>
    <w:rsid w:val="00BC4866"/>
    <w:rsid w:val="00BC4A49"/>
    <w:rsid w:val="00BC4AC1"/>
    <w:rsid w:val="00BC4ACD"/>
    <w:rsid w:val="00BC4C52"/>
    <w:rsid w:val="00BC4F8D"/>
    <w:rsid w:val="00BC5432"/>
    <w:rsid w:val="00BC5DCC"/>
    <w:rsid w:val="00BC5DED"/>
    <w:rsid w:val="00BC639F"/>
    <w:rsid w:val="00BC66D3"/>
    <w:rsid w:val="00BC7120"/>
    <w:rsid w:val="00BC7172"/>
    <w:rsid w:val="00BC73D2"/>
    <w:rsid w:val="00BC791B"/>
    <w:rsid w:val="00BC7B58"/>
    <w:rsid w:val="00BC7CCF"/>
    <w:rsid w:val="00BC7E11"/>
    <w:rsid w:val="00BD0590"/>
    <w:rsid w:val="00BD0B72"/>
    <w:rsid w:val="00BD104A"/>
    <w:rsid w:val="00BD1620"/>
    <w:rsid w:val="00BD1D3C"/>
    <w:rsid w:val="00BD1FC7"/>
    <w:rsid w:val="00BD2164"/>
    <w:rsid w:val="00BD21A7"/>
    <w:rsid w:val="00BD279C"/>
    <w:rsid w:val="00BD2B45"/>
    <w:rsid w:val="00BD46BA"/>
    <w:rsid w:val="00BD4A23"/>
    <w:rsid w:val="00BD4ADF"/>
    <w:rsid w:val="00BD4FED"/>
    <w:rsid w:val="00BD5006"/>
    <w:rsid w:val="00BD5082"/>
    <w:rsid w:val="00BD5458"/>
    <w:rsid w:val="00BD545B"/>
    <w:rsid w:val="00BD5555"/>
    <w:rsid w:val="00BD5877"/>
    <w:rsid w:val="00BD5975"/>
    <w:rsid w:val="00BD5D0B"/>
    <w:rsid w:val="00BD7342"/>
    <w:rsid w:val="00BD7999"/>
    <w:rsid w:val="00BD7B87"/>
    <w:rsid w:val="00BD7C34"/>
    <w:rsid w:val="00BD7DE6"/>
    <w:rsid w:val="00BE026E"/>
    <w:rsid w:val="00BE0900"/>
    <w:rsid w:val="00BE15AA"/>
    <w:rsid w:val="00BE18C7"/>
    <w:rsid w:val="00BE1DF8"/>
    <w:rsid w:val="00BE224F"/>
    <w:rsid w:val="00BE2581"/>
    <w:rsid w:val="00BE2A06"/>
    <w:rsid w:val="00BE2EDC"/>
    <w:rsid w:val="00BE3121"/>
    <w:rsid w:val="00BE3663"/>
    <w:rsid w:val="00BE373C"/>
    <w:rsid w:val="00BE3B22"/>
    <w:rsid w:val="00BE3C11"/>
    <w:rsid w:val="00BE3DE1"/>
    <w:rsid w:val="00BE3F39"/>
    <w:rsid w:val="00BE3FCE"/>
    <w:rsid w:val="00BE46E7"/>
    <w:rsid w:val="00BE50B3"/>
    <w:rsid w:val="00BE5BE4"/>
    <w:rsid w:val="00BE622E"/>
    <w:rsid w:val="00BE6666"/>
    <w:rsid w:val="00BE6DC6"/>
    <w:rsid w:val="00BE6E3A"/>
    <w:rsid w:val="00BE743E"/>
    <w:rsid w:val="00BE746B"/>
    <w:rsid w:val="00BE7684"/>
    <w:rsid w:val="00BE7857"/>
    <w:rsid w:val="00BE7BAA"/>
    <w:rsid w:val="00BE7D8F"/>
    <w:rsid w:val="00BF07AC"/>
    <w:rsid w:val="00BF0AE0"/>
    <w:rsid w:val="00BF0D17"/>
    <w:rsid w:val="00BF10C4"/>
    <w:rsid w:val="00BF1BFD"/>
    <w:rsid w:val="00BF1CD7"/>
    <w:rsid w:val="00BF255D"/>
    <w:rsid w:val="00BF2798"/>
    <w:rsid w:val="00BF2CAA"/>
    <w:rsid w:val="00BF30EF"/>
    <w:rsid w:val="00BF3256"/>
    <w:rsid w:val="00BF3528"/>
    <w:rsid w:val="00BF3631"/>
    <w:rsid w:val="00BF388C"/>
    <w:rsid w:val="00BF3B37"/>
    <w:rsid w:val="00BF3C3E"/>
    <w:rsid w:val="00BF4552"/>
    <w:rsid w:val="00BF4D3E"/>
    <w:rsid w:val="00BF510A"/>
    <w:rsid w:val="00BF561F"/>
    <w:rsid w:val="00BF58D2"/>
    <w:rsid w:val="00BF60F6"/>
    <w:rsid w:val="00BF735B"/>
    <w:rsid w:val="00C001DF"/>
    <w:rsid w:val="00C019CA"/>
    <w:rsid w:val="00C01C0D"/>
    <w:rsid w:val="00C02A2F"/>
    <w:rsid w:val="00C02B27"/>
    <w:rsid w:val="00C0326B"/>
    <w:rsid w:val="00C03330"/>
    <w:rsid w:val="00C0339F"/>
    <w:rsid w:val="00C039DE"/>
    <w:rsid w:val="00C04309"/>
    <w:rsid w:val="00C0533F"/>
    <w:rsid w:val="00C055DE"/>
    <w:rsid w:val="00C05608"/>
    <w:rsid w:val="00C05874"/>
    <w:rsid w:val="00C0593A"/>
    <w:rsid w:val="00C06385"/>
    <w:rsid w:val="00C069F4"/>
    <w:rsid w:val="00C07130"/>
    <w:rsid w:val="00C072C7"/>
    <w:rsid w:val="00C07332"/>
    <w:rsid w:val="00C07782"/>
    <w:rsid w:val="00C079B1"/>
    <w:rsid w:val="00C07CBB"/>
    <w:rsid w:val="00C1004E"/>
    <w:rsid w:val="00C102F1"/>
    <w:rsid w:val="00C106D1"/>
    <w:rsid w:val="00C10CE3"/>
    <w:rsid w:val="00C11FC8"/>
    <w:rsid w:val="00C12890"/>
    <w:rsid w:val="00C1290C"/>
    <w:rsid w:val="00C136C1"/>
    <w:rsid w:val="00C13E96"/>
    <w:rsid w:val="00C146A8"/>
    <w:rsid w:val="00C14F30"/>
    <w:rsid w:val="00C155A3"/>
    <w:rsid w:val="00C15718"/>
    <w:rsid w:val="00C15765"/>
    <w:rsid w:val="00C158F8"/>
    <w:rsid w:val="00C15915"/>
    <w:rsid w:val="00C15B4F"/>
    <w:rsid w:val="00C15C08"/>
    <w:rsid w:val="00C16077"/>
    <w:rsid w:val="00C16177"/>
    <w:rsid w:val="00C16840"/>
    <w:rsid w:val="00C16DA7"/>
    <w:rsid w:val="00C16F4D"/>
    <w:rsid w:val="00C178C8"/>
    <w:rsid w:val="00C17FD2"/>
    <w:rsid w:val="00C20809"/>
    <w:rsid w:val="00C20978"/>
    <w:rsid w:val="00C20F71"/>
    <w:rsid w:val="00C21168"/>
    <w:rsid w:val="00C21B91"/>
    <w:rsid w:val="00C21EE8"/>
    <w:rsid w:val="00C224D4"/>
    <w:rsid w:val="00C225B2"/>
    <w:rsid w:val="00C22BB0"/>
    <w:rsid w:val="00C2322E"/>
    <w:rsid w:val="00C236D5"/>
    <w:rsid w:val="00C236DB"/>
    <w:rsid w:val="00C23D87"/>
    <w:rsid w:val="00C2412D"/>
    <w:rsid w:val="00C244C9"/>
    <w:rsid w:val="00C24C06"/>
    <w:rsid w:val="00C24CC8"/>
    <w:rsid w:val="00C24D61"/>
    <w:rsid w:val="00C24F59"/>
    <w:rsid w:val="00C254CE"/>
    <w:rsid w:val="00C2558E"/>
    <w:rsid w:val="00C25684"/>
    <w:rsid w:val="00C25707"/>
    <w:rsid w:val="00C2574D"/>
    <w:rsid w:val="00C257BB"/>
    <w:rsid w:val="00C25A6D"/>
    <w:rsid w:val="00C25E77"/>
    <w:rsid w:val="00C25EC1"/>
    <w:rsid w:val="00C26285"/>
    <w:rsid w:val="00C26B98"/>
    <w:rsid w:val="00C2721A"/>
    <w:rsid w:val="00C27BDF"/>
    <w:rsid w:val="00C27D44"/>
    <w:rsid w:val="00C27DD7"/>
    <w:rsid w:val="00C27E56"/>
    <w:rsid w:val="00C27EA8"/>
    <w:rsid w:val="00C30092"/>
    <w:rsid w:val="00C305C8"/>
    <w:rsid w:val="00C30792"/>
    <w:rsid w:val="00C30DB4"/>
    <w:rsid w:val="00C31395"/>
    <w:rsid w:val="00C31C35"/>
    <w:rsid w:val="00C32174"/>
    <w:rsid w:val="00C32366"/>
    <w:rsid w:val="00C32537"/>
    <w:rsid w:val="00C3281E"/>
    <w:rsid w:val="00C32A84"/>
    <w:rsid w:val="00C32C45"/>
    <w:rsid w:val="00C32EC8"/>
    <w:rsid w:val="00C33757"/>
    <w:rsid w:val="00C33BE6"/>
    <w:rsid w:val="00C33DB4"/>
    <w:rsid w:val="00C33E39"/>
    <w:rsid w:val="00C3457E"/>
    <w:rsid w:val="00C34690"/>
    <w:rsid w:val="00C34C4D"/>
    <w:rsid w:val="00C356DA"/>
    <w:rsid w:val="00C35785"/>
    <w:rsid w:val="00C35FE5"/>
    <w:rsid w:val="00C362CC"/>
    <w:rsid w:val="00C36AB8"/>
    <w:rsid w:val="00C37029"/>
    <w:rsid w:val="00C37111"/>
    <w:rsid w:val="00C37117"/>
    <w:rsid w:val="00C37C5C"/>
    <w:rsid w:val="00C402FE"/>
    <w:rsid w:val="00C405D7"/>
    <w:rsid w:val="00C40BD9"/>
    <w:rsid w:val="00C412F1"/>
    <w:rsid w:val="00C41605"/>
    <w:rsid w:val="00C41DE8"/>
    <w:rsid w:val="00C422B5"/>
    <w:rsid w:val="00C426DA"/>
    <w:rsid w:val="00C428FD"/>
    <w:rsid w:val="00C4299C"/>
    <w:rsid w:val="00C42A17"/>
    <w:rsid w:val="00C43D31"/>
    <w:rsid w:val="00C44978"/>
    <w:rsid w:val="00C458B5"/>
    <w:rsid w:val="00C45D4A"/>
    <w:rsid w:val="00C46F8D"/>
    <w:rsid w:val="00C47A3E"/>
    <w:rsid w:val="00C47ACA"/>
    <w:rsid w:val="00C47BFD"/>
    <w:rsid w:val="00C50185"/>
    <w:rsid w:val="00C503CC"/>
    <w:rsid w:val="00C50547"/>
    <w:rsid w:val="00C509C5"/>
    <w:rsid w:val="00C50E92"/>
    <w:rsid w:val="00C5150C"/>
    <w:rsid w:val="00C51FEB"/>
    <w:rsid w:val="00C5268A"/>
    <w:rsid w:val="00C527BB"/>
    <w:rsid w:val="00C52F77"/>
    <w:rsid w:val="00C532BD"/>
    <w:rsid w:val="00C532E9"/>
    <w:rsid w:val="00C5332D"/>
    <w:rsid w:val="00C535EC"/>
    <w:rsid w:val="00C53C5B"/>
    <w:rsid w:val="00C53E0D"/>
    <w:rsid w:val="00C53FB3"/>
    <w:rsid w:val="00C5468A"/>
    <w:rsid w:val="00C5474E"/>
    <w:rsid w:val="00C558AF"/>
    <w:rsid w:val="00C562B6"/>
    <w:rsid w:val="00C5679B"/>
    <w:rsid w:val="00C56B2A"/>
    <w:rsid w:val="00C56B68"/>
    <w:rsid w:val="00C57513"/>
    <w:rsid w:val="00C57598"/>
    <w:rsid w:val="00C57C7E"/>
    <w:rsid w:val="00C57CDE"/>
    <w:rsid w:val="00C57ED9"/>
    <w:rsid w:val="00C57F1E"/>
    <w:rsid w:val="00C606F3"/>
    <w:rsid w:val="00C607A2"/>
    <w:rsid w:val="00C6088A"/>
    <w:rsid w:val="00C61CC8"/>
    <w:rsid w:val="00C6295E"/>
    <w:rsid w:val="00C62B22"/>
    <w:rsid w:val="00C62C92"/>
    <w:rsid w:val="00C62E46"/>
    <w:rsid w:val="00C6323A"/>
    <w:rsid w:val="00C64A0B"/>
    <w:rsid w:val="00C65192"/>
    <w:rsid w:val="00C6622F"/>
    <w:rsid w:val="00C66361"/>
    <w:rsid w:val="00C663F3"/>
    <w:rsid w:val="00C66893"/>
    <w:rsid w:val="00C66B16"/>
    <w:rsid w:val="00C66DB2"/>
    <w:rsid w:val="00C66F38"/>
    <w:rsid w:val="00C6745D"/>
    <w:rsid w:val="00C678AE"/>
    <w:rsid w:val="00C67CC9"/>
    <w:rsid w:val="00C706AB"/>
    <w:rsid w:val="00C70A79"/>
    <w:rsid w:val="00C70C3B"/>
    <w:rsid w:val="00C71337"/>
    <w:rsid w:val="00C71B97"/>
    <w:rsid w:val="00C71C9D"/>
    <w:rsid w:val="00C71DC1"/>
    <w:rsid w:val="00C72941"/>
    <w:rsid w:val="00C72EB0"/>
    <w:rsid w:val="00C72F9B"/>
    <w:rsid w:val="00C7303A"/>
    <w:rsid w:val="00C7304E"/>
    <w:rsid w:val="00C7306D"/>
    <w:rsid w:val="00C73152"/>
    <w:rsid w:val="00C73383"/>
    <w:rsid w:val="00C73C21"/>
    <w:rsid w:val="00C73F0D"/>
    <w:rsid w:val="00C73FCB"/>
    <w:rsid w:val="00C74532"/>
    <w:rsid w:val="00C74684"/>
    <w:rsid w:val="00C7520F"/>
    <w:rsid w:val="00C76682"/>
    <w:rsid w:val="00C767BE"/>
    <w:rsid w:val="00C76A5C"/>
    <w:rsid w:val="00C76F9B"/>
    <w:rsid w:val="00C771BF"/>
    <w:rsid w:val="00C77256"/>
    <w:rsid w:val="00C774B4"/>
    <w:rsid w:val="00C77792"/>
    <w:rsid w:val="00C77BBD"/>
    <w:rsid w:val="00C77BC0"/>
    <w:rsid w:val="00C8045E"/>
    <w:rsid w:val="00C815C3"/>
    <w:rsid w:val="00C81740"/>
    <w:rsid w:val="00C817EB"/>
    <w:rsid w:val="00C817F5"/>
    <w:rsid w:val="00C81B63"/>
    <w:rsid w:val="00C82171"/>
    <w:rsid w:val="00C82241"/>
    <w:rsid w:val="00C82615"/>
    <w:rsid w:val="00C8297A"/>
    <w:rsid w:val="00C82A73"/>
    <w:rsid w:val="00C833E5"/>
    <w:rsid w:val="00C8340D"/>
    <w:rsid w:val="00C845CF"/>
    <w:rsid w:val="00C8495A"/>
    <w:rsid w:val="00C84C90"/>
    <w:rsid w:val="00C84D46"/>
    <w:rsid w:val="00C84EA9"/>
    <w:rsid w:val="00C8539B"/>
    <w:rsid w:val="00C855A0"/>
    <w:rsid w:val="00C857F2"/>
    <w:rsid w:val="00C85E40"/>
    <w:rsid w:val="00C860F9"/>
    <w:rsid w:val="00C8672A"/>
    <w:rsid w:val="00C867F3"/>
    <w:rsid w:val="00C86E99"/>
    <w:rsid w:val="00C87042"/>
    <w:rsid w:val="00C872DF"/>
    <w:rsid w:val="00C87386"/>
    <w:rsid w:val="00C87719"/>
    <w:rsid w:val="00C87896"/>
    <w:rsid w:val="00C87D06"/>
    <w:rsid w:val="00C90157"/>
    <w:rsid w:val="00C90557"/>
    <w:rsid w:val="00C90623"/>
    <w:rsid w:val="00C90DC0"/>
    <w:rsid w:val="00C91198"/>
    <w:rsid w:val="00C91354"/>
    <w:rsid w:val="00C91472"/>
    <w:rsid w:val="00C91746"/>
    <w:rsid w:val="00C92112"/>
    <w:rsid w:val="00C9231D"/>
    <w:rsid w:val="00C923BA"/>
    <w:rsid w:val="00C924B7"/>
    <w:rsid w:val="00C92F14"/>
    <w:rsid w:val="00C933D2"/>
    <w:rsid w:val="00C9348A"/>
    <w:rsid w:val="00C93750"/>
    <w:rsid w:val="00C93981"/>
    <w:rsid w:val="00C93E74"/>
    <w:rsid w:val="00C94D77"/>
    <w:rsid w:val="00C96140"/>
    <w:rsid w:val="00C9647F"/>
    <w:rsid w:val="00C96537"/>
    <w:rsid w:val="00C966D8"/>
    <w:rsid w:val="00C9676C"/>
    <w:rsid w:val="00C96922"/>
    <w:rsid w:val="00C96B5D"/>
    <w:rsid w:val="00C96CF1"/>
    <w:rsid w:val="00C9735D"/>
    <w:rsid w:val="00C97C88"/>
    <w:rsid w:val="00CA00FA"/>
    <w:rsid w:val="00CA09C8"/>
    <w:rsid w:val="00CA117E"/>
    <w:rsid w:val="00CA1779"/>
    <w:rsid w:val="00CA17F2"/>
    <w:rsid w:val="00CA19AC"/>
    <w:rsid w:val="00CA1EE8"/>
    <w:rsid w:val="00CA1FBD"/>
    <w:rsid w:val="00CA1FE0"/>
    <w:rsid w:val="00CA2BBE"/>
    <w:rsid w:val="00CA2EED"/>
    <w:rsid w:val="00CA3057"/>
    <w:rsid w:val="00CA32E7"/>
    <w:rsid w:val="00CA3574"/>
    <w:rsid w:val="00CA3A0F"/>
    <w:rsid w:val="00CA3AD6"/>
    <w:rsid w:val="00CA3B45"/>
    <w:rsid w:val="00CA3B7C"/>
    <w:rsid w:val="00CA4260"/>
    <w:rsid w:val="00CA42CC"/>
    <w:rsid w:val="00CA45C8"/>
    <w:rsid w:val="00CA46E4"/>
    <w:rsid w:val="00CA4C5B"/>
    <w:rsid w:val="00CA533D"/>
    <w:rsid w:val="00CA5609"/>
    <w:rsid w:val="00CA5A8F"/>
    <w:rsid w:val="00CA5AED"/>
    <w:rsid w:val="00CA5EDF"/>
    <w:rsid w:val="00CA622C"/>
    <w:rsid w:val="00CA743A"/>
    <w:rsid w:val="00CA7AAD"/>
    <w:rsid w:val="00CA7C45"/>
    <w:rsid w:val="00CA7D56"/>
    <w:rsid w:val="00CB0211"/>
    <w:rsid w:val="00CB0CE4"/>
    <w:rsid w:val="00CB0FE3"/>
    <w:rsid w:val="00CB1424"/>
    <w:rsid w:val="00CB18ED"/>
    <w:rsid w:val="00CB1DA2"/>
    <w:rsid w:val="00CB22BE"/>
    <w:rsid w:val="00CB24B5"/>
    <w:rsid w:val="00CB2601"/>
    <w:rsid w:val="00CB2614"/>
    <w:rsid w:val="00CB27C8"/>
    <w:rsid w:val="00CB28C0"/>
    <w:rsid w:val="00CB2E01"/>
    <w:rsid w:val="00CB2F33"/>
    <w:rsid w:val="00CB3609"/>
    <w:rsid w:val="00CB3651"/>
    <w:rsid w:val="00CB38FC"/>
    <w:rsid w:val="00CB3981"/>
    <w:rsid w:val="00CB3C6C"/>
    <w:rsid w:val="00CB3E8B"/>
    <w:rsid w:val="00CB4443"/>
    <w:rsid w:val="00CB4624"/>
    <w:rsid w:val="00CB46E5"/>
    <w:rsid w:val="00CB47B6"/>
    <w:rsid w:val="00CB4D78"/>
    <w:rsid w:val="00CB507E"/>
    <w:rsid w:val="00CB5393"/>
    <w:rsid w:val="00CB5909"/>
    <w:rsid w:val="00CB5E9B"/>
    <w:rsid w:val="00CB5EFF"/>
    <w:rsid w:val="00CB6B69"/>
    <w:rsid w:val="00CB6BF5"/>
    <w:rsid w:val="00CB703A"/>
    <w:rsid w:val="00CB73C1"/>
    <w:rsid w:val="00CB762F"/>
    <w:rsid w:val="00CB7E1E"/>
    <w:rsid w:val="00CB7E4C"/>
    <w:rsid w:val="00CC0071"/>
    <w:rsid w:val="00CC00AD"/>
    <w:rsid w:val="00CC0457"/>
    <w:rsid w:val="00CC060B"/>
    <w:rsid w:val="00CC20FA"/>
    <w:rsid w:val="00CC2483"/>
    <w:rsid w:val="00CC2B41"/>
    <w:rsid w:val="00CC3092"/>
    <w:rsid w:val="00CC31A9"/>
    <w:rsid w:val="00CC32CB"/>
    <w:rsid w:val="00CC3D78"/>
    <w:rsid w:val="00CC3DAA"/>
    <w:rsid w:val="00CC3EFE"/>
    <w:rsid w:val="00CC40A6"/>
    <w:rsid w:val="00CC4BBB"/>
    <w:rsid w:val="00CC4FFF"/>
    <w:rsid w:val="00CC57A5"/>
    <w:rsid w:val="00CC5CC7"/>
    <w:rsid w:val="00CC5D38"/>
    <w:rsid w:val="00CC63EA"/>
    <w:rsid w:val="00CC6649"/>
    <w:rsid w:val="00CC6F68"/>
    <w:rsid w:val="00CC7083"/>
    <w:rsid w:val="00CC75CE"/>
    <w:rsid w:val="00CC7BB7"/>
    <w:rsid w:val="00CD0404"/>
    <w:rsid w:val="00CD0562"/>
    <w:rsid w:val="00CD066D"/>
    <w:rsid w:val="00CD08F5"/>
    <w:rsid w:val="00CD0B59"/>
    <w:rsid w:val="00CD0CDB"/>
    <w:rsid w:val="00CD1B2B"/>
    <w:rsid w:val="00CD1E18"/>
    <w:rsid w:val="00CD22BD"/>
    <w:rsid w:val="00CD2C06"/>
    <w:rsid w:val="00CD2CB7"/>
    <w:rsid w:val="00CD3438"/>
    <w:rsid w:val="00CD353C"/>
    <w:rsid w:val="00CD354D"/>
    <w:rsid w:val="00CD3E08"/>
    <w:rsid w:val="00CD46EB"/>
    <w:rsid w:val="00CD49F4"/>
    <w:rsid w:val="00CD4BA4"/>
    <w:rsid w:val="00CD5293"/>
    <w:rsid w:val="00CD56C8"/>
    <w:rsid w:val="00CD596B"/>
    <w:rsid w:val="00CD679D"/>
    <w:rsid w:val="00CD67B8"/>
    <w:rsid w:val="00CD6A75"/>
    <w:rsid w:val="00CD6A9E"/>
    <w:rsid w:val="00CD79F7"/>
    <w:rsid w:val="00CD7B05"/>
    <w:rsid w:val="00CE00BF"/>
    <w:rsid w:val="00CE08AE"/>
    <w:rsid w:val="00CE0A75"/>
    <w:rsid w:val="00CE0E12"/>
    <w:rsid w:val="00CE1104"/>
    <w:rsid w:val="00CE12A6"/>
    <w:rsid w:val="00CE15C5"/>
    <w:rsid w:val="00CE17C4"/>
    <w:rsid w:val="00CE182E"/>
    <w:rsid w:val="00CE1F21"/>
    <w:rsid w:val="00CE2292"/>
    <w:rsid w:val="00CE2377"/>
    <w:rsid w:val="00CE2D7E"/>
    <w:rsid w:val="00CE2F4A"/>
    <w:rsid w:val="00CE302F"/>
    <w:rsid w:val="00CE3068"/>
    <w:rsid w:val="00CE327F"/>
    <w:rsid w:val="00CE3921"/>
    <w:rsid w:val="00CE3C5D"/>
    <w:rsid w:val="00CE3D8F"/>
    <w:rsid w:val="00CE407C"/>
    <w:rsid w:val="00CE4600"/>
    <w:rsid w:val="00CE4759"/>
    <w:rsid w:val="00CE49C3"/>
    <w:rsid w:val="00CE49FA"/>
    <w:rsid w:val="00CE55AF"/>
    <w:rsid w:val="00CE5767"/>
    <w:rsid w:val="00CE6101"/>
    <w:rsid w:val="00CE6392"/>
    <w:rsid w:val="00CE64DC"/>
    <w:rsid w:val="00CE6F14"/>
    <w:rsid w:val="00CE7013"/>
    <w:rsid w:val="00CE734D"/>
    <w:rsid w:val="00CE7377"/>
    <w:rsid w:val="00CE76E1"/>
    <w:rsid w:val="00CE786F"/>
    <w:rsid w:val="00CE7A98"/>
    <w:rsid w:val="00CE7C91"/>
    <w:rsid w:val="00CE7E8D"/>
    <w:rsid w:val="00CF018E"/>
    <w:rsid w:val="00CF06F3"/>
    <w:rsid w:val="00CF09FD"/>
    <w:rsid w:val="00CF0D38"/>
    <w:rsid w:val="00CF1154"/>
    <w:rsid w:val="00CF1471"/>
    <w:rsid w:val="00CF1B22"/>
    <w:rsid w:val="00CF1C49"/>
    <w:rsid w:val="00CF1DD1"/>
    <w:rsid w:val="00CF2221"/>
    <w:rsid w:val="00CF2D8E"/>
    <w:rsid w:val="00CF30E4"/>
    <w:rsid w:val="00CF3DD8"/>
    <w:rsid w:val="00CF42F5"/>
    <w:rsid w:val="00CF461B"/>
    <w:rsid w:val="00CF46B6"/>
    <w:rsid w:val="00CF49F0"/>
    <w:rsid w:val="00CF4AF7"/>
    <w:rsid w:val="00CF4D52"/>
    <w:rsid w:val="00CF5239"/>
    <w:rsid w:val="00CF56AE"/>
    <w:rsid w:val="00CF5CA0"/>
    <w:rsid w:val="00CF640A"/>
    <w:rsid w:val="00CF6517"/>
    <w:rsid w:val="00CF66FB"/>
    <w:rsid w:val="00CF692D"/>
    <w:rsid w:val="00CF6DDA"/>
    <w:rsid w:val="00CF79D1"/>
    <w:rsid w:val="00CF7AC2"/>
    <w:rsid w:val="00CF7F53"/>
    <w:rsid w:val="00D00205"/>
    <w:rsid w:val="00D0115A"/>
    <w:rsid w:val="00D01DC3"/>
    <w:rsid w:val="00D01ECD"/>
    <w:rsid w:val="00D02380"/>
    <w:rsid w:val="00D02B32"/>
    <w:rsid w:val="00D02D31"/>
    <w:rsid w:val="00D033E0"/>
    <w:rsid w:val="00D036DC"/>
    <w:rsid w:val="00D03771"/>
    <w:rsid w:val="00D039D7"/>
    <w:rsid w:val="00D040F6"/>
    <w:rsid w:val="00D0424C"/>
    <w:rsid w:val="00D0428E"/>
    <w:rsid w:val="00D04377"/>
    <w:rsid w:val="00D04915"/>
    <w:rsid w:val="00D04A9F"/>
    <w:rsid w:val="00D04EA4"/>
    <w:rsid w:val="00D05214"/>
    <w:rsid w:val="00D053A3"/>
    <w:rsid w:val="00D05915"/>
    <w:rsid w:val="00D05FDD"/>
    <w:rsid w:val="00D0609F"/>
    <w:rsid w:val="00D064D6"/>
    <w:rsid w:val="00D06803"/>
    <w:rsid w:val="00D06F6E"/>
    <w:rsid w:val="00D07944"/>
    <w:rsid w:val="00D07BB4"/>
    <w:rsid w:val="00D07F7F"/>
    <w:rsid w:val="00D103CD"/>
    <w:rsid w:val="00D1064D"/>
    <w:rsid w:val="00D10829"/>
    <w:rsid w:val="00D10DDD"/>
    <w:rsid w:val="00D10E9C"/>
    <w:rsid w:val="00D10E9E"/>
    <w:rsid w:val="00D11290"/>
    <w:rsid w:val="00D1164C"/>
    <w:rsid w:val="00D119FE"/>
    <w:rsid w:val="00D11C1F"/>
    <w:rsid w:val="00D12159"/>
    <w:rsid w:val="00D12F19"/>
    <w:rsid w:val="00D12F4A"/>
    <w:rsid w:val="00D130E1"/>
    <w:rsid w:val="00D1322D"/>
    <w:rsid w:val="00D1323A"/>
    <w:rsid w:val="00D1328F"/>
    <w:rsid w:val="00D1360B"/>
    <w:rsid w:val="00D13D95"/>
    <w:rsid w:val="00D147E9"/>
    <w:rsid w:val="00D14991"/>
    <w:rsid w:val="00D14F0E"/>
    <w:rsid w:val="00D14F9B"/>
    <w:rsid w:val="00D1502F"/>
    <w:rsid w:val="00D15638"/>
    <w:rsid w:val="00D15712"/>
    <w:rsid w:val="00D15981"/>
    <w:rsid w:val="00D15A63"/>
    <w:rsid w:val="00D15CC5"/>
    <w:rsid w:val="00D16B4B"/>
    <w:rsid w:val="00D1773E"/>
    <w:rsid w:val="00D178F2"/>
    <w:rsid w:val="00D17B7A"/>
    <w:rsid w:val="00D17BF8"/>
    <w:rsid w:val="00D2055B"/>
    <w:rsid w:val="00D206EB"/>
    <w:rsid w:val="00D207A6"/>
    <w:rsid w:val="00D20EA7"/>
    <w:rsid w:val="00D21490"/>
    <w:rsid w:val="00D21614"/>
    <w:rsid w:val="00D217EB"/>
    <w:rsid w:val="00D219C4"/>
    <w:rsid w:val="00D21B93"/>
    <w:rsid w:val="00D22C36"/>
    <w:rsid w:val="00D22CD2"/>
    <w:rsid w:val="00D231A7"/>
    <w:rsid w:val="00D2453E"/>
    <w:rsid w:val="00D245D4"/>
    <w:rsid w:val="00D246AA"/>
    <w:rsid w:val="00D248C2"/>
    <w:rsid w:val="00D24976"/>
    <w:rsid w:val="00D24D4E"/>
    <w:rsid w:val="00D25323"/>
    <w:rsid w:val="00D2559D"/>
    <w:rsid w:val="00D2592E"/>
    <w:rsid w:val="00D25E5B"/>
    <w:rsid w:val="00D261BC"/>
    <w:rsid w:val="00D26220"/>
    <w:rsid w:val="00D2629B"/>
    <w:rsid w:val="00D26457"/>
    <w:rsid w:val="00D26A39"/>
    <w:rsid w:val="00D275D5"/>
    <w:rsid w:val="00D27B54"/>
    <w:rsid w:val="00D27C6D"/>
    <w:rsid w:val="00D3070F"/>
    <w:rsid w:val="00D30D05"/>
    <w:rsid w:val="00D317D8"/>
    <w:rsid w:val="00D31AB7"/>
    <w:rsid w:val="00D31B51"/>
    <w:rsid w:val="00D31F83"/>
    <w:rsid w:val="00D3208B"/>
    <w:rsid w:val="00D32B8D"/>
    <w:rsid w:val="00D32C11"/>
    <w:rsid w:val="00D3309D"/>
    <w:rsid w:val="00D333D8"/>
    <w:rsid w:val="00D3344E"/>
    <w:rsid w:val="00D33592"/>
    <w:rsid w:val="00D3394B"/>
    <w:rsid w:val="00D33BF2"/>
    <w:rsid w:val="00D34053"/>
    <w:rsid w:val="00D34147"/>
    <w:rsid w:val="00D3417B"/>
    <w:rsid w:val="00D342F4"/>
    <w:rsid w:val="00D3495B"/>
    <w:rsid w:val="00D34C10"/>
    <w:rsid w:val="00D34C9A"/>
    <w:rsid w:val="00D35467"/>
    <w:rsid w:val="00D35800"/>
    <w:rsid w:val="00D35872"/>
    <w:rsid w:val="00D35AB3"/>
    <w:rsid w:val="00D35B2C"/>
    <w:rsid w:val="00D3602B"/>
    <w:rsid w:val="00D361AD"/>
    <w:rsid w:val="00D3674A"/>
    <w:rsid w:val="00D40BE7"/>
    <w:rsid w:val="00D40F5C"/>
    <w:rsid w:val="00D4205E"/>
    <w:rsid w:val="00D4227B"/>
    <w:rsid w:val="00D42379"/>
    <w:rsid w:val="00D429B3"/>
    <w:rsid w:val="00D42AEE"/>
    <w:rsid w:val="00D4323C"/>
    <w:rsid w:val="00D4386D"/>
    <w:rsid w:val="00D43CFF"/>
    <w:rsid w:val="00D43E7D"/>
    <w:rsid w:val="00D444ED"/>
    <w:rsid w:val="00D444EE"/>
    <w:rsid w:val="00D448C0"/>
    <w:rsid w:val="00D44AC5"/>
    <w:rsid w:val="00D44AFC"/>
    <w:rsid w:val="00D451D2"/>
    <w:rsid w:val="00D4525A"/>
    <w:rsid w:val="00D45677"/>
    <w:rsid w:val="00D45B23"/>
    <w:rsid w:val="00D45C53"/>
    <w:rsid w:val="00D46065"/>
    <w:rsid w:val="00D46844"/>
    <w:rsid w:val="00D468FE"/>
    <w:rsid w:val="00D46B9B"/>
    <w:rsid w:val="00D4735A"/>
    <w:rsid w:val="00D473BA"/>
    <w:rsid w:val="00D47463"/>
    <w:rsid w:val="00D4779A"/>
    <w:rsid w:val="00D479B0"/>
    <w:rsid w:val="00D479E4"/>
    <w:rsid w:val="00D47B01"/>
    <w:rsid w:val="00D503D3"/>
    <w:rsid w:val="00D50465"/>
    <w:rsid w:val="00D510B7"/>
    <w:rsid w:val="00D51533"/>
    <w:rsid w:val="00D51CB7"/>
    <w:rsid w:val="00D51E7E"/>
    <w:rsid w:val="00D5206F"/>
    <w:rsid w:val="00D532CA"/>
    <w:rsid w:val="00D5390B"/>
    <w:rsid w:val="00D53AE6"/>
    <w:rsid w:val="00D5466D"/>
    <w:rsid w:val="00D546DA"/>
    <w:rsid w:val="00D5495A"/>
    <w:rsid w:val="00D54CE9"/>
    <w:rsid w:val="00D56217"/>
    <w:rsid w:val="00D562C2"/>
    <w:rsid w:val="00D5666B"/>
    <w:rsid w:val="00D56670"/>
    <w:rsid w:val="00D566CB"/>
    <w:rsid w:val="00D569F2"/>
    <w:rsid w:val="00D56B24"/>
    <w:rsid w:val="00D56BAC"/>
    <w:rsid w:val="00D56D42"/>
    <w:rsid w:val="00D56ED5"/>
    <w:rsid w:val="00D56F86"/>
    <w:rsid w:val="00D57716"/>
    <w:rsid w:val="00D57A9C"/>
    <w:rsid w:val="00D57B91"/>
    <w:rsid w:val="00D57CE1"/>
    <w:rsid w:val="00D57E42"/>
    <w:rsid w:val="00D6001B"/>
    <w:rsid w:val="00D60344"/>
    <w:rsid w:val="00D60897"/>
    <w:rsid w:val="00D61451"/>
    <w:rsid w:val="00D61C35"/>
    <w:rsid w:val="00D61CBF"/>
    <w:rsid w:val="00D61DD2"/>
    <w:rsid w:val="00D61F76"/>
    <w:rsid w:val="00D622C7"/>
    <w:rsid w:val="00D6269C"/>
    <w:rsid w:val="00D62854"/>
    <w:rsid w:val="00D63008"/>
    <w:rsid w:val="00D64023"/>
    <w:rsid w:val="00D64226"/>
    <w:rsid w:val="00D6469F"/>
    <w:rsid w:val="00D648F9"/>
    <w:rsid w:val="00D651BD"/>
    <w:rsid w:val="00D65906"/>
    <w:rsid w:val="00D65D96"/>
    <w:rsid w:val="00D65F1D"/>
    <w:rsid w:val="00D661A9"/>
    <w:rsid w:val="00D663DA"/>
    <w:rsid w:val="00D66782"/>
    <w:rsid w:val="00D669A6"/>
    <w:rsid w:val="00D66A75"/>
    <w:rsid w:val="00D66BF9"/>
    <w:rsid w:val="00D671D9"/>
    <w:rsid w:val="00D671EE"/>
    <w:rsid w:val="00D67358"/>
    <w:rsid w:val="00D6750E"/>
    <w:rsid w:val="00D6793A"/>
    <w:rsid w:val="00D67D87"/>
    <w:rsid w:val="00D67DE9"/>
    <w:rsid w:val="00D70578"/>
    <w:rsid w:val="00D708A4"/>
    <w:rsid w:val="00D70AAF"/>
    <w:rsid w:val="00D70BF1"/>
    <w:rsid w:val="00D70C86"/>
    <w:rsid w:val="00D70E83"/>
    <w:rsid w:val="00D7122C"/>
    <w:rsid w:val="00D713D3"/>
    <w:rsid w:val="00D71805"/>
    <w:rsid w:val="00D71E3B"/>
    <w:rsid w:val="00D71FC3"/>
    <w:rsid w:val="00D72418"/>
    <w:rsid w:val="00D72478"/>
    <w:rsid w:val="00D724C0"/>
    <w:rsid w:val="00D727ED"/>
    <w:rsid w:val="00D72AC5"/>
    <w:rsid w:val="00D72C01"/>
    <w:rsid w:val="00D72C97"/>
    <w:rsid w:val="00D72CBA"/>
    <w:rsid w:val="00D72EBC"/>
    <w:rsid w:val="00D73381"/>
    <w:rsid w:val="00D73B57"/>
    <w:rsid w:val="00D73D0D"/>
    <w:rsid w:val="00D73DD8"/>
    <w:rsid w:val="00D73ECA"/>
    <w:rsid w:val="00D74189"/>
    <w:rsid w:val="00D7428C"/>
    <w:rsid w:val="00D743FE"/>
    <w:rsid w:val="00D74997"/>
    <w:rsid w:val="00D75267"/>
    <w:rsid w:val="00D75421"/>
    <w:rsid w:val="00D7549D"/>
    <w:rsid w:val="00D759AF"/>
    <w:rsid w:val="00D75C25"/>
    <w:rsid w:val="00D75ED3"/>
    <w:rsid w:val="00D76796"/>
    <w:rsid w:val="00D76ED1"/>
    <w:rsid w:val="00D774DD"/>
    <w:rsid w:val="00D778BC"/>
    <w:rsid w:val="00D77D6B"/>
    <w:rsid w:val="00D81334"/>
    <w:rsid w:val="00D81398"/>
    <w:rsid w:val="00D81966"/>
    <w:rsid w:val="00D82393"/>
    <w:rsid w:val="00D832E9"/>
    <w:rsid w:val="00D835A7"/>
    <w:rsid w:val="00D83F41"/>
    <w:rsid w:val="00D84138"/>
    <w:rsid w:val="00D852A5"/>
    <w:rsid w:val="00D85E22"/>
    <w:rsid w:val="00D86189"/>
    <w:rsid w:val="00D861EB"/>
    <w:rsid w:val="00D862DF"/>
    <w:rsid w:val="00D86565"/>
    <w:rsid w:val="00D86641"/>
    <w:rsid w:val="00D86716"/>
    <w:rsid w:val="00D8673F"/>
    <w:rsid w:val="00D869E4"/>
    <w:rsid w:val="00D86A6D"/>
    <w:rsid w:val="00D86D19"/>
    <w:rsid w:val="00D8734E"/>
    <w:rsid w:val="00D8737B"/>
    <w:rsid w:val="00D87689"/>
    <w:rsid w:val="00D877E6"/>
    <w:rsid w:val="00D8789B"/>
    <w:rsid w:val="00D87B67"/>
    <w:rsid w:val="00D9004E"/>
    <w:rsid w:val="00D9046B"/>
    <w:rsid w:val="00D90618"/>
    <w:rsid w:val="00D90818"/>
    <w:rsid w:val="00D90DB2"/>
    <w:rsid w:val="00D90EAB"/>
    <w:rsid w:val="00D90FEF"/>
    <w:rsid w:val="00D91800"/>
    <w:rsid w:val="00D91AFB"/>
    <w:rsid w:val="00D91F3D"/>
    <w:rsid w:val="00D92380"/>
    <w:rsid w:val="00D92CE2"/>
    <w:rsid w:val="00D92D12"/>
    <w:rsid w:val="00D93032"/>
    <w:rsid w:val="00D93466"/>
    <w:rsid w:val="00D93512"/>
    <w:rsid w:val="00D93878"/>
    <w:rsid w:val="00D93D60"/>
    <w:rsid w:val="00D93FC3"/>
    <w:rsid w:val="00D9462B"/>
    <w:rsid w:val="00D94DDC"/>
    <w:rsid w:val="00D95966"/>
    <w:rsid w:val="00D95E00"/>
    <w:rsid w:val="00D96148"/>
    <w:rsid w:val="00D961B5"/>
    <w:rsid w:val="00D96519"/>
    <w:rsid w:val="00D968B7"/>
    <w:rsid w:val="00D97402"/>
    <w:rsid w:val="00D974B5"/>
    <w:rsid w:val="00D9766E"/>
    <w:rsid w:val="00D97762"/>
    <w:rsid w:val="00D979C0"/>
    <w:rsid w:val="00D97DBD"/>
    <w:rsid w:val="00DA061D"/>
    <w:rsid w:val="00DA1A57"/>
    <w:rsid w:val="00DA1C23"/>
    <w:rsid w:val="00DA2255"/>
    <w:rsid w:val="00DA253A"/>
    <w:rsid w:val="00DA3DA1"/>
    <w:rsid w:val="00DA472B"/>
    <w:rsid w:val="00DA4781"/>
    <w:rsid w:val="00DA4CDB"/>
    <w:rsid w:val="00DA4E98"/>
    <w:rsid w:val="00DA51C8"/>
    <w:rsid w:val="00DA5B24"/>
    <w:rsid w:val="00DA5E18"/>
    <w:rsid w:val="00DA606B"/>
    <w:rsid w:val="00DA6516"/>
    <w:rsid w:val="00DA65CD"/>
    <w:rsid w:val="00DA6BCF"/>
    <w:rsid w:val="00DA6C37"/>
    <w:rsid w:val="00DA7DAC"/>
    <w:rsid w:val="00DB01CF"/>
    <w:rsid w:val="00DB01EF"/>
    <w:rsid w:val="00DB04A5"/>
    <w:rsid w:val="00DB050C"/>
    <w:rsid w:val="00DB079D"/>
    <w:rsid w:val="00DB0AB0"/>
    <w:rsid w:val="00DB0B9F"/>
    <w:rsid w:val="00DB1061"/>
    <w:rsid w:val="00DB115F"/>
    <w:rsid w:val="00DB13FC"/>
    <w:rsid w:val="00DB15AE"/>
    <w:rsid w:val="00DB1609"/>
    <w:rsid w:val="00DB1AA2"/>
    <w:rsid w:val="00DB1E7B"/>
    <w:rsid w:val="00DB1EBA"/>
    <w:rsid w:val="00DB20AB"/>
    <w:rsid w:val="00DB244E"/>
    <w:rsid w:val="00DB2574"/>
    <w:rsid w:val="00DB2588"/>
    <w:rsid w:val="00DB2C36"/>
    <w:rsid w:val="00DB2D3B"/>
    <w:rsid w:val="00DB2E20"/>
    <w:rsid w:val="00DB2EB9"/>
    <w:rsid w:val="00DB32E4"/>
    <w:rsid w:val="00DB36C5"/>
    <w:rsid w:val="00DB3845"/>
    <w:rsid w:val="00DB3875"/>
    <w:rsid w:val="00DB40CE"/>
    <w:rsid w:val="00DB4163"/>
    <w:rsid w:val="00DB4314"/>
    <w:rsid w:val="00DB4B69"/>
    <w:rsid w:val="00DB4C55"/>
    <w:rsid w:val="00DB5268"/>
    <w:rsid w:val="00DB5572"/>
    <w:rsid w:val="00DB56FB"/>
    <w:rsid w:val="00DB595C"/>
    <w:rsid w:val="00DB5FEC"/>
    <w:rsid w:val="00DB61AB"/>
    <w:rsid w:val="00DB63AC"/>
    <w:rsid w:val="00DB6731"/>
    <w:rsid w:val="00DB689F"/>
    <w:rsid w:val="00DB7295"/>
    <w:rsid w:val="00DB78A3"/>
    <w:rsid w:val="00DC04F8"/>
    <w:rsid w:val="00DC111F"/>
    <w:rsid w:val="00DC159B"/>
    <w:rsid w:val="00DC25DF"/>
    <w:rsid w:val="00DC2BD7"/>
    <w:rsid w:val="00DC3122"/>
    <w:rsid w:val="00DC321F"/>
    <w:rsid w:val="00DC3907"/>
    <w:rsid w:val="00DC3EB2"/>
    <w:rsid w:val="00DC45E9"/>
    <w:rsid w:val="00DC46DA"/>
    <w:rsid w:val="00DC4E65"/>
    <w:rsid w:val="00DC4EF5"/>
    <w:rsid w:val="00DC4EF8"/>
    <w:rsid w:val="00DC559F"/>
    <w:rsid w:val="00DC5B42"/>
    <w:rsid w:val="00DC5B7E"/>
    <w:rsid w:val="00DC5E39"/>
    <w:rsid w:val="00DC6496"/>
    <w:rsid w:val="00DC64C9"/>
    <w:rsid w:val="00DC691D"/>
    <w:rsid w:val="00DC6A73"/>
    <w:rsid w:val="00DC79D5"/>
    <w:rsid w:val="00DC79D6"/>
    <w:rsid w:val="00DC79E2"/>
    <w:rsid w:val="00DC7E0B"/>
    <w:rsid w:val="00DD0D53"/>
    <w:rsid w:val="00DD1CB7"/>
    <w:rsid w:val="00DD212F"/>
    <w:rsid w:val="00DD2282"/>
    <w:rsid w:val="00DD2A0D"/>
    <w:rsid w:val="00DD2E99"/>
    <w:rsid w:val="00DD2ECD"/>
    <w:rsid w:val="00DD31A1"/>
    <w:rsid w:val="00DD33C8"/>
    <w:rsid w:val="00DD3EDF"/>
    <w:rsid w:val="00DD409D"/>
    <w:rsid w:val="00DD44CE"/>
    <w:rsid w:val="00DD48A2"/>
    <w:rsid w:val="00DD48C3"/>
    <w:rsid w:val="00DD49F1"/>
    <w:rsid w:val="00DD4A0F"/>
    <w:rsid w:val="00DD4BEB"/>
    <w:rsid w:val="00DD4C4B"/>
    <w:rsid w:val="00DD4EDF"/>
    <w:rsid w:val="00DD52DA"/>
    <w:rsid w:val="00DD5840"/>
    <w:rsid w:val="00DD5D4C"/>
    <w:rsid w:val="00DD5D69"/>
    <w:rsid w:val="00DD6410"/>
    <w:rsid w:val="00DD6843"/>
    <w:rsid w:val="00DD74A0"/>
    <w:rsid w:val="00DD79A4"/>
    <w:rsid w:val="00DD7CC1"/>
    <w:rsid w:val="00DE0677"/>
    <w:rsid w:val="00DE0EA9"/>
    <w:rsid w:val="00DE259A"/>
    <w:rsid w:val="00DE27C4"/>
    <w:rsid w:val="00DE2B87"/>
    <w:rsid w:val="00DE3BC1"/>
    <w:rsid w:val="00DE3F85"/>
    <w:rsid w:val="00DE3FB0"/>
    <w:rsid w:val="00DE4305"/>
    <w:rsid w:val="00DE442D"/>
    <w:rsid w:val="00DE4BC6"/>
    <w:rsid w:val="00DE4E98"/>
    <w:rsid w:val="00DE4F31"/>
    <w:rsid w:val="00DE4F5A"/>
    <w:rsid w:val="00DE5623"/>
    <w:rsid w:val="00DE567E"/>
    <w:rsid w:val="00DE6049"/>
    <w:rsid w:val="00DE681A"/>
    <w:rsid w:val="00DE6A43"/>
    <w:rsid w:val="00DE6C95"/>
    <w:rsid w:val="00DE7264"/>
    <w:rsid w:val="00DE73D5"/>
    <w:rsid w:val="00DE75CE"/>
    <w:rsid w:val="00DE795A"/>
    <w:rsid w:val="00DE7D31"/>
    <w:rsid w:val="00DF0478"/>
    <w:rsid w:val="00DF051C"/>
    <w:rsid w:val="00DF1AEA"/>
    <w:rsid w:val="00DF1B85"/>
    <w:rsid w:val="00DF1D9B"/>
    <w:rsid w:val="00DF1E50"/>
    <w:rsid w:val="00DF1F94"/>
    <w:rsid w:val="00DF30F7"/>
    <w:rsid w:val="00DF34A3"/>
    <w:rsid w:val="00DF36C4"/>
    <w:rsid w:val="00DF456B"/>
    <w:rsid w:val="00DF4800"/>
    <w:rsid w:val="00DF5019"/>
    <w:rsid w:val="00DF5103"/>
    <w:rsid w:val="00DF51CF"/>
    <w:rsid w:val="00DF52E0"/>
    <w:rsid w:val="00DF54A6"/>
    <w:rsid w:val="00DF5623"/>
    <w:rsid w:val="00DF591B"/>
    <w:rsid w:val="00DF5A3B"/>
    <w:rsid w:val="00DF66B7"/>
    <w:rsid w:val="00DF6A70"/>
    <w:rsid w:val="00DF6D98"/>
    <w:rsid w:val="00DF7291"/>
    <w:rsid w:val="00DF7638"/>
    <w:rsid w:val="00DF76A1"/>
    <w:rsid w:val="00DF77CA"/>
    <w:rsid w:val="00DF792E"/>
    <w:rsid w:val="00DF7D11"/>
    <w:rsid w:val="00E005F2"/>
    <w:rsid w:val="00E00E06"/>
    <w:rsid w:val="00E011CA"/>
    <w:rsid w:val="00E01321"/>
    <w:rsid w:val="00E01905"/>
    <w:rsid w:val="00E01A75"/>
    <w:rsid w:val="00E0230E"/>
    <w:rsid w:val="00E02E96"/>
    <w:rsid w:val="00E02EB0"/>
    <w:rsid w:val="00E0305D"/>
    <w:rsid w:val="00E03BD2"/>
    <w:rsid w:val="00E03D12"/>
    <w:rsid w:val="00E047BF"/>
    <w:rsid w:val="00E04C3F"/>
    <w:rsid w:val="00E05085"/>
    <w:rsid w:val="00E05299"/>
    <w:rsid w:val="00E05A49"/>
    <w:rsid w:val="00E05A9D"/>
    <w:rsid w:val="00E05B79"/>
    <w:rsid w:val="00E06208"/>
    <w:rsid w:val="00E062EB"/>
    <w:rsid w:val="00E06578"/>
    <w:rsid w:val="00E06700"/>
    <w:rsid w:val="00E0684E"/>
    <w:rsid w:val="00E06D12"/>
    <w:rsid w:val="00E0707E"/>
    <w:rsid w:val="00E07B67"/>
    <w:rsid w:val="00E07B81"/>
    <w:rsid w:val="00E1016F"/>
    <w:rsid w:val="00E101F4"/>
    <w:rsid w:val="00E104EC"/>
    <w:rsid w:val="00E10872"/>
    <w:rsid w:val="00E1087E"/>
    <w:rsid w:val="00E10924"/>
    <w:rsid w:val="00E10F5E"/>
    <w:rsid w:val="00E11251"/>
    <w:rsid w:val="00E11CE4"/>
    <w:rsid w:val="00E11F7B"/>
    <w:rsid w:val="00E12051"/>
    <w:rsid w:val="00E127BC"/>
    <w:rsid w:val="00E1288E"/>
    <w:rsid w:val="00E13667"/>
    <w:rsid w:val="00E13838"/>
    <w:rsid w:val="00E13E87"/>
    <w:rsid w:val="00E1408D"/>
    <w:rsid w:val="00E145BB"/>
    <w:rsid w:val="00E14604"/>
    <w:rsid w:val="00E14CDB"/>
    <w:rsid w:val="00E14EA1"/>
    <w:rsid w:val="00E15074"/>
    <w:rsid w:val="00E15253"/>
    <w:rsid w:val="00E1562C"/>
    <w:rsid w:val="00E15C68"/>
    <w:rsid w:val="00E15EFA"/>
    <w:rsid w:val="00E16030"/>
    <w:rsid w:val="00E164B6"/>
    <w:rsid w:val="00E1654D"/>
    <w:rsid w:val="00E16A59"/>
    <w:rsid w:val="00E16AF2"/>
    <w:rsid w:val="00E17781"/>
    <w:rsid w:val="00E17A91"/>
    <w:rsid w:val="00E17C28"/>
    <w:rsid w:val="00E203A2"/>
    <w:rsid w:val="00E20883"/>
    <w:rsid w:val="00E208CB"/>
    <w:rsid w:val="00E2090F"/>
    <w:rsid w:val="00E20AE8"/>
    <w:rsid w:val="00E2116B"/>
    <w:rsid w:val="00E21B01"/>
    <w:rsid w:val="00E22486"/>
    <w:rsid w:val="00E22AFE"/>
    <w:rsid w:val="00E23260"/>
    <w:rsid w:val="00E234ED"/>
    <w:rsid w:val="00E23926"/>
    <w:rsid w:val="00E24CA9"/>
    <w:rsid w:val="00E25981"/>
    <w:rsid w:val="00E25F56"/>
    <w:rsid w:val="00E26B92"/>
    <w:rsid w:val="00E277DD"/>
    <w:rsid w:val="00E279CD"/>
    <w:rsid w:val="00E3006A"/>
    <w:rsid w:val="00E30395"/>
    <w:rsid w:val="00E303D4"/>
    <w:rsid w:val="00E3072D"/>
    <w:rsid w:val="00E30D88"/>
    <w:rsid w:val="00E30F81"/>
    <w:rsid w:val="00E31AD4"/>
    <w:rsid w:val="00E33143"/>
    <w:rsid w:val="00E33242"/>
    <w:rsid w:val="00E33444"/>
    <w:rsid w:val="00E338DC"/>
    <w:rsid w:val="00E33E48"/>
    <w:rsid w:val="00E33E9F"/>
    <w:rsid w:val="00E34021"/>
    <w:rsid w:val="00E340C6"/>
    <w:rsid w:val="00E34496"/>
    <w:rsid w:val="00E34859"/>
    <w:rsid w:val="00E34886"/>
    <w:rsid w:val="00E34AB1"/>
    <w:rsid w:val="00E34ADF"/>
    <w:rsid w:val="00E34B0D"/>
    <w:rsid w:val="00E34C2A"/>
    <w:rsid w:val="00E34C55"/>
    <w:rsid w:val="00E34E2D"/>
    <w:rsid w:val="00E354DE"/>
    <w:rsid w:val="00E35A16"/>
    <w:rsid w:val="00E35D8D"/>
    <w:rsid w:val="00E35F65"/>
    <w:rsid w:val="00E36799"/>
    <w:rsid w:val="00E368D8"/>
    <w:rsid w:val="00E370AE"/>
    <w:rsid w:val="00E37777"/>
    <w:rsid w:val="00E3778B"/>
    <w:rsid w:val="00E37958"/>
    <w:rsid w:val="00E40497"/>
    <w:rsid w:val="00E410DA"/>
    <w:rsid w:val="00E419EA"/>
    <w:rsid w:val="00E41A4E"/>
    <w:rsid w:val="00E41A75"/>
    <w:rsid w:val="00E41B1C"/>
    <w:rsid w:val="00E41B70"/>
    <w:rsid w:val="00E425E7"/>
    <w:rsid w:val="00E4278E"/>
    <w:rsid w:val="00E42899"/>
    <w:rsid w:val="00E431C8"/>
    <w:rsid w:val="00E4329C"/>
    <w:rsid w:val="00E43493"/>
    <w:rsid w:val="00E4357D"/>
    <w:rsid w:val="00E435D7"/>
    <w:rsid w:val="00E43723"/>
    <w:rsid w:val="00E437B7"/>
    <w:rsid w:val="00E43A3E"/>
    <w:rsid w:val="00E43D1C"/>
    <w:rsid w:val="00E43E29"/>
    <w:rsid w:val="00E4438F"/>
    <w:rsid w:val="00E4439B"/>
    <w:rsid w:val="00E44B74"/>
    <w:rsid w:val="00E45157"/>
    <w:rsid w:val="00E45449"/>
    <w:rsid w:val="00E45908"/>
    <w:rsid w:val="00E45941"/>
    <w:rsid w:val="00E45F34"/>
    <w:rsid w:val="00E45FCA"/>
    <w:rsid w:val="00E46CA7"/>
    <w:rsid w:val="00E4745F"/>
    <w:rsid w:val="00E47681"/>
    <w:rsid w:val="00E476C4"/>
    <w:rsid w:val="00E47786"/>
    <w:rsid w:val="00E5070C"/>
    <w:rsid w:val="00E50B27"/>
    <w:rsid w:val="00E50D50"/>
    <w:rsid w:val="00E512B3"/>
    <w:rsid w:val="00E5133F"/>
    <w:rsid w:val="00E515BA"/>
    <w:rsid w:val="00E517A9"/>
    <w:rsid w:val="00E51A8F"/>
    <w:rsid w:val="00E52602"/>
    <w:rsid w:val="00E52B28"/>
    <w:rsid w:val="00E52FB5"/>
    <w:rsid w:val="00E53C6F"/>
    <w:rsid w:val="00E53DC6"/>
    <w:rsid w:val="00E54062"/>
    <w:rsid w:val="00E545CA"/>
    <w:rsid w:val="00E54606"/>
    <w:rsid w:val="00E54EBF"/>
    <w:rsid w:val="00E55EEB"/>
    <w:rsid w:val="00E560AB"/>
    <w:rsid w:val="00E56628"/>
    <w:rsid w:val="00E56CB5"/>
    <w:rsid w:val="00E57667"/>
    <w:rsid w:val="00E5767C"/>
    <w:rsid w:val="00E57D3A"/>
    <w:rsid w:val="00E57DD1"/>
    <w:rsid w:val="00E57DE8"/>
    <w:rsid w:val="00E57F83"/>
    <w:rsid w:val="00E601FE"/>
    <w:rsid w:val="00E607A1"/>
    <w:rsid w:val="00E61100"/>
    <w:rsid w:val="00E61127"/>
    <w:rsid w:val="00E61324"/>
    <w:rsid w:val="00E61410"/>
    <w:rsid w:val="00E624F9"/>
    <w:rsid w:val="00E6250B"/>
    <w:rsid w:val="00E627E8"/>
    <w:rsid w:val="00E62F67"/>
    <w:rsid w:val="00E62FFC"/>
    <w:rsid w:val="00E63CAF"/>
    <w:rsid w:val="00E643F1"/>
    <w:rsid w:val="00E65344"/>
    <w:rsid w:val="00E659FD"/>
    <w:rsid w:val="00E65AAB"/>
    <w:rsid w:val="00E66187"/>
    <w:rsid w:val="00E6645E"/>
    <w:rsid w:val="00E6678C"/>
    <w:rsid w:val="00E67FF8"/>
    <w:rsid w:val="00E700A1"/>
    <w:rsid w:val="00E70627"/>
    <w:rsid w:val="00E70637"/>
    <w:rsid w:val="00E70734"/>
    <w:rsid w:val="00E70CE1"/>
    <w:rsid w:val="00E71087"/>
    <w:rsid w:val="00E7116C"/>
    <w:rsid w:val="00E71991"/>
    <w:rsid w:val="00E719EE"/>
    <w:rsid w:val="00E71D78"/>
    <w:rsid w:val="00E71DEC"/>
    <w:rsid w:val="00E7239B"/>
    <w:rsid w:val="00E72647"/>
    <w:rsid w:val="00E72BB7"/>
    <w:rsid w:val="00E72BCF"/>
    <w:rsid w:val="00E740D4"/>
    <w:rsid w:val="00E7442B"/>
    <w:rsid w:val="00E74642"/>
    <w:rsid w:val="00E74A95"/>
    <w:rsid w:val="00E74ACC"/>
    <w:rsid w:val="00E74B35"/>
    <w:rsid w:val="00E74C84"/>
    <w:rsid w:val="00E74F25"/>
    <w:rsid w:val="00E75198"/>
    <w:rsid w:val="00E755CA"/>
    <w:rsid w:val="00E75633"/>
    <w:rsid w:val="00E76317"/>
    <w:rsid w:val="00E76E3D"/>
    <w:rsid w:val="00E771DD"/>
    <w:rsid w:val="00E772F1"/>
    <w:rsid w:val="00E77AB0"/>
    <w:rsid w:val="00E77B97"/>
    <w:rsid w:val="00E77E02"/>
    <w:rsid w:val="00E77F71"/>
    <w:rsid w:val="00E801CC"/>
    <w:rsid w:val="00E80A3F"/>
    <w:rsid w:val="00E8126A"/>
    <w:rsid w:val="00E813A1"/>
    <w:rsid w:val="00E816C0"/>
    <w:rsid w:val="00E81AB6"/>
    <w:rsid w:val="00E81C12"/>
    <w:rsid w:val="00E81D0C"/>
    <w:rsid w:val="00E822AF"/>
    <w:rsid w:val="00E82D2A"/>
    <w:rsid w:val="00E8406B"/>
    <w:rsid w:val="00E84263"/>
    <w:rsid w:val="00E84FF8"/>
    <w:rsid w:val="00E852FB"/>
    <w:rsid w:val="00E85333"/>
    <w:rsid w:val="00E855A3"/>
    <w:rsid w:val="00E85DF5"/>
    <w:rsid w:val="00E86912"/>
    <w:rsid w:val="00E86AF7"/>
    <w:rsid w:val="00E873D7"/>
    <w:rsid w:val="00E90028"/>
    <w:rsid w:val="00E902B5"/>
    <w:rsid w:val="00E903D2"/>
    <w:rsid w:val="00E9071C"/>
    <w:rsid w:val="00E9082F"/>
    <w:rsid w:val="00E90BF3"/>
    <w:rsid w:val="00E90C0F"/>
    <w:rsid w:val="00E90C93"/>
    <w:rsid w:val="00E92682"/>
    <w:rsid w:val="00E92BB3"/>
    <w:rsid w:val="00E9399E"/>
    <w:rsid w:val="00E939BB"/>
    <w:rsid w:val="00E93EAF"/>
    <w:rsid w:val="00E94356"/>
    <w:rsid w:val="00E94B33"/>
    <w:rsid w:val="00E94E61"/>
    <w:rsid w:val="00E9510C"/>
    <w:rsid w:val="00E9515E"/>
    <w:rsid w:val="00E954E4"/>
    <w:rsid w:val="00E95E3E"/>
    <w:rsid w:val="00E962CF"/>
    <w:rsid w:val="00E962F9"/>
    <w:rsid w:val="00E96302"/>
    <w:rsid w:val="00E969CA"/>
    <w:rsid w:val="00E97531"/>
    <w:rsid w:val="00E97716"/>
    <w:rsid w:val="00E97B98"/>
    <w:rsid w:val="00E97F86"/>
    <w:rsid w:val="00EA02F0"/>
    <w:rsid w:val="00EA05CA"/>
    <w:rsid w:val="00EA1674"/>
    <w:rsid w:val="00EA1AC4"/>
    <w:rsid w:val="00EA20D1"/>
    <w:rsid w:val="00EA23CB"/>
    <w:rsid w:val="00EA2658"/>
    <w:rsid w:val="00EA2F21"/>
    <w:rsid w:val="00EA3332"/>
    <w:rsid w:val="00EA3C74"/>
    <w:rsid w:val="00EA4171"/>
    <w:rsid w:val="00EA46CC"/>
    <w:rsid w:val="00EA4E1F"/>
    <w:rsid w:val="00EA4EBA"/>
    <w:rsid w:val="00EA5A28"/>
    <w:rsid w:val="00EA6136"/>
    <w:rsid w:val="00EA6358"/>
    <w:rsid w:val="00EA6B41"/>
    <w:rsid w:val="00EA70D4"/>
    <w:rsid w:val="00EA7F02"/>
    <w:rsid w:val="00EB00CD"/>
    <w:rsid w:val="00EB056A"/>
    <w:rsid w:val="00EB1008"/>
    <w:rsid w:val="00EB1755"/>
    <w:rsid w:val="00EB19FA"/>
    <w:rsid w:val="00EB1B58"/>
    <w:rsid w:val="00EB1D29"/>
    <w:rsid w:val="00EB2828"/>
    <w:rsid w:val="00EB2896"/>
    <w:rsid w:val="00EB2A52"/>
    <w:rsid w:val="00EB3007"/>
    <w:rsid w:val="00EB32FD"/>
    <w:rsid w:val="00EB3826"/>
    <w:rsid w:val="00EB387F"/>
    <w:rsid w:val="00EB38B8"/>
    <w:rsid w:val="00EB3914"/>
    <w:rsid w:val="00EB39D5"/>
    <w:rsid w:val="00EB3CEC"/>
    <w:rsid w:val="00EB410C"/>
    <w:rsid w:val="00EB48B9"/>
    <w:rsid w:val="00EB5194"/>
    <w:rsid w:val="00EB53A5"/>
    <w:rsid w:val="00EB54BF"/>
    <w:rsid w:val="00EB60CC"/>
    <w:rsid w:val="00EB6198"/>
    <w:rsid w:val="00EB69F2"/>
    <w:rsid w:val="00EB6DE0"/>
    <w:rsid w:val="00EB71C8"/>
    <w:rsid w:val="00EB7526"/>
    <w:rsid w:val="00EB7570"/>
    <w:rsid w:val="00EB7B0E"/>
    <w:rsid w:val="00EC0740"/>
    <w:rsid w:val="00EC0A51"/>
    <w:rsid w:val="00EC0C67"/>
    <w:rsid w:val="00EC0E75"/>
    <w:rsid w:val="00EC0F93"/>
    <w:rsid w:val="00EC1012"/>
    <w:rsid w:val="00EC11D7"/>
    <w:rsid w:val="00EC1370"/>
    <w:rsid w:val="00EC1817"/>
    <w:rsid w:val="00EC187A"/>
    <w:rsid w:val="00EC1958"/>
    <w:rsid w:val="00EC1ABE"/>
    <w:rsid w:val="00EC1CA2"/>
    <w:rsid w:val="00EC1D76"/>
    <w:rsid w:val="00EC1EA8"/>
    <w:rsid w:val="00EC20AC"/>
    <w:rsid w:val="00EC2755"/>
    <w:rsid w:val="00EC28AD"/>
    <w:rsid w:val="00EC2DFF"/>
    <w:rsid w:val="00EC31AF"/>
    <w:rsid w:val="00EC3550"/>
    <w:rsid w:val="00EC3665"/>
    <w:rsid w:val="00EC38A7"/>
    <w:rsid w:val="00EC3E3E"/>
    <w:rsid w:val="00EC4D79"/>
    <w:rsid w:val="00EC5776"/>
    <w:rsid w:val="00EC5952"/>
    <w:rsid w:val="00EC5C71"/>
    <w:rsid w:val="00EC6170"/>
    <w:rsid w:val="00EC63CF"/>
    <w:rsid w:val="00EC6889"/>
    <w:rsid w:val="00EC69B4"/>
    <w:rsid w:val="00EC6AA2"/>
    <w:rsid w:val="00EC7B67"/>
    <w:rsid w:val="00EC7E4A"/>
    <w:rsid w:val="00EC7EC4"/>
    <w:rsid w:val="00ED0929"/>
    <w:rsid w:val="00ED0B54"/>
    <w:rsid w:val="00ED1326"/>
    <w:rsid w:val="00ED1437"/>
    <w:rsid w:val="00ED158B"/>
    <w:rsid w:val="00ED1B30"/>
    <w:rsid w:val="00ED1D97"/>
    <w:rsid w:val="00ED1E55"/>
    <w:rsid w:val="00ED1EA3"/>
    <w:rsid w:val="00ED1F2C"/>
    <w:rsid w:val="00ED27D2"/>
    <w:rsid w:val="00ED2A5C"/>
    <w:rsid w:val="00ED2AFF"/>
    <w:rsid w:val="00ED2BB3"/>
    <w:rsid w:val="00ED307E"/>
    <w:rsid w:val="00ED3524"/>
    <w:rsid w:val="00ED3CBB"/>
    <w:rsid w:val="00ED3EA3"/>
    <w:rsid w:val="00ED4727"/>
    <w:rsid w:val="00ED55C4"/>
    <w:rsid w:val="00ED6901"/>
    <w:rsid w:val="00ED6962"/>
    <w:rsid w:val="00ED69ED"/>
    <w:rsid w:val="00ED6C41"/>
    <w:rsid w:val="00ED7284"/>
    <w:rsid w:val="00ED787B"/>
    <w:rsid w:val="00ED7E97"/>
    <w:rsid w:val="00ED7EF4"/>
    <w:rsid w:val="00EE0E13"/>
    <w:rsid w:val="00EE0F70"/>
    <w:rsid w:val="00EE1311"/>
    <w:rsid w:val="00EE14FF"/>
    <w:rsid w:val="00EE1553"/>
    <w:rsid w:val="00EE202B"/>
    <w:rsid w:val="00EE2168"/>
    <w:rsid w:val="00EE219B"/>
    <w:rsid w:val="00EE2209"/>
    <w:rsid w:val="00EE2675"/>
    <w:rsid w:val="00EE26FD"/>
    <w:rsid w:val="00EE2E8C"/>
    <w:rsid w:val="00EE33A0"/>
    <w:rsid w:val="00EE3B3E"/>
    <w:rsid w:val="00EE3C50"/>
    <w:rsid w:val="00EE3FBE"/>
    <w:rsid w:val="00EE49D6"/>
    <w:rsid w:val="00EE518A"/>
    <w:rsid w:val="00EE5653"/>
    <w:rsid w:val="00EE5905"/>
    <w:rsid w:val="00EE60CA"/>
    <w:rsid w:val="00EE6146"/>
    <w:rsid w:val="00EE6288"/>
    <w:rsid w:val="00EE66A3"/>
    <w:rsid w:val="00EE6AEE"/>
    <w:rsid w:val="00EE73DD"/>
    <w:rsid w:val="00EE789C"/>
    <w:rsid w:val="00EF0104"/>
    <w:rsid w:val="00EF0B55"/>
    <w:rsid w:val="00EF1C66"/>
    <w:rsid w:val="00EF2094"/>
    <w:rsid w:val="00EF2304"/>
    <w:rsid w:val="00EF2513"/>
    <w:rsid w:val="00EF28F0"/>
    <w:rsid w:val="00EF2CE6"/>
    <w:rsid w:val="00EF3F24"/>
    <w:rsid w:val="00EF42E8"/>
    <w:rsid w:val="00EF4BC7"/>
    <w:rsid w:val="00EF4E59"/>
    <w:rsid w:val="00EF50F5"/>
    <w:rsid w:val="00EF577A"/>
    <w:rsid w:val="00EF585C"/>
    <w:rsid w:val="00EF6064"/>
    <w:rsid w:val="00EF63BB"/>
    <w:rsid w:val="00EF64D7"/>
    <w:rsid w:val="00EF6705"/>
    <w:rsid w:val="00EF67F6"/>
    <w:rsid w:val="00EF6AA6"/>
    <w:rsid w:val="00EF6BB1"/>
    <w:rsid w:val="00EF6F15"/>
    <w:rsid w:val="00EF7231"/>
    <w:rsid w:val="00EF782B"/>
    <w:rsid w:val="00EF7896"/>
    <w:rsid w:val="00EF7A3E"/>
    <w:rsid w:val="00F00D26"/>
    <w:rsid w:val="00F0182F"/>
    <w:rsid w:val="00F0189A"/>
    <w:rsid w:val="00F02B3E"/>
    <w:rsid w:val="00F03201"/>
    <w:rsid w:val="00F03F7D"/>
    <w:rsid w:val="00F047EC"/>
    <w:rsid w:val="00F04BA7"/>
    <w:rsid w:val="00F04D90"/>
    <w:rsid w:val="00F050A6"/>
    <w:rsid w:val="00F052B7"/>
    <w:rsid w:val="00F05A6F"/>
    <w:rsid w:val="00F060BB"/>
    <w:rsid w:val="00F0627E"/>
    <w:rsid w:val="00F0662B"/>
    <w:rsid w:val="00F06D6C"/>
    <w:rsid w:val="00F07035"/>
    <w:rsid w:val="00F071B0"/>
    <w:rsid w:val="00F073ED"/>
    <w:rsid w:val="00F0745C"/>
    <w:rsid w:val="00F07AC2"/>
    <w:rsid w:val="00F07F26"/>
    <w:rsid w:val="00F07FF8"/>
    <w:rsid w:val="00F1045F"/>
    <w:rsid w:val="00F10595"/>
    <w:rsid w:val="00F10804"/>
    <w:rsid w:val="00F10AB0"/>
    <w:rsid w:val="00F1109B"/>
    <w:rsid w:val="00F1191F"/>
    <w:rsid w:val="00F11C0C"/>
    <w:rsid w:val="00F11E0F"/>
    <w:rsid w:val="00F11E75"/>
    <w:rsid w:val="00F1202E"/>
    <w:rsid w:val="00F1272D"/>
    <w:rsid w:val="00F12738"/>
    <w:rsid w:val="00F12948"/>
    <w:rsid w:val="00F12B35"/>
    <w:rsid w:val="00F12BDC"/>
    <w:rsid w:val="00F12D3F"/>
    <w:rsid w:val="00F12DAD"/>
    <w:rsid w:val="00F12EA6"/>
    <w:rsid w:val="00F13582"/>
    <w:rsid w:val="00F1366B"/>
    <w:rsid w:val="00F13A05"/>
    <w:rsid w:val="00F13AF8"/>
    <w:rsid w:val="00F13CD5"/>
    <w:rsid w:val="00F13D6E"/>
    <w:rsid w:val="00F1434C"/>
    <w:rsid w:val="00F149F0"/>
    <w:rsid w:val="00F14DBB"/>
    <w:rsid w:val="00F14EBB"/>
    <w:rsid w:val="00F1507E"/>
    <w:rsid w:val="00F15653"/>
    <w:rsid w:val="00F156FA"/>
    <w:rsid w:val="00F15741"/>
    <w:rsid w:val="00F15A06"/>
    <w:rsid w:val="00F15AFD"/>
    <w:rsid w:val="00F15F68"/>
    <w:rsid w:val="00F16A41"/>
    <w:rsid w:val="00F16AAB"/>
    <w:rsid w:val="00F17017"/>
    <w:rsid w:val="00F175B7"/>
    <w:rsid w:val="00F179A6"/>
    <w:rsid w:val="00F17A5B"/>
    <w:rsid w:val="00F17CDF"/>
    <w:rsid w:val="00F20284"/>
    <w:rsid w:val="00F207F7"/>
    <w:rsid w:val="00F2199B"/>
    <w:rsid w:val="00F227CA"/>
    <w:rsid w:val="00F22972"/>
    <w:rsid w:val="00F22E9A"/>
    <w:rsid w:val="00F23941"/>
    <w:rsid w:val="00F24370"/>
    <w:rsid w:val="00F24375"/>
    <w:rsid w:val="00F2469C"/>
    <w:rsid w:val="00F246A7"/>
    <w:rsid w:val="00F247F4"/>
    <w:rsid w:val="00F247FD"/>
    <w:rsid w:val="00F248C9"/>
    <w:rsid w:val="00F252DE"/>
    <w:rsid w:val="00F25D7C"/>
    <w:rsid w:val="00F261DE"/>
    <w:rsid w:val="00F26A77"/>
    <w:rsid w:val="00F26AC1"/>
    <w:rsid w:val="00F26EC3"/>
    <w:rsid w:val="00F271AC"/>
    <w:rsid w:val="00F27202"/>
    <w:rsid w:val="00F272A4"/>
    <w:rsid w:val="00F274CD"/>
    <w:rsid w:val="00F27B28"/>
    <w:rsid w:val="00F27BDA"/>
    <w:rsid w:val="00F27BEE"/>
    <w:rsid w:val="00F27C81"/>
    <w:rsid w:val="00F30811"/>
    <w:rsid w:val="00F31647"/>
    <w:rsid w:val="00F31826"/>
    <w:rsid w:val="00F3214B"/>
    <w:rsid w:val="00F336D3"/>
    <w:rsid w:val="00F33A47"/>
    <w:rsid w:val="00F344C0"/>
    <w:rsid w:val="00F34B9B"/>
    <w:rsid w:val="00F34EA5"/>
    <w:rsid w:val="00F34EF4"/>
    <w:rsid w:val="00F350CB"/>
    <w:rsid w:val="00F35155"/>
    <w:rsid w:val="00F351EE"/>
    <w:rsid w:val="00F35208"/>
    <w:rsid w:val="00F35257"/>
    <w:rsid w:val="00F35E60"/>
    <w:rsid w:val="00F360E9"/>
    <w:rsid w:val="00F36561"/>
    <w:rsid w:val="00F36713"/>
    <w:rsid w:val="00F373F0"/>
    <w:rsid w:val="00F37CBB"/>
    <w:rsid w:val="00F40114"/>
    <w:rsid w:val="00F40321"/>
    <w:rsid w:val="00F40B11"/>
    <w:rsid w:val="00F4164F"/>
    <w:rsid w:val="00F417BD"/>
    <w:rsid w:val="00F4284B"/>
    <w:rsid w:val="00F42A64"/>
    <w:rsid w:val="00F42EF3"/>
    <w:rsid w:val="00F43658"/>
    <w:rsid w:val="00F4389C"/>
    <w:rsid w:val="00F439A1"/>
    <w:rsid w:val="00F440E7"/>
    <w:rsid w:val="00F44297"/>
    <w:rsid w:val="00F4430E"/>
    <w:rsid w:val="00F4467A"/>
    <w:rsid w:val="00F449CF"/>
    <w:rsid w:val="00F44B7E"/>
    <w:rsid w:val="00F44B9B"/>
    <w:rsid w:val="00F44C62"/>
    <w:rsid w:val="00F4636A"/>
    <w:rsid w:val="00F46567"/>
    <w:rsid w:val="00F46AF5"/>
    <w:rsid w:val="00F47469"/>
    <w:rsid w:val="00F475B3"/>
    <w:rsid w:val="00F478C8"/>
    <w:rsid w:val="00F47D22"/>
    <w:rsid w:val="00F47DA9"/>
    <w:rsid w:val="00F47F3C"/>
    <w:rsid w:val="00F50CDB"/>
    <w:rsid w:val="00F50E4F"/>
    <w:rsid w:val="00F511F6"/>
    <w:rsid w:val="00F5132F"/>
    <w:rsid w:val="00F513CF"/>
    <w:rsid w:val="00F520B8"/>
    <w:rsid w:val="00F52C66"/>
    <w:rsid w:val="00F53071"/>
    <w:rsid w:val="00F531BF"/>
    <w:rsid w:val="00F53966"/>
    <w:rsid w:val="00F5396C"/>
    <w:rsid w:val="00F53A05"/>
    <w:rsid w:val="00F53C78"/>
    <w:rsid w:val="00F53E76"/>
    <w:rsid w:val="00F53FAD"/>
    <w:rsid w:val="00F54254"/>
    <w:rsid w:val="00F5473C"/>
    <w:rsid w:val="00F55096"/>
    <w:rsid w:val="00F5541F"/>
    <w:rsid w:val="00F55566"/>
    <w:rsid w:val="00F5594E"/>
    <w:rsid w:val="00F55C51"/>
    <w:rsid w:val="00F565E1"/>
    <w:rsid w:val="00F5663F"/>
    <w:rsid w:val="00F56942"/>
    <w:rsid w:val="00F56EBE"/>
    <w:rsid w:val="00F57116"/>
    <w:rsid w:val="00F5729F"/>
    <w:rsid w:val="00F57CE8"/>
    <w:rsid w:val="00F57DB8"/>
    <w:rsid w:val="00F57DFC"/>
    <w:rsid w:val="00F60360"/>
    <w:rsid w:val="00F603B4"/>
    <w:rsid w:val="00F6050E"/>
    <w:rsid w:val="00F60889"/>
    <w:rsid w:val="00F61B73"/>
    <w:rsid w:val="00F61BF8"/>
    <w:rsid w:val="00F6241E"/>
    <w:rsid w:val="00F6258E"/>
    <w:rsid w:val="00F6269E"/>
    <w:rsid w:val="00F6272D"/>
    <w:rsid w:val="00F628F2"/>
    <w:rsid w:val="00F636DE"/>
    <w:rsid w:val="00F64D07"/>
    <w:rsid w:val="00F655BE"/>
    <w:rsid w:val="00F656C8"/>
    <w:rsid w:val="00F65AE1"/>
    <w:rsid w:val="00F662F3"/>
    <w:rsid w:val="00F66865"/>
    <w:rsid w:val="00F66B75"/>
    <w:rsid w:val="00F66ED4"/>
    <w:rsid w:val="00F66FC6"/>
    <w:rsid w:val="00F67194"/>
    <w:rsid w:val="00F67297"/>
    <w:rsid w:val="00F67B96"/>
    <w:rsid w:val="00F7068C"/>
    <w:rsid w:val="00F70727"/>
    <w:rsid w:val="00F70809"/>
    <w:rsid w:val="00F70F7D"/>
    <w:rsid w:val="00F72267"/>
    <w:rsid w:val="00F72AA7"/>
    <w:rsid w:val="00F72BDF"/>
    <w:rsid w:val="00F73171"/>
    <w:rsid w:val="00F73512"/>
    <w:rsid w:val="00F74411"/>
    <w:rsid w:val="00F744EB"/>
    <w:rsid w:val="00F7488C"/>
    <w:rsid w:val="00F74A16"/>
    <w:rsid w:val="00F74C3C"/>
    <w:rsid w:val="00F74F17"/>
    <w:rsid w:val="00F74FD8"/>
    <w:rsid w:val="00F75815"/>
    <w:rsid w:val="00F75931"/>
    <w:rsid w:val="00F75C7A"/>
    <w:rsid w:val="00F75F4A"/>
    <w:rsid w:val="00F76445"/>
    <w:rsid w:val="00F77229"/>
    <w:rsid w:val="00F77242"/>
    <w:rsid w:val="00F7784D"/>
    <w:rsid w:val="00F802B8"/>
    <w:rsid w:val="00F8049A"/>
    <w:rsid w:val="00F80620"/>
    <w:rsid w:val="00F80CEA"/>
    <w:rsid w:val="00F81763"/>
    <w:rsid w:val="00F817B9"/>
    <w:rsid w:val="00F81935"/>
    <w:rsid w:val="00F81D4A"/>
    <w:rsid w:val="00F823CC"/>
    <w:rsid w:val="00F825E1"/>
    <w:rsid w:val="00F83997"/>
    <w:rsid w:val="00F839A8"/>
    <w:rsid w:val="00F83AAE"/>
    <w:rsid w:val="00F83CFF"/>
    <w:rsid w:val="00F84279"/>
    <w:rsid w:val="00F84971"/>
    <w:rsid w:val="00F84D45"/>
    <w:rsid w:val="00F855F9"/>
    <w:rsid w:val="00F85E94"/>
    <w:rsid w:val="00F8602A"/>
    <w:rsid w:val="00F866ED"/>
    <w:rsid w:val="00F86A7B"/>
    <w:rsid w:val="00F86AE3"/>
    <w:rsid w:val="00F86E40"/>
    <w:rsid w:val="00F872DE"/>
    <w:rsid w:val="00F877B3"/>
    <w:rsid w:val="00F87B22"/>
    <w:rsid w:val="00F87E4E"/>
    <w:rsid w:val="00F87E9A"/>
    <w:rsid w:val="00F904DC"/>
    <w:rsid w:val="00F90759"/>
    <w:rsid w:val="00F90772"/>
    <w:rsid w:val="00F90DB0"/>
    <w:rsid w:val="00F90F8C"/>
    <w:rsid w:val="00F91224"/>
    <w:rsid w:val="00F91375"/>
    <w:rsid w:val="00F91498"/>
    <w:rsid w:val="00F91616"/>
    <w:rsid w:val="00F9181A"/>
    <w:rsid w:val="00F91F38"/>
    <w:rsid w:val="00F92025"/>
    <w:rsid w:val="00F926CB"/>
    <w:rsid w:val="00F92800"/>
    <w:rsid w:val="00F92A0C"/>
    <w:rsid w:val="00F92A81"/>
    <w:rsid w:val="00F92E1B"/>
    <w:rsid w:val="00F9312C"/>
    <w:rsid w:val="00F93370"/>
    <w:rsid w:val="00F9366E"/>
    <w:rsid w:val="00F93C1E"/>
    <w:rsid w:val="00F93CEA"/>
    <w:rsid w:val="00F94455"/>
    <w:rsid w:val="00F9478B"/>
    <w:rsid w:val="00F94DF9"/>
    <w:rsid w:val="00F94F6E"/>
    <w:rsid w:val="00F951BF"/>
    <w:rsid w:val="00F95205"/>
    <w:rsid w:val="00F95648"/>
    <w:rsid w:val="00F956DE"/>
    <w:rsid w:val="00F95BBD"/>
    <w:rsid w:val="00F96762"/>
    <w:rsid w:val="00F97314"/>
    <w:rsid w:val="00F97400"/>
    <w:rsid w:val="00F9742C"/>
    <w:rsid w:val="00F97D6F"/>
    <w:rsid w:val="00FA0311"/>
    <w:rsid w:val="00FA05F0"/>
    <w:rsid w:val="00FA0AC8"/>
    <w:rsid w:val="00FA121E"/>
    <w:rsid w:val="00FA12B1"/>
    <w:rsid w:val="00FA1823"/>
    <w:rsid w:val="00FA1DB4"/>
    <w:rsid w:val="00FA1E88"/>
    <w:rsid w:val="00FA1EE4"/>
    <w:rsid w:val="00FA226E"/>
    <w:rsid w:val="00FA2657"/>
    <w:rsid w:val="00FA291E"/>
    <w:rsid w:val="00FA2FA4"/>
    <w:rsid w:val="00FA305D"/>
    <w:rsid w:val="00FA3553"/>
    <w:rsid w:val="00FA39D2"/>
    <w:rsid w:val="00FA3EA9"/>
    <w:rsid w:val="00FA4DDD"/>
    <w:rsid w:val="00FA5F37"/>
    <w:rsid w:val="00FA6C75"/>
    <w:rsid w:val="00FA728A"/>
    <w:rsid w:val="00FA7440"/>
    <w:rsid w:val="00FA781F"/>
    <w:rsid w:val="00FA7B94"/>
    <w:rsid w:val="00FB036A"/>
    <w:rsid w:val="00FB0CE8"/>
    <w:rsid w:val="00FB0F9E"/>
    <w:rsid w:val="00FB10E8"/>
    <w:rsid w:val="00FB115E"/>
    <w:rsid w:val="00FB13C6"/>
    <w:rsid w:val="00FB1545"/>
    <w:rsid w:val="00FB1819"/>
    <w:rsid w:val="00FB18A9"/>
    <w:rsid w:val="00FB1D7A"/>
    <w:rsid w:val="00FB2B40"/>
    <w:rsid w:val="00FB32E1"/>
    <w:rsid w:val="00FB34D7"/>
    <w:rsid w:val="00FB3544"/>
    <w:rsid w:val="00FB39CF"/>
    <w:rsid w:val="00FB3CA5"/>
    <w:rsid w:val="00FB41B9"/>
    <w:rsid w:val="00FB4647"/>
    <w:rsid w:val="00FB4A10"/>
    <w:rsid w:val="00FB5109"/>
    <w:rsid w:val="00FB5124"/>
    <w:rsid w:val="00FB5355"/>
    <w:rsid w:val="00FB5988"/>
    <w:rsid w:val="00FB63F7"/>
    <w:rsid w:val="00FB65B3"/>
    <w:rsid w:val="00FB6789"/>
    <w:rsid w:val="00FB6B35"/>
    <w:rsid w:val="00FB7153"/>
    <w:rsid w:val="00FB72AF"/>
    <w:rsid w:val="00FB736D"/>
    <w:rsid w:val="00FB7BD4"/>
    <w:rsid w:val="00FC014D"/>
    <w:rsid w:val="00FC0A8E"/>
    <w:rsid w:val="00FC1016"/>
    <w:rsid w:val="00FC1DD3"/>
    <w:rsid w:val="00FC1ECA"/>
    <w:rsid w:val="00FC24F2"/>
    <w:rsid w:val="00FC2BD3"/>
    <w:rsid w:val="00FC2EEB"/>
    <w:rsid w:val="00FC30EC"/>
    <w:rsid w:val="00FC3136"/>
    <w:rsid w:val="00FC3ABD"/>
    <w:rsid w:val="00FC3FE1"/>
    <w:rsid w:val="00FC414E"/>
    <w:rsid w:val="00FC4178"/>
    <w:rsid w:val="00FC44C0"/>
    <w:rsid w:val="00FC4589"/>
    <w:rsid w:val="00FC45A9"/>
    <w:rsid w:val="00FC4622"/>
    <w:rsid w:val="00FC48E9"/>
    <w:rsid w:val="00FC4A7A"/>
    <w:rsid w:val="00FC4A8B"/>
    <w:rsid w:val="00FC502D"/>
    <w:rsid w:val="00FC5AE8"/>
    <w:rsid w:val="00FC5D88"/>
    <w:rsid w:val="00FC611A"/>
    <w:rsid w:val="00FC6612"/>
    <w:rsid w:val="00FC6C35"/>
    <w:rsid w:val="00FC710E"/>
    <w:rsid w:val="00FC788B"/>
    <w:rsid w:val="00FC79FE"/>
    <w:rsid w:val="00FC7EED"/>
    <w:rsid w:val="00FD002B"/>
    <w:rsid w:val="00FD02EC"/>
    <w:rsid w:val="00FD0E02"/>
    <w:rsid w:val="00FD11C2"/>
    <w:rsid w:val="00FD145B"/>
    <w:rsid w:val="00FD1927"/>
    <w:rsid w:val="00FD1C58"/>
    <w:rsid w:val="00FD2263"/>
    <w:rsid w:val="00FD27F1"/>
    <w:rsid w:val="00FD2964"/>
    <w:rsid w:val="00FD29E8"/>
    <w:rsid w:val="00FD2A4C"/>
    <w:rsid w:val="00FD2D3B"/>
    <w:rsid w:val="00FD2FEE"/>
    <w:rsid w:val="00FD35C5"/>
    <w:rsid w:val="00FD4251"/>
    <w:rsid w:val="00FD42CD"/>
    <w:rsid w:val="00FD46BF"/>
    <w:rsid w:val="00FD4738"/>
    <w:rsid w:val="00FD482A"/>
    <w:rsid w:val="00FD4EB2"/>
    <w:rsid w:val="00FD51A5"/>
    <w:rsid w:val="00FD57A0"/>
    <w:rsid w:val="00FD6108"/>
    <w:rsid w:val="00FD6676"/>
    <w:rsid w:val="00FD67C2"/>
    <w:rsid w:val="00FD6FF0"/>
    <w:rsid w:val="00FD7185"/>
    <w:rsid w:val="00FD7246"/>
    <w:rsid w:val="00FD7651"/>
    <w:rsid w:val="00FD7C00"/>
    <w:rsid w:val="00FE0455"/>
    <w:rsid w:val="00FE0498"/>
    <w:rsid w:val="00FE10ED"/>
    <w:rsid w:val="00FE14F8"/>
    <w:rsid w:val="00FE158F"/>
    <w:rsid w:val="00FE169F"/>
    <w:rsid w:val="00FE24CB"/>
    <w:rsid w:val="00FE262C"/>
    <w:rsid w:val="00FE3506"/>
    <w:rsid w:val="00FE3880"/>
    <w:rsid w:val="00FE3D10"/>
    <w:rsid w:val="00FE3F08"/>
    <w:rsid w:val="00FE481D"/>
    <w:rsid w:val="00FE4B26"/>
    <w:rsid w:val="00FE4E70"/>
    <w:rsid w:val="00FE4FE0"/>
    <w:rsid w:val="00FE69D4"/>
    <w:rsid w:val="00FE6D3A"/>
    <w:rsid w:val="00FE7126"/>
    <w:rsid w:val="00FF01DD"/>
    <w:rsid w:val="00FF03AA"/>
    <w:rsid w:val="00FF099B"/>
    <w:rsid w:val="00FF13BE"/>
    <w:rsid w:val="00FF154F"/>
    <w:rsid w:val="00FF1C56"/>
    <w:rsid w:val="00FF1DC2"/>
    <w:rsid w:val="00FF225B"/>
    <w:rsid w:val="00FF2280"/>
    <w:rsid w:val="00FF288A"/>
    <w:rsid w:val="00FF2A71"/>
    <w:rsid w:val="00FF2B45"/>
    <w:rsid w:val="00FF2BA0"/>
    <w:rsid w:val="00FF2D0E"/>
    <w:rsid w:val="00FF36AB"/>
    <w:rsid w:val="00FF3F2E"/>
    <w:rsid w:val="00FF4A7B"/>
    <w:rsid w:val="00FF51C1"/>
    <w:rsid w:val="00FF57CD"/>
    <w:rsid w:val="00FF5CF4"/>
    <w:rsid w:val="00FF5F96"/>
    <w:rsid w:val="00FF6542"/>
    <w:rsid w:val="00FF65E7"/>
    <w:rsid w:val="00FF6AF0"/>
    <w:rsid w:val="00FF6E69"/>
    <w:rsid w:val="00FF714B"/>
    <w:rsid w:val="00FF7811"/>
    <w:rsid w:val="00FF78E4"/>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71B24"/>
  <w15:chartTrackingRefBased/>
  <w15:docId w15:val="{06BE9171-529A-4A99-921A-C48A3822F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no Pro" w:eastAsiaTheme="minorHAnsi" w:hAnsi="Arno Pro" w:cstheme="minorBidi"/>
        <w:sz w:val="24"/>
        <w:szCs w:val="24"/>
        <w:lang w:val="en-AU" w:eastAsia="en-US" w:bidi="ar-SA"/>
      </w:rPr>
    </w:rPrDefault>
    <w:pPrDefault>
      <w:pPr>
        <w:spacing w:line="280" w:lineRule="exact"/>
        <w:ind w:firstLine="284"/>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4D"/>
    <w:pPr>
      <w:jc w:val="both"/>
    </w:pPr>
  </w:style>
  <w:style w:type="paragraph" w:styleId="Heading1">
    <w:name w:val="heading 1"/>
    <w:aliases w:val="Article-section heading,First-Level Subheading"/>
    <w:basedOn w:val="Normal"/>
    <w:next w:val="Normal"/>
    <w:link w:val="Heading1Char"/>
    <w:uiPriority w:val="14"/>
    <w:unhideWhenUsed/>
    <w:rsid w:val="00C37029"/>
    <w:pPr>
      <w:spacing w:before="400" w:after="360" w:line="460" w:lineRule="exact"/>
      <w:ind w:firstLine="0"/>
      <w:jc w:val="center"/>
      <w:outlineLvl w:val="0"/>
    </w:pPr>
    <w:rPr>
      <w:rFonts w:ascii="Arial" w:hAnsi="Arial" w:cs="Arial-BoldMT"/>
      <w:b/>
      <w:bCs/>
      <w:sz w:val="36"/>
      <w:szCs w:val="36"/>
    </w:rPr>
  </w:style>
  <w:style w:type="paragraph" w:styleId="Heading2">
    <w:name w:val="heading 2"/>
    <w:aliases w:val="Second-Level Subheading"/>
    <w:next w:val="Normal"/>
    <w:link w:val="Heading2Char"/>
    <w:uiPriority w:val="2"/>
    <w:qFormat/>
    <w:rsid w:val="00824812"/>
    <w:pPr>
      <w:keepNext/>
      <w:numPr>
        <w:numId w:val="164"/>
      </w:numPr>
      <w:spacing w:before="280" w:line="270" w:lineRule="exact"/>
      <w:outlineLvl w:val="1"/>
    </w:pPr>
    <w:rPr>
      <w:rFonts w:ascii="Arial" w:hAnsi="Arial" w:cs="Arial"/>
      <w:b/>
      <w:bCs/>
      <w:sz w:val="22"/>
      <w:szCs w:val="22"/>
    </w:rPr>
  </w:style>
  <w:style w:type="paragraph" w:styleId="Heading3">
    <w:name w:val="heading 3"/>
    <w:aliases w:val="Third-Level Subheading,Quote Text"/>
    <w:next w:val="Normal"/>
    <w:link w:val="Heading3Char"/>
    <w:uiPriority w:val="3"/>
    <w:qFormat/>
    <w:rsid w:val="00F55C51"/>
    <w:pPr>
      <w:keepNext/>
      <w:numPr>
        <w:ilvl w:val="1"/>
        <w:numId w:val="151"/>
      </w:numPr>
      <w:spacing w:before="280" w:after="40" w:line="270" w:lineRule="exact"/>
      <w:outlineLvl w:val="2"/>
    </w:pPr>
    <w:rPr>
      <w:rFonts w:ascii="Arial" w:eastAsia="Calibri" w:hAnsi="Arial" w:cs="Arial"/>
      <w:bCs/>
      <w:i/>
      <w:sz w:val="22"/>
      <w:szCs w:val="22"/>
      <w:lang w:eastAsia="ko-KR"/>
    </w:rPr>
  </w:style>
  <w:style w:type="paragraph" w:styleId="Heading4">
    <w:name w:val="heading 4"/>
    <w:aliases w:val="Fourth-Level Subheading"/>
    <w:next w:val="Normal"/>
    <w:link w:val="Heading4Char"/>
    <w:uiPriority w:val="4"/>
    <w:qFormat/>
    <w:rsid w:val="00373AAF"/>
    <w:pPr>
      <w:numPr>
        <w:ilvl w:val="2"/>
        <w:numId w:val="164"/>
      </w:numPr>
      <w:spacing w:before="280" w:after="40" w:line="270" w:lineRule="exact"/>
      <w:outlineLvl w:val="3"/>
    </w:pPr>
    <w:rPr>
      <w:rFonts w:eastAsia="Calibri" w:cs="Arial"/>
      <w:bCs/>
      <w:i/>
      <w:lang w:val="en-GB" w:eastAsia="ko-KR"/>
    </w:rPr>
  </w:style>
  <w:style w:type="paragraph" w:styleId="Heading5">
    <w:name w:val="heading 5"/>
    <w:basedOn w:val="Normal"/>
    <w:next w:val="Normal"/>
    <w:link w:val="Heading5Char"/>
    <w:uiPriority w:val="29"/>
    <w:unhideWhenUsed/>
    <w:rsid w:val="001070C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29"/>
    <w:unhideWhenUsed/>
    <w:rsid w:val="00A37B6B"/>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29"/>
    <w:semiHidden/>
    <w:unhideWhenUsed/>
    <w:rsid w:val="00A37B6B"/>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29"/>
    <w:semiHidden/>
    <w:unhideWhenUsed/>
    <w:qFormat/>
    <w:rsid w:val="00A37B6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29"/>
    <w:semiHidden/>
    <w:unhideWhenUsed/>
    <w:qFormat/>
    <w:rsid w:val="00A37B6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ticle-section heading Char,First-Level Subheading Char"/>
    <w:basedOn w:val="DefaultParagraphFont"/>
    <w:link w:val="Heading1"/>
    <w:uiPriority w:val="14"/>
    <w:rsid w:val="00846AE0"/>
    <w:rPr>
      <w:rFonts w:ascii="Arial" w:hAnsi="Arial" w:cs="Arial-BoldMT"/>
      <w:b/>
      <w:bCs/>
      <w:sz w:val="36"/>
      <w:szCs w:val="36"/>
    </w:rPr>
  </w:style>
  <w:style w:type="character" w:customStyle="1" w:styleId="Heading2Char">
    <w:name w:val="Heading 2 Char"/>
    <w:aliases w:val="Second-Level Subheading Char"/>
    <w:basedOn w:val="DefaultParagraphFont"/>
    <w:link w:val="Heading2"/>
    <w:uiPriority w:val="2"/>
    <w:rsid w:val="00824812"/>
    <w:rPr>
      <w:rFonts w:ascii="Arial" w:hAnsi="Arial" w:cs="Arial"/>
      <w:b/>
      <w:bCs/>
      <w:sz w:val="22"/>
      <w:szCs w:val="22"/>
    </w:rPr>
  </w:style>
  <w:style w:type="character" w:customStyle="1" w:styleId="Heading3Char">
    <w:name w:val="Heading 3 Char"/>
    <w:aliases w:val="Third-Level Subheading Char,Quote Text Char"/>
    <w:basedOn w:val="DefaultParagraphFont"/>
    <w:link w:val="Heading3"/>
    <w:uiPriority w:val="3"/>
    <w:rsid w:val="00F55C51"/>
    <w:rPr>
      <w:rFonts w:ascii="Arial" w:eastAsia="Calibri" w:hAnsi="Arial" w:cs="Arial"/>
      <w:bCs/>
      <w:i/>
      <w:sz w:val="22"/>
      <w:szCs w:val="22"/>
      <w:lang w:eastAsia="ko-KR"/>
    </w:rPr>
  </w:style>
  <w:style w:type="character" w:customStyle="1" w:styleId="Heading4Char">
    <w:name w:val="Heading 4 Char"/>
    <w:aliases w:val="Fourth-Level Subheading Char"/>
    <w:basedOn w:val="DefaultParagraphFont"/>
    <w:link w:val="Heading4"/>
    <w:uiPriority w:val="4"/>
    <w:rsid w:val="00373AAF"/>
    <w:rPr>
      <w:rFonts w:eastAsia="Calibri" w:cs="Arial"/>
      <w:bCs/>
      <w:i/>
      <w:lang w:val="en-GB" w:eastAsia="ko-KR"/>
    </w:rPr>
  </w:style>
  <w:style w:type="character" w:customStyle="1" w:styleId="Heading5Char">
    <w:name w:val="Heading 5 Char"/>
    <w:basedOn w:val="DefaultParagraphFont"/>
    <w:link w:val="Heading5"/>
    <w:uiPriority w:val="29"/>
    <w:rsid w:val="004A28B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29"/>
    <w:rsid w:val="004A28B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29"/>
    <w:semiHidden/>
    <w:rsid w:val="00DC5E3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29"/>
    <w:semiHidden/>
    <w:rsid w:val="00DC5E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29"/>
    <w:semiHidden/>
    <w:rsid w:val="00DC5E3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9A311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Rfirstpageheading">
    <w:name w:val="RTR first page heading"/>
    <w:uiPriority w:val="29"/>
    <w:rsid w:val="009A311B"/>
    <w:pPr>
      <w:jc w:val="center"/>
    </w:pPr>
    <w:rPr>
      <w:rFonts w:cs="Arial"/>
      <w:b/>
      <w:smallCaps/>
      <w:sz w:val="48"/>
      <w:szCs w:val="36"/>
    </w:rPr>
  </w:style>
  <w:style w:type="paragraph" w:styleId="Header">
    <w:name w:val="header"/>
    <w:basedOn w:val="Normal"/>
    <w:link w:val="HeaderChar"/>
    <w:uiPriority w:val="99"/>
    <w:unhideWhenUsed/>
    <w:rsid w:val="009A311B"/>
    <w:pPr>
      <w:tabs>
        <w:tab w:val="center" w:pos="4513"/>
        <w:tab w:val="right" w:pos="9026"/>
      </w:tabs>
      <w:ind w:firstLine="0"/>
    </w:pPr>
    <w:rPr>
      <w:i/>
      <w:sz w:val="20"/>
      <w:szCs w:val="20"/>
    </w:rPr>
  </w:style>
  <w:style w:type="character" w:customStyle="1" w:styleId="HeaderChar">
    <w:name w:val="Header Char"/>
    <w:basedOn w:val="DefaultParagraphFont"/>
    <w:link w:val="Header"/>
    <w:uiPriority w:val="99"/>
    <w:rsid w:val="009A311B"/>
    <w:rPr>
      <w:rFonts w:ascii="Arno Pro" w:hAnsi="Arno Pro" w:cs="ArnoPro-Regular"/>
      <w:i/>
      <w:sz w:val="20"/>
      <w:szCs w:val="20"/>
    </w:rPr>
  </w:style>
  <w:style w:type="paragraph" w:styleId="Footer">
    <w:name w:val="footer"/>
    <w:basedOn w:val="Normal"/>
    <w:link w:val="FooterChar"/>
    <w:uiPriority w:val="99"/>
    <w:unhideWhenUsed/>
    <w:rsid w:val="009A311B"/>
    <w:pPr>
      <w:tabs>
        <w:tab w:val="center" w:pos="4513"/>
        <w:tab w:val="right" w:pos="9026"/>
      </w:tabs>
    </w:pPr>
  </w:style>
  <w:style w:type="character" w:customStyle="1" w:styleId="FooterChar">
    <w:name w:val="Footer Char"/>
    <w:basedOn w:val="DefaultParagraphFont"/>
    <w:link w:val="Footer"/>
    <w:uiPriority w:val="99"/>
    <w:rsid w:val="009A311B"/>
    <w:rPr>
      <w:rFonts w:ascii="Arno Pro" w:hAnsi="Arno Pro" w:cs="ArnoPro-Regular"/>
    </w:rPr>
  </w:style>
  <w:style w:type="paragraph" w:styleId="FootnoteText">
    <w:name w:val="footnote text"/>
    <w:basedOn w:val="Normal"/>
    <w:link w:val="FootnoteTextChar"/>
    <w:uiPriority w:val="9"/>
    <w:unhideWhenUsed/>
    <w:qFormat/>
    <w:rsid w:val="00DF5623"/>
    <w:pPr>
      <w:spacing w:line="252" w:lineRule="exact"/>
      <w:ind w:firstLine="0"/>
    </w:pPr>
    <w:rPr>
      <w:sz w:val="22"/>
      <w:szCs w:val="20"/>
    </w:rPr>
  </w:style>
  <w:style w:type="character" w:customStyle="1" w:styleId="FootnoteTextChar">
    <w:name w:val="Footnote Text Char"/>
    <w:basedOn w:val="DefaultParagraphFont"/>
    <w:link w:val="FootnoteText"/>
    <w:uiPriority w:val="9"/>
    <w:rsid w:val="00862444"/>
    <w:rPr>
      <w:rFonts w:ascii="Arno Pro" w:hAnsi="Arno Pro" w:cs="ArnoPro-Regular"/>
      <w:sz w:val="22"/>
      <w:szCs w:val="20"/>
    </w:rPr>
  </w:style>
  <w:style w:type="character" w:styleId="FootnoteReference">
    <w:name w:val="footnote reference"/>
    <w:basedOn w:val="DefaultParagraphFont"/>
    <w:uiPriority w:val="10"/>
    <w:unhideWhenUsed/>
    <w:qFormat/>
    <w:rsid w:val="009A311B"/>
    <w:rPr>
      <w:vertAlign w:val="superscript"/>
    </w:rPr>
  </w:style>
  <w:style w:type="paragraph" w:customStyle="1" w:styleId="Authorinarticle">
    <w:name w:val="Author in article"/>
    <w:basedOn w:val="Normal"/>
    <w:next w:val="City-State"/>
    <w:rsid w:val="003D2468"/>
    <w:pPr>
      <w:ind w:firstLine="0"/>
      <w:jc w:val="center"/>
    </w:pPr>
    <w:rPr>
      <w:rFonts w:cs="Arno Pro"/>
      <w:bCs/>
      <w:caps/>
    </w:rPr>
  </w:style>
  <w:style w:type="paragraph" w:customStyle="1" w:styleId="City-State">
    <w:name w:val="City-State"/>
    <w:basedOn w:val="Normal"/>
    <w:next w:val="Heading1"/>
    <w:rsid w:val="00AE626A"/>
    <w:pPr>
      <w:spacing w:before="240" w:after="240"/>
      <w:ind w:firstLine="0"/>
      <w:jc w:val="center"/>
    </w:pPr>
    <w:rPr>
      <w:i/>
    </w:rPr>
  </w:style>
  <w:style w:type="paragraph" w:customStyle="1" w:styleId="Footnotenumber">
    <w:name w:val="Footnote number"/>
    <w:basedOn w:val="Normal"/>
    <w:uiPriority w:val="29"/>
    <w:rsid w:val="009A311B"/>
    <w:pPr>
      <w:spacing w:line="262" w:lineRule="exact"/>
      <w:ind w:firstLine="0"/>
    </w:pPr>
    <w:rPr>
      <w:sz w:val="22"/>
      <w:szCs w:val="22"/>
    </w:rPr>
  </w:style>
  <w:style w:type="paragraph" w:customStyle="1" w:styleId="Firstpagevolno">
    <w:name w:val="First page vol no"/>
    <w:next w:val="Heading1"/>
    <w:uiPriority w:val="29"/>
    <w:rsid w:val="009A311B"/>
    <w:pPr>
      <w:spacing w:line="259" w:lineRule="auto"/>
    </w:pPr>
    <w:rPr>
      <w:rFonts w:cs="ArnoPro-Regular"/>
    </w:rPr>
  </w:style>
  <w:style w:type="paragraph" w:customStyle="1" w:styleId="Footnoteseparator">
    <w:name w:val="Footnote separator"/>
    <w:uiPriority w:val="29"/>
    <w:rsid w:val="003E1062"/>
    <w:pPr>
      <w:spacing w:before="100"/>
    </w:pPr>
    <w:rPr>
      <w:rFonts w:ascii="ArnoPro-Regular" w:hAnsi="ArnoPro-Regular" w:cs="ArnoPro-Regular"/>
    </w:rPr>
  </w:style>
  <w:style w:type="paragraph" w:customStyle="1" w:styleId="Footnotecontinuationseparator">
    <w:name w:val="Footnote continuation separator"/>
    <w:basedOn w:val="Footnoteseparator"/>
    <w:uiPriority w:val="29"/>
    <w:rsid w:val="009A311B"/>
    <w:rPr>
      <w:rFonts w:ascii="Arno Pro" w:hAnsi="Arno Pro"/>
    </w:rPr>
  </w:style>
  <w:style w:type="paragraph" w:customStyle="1" w:styleId="Shorternoticesbooknameanddata">
    <w:name w:val="Shorter notices book name and data"/>
    <w:uiPriority w:val="29"/>
    <w:rsid w:val="009A311B"/>
    <w:pPr>
      <w:spacing w:after="40" w:line="259" w:lineRule="auto"/>
      <w:jc w:val="both"/>
    </w:pPr>
    <w:rPr>
      <w:rFonts w:cs="Arno Pro"/>
      <w:b/>
      <w:sz w:val="22"/>
      <w:szCs w:val="22"/>
    </w:rPr>
  </w:style>
  <w:style w:type="paragraph" w:customStyle="1" w:styleId="Bookreviewbookname">
    <w:name w:val="Book review book name"/>
    <w:next w:val="Bookreviewbookdata"/>
    <w:uiPriority w:val="29"/>
    <w:rsid w:val="009A311B"/>
    <w:pPr>
      <w:keepNext/>
      <w:spacing w:after="36" w:line="262" w:lineRule="exact"/>
      <w:jc w:val="both"/>
      <w:outlineLvl w:val="1"/>
    </w:pPr>
    <w:rPr>
      <w:rFonts w:cs="ArnoPro-Bold"/>
      <w:b/>
      <w:bCs/>
      <w:sz w:val="22"/>
      <w:szCs w:val="22"/>
    </w:rPr>
  </w:style>
  <w:style w:type="paragraph" w:customStyle="1" w:styleId="Bookreviewbookdata">
    <w:name w:val="Book review book data"/>
    <w:basedOn w:val="Normal"/>
    <w:next w:val="Bookreviewtext"/>
    <w:link w:val="BookreviewbookdataChar"/>
    <w:uiPriority w:val="29"/>
    <w:rsid w:val="009A311B"/>
    <w:pPr>
      <w:keepNext/>
      <w:spacing w:after="36" w:line="262" w:lineRule="exact"/>
    </w:pPr>
    <w:rPr>
      <w:sz w:val="22"/>
    </w:rPr>
  </w:style>
  <w:style w:type="paragraph" w:customStyle="1" w:styleId="Bookreviewtext">
    <w:name w:val="Book review text"/>
    <w:basedOn w:val="Normal"/>
    <w:uiPriority w:val="29"/>
    <w:rsid w:val="004C0DEE"/>
    <w:pPr>
      <w:spacing w:line="262" w:lineRule="exact"/>
    </w:pPr>
    <w:rPr>
      <w:sz w:val="22"/>
    </w:rPr>
  </w:style>
  <w:style w:type="character" w:customStyle="1" w:styleId="BookreviewbookdataChar">
    <w:name w:val="Book review book data Char"/>
    <w:basedOn w:val="DefaultParagraphFont"/>
    <w:link w:val="Bookreviewbookdata"/>
    <w:uiPriority w:val="29"/>
    <w:rsid w:val="00DC5E39"/>
    <w:rPr>
      <w:rFonts w:ascii="Arno Pro" w:hAnsi="Arno Pro" w:cs="ArnoPro-Regular"/>
      <w:sz w:val="22"/>
    </w:rPr>
  </w:style>
  <w:style w:type="paragraph" w:customStyle="1" w:styleId="Bookreviewauthor">
    <w:name w:val="Book review author"/>
    <w:basedOn w:val="Bookreviewtext"/>
    <w:next w:val="Bookreviewbookname"/>
    <w:uiPriority w:val="29"/>
    <w:rsid w:val="009A311B"/>
    <w:pPr>
      <w:spacing w:after="480"/>
      <w:jc w:val="right"/>
    </w:pPr>
    <w:rPr>
      <w:smallCaps/>
      <w:szCs w:val="22"/>
    </w:rPr>
  </w:style>
  <w:style w:type="paragraph" w:customStyle="1" w:styleId="Bookreviewindextitle">
    <w:name w:val="Book review index title"/>
    <w:basedOn w:val="Bookreviewtext"/>
    <w:uiPriority w:val="29"/>
    <w:rsid w:val="009A311B"/>
    <w:pPr>
      <w:spacing w:after="400"/>
      <w:jc w:val="center"/>
    </w:pPr>
    <w:rPr>
      <w:rFonts w:ascii="Arial-BoldMT" w:hAnsi="Arial-BoldMT" w:cs="Arial-BoldMT"/>
      <w:b/>
      <w:bCs/>
      <w:szCs w:val="22"/>
    </w:rPr>
  </w:style>
  <w:style w:type="paragraph" w:customStyle="1" w:styleId="Blockquote">
    <w:name w:val="Block quote"/>
    <w:uiPriority w:val="1"/>
    <w:qFormat/>
    <w:rsid w:val="00447A4A"/>
    <w:pPr>
      <w:spacing w:after="40" w:line="262" w:lineRule="exact"/>
      <w:ind w:left="284" w:right="284" w:firstLine="0"/>
      <w:jc w:val="both"/>
    </w:pPr>
    <w:rPr>
      <w:rFonts w:cs="ArnoPro-Regular"/>
      <w:sz w:val="22"/>
      <w:szCs w:val="22"/>
      <w:lang w:bidi="he-IL"/>
    </w:rPr>
  </w:style>
  <w:style w:type="paragraph" w:customStyle="1" w:styleId="Shorternoticeauthor">
    <w:name w:val="Shorter notice author"/>
    <w:uiPriority w:val="29"/>
    <w:rsid w:val="009A311B"/>
    <w:pPr>
      <w:spacing w:after="160" w:line="259" w:lineRule="auto"/>
      <w:jc w:val="right"/>
    </w:pPr>
    <w:rPr>
      <w:rFonts w:cs="ArnoPro-Regular"/>
      <w:i/>
      <w:iCs/>
      <w:sz w:val="22"/>
      <w:szCs w:val="22"/>
    </w:rPr>
  </w:style>
  <w:style w:type="paragraph" w:customStyle="1" w:styleId="Shorternoticetext">
    <w:name w:val="Shorter notice text"/>
    <w:basedOn w:val="Bookreviewtext"/>
    <w:uiPriority w:val="29"/>
    <w:rsid w:val="009A311B"/>
  </w:style>
  <w:style w:type="paragraph" w:styleId="TOC2">
    <w:name w:val="toc 2"/>
    <w:next w:val="Normal"/>
    <w:link w:val="TOC2Char"/>
    <w:autoRedefine/>
    <w:uiPriority w:val="39"/>
    <w:unhideWhenUsed/>
    <w:rsid w:val="001C09AD"/>
    <w:pPr>
      <w:tabs>
        <w:tab w:val="right" w:pos="6396"/>
      </w:tabs>
      <w:spacing w:line="262" w:lineRule="exact"/>
    </w:pPr>
    <w:rPr>
      <w:rFonts w:cs="ArnoPro-Regular"/>
      <w:noProof/>
      <w:sz w:val="22"/>
    </w:rPr>
  </w:style>
  <w:style w:type="paragraph" w:styleId="TOC1">
    <w:name w:val="toc 1"/>
    <w:next w:val="Normal"/>
    <w:uiPriority w:val="39"/>
    <w:unhideWhenUsed/>
    <w:rsid w:val="009A311B"/>
    <w:pPr>
      <w:spacing w:line="262" w:lineRule="exact"/>
    </w:pPr>
    <w:rPr>
      <w:rFonts w:cs="Arno Pro"/>
      <w:sz w:val="22"/>
    </w:rPr>
  </w:style>
  <w:style w:type="paragraph" w:styleId="TOC3">
    <w:name w:val="toc 3"/>
    <w:next w:val="Normal"/>
    <w:autoRedefine/>
    <w:uiPriority w:val="39"/>
    <w:unhideWhenUsed/>
    <w:rsid w:val="009A311B"/>
    <w:pPr>
      <w:tabs>
        <w:tab w:val="right" w:pos="6396"/>
      </w:tabs>
      <w:spacing w:after="60" w:line="262" w:lineRule="exact"/>
      <w:ind w:left="284"/>
    </w:pPr>
    <w:rPr>
      <w:rFonts w:cs="ArnoPro-Regular"/>
      <w:noProof/>
      <w:sz w:val="22"/>
    </w:rPr>
  </w:style>
  <w:style w:type="paragraph" w:customStyle="1" w:styleId="ShorternoticeISBN">
    <w:name w:val="Shorter notice ISBN"/>
    <w:basedOn w:val="Shorternoticetext"/>
    <w:uiPriority w:val="29"/>
    <w:rsid w:val="009A311B"/>
  </w:style>
  <w:style w:type="character" w:styleId="PlaceholderText">
    <w:name w:val="Placeholder Text"/>
    <w:basedOn w:val="DefaultParagraphFont"/>
    <w:uiPriority w:val="99"/>
    <w:semiHidden/>
    <w:rsid w:val="009A311B"/>
    <w:rPr>
      <w:color w:val="808080"/>
    </w:rPr>
  </w:style>
  <w:style w:type="paragraph" w:customStyle="1" w:styleId="Zvolcrossref">
    <w:name w:val="Zvolcrossref"/>
    <w:uiPriority w:val="14"/>
    <w:rsid w:val="009A311B"/>
    <w:pPr>
      <w:spacing w:after="160"/>
    </w:pPr>
    <w:rPr>
      <w:rFonts w:cs="ArnoPro-Regular"/>
    </w:rPr>
  </w:style>
  <w:style w:type="paragraph" w:customStyle="1" w:styleId="Zmonthcrossref">
    <w:name w:val="Zmonthcrossref"/>
    <w:uiPriority w:val="14"/>
    <w:rsid w:val="009A311B"/>
    <w:pPr>
      <w:jc w:val="center"/>
    </w:pPr>
    <w:rPr>
      <w:rFonts w:cs="Arno Pro"/>
    </w:rPr>
  </w:style>
  <w:style w:type="paragraph" w:customStyle="1" w:styleId="Zyearcrossref">
    <w:name w:val="Zyearcrossref"/>
    <w:uiPriority w:val="14"/>
    <w:rsid w:val="009A311B"/>
    <w:pPr>
      <w:spacing w:line="259" w:lineRule="auto"/>
    </w:pPr>
    <w:rPr>
      <w:rFonts w:cs="ArnoPro-Regular"/>
    </w:rPr>
  </w:style>
  <w:style w:type="paragraph" w:customStyle="1" w:styleId="Znocrossref">
    <w:name w:val="Znocrossref"/>
    <w:uiPriority w:val="14"/>
    <w:rsid w:val="009A311B"/>
    <w:pPr>
      <w:spacing w:after="160"/>
    </w:pPr>
    <w:rPr>
      <w:rFonts w:cs="ArnoPro-Regular"/>
    </w:rPr>
  </w:style>
  <w:style w:type="paragraph" w:styleId="BalloonText">
    <w:name w:val="Balloon Text"/>
    <w:basedOn w:val="Normal"/>
    <w:link w:val="BalloonTextChar"/>
    <w:uiPriority w:val="99"/>
    <w:unhideWhenUsed/>
    <w:rsid w:val="0094365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943657"/>
    <w:rPr>
      <w:rFonts w:ascii="Segoe UI" w:hAnsi="Segoe UI" w:cs="Segoe UI"/>
      <w:sz w:val="18"/>
      <w:szCs w:val="18"/>
    </w:rPr>
  </w:style>
  <w:style w:type="character" w:styleId="Hyperlink">
    <w:name w:val="Hyperlink"/>
    <w:basedOn w:val="DefaultParagraphFont"/>
    <w:uiPriority w:val="99"/>
    <w:unhideWhenUsed/>
    <w:rsid w:val="009A311B"/>
    <w:rPr>
      <w:color w:val="0563C1" w:themeColor="hyperlink"/>
      <w:u w:val="single"/>
    </w:rPr>
  </w:style>
  <w:style w:type="character" w:styleId="CommentReference">
    <w:name w:val="annotation reference"/>
    <w:basedOn w:val="DefaultParagraphFont"/>
    <w:uiPriority w:val="99"/>
    <w:unhideWhenUsed/>
    <w:rsid w:val="009A311B"/>
    <w:rPr>
      <w:sz w:val="16"/>
      <w:szCs w:val="16"/>
    </w:rPr>
  </w:style>
  <w:style w:type="paragraph" w:styleId="CommentText">
    <w:name w:val="annotation text"/>
    <w:basedOn w:val="Normal"/>
    <w:link w:val="CommentTextChar"/>
    <w:uiPriority w:val="99"/>
    <w:unhideWhenUsed/>
    <w:rsid w:val="009A311B"/>
    <w:rPr>
      <w:sz w:val="20"/>
      <w:szCs w:val="20"/>
    </w:rPr>
  </w:style>
  <w:style w:type="character" w:customStyle="1" w:styleId="CommentTextChar">
    <w:name w:val="Comment Text Char"/>
    <w:basedOn w:val="DefaultParagraphFont"/>
    <w:link w:val="CommentText"/>
    <w:uiPriority w:val="99"/>
    <w:rsid w:val="009A311B"/>
    <w:rPr>
      <w:rFonts w:ascii="Arno Pro" w:hAnsi="Arno Pro" w:cs="ArnoPro-Regular"/>
      <w:sz w:val="20"/>
      <w:szCs w:val="20"/>
    </w:rPr>
  </w:style>
  <w:style w:type="paragraph" w:styleId="CommentSubject">
    <w:name w:val="annotation subject"/>
    <w:basedOn w:val="CommentText"/>
    <w:next w:val="CommentText"/>
    <w:link w:val="CommentSubjectChar"/>
    <w:uiPriority w:val="99"/>
    <w:unhideWhenUsed/>
    <w:rsid w:val="009A311B"/>
    <w:rPr>
      <w:b/>
      <w:bCs/>
    </w:rPr>
  </w:style>
  <w:style w:type="character" w:customStyle="1" w:styleId="CommentSubjectChar">
    <w:name w:val="Comment Subject Char"/>
    <w:basedOn w:val="CommentTextChar"/>
    <w:link w:val="CommentSubject"/>
    <w:uiPriority w:val="99"/>
    <w:rsid w:val="009A311B"/>
    <w:rPr>
      <w:rFonts w:ascii="Arno Pro" w:hAnsi="Arno Pro" w:cs="ArnoPro-Regular"/>
      <w:b/>
      <w:bCs/>
      <w:sz w:val="20"/>
      <w:szCs w:val="20"/>
    </w:rPr>
  </w:style>
  <w:style w:type="paragraph" w:styleId="Revision">
    <w:name w:val="Revision"/>
    <w:hidden/>
    <w:uiPriority w:val="99"/>
    <w:semiHidden/>
    <w:rsid w:val="009A311B"/>
    <w:rPr>
      <w:rFonts w:ascii="ArnoPro-Regular" w:hAnsi="ArnoPro-Regular" w:cs="ArnoPro-Regular"/>
    </w:rPr>
  </w:style>
  <w:style w:type="paragraph" w:customStyle="1" w:styleId="BookreviewISBN">
    <w:name w:val="Book review ISBN"/>
    <w:basedOn w:val="Bookreviewbookdata"/>
    <w:link w:val="BookreviewISBNChar"/>
    <w:uiPriority w:val="29"/>
    <w:rsid w:val="009A311B"/>
    <w:pPr>
      <w:spacing w:after="260"/>
    </w:pPr>
  </w:style>
  <w:style w:type="character" w:customStyle="1" w:styleId="BookreviewISBNChar">
    <w:name w:val="Book review ISBN Char"/>
    <w:basedOn w:val="BookreviewbookdataChar"/>
    <w:link w:val="BookreviewISBN"/>
    <w:uiPriority w:val="29"/>
    <w:rsid w:val="00DC5E39"/>
    <w:rPr>
      <w:rFonts w:ascii="Arno Pro" w:hAnsi="Arno Pro" w:cs="ArnoPro-Regular"/>
      <w:sz w:val="22"/>
    </w:rPr>
  </w:style>
  <w:style w:type="paragraph" w:customStyle="1" w:styleId="Bookreviewblockquote">
    <w:name w:val="Book review block quote"/>
    <w:basedOn w:val="Blockquote"/>
    <w:uiPriority w:val="29"/>
    <w:rsid w:val="00B51C3E"/>
    <w:pPr>
      <w:spacing w:line="240" w:lineRule="exact"/>
    </w:pPr>
    <w:rPr>
      <w:sz w:val="20"/>
      <w:szCs w:val="20"/>
    </w:rPr>
  </w:style>
  <w:style w:type="paragraph" w:styleId="EndnoteText">
    <w:name w:val="endnote text"/>
    <w:basedOn w:val="Normal"/>
    <w:link w:val="EndnoteTextChar"/>
    <w:uiPriority w:val="99"/>
    <w:unhideWhenUsed/>
    <w:rsid w:val="00422FE4"/>
    <w:pPr>
      <w:spacing w:line="240" w:lineRule="auto"/>
      <w:ind w:firstLine="0"/>
    </w:pPr>
    <w:rPr>
      <w:rFonts w:ascii="Times New Roman" w:eastAsiaTheme="minorEastAsia" w:hAnsi="Times New Roman" w:cs="Times New Roman"/>
      <w:sz w:val="20"/>
      <w:szCs w:val="20"/>
      <w:lang w:val="en-US"/>
    </w:rPr>
  </w:style>
  <w:style w:type="character" w:customStyle="1" w:styleId="EndnoteTextChar">
    <w:name w:val="Endnote Text Char"/>
    <w:basedOn w:val="DefaultParagraphFont"/>
    <w:link w:val="EndnoteText"/>
    <w:uiPriority w:val="99"/>
    <w:rsid w:val="00422FE4"/>
    <w:rPr>
      <w:rFonts w:ascii="Times New Roman" w:eastAsiaTheme="minorEastAsia" w:hAnsi="Times New Roman" w:cs="Times New Roman"/>
      <w:sz w:val="20"/>
      <w:szCs w:val="20"/>
      <w:lang w:val="en-US"/>
    </w:rPr>
  </w:style>
  <w:style w:type="character" w:styleId="EndnoteReference">
    <w:name w:val="endnote reference"/>
    <w:uiPriority w:val="99"/>
    <w:unhideWhenUsed/>
    <w:rsid w:val="00422FE4"/>
    <w:rPr>
      <w:vertAlign w:val="superscript"/>
    </w:rPr>
  </w:style>
  <w:style w:type="paragraph" w:styleId="NormalIndent">
    <w:name w:val="Normal Indent"/>
    <w:basedOn w:val="Normal"/>
    <w:semiHidden/>
    <w:rsid w:val="00B76354"/>
    <w:pPr>
      <w:spacing w:line="320" w:lineRule="exact"/>
      <w:ind w:firstLine="288"/>
    </w:pPr>
    <w:rPr>
      <w:rFonts w:ascii="Times New Roman" w:eastAsia="Times New Roman" w:hAnsi="Times New Roman" w:cs="Times New Roman"/>
      <w:lang w:val="en-GB"/>
    </w:rPr>
  </w:style>
  <w:style w:type="character" w:customStyle="1" w:styleId="Greek-SBL">
    <w:name w:val="Greek-SBL"/>
    <w:uiPriority w:val="5"/>
    <w:qFormat/>
    <w:rsid w:val="0007798F"/>
    <w:rPr>
      <w:rFonts w:ascii="SBL Greek" w:hAnsi="SBL Greek"/>
      <w:lang w:val="el-GR"/>
    </w:rPr>
  </w:style>
  <w:style w:type="paragraph" w:styleId="ListParagraph">
    <w:name w:val="List Paragraph"/>
    <w:basedOn w:val="Normal"/>
    <w:uiPriority w:val="8"/>
    <w:qFormat/>
    <w:rsid w:val="0009511B"/>
    <w:pPr>
      <w:tabs>
        <w:tab w:val="left" w:pos="284"/>
        <w:tab w:val="left" w:pos="567"/>
      </w:tabs>
      <w:spacing w:after="200" w:line="240" w:lineRule="auto"/>
      <w:ind w:left="284"/>
      <w:contextualSpacing/>
    </w:pPr>
    <w:rPr>
      <w:szCs w:val="22"/>
    </w:rPr>
  </w:style>
  <w:style w:type="paragraph" w:styleId="Bibliography">
    <w:name w:val="Bibliography"/>
    <w:basedOn w:val="Normal"/>
    <w:next w:val="Normal"/>
    <w:uiPriority w:val="37"/>
    <w:unhideWhenUsed/>
    <w:rsid w:val="00F050A6"/>
    <w:pPr>
      <w:spacing w:line="240" w:lineRule="auto"/>
      <w:ind w:left="720" w:hanging="720"/>
    </w:pPr>
    <w:rPr>
      <w:rFonts w:ascii="Times New Roman" w:hAnsi="Times New Roman"/>
      <w:szCs w:val="22"/>
    </w:rPr>
  </w:style>
  <w:style w:type="paragraph" w:customStyle="1" w:styleId="Footnote">
    <w:name w:val="Footnote"/>
    <w:basedOn w:val="FootnoteText"/>
    <w:uiPriority w:val="29"/>
    <w:rsid w:val="009151E7"/>
    <w:rPr>
      <w:szCs w:val="22"/>
    </w:rPr>
  </w:style>
  <w:style w:type="paragraph" w:styleId="BlockText">
    <w:name w:val="Block Text"/>
    <w:basedOn w:val="Normal"/>
    <w:uiPriority w:val="99"/>
    <w:semiHidden/>
    <w:unhideWhenUsed/>
    <w:rsid w:val="00A37B6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29"/>
    <w:unhideWhenUsed/>
    <w:rsid w:val="00A37B6B"/>
    <w:pPr>
      <w:spacing w:after="120"/>
    </w:pPr>
  </w:style>
  <w:style w:type="character" w:customStyle="1" w:styleId="BodyTextChar">
    <w:name w:val="Body Text Char"/>
    <w:basedOn w:val="DefaultParagraphFont"/>
    <w:link w:val="BodyText"/>
    <w:uiPriority w:val="29"/>
    <w:rsid w:val="00DC5E39"/>
    <w:rPr>
      <w:rFonts w:ascii="Arno Pro" w:hAnsi="Arno Pro" w:cs="ArnoPro-Regular"/>
    </w:rPr>
  </w:style>
  <w:style w:type="paragraph" w:styleId="BodyText2">
    <w:name w:val="Body Text 2"/>
    <w:basedOn w:val="Normal"/>
    <w:link w:val="BodyText2Char"/>
    <w:uiPriority w:val="99"/>
    <w:semiHidden/>
    <w:unhideWhenUsed/>
    <w:rsid w:val="00A37B6B"/>
    <w:pPr>
      <w:spacing w:after="120" w:line="480" w:lineRule="auto"/>
    </w:pPr>
  </w:style>
  <w:style w:type="character" w:customStyle="1" w:styleId="BodyText2Char">
    <w:name w:val="Body Text 2 Char"/>
    <w:basedOn w:val="DefaultParagraphFont"/>
    <w:link w:val="BodyText2"/>
    <w:uiPriority w:val="99"/>
    <w:semiHidden/>
    <w:rsid w:val="00A37B6B"/>
    <w:rPr>
      <w:rFonts w:ascii="Arno Pro" w:hAnsi="Arno Pro" w:cs="ArnoPro-Regular"/>
    </w:rPr>
  </w:style>
  <w:style w:type="paragraph" w:styleId="BodyText3">
    <w:name w:val="Body Text 3"/>
    <w:basedOn w:val="Normal"/>
    <w:link w:val="BodyText3Char"/>
    <w:uiPriority w:val="99"/>
    <w:semiHidden/>
    <w:unhideWhenUsed/>
    <w:rsid w:val="00A37B6B"/>
    <w:pPr>
      <w:spacing w:after="120"/>
    </w:pPr>
    <w:rPr>
      <w:sz w:val="16"/>
      <w:szCs w:val="16"/>
    </w:rPr>
  </w:style>
  <w:style w:type="character" w:customStyle="1" w:styleId="BodyText3Char">
    <w:name w:val="Body Text 3 Char"/>
    <w:basedOn w:val="DefaultParagraphFont"/>
    <w:link w:val="BodyText3"/>
    <w:uiPriority w:val="99"/>
    <w:semiHidden/>
    <w:rsid w:val="00A37B6B"/>
    <w:rPr>
      <w:rFonts w:ascii="Arno Pro" w:hAnsi="Arno Pro" w:cs="ArnoPro-Regular"/>
      <w:sz w:val="16"/>
      <w:szCs w:val="16"/>
    </w:rPr>
  </w:style>
  <w:style w:type="paragraph" w:styleId="BodyTextFirstIndent">
    <w:name w:val="Body Text First Indent"/>
    <w:basedOn w:val="BodyText"/>
    <w:link w:val="BodyTextFirstIndentChar"/>
    <w:uiPriority w:val="99"/>
    <w:semiHidden/>
    <w:unhideWhenUsed/>
    <w:rsid w:val="00A37B6B"/>
    <w:pPr>
      <w:spacing w:after="40"/>
      <w:ind w:firstLine="360"/>
    </w:pPr>
  </w:style>
  <w:style w:type="character" w:customStyle="1" w:styleId="BodyTextFirstIndentChar">
    <w:name w:val="Body Text First Indent Char"/>
    <w:basedOn w:val="BodyTextChar"/>
    <w:link w:val="BodyTextFirstIndent"/>
    <w:uiPriority w:val="99"/>
    <w:semiHidden/>
    <w:rsid w:val="00A37B6B"/>
    <w:rPr>
      <w:rFonts w:ascii="Arno Pro" w:hAnsi="Arno Pro" w:cs="ArnoPro-Regular"/>
    </w:rPr>
  </w:style>
  <w:style w:type="paragraph" w:styleId="BodyTextIndent">
    <w:name w:val="Body Text Indent"/>
    <w:basedOn w:val="Normal"/>
    <w:link w:val="BodyTextIndentChar"/>
    <w:uiPriority w:val="99"/>
    <w:semiHidden/>
    <w:unhideWhenUsed/>
    <w:rsid w:val="00A37B6B"/>
    <w:pPr>
      <w:spacing w:after="120"/>
      <w:ind w:left="283"/>
    </w:pPr>
  </w:style>
  <w:style w:type="character" w:customStyle="1" w:styleId="BodyTextIndentChar">
    <w:name w:val="Body Text Indent Char"/>
    <w:basedOn w:val="DefaultParagraphFont"/>
    <w:link w:val="BodyTextIndent"/>
    <w:uiPriority w:val="99"/>
    <w:semiHidden/>
    <w:rsid w:val="00A37B6B"/>
    <w:rPr>
      <w:rFonts w:ascii="Arno Pro" w:hAnsi="Arno Pro" w:cs="ArnoPro-Regular"/>
    </w:rPr>
  </w:style>
  <w:style w:type="paragraph" w:styleId="BodyTextFirstIndent2">
    <w:name w:val="Body Text First Indent 2"/>
    <w:basedOn w:val="BodyTextIndent"/>
    <w:link w:val="BodyTextFirstIndent2Char"/>
    <w:uiPriority w:val="99"/>
    <w:semiHidden/>
    <w:unhideWhenUsed/>
    <w:rsid w:val="00A37B6B"/>
    <w:pPr>
      <w:spacing w:after="40"/>
      <w:ind w:left="360" w:firstLine="360"/>
    </w:pPr>
  </w:style>
  <w:style w:type="character" w:customStyle="1" w:styleId="BodyTextFirstIndent2Char">
    <w:name w:val="Body Text First Indent 2 Char"/>
    <w:basedOn w:val="BodyTextIndentChar"/>
    <w:link w:val="BodyTextFirstIndent2"/>
    <w:uiPriority w:val="99"/>
    <w:semiHidden/>
    <w:rsid w:val="00A37B6B"/>
    <w:rPr>
      <w:rFonts w:ascii="Arno Pro" w:hAnsi="Arno Pro" w:cs="ArnoPro-Regular"/>
    </w:rPr>
  </w:style>
  <w:style w:type="paragraph" w:styleId="BodyTextIndent2">
    <w:name w:val="Body Text Indent 2"/>
    <w:basedOn w:val="Normal"/>
    <w:link w:val="BodyTextIndent2Char"/>
    <w:uiPriority w:val="99"/>
    <w:semiHidden/>
    <w:unhideWhenUsed/>
    <w:rsid w:val="00A37B6B"/>
    <w:pPr>
      <w:spacing w:after="120" w:line="480" w:lineRule="auto"/>
      <w:ind w:left="283"/>
    </w:pPr>
  </w:style>
  <w:style w:type="character" w:customStyle="1" w:styleId="BodyTextIndent2Char">
    <w:name w:val="Body Text Indent 2 Char"/>
    <w:basedOn w:val="DefaultParagraphFont"/>
    <w:link w:val="BodyTextIndent2"/>
    <w:uiPriority w:val="99"/>
    <w:semiHidden/>
    <w:rsid w:val="00A37B6B"/>
    <w:rPr>
      <w:rFonts w:ascii="Arno Pro" w:hAnsi="Arno Pro" w:cs="ArnoPro-Regular"/>
    </w:rPr>
  </w:style>
  <w:style w:type="paragraph" w:styleId="BodyTextIndent3">
    <w:name w:val="Body Text Indent 3"/>
    <w:basedOn w:val="Normal"/>
    <w:link w:val="BodyTextIndent3Char"/>
    <w:uiPriority w:val="99"/>
    <w:semiHidden/>
    <w:unhideWhenUsed/>
    <w:rsid w:val="00A37B6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37B6B"/>
    <w:rPr>
      <w:rFonts w:ascii="Arno Pro" w:hAnsi="Arno Pro" w:cs="ArnoPro-Regular"/>
      <w:sz w:val="16"/>
      <w:szCs w:val="16"/>
    </w:rPr>
  </w:style>
  <w:style w:type="paragraph" w:styleId="Closing">
    <w:name w:val="Closing"/>
    <w:basedOn w:val="Normal"/>
    <w:link w:val="ClosingChar"/>
    <w:uiPriority w:val="99"/>
    <w:semiHidden/>
    <w:unhideWhenUsed/>
    <w:rsid w:val="00A37B6B"/>
    <w:pPr>
      <w:spacing w:line="240" w:lineRule="auto"/>
      <w:ind w:left="4252"/>
    </w:pPr>
  </w:style>
  <w:style w:type="character" w:customStyle="1" w:styleId="ClosingChar">
    <w:name w:val="Closing Char"/>
    <w:basedOn w:val="DefaultParagraphFont"/>
    <w:link w:val="Closing"/>
    <w:uiPriority w:val="99"/>
    <w:semiHidden/>
    <w:rsid w:val="00A37B6B"/>
    <w:rPr>
      <w:rFonts w:ascii="Arno Pro" w:hAnsi="Arno Pro" w:cs="ArnoPro-Regular"/>
    </w:rPr>
  </w:style>
  <w:style w:type="paragraph" w:styleId="Date">
    <w:name w:val="Date"/>
    <w:basedOn w:val="Normal"/>
    <w:next w:val="Normal"/>
    <w:link w:val="DateChar"/>
    <w:uiPriority w:val="99"/>
    <w:semiHidden/>
    <w:unhideWhenUsed/>
    <w:rsid w:val="00A37B6B"/>
  </w:style>
  <w:style w:type="character" w:customStyle="1" w:styleId="DateChar">
    <w:name w:val="Date Char"/>
    <w:basedOn w:val="DefaultParagraphFont"/>
    <w:link w:val="Date"/>
    <w:uiPriority w:val="99"/>
    <w:semiHidden/>
    <w:rsid w:val="00A37B6B"/>
    <w:rPr>
      <w:rFonts w:ascii="Arno Pro" w:hAnsi="Arno Pro" w:cs="ArnoPro-Regular"/>
    </w:rPr>
  </w:style>
  <w:style w:type="paragraph" w:styleId="DocumentMap">
    <w:name w:val="Document Map"/>
    <w:basedOn w:val="Normal"/>
    <w:link w:val="DocumentMapChar"/>
    <w:uiPriority w:val="19"/>
    <w:semiHidden/>
    <w:unhideWhenUsed/>
    <w:rsid w:val="00A37B6B"/>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19"/>
    <w:semiHidden/>
    <w:rsid w:val="00DC5E39"/>
    <w:rPr>
      <w:rFonts w:ascii="Segoe UI" w:hAnsi="Segoe UI" w:cs="Segoe UI"/>
      <w:sz w:val="16"/>
      <w:szCs w:val="16"/>
    </w:rPr>
  </w:style>
  <w:style w:type="paragraph" w:styleId="E-mailSignature">
    <w:name w:val="E-mail Signature"/>
    <w:basedOn w:val="Normal"/>
    <w:link w:val="E-mailSignatureChar"/>
    <w:uiPriority w:val="99"/>
    <w:semiHidden/>
    <w:unhideWhenUsed/>
    <w:rsid w:val="00A37B6B"/>
    <w:pPr>
      <w:spacing w:line="240" w:lineRule="auto"/>
    </w:pPr>
  </w:style>
  <w:style w:type="character" w:customStyle="1" w:styleId="E-mailSignatureChar">
    <w:name w:val="E-mail Signature Char"/>
    <w:basedOn w:val="DefaultParagraphFont"/>
    <w:link w:val="E-mailSignature"/>
    <w:uiPriority w:val="99"/>
    <w:semiHidden/>
    <w:rsid w:val="00A37B6B"/>
    <w:rPr>
      <w:rFonts w:ascii="Arno Pro" w:hAnsi="Arno Pro" w:cs="ArnoPro-Regular"/>
    </w:rPr>
  </w:style>
  <w:style w:type="paragraph" w:styleId="EnvelopeReturn">
    <w:name w:val="envelope return"/>
    <w:basedOn w:val="Normal"/>
    <w:uiPriority w:val="99"/>
    <w:semiHidden/>
    <w:unhideWhenUsed/>
    <w:rsid w:val="00A37B6B"/>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37B6B"/>
    <w:pPr>
      <w:spacing w:line="240" w:lineRule="auto"/>
    </w:pPr>
    <w:rPr>
      <w:i/>
      <w:iCs/>
    </w:rPr>
  </w:style>
  <w:style w:type="character" w:customStyle="1" w:styleId="HTMLAddressChar">
    <w:name w:val="HTML Address Char"/>
    <w:basedOn w:val="DefaultParagraphFont"/>
    <w:link w:val="HTMLAddress"/>
    <w:uiPriority w:val="99"/>
    <w:semiHidden/>
    <w:rsid w:val="00A37B6B"/>
    <w:rPr>
      <w:rFonts w:ascii="Arno Pro" w:hAnsi="Arno Pro" w:cs="ArnoPro-Regular"/>
      <w:i/>
      <w:iCs/>
    </w:rPr>
  </w:style>
  <w:style w:type="paragraph" w:styleId="Index3">
    <w:name w:val="index 3"/>
    <w:basedOn w:val="Normal"/>
    <w:next w:val="Normal"/>
    <w:autoRedefine/>
    <w:uiPriority w:val="99"/>
    <w:semiHidden/>
    <w:unhideWhenUsed/>
    <w:rsid w:val="00A37B6B"/>
    <w:pPr>
      <w:spacing w:line="240" w:lineRule="auto"/>
      <w:ind w:left="720" w:hanging="240"/>
    </w:pPr>
  </w:style>
  <w:style w:type="paragraph" w:styleId="Index4">
    <w:name w:val="index 4"/>
    <w:basedOn w:val="Normal"/>
    <w:next w:val="Normal"/>
    <w:autoRedefine/>
    <w:uiPriority w:val="99"/>
    <w:semiHidden/>
    <w:unhideWhenUsed/>
    <w:rsid w:val="00A37B6B"/>
    <w:pPr>
      <w:spacing w:line="240" w:lineRule="auto"/>
      <w:ind w:left="960" w:hanging="240"/>
    </w:pPr>
  </w:style>
  <w:style w:type="paragraph" w:styleId="Index5">
    <w:name w:val="index 5"/>
    <w:basedOn w:val="Normal"/>
    <w:next w:val="Normal"/>
    <w:autoRedefine/>
    <w:uiPriority w:val="99"/>
    <w:semiHidden/>
    <w:unhideWhenUsed/>
    <w:rsid w:val="00A37B6B"/>
    <w:pPr>
      <w:spacing w:line="240" w:lineRule="auto"/>
      <w:ind w:left="1200" w:hanging="240"/>
    </w:pPr>
  </w:style>
  <w:style w:type="paragraph" w:styleId="Index6">
    <w:name w:val="index 6"/>
    <w:basedOn w:val="Normal"/>
    <w:next w:val="Normal"/>
    <w:autoRedefine/>
    <w:uiPriority w:val="99"/>
    <w:semiHidden/>
    <w:unhideWhenUsed/>
    <w:rsid w:val="00A37B6B"/>
    <w:pPr>
      <w:spacing w:line="240" w:lineRule="auto"/>
      <w:ind w:left="1440" w:hanging="240"/>
    </w:pPr>
  </w:style>
  <w:style w:type="paragraph" w:styleId="Index7">
    <w:name w:val="index 7"/>
    <w:basedOn w:val="Normal"/>
    <w:next w:val="Normal"/>
    <w:autoRedefine/>
    <w:uiPriority w:val="99"/>
    <w:semiHidden/>
    <w:unhideWhenUsed/>
    <w:rsid w:val="00A37B6B"/>
    <w:pPr>
      <w:spacing w:line="240" w:lineRule="auto"/>
      <w:ind w:left="1680" w:hanging="240"/>
    </w:pPr>
  </w:style>
  <w:style w:type="paragraph" w:styleId="Index8">
    <w:name w:val="index 8"/>
    <w:basedOn w:val="Normal"/>
    <w:next w:val="Normal"/>
    <w:autoRedefine/>
    <w:uiPriority w:val="99"/>
    <w:semiHidden/>
    <w:unhideWhenUsed/>
    <w:rsid w:val="00A37B6B"/>
    <w:pPr>
      <w:spacing w:line="240" w:lineRule="auto"/>
      <w:ind w:left="1920" w:hanging="240"/>
    </w:pPr>
  </w:style>
  <w:style w:type="paragraph" w:styleId="Index9">
    <w:name w:val="index 9"/>
    <w:basedOn w:val="Normal"/>
    <w:next w:val="Normal"/>
    <w:autoRedefine/>
    <w:uiPriority w:val="99"/>
    <w:semiHidden/>
    <w:unhideWhenUsed/>
    <w:rsid w:val="00A37B6B"/>
    <w:pPr>
      <w:spacing w:line="240" w:lineRule="auto"/>
      <w:ind w:left="2160" w:hanging="240"/>
    </w:pPr>
  </w:style>
  <w:style w:type="paragraph" w:styleId="IndexHeading">
    <w:name w:val="index heading"/>
    <w:basedOn w:val="Normal"/>
    <w:next w:val="Normal"/>
    <w:uiPriority w:val="99"/>
    <w:semiHidden/>
    <w:unhideWhenUsed/>
    <w:rsid w:val="00A37B6B"/>
    <w:rPr>
      <w:rFonts w:asciiTheme="majorHAnsi" w:eastAsiaTheme="majorEastAsia" w:hAnsiTheme="majorHAnsi" w:cstheme="majorBidi"/>
      <w:b/>
      <w:bCs/>
    </w:rPr>
  </w:style>
  <w:style w:type="paragraph" w:styleId="List">
    <w:name w:val="List"/>
    <w:basedOn w:val="Normal"/>
    <w:uiPriority w:val="29"/>
    <w:unhideWhenUsed/>
    <w:rsid w:val="00A37B6B"/>
    <w:pPr>
      <w:ind w:left="283" w:hanging="283"/>
      <w:contextualSpacing/>
    </w:pPr>
  </w:style>
  <w:style w:type="paragraph" w:styleId="List2">
    <w:name w:val="List 2"/>
    <w:basedOn w:val="Normal"/>
    <w:uiPriority w:val="99"/>
    <w:semiHidden/>
    <w:unhideWhenUsed/>
    <w:rsid w:val="00A37B6B"/>
    <w:pPr>
      <w:ind w:left="566" w:hanging="283"/>
      <w:contextualSpacing/>
    </w:pPr>
  </w:style>
  <w:style w:type="paragraph" w:styleId="List3">
    <w:name w:val="List 3"/>
    <w:basedOn w:val="Normal"/>
    <w:uiPriority w:val="99"/>
    <w:semiHidden/>
    <w:unhideWhenUsed/>
    <w:rsid w:val="00A37B6B"/>
    <w:pPr>
      <w:ind w:left="849" w:hanging="283"/>
      <w:contextualSpacing/>
    </w:pPr>
  </w:style>
  <w:style w:type="paragraph" w:styleId="List4">
    <w:name w:val="List 4"/>
    <w:basedOn w:val="Normal"/>
    <w:uiPriority w:val="99"/>
    <w:semiHidden/>
    <w:unhideWhenUsed/>
    <w:rsid w:val="00A37B6B"/>
    <w:pPr>
      <w:ind w:left="1132" w:hanging="283"/>
      <w:contextualSpacing/>
    </w:pPr>
  </w:style>
  <w:style w:type="paragraph" w:styleId="List5">
    <w:name w:val="List 5"/>
    <w:basedOn w:val="Normal"/>
    <w:uiPriority w:val="99"/>
    <w:semiHidden/>
    <w:unhideWhenUsed/>
    <w:rsid w:val="00A37B6B"/>
    <w:pPr>
      <w:ind w:left="1415" w:hanging="283"/>
      <w:contextualSpacing/>
    </w:pPr>
  </w:style>
  <w:style w:type="paragraph" w:styleId="ListBullet">
    <w:name w:val="List Bullet"/>
    <w:basedOn w:val="Normal"/>
    <w:uiPriority w:val="7"/>
    <w:unhideWhenUsed/>
    <w:qFormat/>
    <w:rsid w:val="0009511B"/>
    <w:pPr>
      <w:numPr>
        <w:numId w:val="1"/>
      </w:numPr>
      <w:tabs>
        <w:tab w:val="clear" w:pos="360"/>
        <w:tab w:val="left" w:pos="284"/>
        <w:tab w:val="left" w:pos="567"/>
      </w:tabs>
      <w:ind w:left="568" w:hanging="284"/>
      <w:contextualSpacing/>
    </w:pPr>
  </w:style>
  <w:style w:type="paragraph" w:styleId="ListBullet2">
    <w:name w:val="List Bullet 2"/>
    <w:basedOn w:val="Normal"/>
    <w:uiPriority w:val="99"/>
    <w:semiHidden/>
    <w:unhideWhenUsed/>
    <w:rsid w:val="00A37B6B"/>
    <w:pPr>
      <w:numPr>
        <w:numId w:val="2"/>
      </w:numPr>
      <w:contextualSpacing/>
    </w:pPr>
  </w:style>
  <w:style w:type="paragraph" w:styleId="ListBullet3">
    <w:name w:val="List Bullet 3"/>
    <w:basedOn w:val="Normal"/>
    <w:uiPriority w:val="99"/>
    <w:semiHidden/>
    <w:unhideWhenUsed/>
    <w:rsid w:val="00A37B6B"/>
    <w:pPr>
      <w:numPr>
        <w:numId w:val="3"/>
      </w:numPr>
      <w:contextualSpacing/>
    </w:pPr>
  </w:style>
  <w:style w:type="paragraph" w:styleId="ListBullet4">
    <w:name w:val="List Bullet 4"/>
    <w:basedOn w:val="Normal"/>
    <w:uiPriority w:val="99"/>
    <w:semiHidden/>
    <w:unhideWhenUsed/>
    <w:rsid w:val="00A37B6B"/>
    <w:pPr>
      <w:numPr>
        <w:numId w:val="4"/>
      </w:numPr>
      <w:contextualSpacing/>
    </w:pPr>
  </w:style>
  <w:style w:type="paragraph" w:styleId="ListBullet5">
    <w:name w:val="List Bullet 5"/>
    <w:basedOn w:val="Normal"/>
    <w:uiPriority w:val="99"/>
    <w:semiHidden/>
    <w:unhideWhenUsed/>
    <w:rsid w:val="00A37B6B"/>
    <w:pPr>
      <w:numPr>
        <w:numId w:val="5"/>
      </w:numPr>
      <w:contextualSpacing/>
    </w:pPr>
  </w:style>
  <w:style w:type="paragraph" w:styleId="ListContinue">
    <w:name w:val="List Continue"/>
    <w:basedOn w:val="Normal"/>
    <w:uiPriority w:val="99"/>
    <w:semiHidden/>
    <w:unhideWhenUsed/>
    <w:rsid w:val="00A37B6B"/>
    <w:pPr>
      <w:spacing w:after="120"/>
      <w:ind w:left="283"/>
      <w:contextualSpacing/>
    </w:pPr>
  </w:style>
  <w:style w:type="paragraph" w:styleId="ListContinue2">
    <w:name w:val="List Continue 2"/>
    <w:basedOn w:val="Normal"/>
    <w:uiPriority w:val="99"/>
    <w:semiHidden/>
    <w:unhideWhenUsed/>
    <w:rsid w:val="00A37B6B"/>
    <w:pPr>
      <w:spacing w:after="120"/>
      <w:ind w:left="566"/>
      <w:contextualSpacing/>
    </w:pPr>
  </w:style>
  <w:style w:type="paragraph" w:styleId="ListContinue3">
    <w:name w:val="List Continue 3"/>
    <w:basedOn w:val="Normal"/>
    <w:uiPriority w:val="99"/>
    <w:semiHidden/>
    <w:unhideWhenUsed/>
    <w:rsid w:val="00A37B6B"/>
    <w:pPr>
      <w:spacing w:after="120"/>
      <w:ind w:left="849"/>
      <w:contextualSpacing/>
    </w:pPr>
  </w:style>
  <w:style w:type="paragraph" w:styleId="ListContinue4">
    <w:name w:val="List Continue 4"/>
    <w:basedOn w:val="Normal"/>
    <w:uiPriority w:val="99"/>
    <w:semiHidden/>
    <w:unhideWhenUsed/>
    <w:rsid w:val="00A37B6B"/>
    <w:pPr>
      <w:spacing w:after="120"/>
      <w:ind w:left="1132"/>
      <w:contextualSpacing/>
    </w:pPr>
  </w:style>
  <w:style w:type="paragraph" w:styleId="ListContinue5">
    <w:name w:val="List Continue 5"/>
    <w:basedOn w:val="Normal"/>
    <w:uiPriority w:val="99"/>
    <w:semiHidden/>
    <w:unhideWhenUsed/>
    <w:rsid w:val="00A37B6B"/>
    <w:pPr>
      <w:spacing w:after="120"/>
      <w:ind w:left="1415"/>
      <w:contextualSpacing/>
    </w:pPr>
  </w:style>
  <w:style w:type="paragraph" w:styleId="ListNumber">
    <w:name w:val="List Number"/>
    <w:basedOn w:val="Normal"/>
    <w:uiPriority w:val="99"/>
    <w:semiHidden/>
    <w:unhideWhenUsed/>
    <w:rsid w:val="00A37B6B"/>
    <w:pPr>
      <w:numPr>
        <w:numId w:val="6"/>
      </w:numPr>
      <w:contextualSpacing/>
    </w:pPr>
  </w:style>
  <w:style w:type="paragraph" w:styleId="ListNumber2">
    <w:name w:val="List Number 2"/>
    <w:basedOn w:val="Normal"/>
    <w:uiPriority w:val="99"/>
    <w:semiHidden/>
    <w:unhideWhenUsed/>
    <w:rsid w:val="00A37B6B"/>
    <w:pPr>
      <w:numPr>
        <w:numId w:val="7"/>
      </w:numPr>
      <w:contextualSpacing/>
    </w:pPr>
  </w:style>
  <w:style w:type="paragraph" w:styleId="ListNumber3">
    <w:name w:val="List Number 3"/>
    <w:basedOn w:val="Normal"/>
    <w:uiPriority w:val="99"/>
    <w:semiHidden/>
    <w:unhideWhenUsed/>
    <w:rsid w:val="00A37B6B"/>
    <w:pPr>
      <w:numPr>
        <w:numId w:val="8"/>
      </w:numPr>
      <w:contextualSpacing/>
    </w:pPr>
  </w:style>
  <w:style w:type="paragraph" w:styleId="ListNumber4">
    <w:name w:val="List Number 4"/>
    <w:basedOn w:val="Normal"/>
    <w:uiPriority w:val="99"/>
    <w:semiHidden/>
    <w:unhideWhenUsed/>
    <w:rsid w:val="00A37B6B"/>
    <w:pPr>
      <w:numPr>
        <w:numId w:val="9"/>
      </w:numPr>
      <w:contextualSpacing/>
    </w:pPr>
  </w:style>
  <w:style w:type="paragraph" w:styleId="ListNumber5">
    <w:name w:val="List Number 5"/>
    <w:basedOn w:val="Normal"/>
    <w:uiPriority w:val="99"/>
    <w:semiHidden/>
    <w:unhideWhenUsed/>
    <w:rsid w:val="00A37B6B"/>
    <w:pPr>
      <w:numPr>
        <w:numId w:val="10"/>
      </w:numPr>
      <w:contextualSpacing/>
    </w:pPr>
  </w:style>
  <w:style w:type="paragraph" w:styleId="MacroText">
    <w:name w:val="macro"/>
    <w:link w:val="MacroTextChar"/>
    <w:uiPriority w:val="99"/>
    <w:semiHidden/>
    <w:unhideWhenUsed/>
    <w:rsid w:val="00A37B6B"/>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line="290" w:lineRule="exact"/>
      <w:jc w:val="both"/>
    </w:pPr>
    <w:rPr>
      <w:rFonts w:ascii="Consolas" w:hAnsi="Consolas" w:cs="ArnoPro-Regular"/>
      <w:sz w:val="20"/>
      <w:szCs w:val="20"/>
    </w:rPr>
  </w:style>
  <w:style w:type="character" w:customStyle="1" w:styleId="MacroTextChar">
    <w:name w:val="Macro Text Char"/>
    <w:basedOn w:val="DefaultParagraphFont"/>
    <w:link w:val="MacroText"/>
    <w:uiPriority w:val="99"/>
    <w:semiHidden/>
    <w:rsid w:val="00A37B6B"/>
    <w:rPr>
      <w:rFonts w:ascii="Consolas" w:hAnsi="Consolas" w:cs="ArnoPro-Regular"/>
      <w:sz w:val="20"/>
      <w:szCs w:val="20"/>
    </w:rPr>
  </w:style>
  <w:style w:type="paragraph" w:styleId="MessageHeader">
    <w:name w:val="Message Header"/>
    <w:basedOn w:val="Normal"/>
    <w:link w:val="MessageHeaderChar"/>
    <w:uiPriority w:val="99"/>
    <w:semiHidden/>
    <w:unhideWhenUsed/>
    <w:rsid w:val="00A37B6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37B6B"/>
    <w:rPr>
      <w:rFonts w:asciiTheme="majorHAnsi" w:eastAsiaTheme="majorEastAsia" w:hAnsiTheme="majorHAnsi" w:cstheme="majorBidi"/>
      <w:shd w:val="pct20" w:color="auto" w:fill="auto"/>
    </w:rPr>
  </w:style>
  <w:style w:type="paragraph" w:styleId="NoSpacing">
    <w:name w:val="No Spacing"/>
    <w:aliases w:val="Heading 1.1"/>
    <w:link w:val="NoSpacingChar"/>
    <w:uiPriority w:val="29"/>
    <w:rsid w:val="00A37B6B"/>
    <w:pPr>
      <w:autoSpaceDE w:val="0"/>
      <w:autoSpaceDN w:val="0"/>
      <w:adjustRightInd w:val="0"/>
      <w:jc w:val="both"/>
    </w:pPr>
    <w:rPr>
      <w:rFonts w:cs="ArnoPro-Regular"/>
    </w:rPr>
  </w:style>
  <w:style w:type="character" w:customStyle="1" w:styleId="NoSpacingChar">
    <w:name w:val="No Spacing Char"/>
    <w:aliases w:val="Heading 1.1 Char"/>
    <w:basedOn w:val="DefaultParagraphFont"/>
    <w:link w:val="NoSpacing"/>
    <w:uiPriority w:val="29"/>
    <w:rsid w:val="00862444"/>
    <w:rPr>
      <w:rFonts w:ascii="Arno Pro" w:hAnsi="Arno Pro" w:cs="ArnoPro-Regular"/>
    </w:rPr>
  </w:style>
  <w:style w:type="paragraph" w:styleId="NoteHeading">
    <w:name w:val="Note Heading"/>
    <w:basedOn w:val="Normal"/>
    <w:next w:val="Normal"/>
    <w:link w:val="NoteHeadingChar"/>
    <w:uiPriority w:val="99"/>
    <w:semiHidden/>
    <w:unhideWhenUsed/>
    <w:rsid w:val="00A37B6B"/>
    <w:pPr>
      <w:spacing w:line="240" w:lineRule="auto"/>
    </w:pPr>
  </w:style>
  <w:style w:type="character" w:customStyle="1" w:styleId="NoteHeadingChar">
    <w:name w:val="Note Heading Char"/>
    <w:basedOn w:val="DefaultParagraphFont"/>
    <w:link w:val="NoteHeading"/>
    <w:uiPriority w:val="99"/>
    <w:semiHidden/>
    <w:rsid w:val="00A37B6B"/>
    <w:rPr>
      <w:rFonts w:ascii="Arno Pro" w:hAnsi="Arno Pro" w:cs="ArnoPro-Regular"/>
    </w:rPr>
  </w:style>
  <w:style w:type="paragraph" w:styleId="Salutation">
    <w:name w:val="Salutation"/>
    <w:basedOn w:val="Normal"/>
    <w:next w:val="Normal"/>
    <w:link w:val="SalutationChar"/>
    <w:uiPriority w:val="99"/>
    <w:semiHidden/>
    <w:unhideWhenUsed/>
    <w:rsid w:val="00A37B6B"/>
  </w:style>
  <w:style w:type="character" w:customStyle="1" w:styleId="SalutationChar">
    <w:name w:val="Salutation Char"/>
    <w:basedOn w:val="DefaultParagraphFont"/>
    <w:link w:val="Salutation"/>
    <w:uiPriority w:val="99"/>
    <w:semiHidden/>
    <w:rsid w:val="00A37B6B"/>
    <w:rPr>
      <w:rFonts w:ascii="Arno Pro" w:hAnsi="Arno Pro" w:cs="ArnoPro-Regular"/>
    </w:rPr>
  </w:style>
  <w:style w:type="paragraph" w:styleId="Signature">
    <w:name w:val="Signature"/>
    <w:basedOn w:val="Normal"/>
    <w:link w:val="SignatureChar"/>
    <w:uiPriority w:val="99"/>
    <w:semiHidden/>
    <w:unhideWhenUsed/>
    <w:rsid w:val="00A37B6B"/>
    <w:pPr>
      <w:spacing w:line="240" w:lineRule="auto"/>
      <w:ind w:left="4252"/>
    </w:pPr>
  </w:style>
  <w:style w:type="character" w:customStyle="1" w:styleId="SignatureChar">
    <w:name w:val="Signature Char"/>
    <w:basedOn w:val="DefaultParagraphFont"/>
    <w:link w:val="Signature"/>
    <w:uiPriority w:val="99"/>
    <w:semiHidden/>
    <w:rsid w:val="00A37B6B"/>
    <w:rPr>
      <w:rFonts w:ascii="Arno Pro" w:hAnsi="Arno Pro" w:cs="ArnoPro-Regular"/>
    </w:rPr>
  </w:style>
  <w:style w:type="paragraph" w:styleId="TableofAuthorities">
    <w:name w:val="table of authorities"/>
    <w:basedOn w:val="Normal"/>
    <w:next w:val="Normal"/>
    <w:uiPriority w:val="99"/>
    <w:unhideWhenUsed/>
    <w:rsid w:val="00A37B6B"/>
    <w:pPr>
      <w:ind w:left="240" w:hanging="240"/>
    </w:pPr>
  </w:style>
  <w:style w:type="paragraph" w:styleId="TableofFigures">
    <w:name w:val="table of figures"/>
    <w:basedOn w:val="Normal"/>
    <w:next w:val="Normal"/>
    <w:link w:val="TableofFiguresChar"/>
    <w:uiPriority w:val="99"/>
    <w:unhideWhenUsed/>
    <w:rsid w:val="00A37B6B"/>
  </w:style>
  <w:style w:type="paragraph" w:styleId="TOAHeading">
    <w:name w:val="toa heading"/>
    <w:basedOn w:val="Normal"/>
    <w:next w:val="Normal"/>
    <w:link w:val="TOAHeadingChar"/>
    <w:uiPriority w:val="99"/>
    <w:unhideWhenUsed/>
    <w:rsid w:val="00A37B6B"/>
    <w:pPr>
      <w:spacing w:before="120"/>
    </w:pPr>
    <w:rPr>
      <w:rFonts w:asciiTheme="majorHAnsi" w:eastAsiaTheme="majorEastAsia" w:hAnsiTheme="majorHAnsi" w:cstheme="majorBidi"/>
      <w:b/>
      <w:bCs/>
    </w:rPr>
  </w:style>
  <w:style w:type="paragraph" w:styleId="TOC4">
    <w:name w:val="toc 4"/>
    <w:basedOn w:val="Normal"/>
    <w:next w:val="Normal"/>
    <w:autoRedefine/>
    <w:uiPriority w:val="39"/>
    <w:unhideWhenUsed/>
    <w:rsid w:val="00A37B6B"/>
    <w:pPr>
      <w:spacing w:after="100"/>
      <w:ind w:left="720"/>
    </w:pPr>
  </w:style>
  <w:style w:type="paragraph" w:styleId="TOC5">
    <w:name w:val="toc 5"/>
    <w:basedOn w:val="Normal"/>
    <w:next w:val="Normal"/>
    <w:autoRedefine/>
    <w:uiPriority w:val="39"/>
    <w:unhideWhenUsed/>
    <w:rsid w:val="00A37B6B"/>
    <w:pPr>
      <w:spacing w:after="100"/>
      <w:ind w:left="960"/>
    </w:pPr>
  </w:style>
  <w:style w:type="paragraph" w:styleId="TOC6">
    <w:name w:val="toc 6"/>
    <w:basedOn w:val="Normal"/>
    <w:next w:val="Normal"/>
    <w:autoRedefine/>
    <w:uiPriority w:val="39"/>
    <w:unhideWhenUsed/>
    <w:rsid w:val="00A37B6B"/>
    <w:pPr>
      <w:spacing w:after="100"/>
      <w:ind w:left="1200"/>
    </w:pPr>
  </w:style>
  <w:style w:type="paragraph" w:styleId="TOC7">
    <w:name w:val="toc 7"/>
    <w:basedOn w:val="Normal"/>
    <w:next w:val="Normal"/>
    <w:autoRedefine/>
    <w:uiPriority w:val="39"/>
    <w:unhideWhenUsed/>
    <w:rsid w:val="00A37B6B"/>
    <w:pPr>
      <w:spacing w:after="100"/>
      <w:ind w:left="1440"/>
    </w:pPr>
  </w:style>
  <w:style w:type="paragraph" w:styleId="TOC8">
    <w:name w:val="toc 8"/>
    <w:basedOn w:val="Normal"/>
    <w:next w:val="Normal"/>
    <w:autoRedefine/>
    <w:uiPriority w:val="39"/>
    <w:unhideWhenUsed/>
    <w:rsid w:val="00A37B6B"/>
    <w:pPr>
      <w:spacing w:after="100"/>
      <w:ind w:left="1680"/>
    </w:pPr>
  </w:style>
  <w:style w:type="paragraph" w:styleId="TOC9">
    <w:name w:val="toc 9"/>
    <w:basedOn w:val="Normal"/>
    <w:next w:val="Normal"/>
    <w:autoRedefine/>
    <w:uiPriority w:val="39"/>
    <w:unhideWhenUsed/>
    <w:rsid w:val="00A37B6B"/>
    <w:pPr>
      <w:spacing w:after="100"/>
      <w:ind w:left="1920"/>
    </w:pPr>
  </w:style>
  <w:style w:type="paragraph" w:styleId="TOCHeading">
    <w:name w:val="TOC Heading"/>
    <w:aliases w:val="Heading 1 (Title)"/>
    <w:basedOn w:val="Heading1"/>
    <w:next w:val="Normal"/>
    <w:uiPriority w:val="39"/>
    <w:unhideWhenUsed/>
    <w:rsid w:val="00A37B6B"/>
    <w:pPr>
      <w:keepNext/>
      <w:keepLines/>
      <w:spacing w:before="240" w:after="0" w:line="290" w:lineRule="exact"/>
      <w:ind w:firstLine="284"/>
      <w:jc w:val="both"/>
      <w:outlineLvl w:val="9"/>
    </w:pPr>
    <w:rPr>
      <w:rFonts w:asciiTheme="majorHAnsi" w:eastAsiaTheme="majorEastAsia" w:hAnsiTheme="majorHAnsi" w:cstheme="majorBidi"/>
      <w:b w:val="0"/>
      <w:bCs w:val="0"/>
      <w:color w:val="2E74B5" w:themeColor="accent1" w:themeShade="BF"/>
      <w:sz w:val="32"/>
      <w:szCs w:val="32"/>
    </w:rPr>
  </w:style>
  <w:style w:type="paragraph" w:customStyle="1" w:styleId="FirstPageofTextTitle">
    <w:name w:val="First Page of Text Title"/>
    <w:basedOn w:val="Normal"/>
    <w:next w:val="Normal"/>
    <w:link w:val="FirstPageofTextTitleChar"/>
    <w:autoRedefine/>
    <w:uiPriority w:val="29"/>
    <w:rsid w:val="00D67D87"/>
    <w:pPr>
      <w:widowControl w:val="0"/>
      <w:suppressAutoHyphens/>
      <w:spacing w:before="1520" w:after="240" w:line="240" w:lineRule="exact"/>
      <w:ind w:left="1080" w:right="1080" w:firstLine="0"/>
      <w:contextualSpacing/>
      <w:jc w:val="center"/>
      <w:textAlignment w:val="baseline"/>
    </w:pPr>
    <w:rPr>
      <w:rFonts w:ascii="Times New Roman" w:eastAsia="SimSun" w:hAnsi="Times New Roman" w:cs="Mangal"/>
      <w:caps/>
      <w:kern w:val="3"/>
      <w:lang w:val="en-US" w:eastAsia="zh-CN" w:bidi="hi-IN"/>
    </w:rPr>
  </w:style>
  <w:style w:type="character" w:customStyle="1" w:styleId="FirstPageofTextTitleChar">
    <w:name w:val="First Page of Text Title Char"/>
    <w:basedOn w:val="DefaultParagraphFont"/>
    <w:link w:val="FirstPageofTextTitle"/>
    <w:uiPriority w:val="29"/>
    <w:rsid w:val="00DC5E39"/>
    <w:rPr>
      <w:rFonts w:ascii="Times New Roman" w:eastAsia="SimSun" w:hAnsi="Times New Roman" w:cs="Mangal"/>
      <w:caps/>
      <w:kern w:val="3"/>
      <w:lang w:val="en-US" w:eastAsia="zh-CN" w:bidi="hi-IN"/>
    </w:rPr>
  </w:style>
  <w:style w:type="character" w:customStyle="1" w:styleId="Hebrew-SBL">
    <w:name w:val="Hebrew-SBL"/>
    <w:uiPriority w:val="6"/>
    <w:qFormat/>
    <w:rsid w:val="00343835"/>
    <w:rPr>
      <w:rFonts w:ascii="SBL Hebrew" w:hAnsi="SBL Hebrew" w:cs="SBL Hebrew"/>
      <w:lang w:bidi="he-IL"/>
    </w:rPr>
  </w:style>
  <w:style w:type="character" w:customStyle="1" w:styleId="Greek">
    <w:name w:val="Greek"/>
    <w:basedOn w:val="DefaultParagraphFont"/>
    <w:uiPriority w:val="29"/>
    <w:rsid w:val="00D67D87"/>
    <w:rPr>
      <w:rFonts w:ascii="SBL Greek" w:hAnsi="SBL Greek" w:cs="Times New Roman"/>
      <w:bCs w:val="0"/>
      <w:iCs w:val="0"/>
      <w:sz w:val="24"/>
      <w:szCs w:val="24"/>
      <w:lang w:val="el-GR"/>
    </w:rPr>
  </w:style>
  <w:style w:type="character" w:styleId="FollowedHyperlink">
    <w:name w:val="FollowedHyperlink"/>
    <w:basedOn w:val="DefaultParagraphFont"/>
    <w:uiPriority w:val="99"/>
    <w:unhideWhenUsed/>
    <w:rsid w:val="00D67D87"/>
    <w:rPr>
      <w:color w:val="954F72" w:themeColor="followedHyperlink"/>
      <w:u w:val="single"/>
    </w:rPr>
  </w:style>
  <w:style w:type="paragraph" w:customStyle="1" w:styleId="MainSubheadingHeading2">
    <w:name w:val="Main Subheading (Heading 2)"/>
    <w:basedOn w:val="Heading1"/>
    <w:uiPriority w:val="29"/>
    <w:rsid w:val="004E5B1A"/>
    <w:pPr>
      <w:keepNext/>
      <w:spacing w:before="280" w:after="40" w:line="240" w:lineRule="auto"/>
      <w:jc w:val="both"/>
    </w:pPr>
    <w:rPr>
      <w:rFonts w:eastAsia="MS Mincho" w:cs="Arial"/>
      <w:kern w:val="32"/>
      <w:sz w:val="22"/>
      <w:szCs w:val="24"/>
      <w:lang w:val="en-US"/>
    </w:rPr>
  </w:style>
  <w:style w:type="paragraph" w:customStyle="1" w:styleId="SecondSubheadingHeading3">
    <w:name w:val="Second Subheading (Heading 3)"/>
    <w:basedOn w:val="Heading1"/>
    <w:uiPriority w:val="29"/>
    <w:rsid w:val="004E5B1A"/>
    <w:pPr>
      <w:keepNext/>
      <w:tabs>
        <w:tab w:val="left" w:pos="567"/>
      </w:tabs>
      <w:spacing w:before="280" w:after="40" w:line="240" w:lineRule="auto"/>
      <w:ind w:left="284" w:hanging="284"/>
      <w:jc w:val="both"/>
    </w:pPr>
    <w:rPr>
      <w:rFonts w:eastAsia="MS Mincho" w:cs="Arial"/>
      <w:b w:val="0"/>
      <w:i/>
      <w:kern w:val="32"/>
      <w:sz w:val="22"/>
      <w:szCs w:val="24"/>
      <w:lang w:val="en-US"/>
    </w:rPr>
  </w:style>
  <w:style w:type="paragraph" w:customStyle="1" w:styleId="Thirdsubheadingheading4">
    <w:name w:val="Third subheading (heading 4)"/>
    <w:basedOn w:val="Normal"/>
    <w:uiPriority w:val="29"/>
    <w:rsid w:val="004E5B1A"/>
    <w:pPr>
      <w:tabs>
        <w:tab w:val="left" w:pos="567"/>
      </w:tabs>
      <w:spacing w:line="240" w:lineRule="auto"/>
      <w:ind w:left="567" w:hanging="567"/>
    </w:pPr>
    <w:rPr>
      <w:rFonts w:ascii="Times" w:eastAsia="MS Mincho" w:hAnsi="Times" w:cs="Times New Roman"/>
      <w:i/>
      <w:color w:val="000000"/>
      <w:lang w:val="en-US" w:eastAsia="en-GB"/>
    </w:rPr>
  </w:style>
  <w:style w:type="paragraph" w:customStyle="1" w:styleId="Heading">
    <w:name w:val="Heading"/>
    <w:basedOn w:val="Heading2"/>
    <w:next w:val="Normal"/>
    <w:link w:val="HeadingChar"/>
    <w:uiPriority w:val="29"/>
    <w:unhideWhenUsed/>
    <w:rsid w:val="000252E5"/>
    <w:pPr>
      <w:keepLines/>
      <w:pBdr>
        <w:bottom w:val="single" w:sz="4" w:space="1" w:color="auto"/>
      </w:pBdr>
      <w:spacing w:before="0" w:line="240" w:lineRule="auto"/>
    </w:pPr>
    <w:rPr>
      <w:rFonts w:ascii="Calibri" w:eastAsia="Times New Roman" w:hAnsi="Calibri"/>
      <w:sz w:val="24"/>
      <w:szCs w:val="26"/>
      <w:lang w:eastAsia="en-AU"/>
    </w:rPr>
  </w:style>
  <w:style w:type="character" w:customStyle="1" w:styleId="HeadingChar">
    <w:name w:val="Heading Char"/>
    <w:link w:val="Heading"/>
    <w:uiPriority w:val="29"/>
    <w:rsid w:val="004A28B6"/>
    <w:rPr>
      <w:rFonts w:ascii="Calibri" w:eastAsia="Times New Roman" w:hAnsi="Calibri" w:cs="Arial"/>
      <w:b/>
      <w:bCs/>
      <w:szCs w:val="26"/>
      <w:lang w:eastAsia="en-AU"/>
    </w:rPr>
  </w:style>
  <w:style w:type="paragraph" w:customStyle="1" w:styleId="Framecontents">
    <w:name w:val="Frame contents"/>
    <w:basedOn w:val="Normal"/>
    <w:uiPriority w:val="29"/>
    <w:rsid w:val="00713766"/>
    <w:pPr>
      <w:suppressAutoHyphens/>
      <w:spacing w:after="120" w:line="240" w:lineRule="auto"/>
      <w:ind w:firstLine="0"/>
      <w:textAlignment w:val="baseline"/>
    </w:pPr>
    <w:rPr>
      <w:rFonts w:ascii="Calibri" w:eastAsia="Times New Roman" w:hAnsi="Calibri" w:cs="Times New Roman"/>
      <w:color w:val="000000"/>
      <w:kern w:val="3"/>
      <w:lang w:eastAsia="en-AU" w:bidi="hi-IN"/>
    </w:rPr>
  </w:style>
  <w:style w:type="paragraph" w:customStyle="1" w:styleId="TableContents">
    <w:name w:val="Table Contents"/>
    <w:basedOn w:val="Normal"/>
    <w:uiPriority w:val="29"/>
    <w:rsid w:val="000252E5"/>
    <w:pPr>
      <w:suppressLineNumbers/>
      <w:suppressAutoHyphens/>
      <w:spacing w:line="240" w:lineRule="auto"/>
      <w:ind w:firstLine="0"/>
      <w:textAlignment w:val="baseline"/>
    </w:pPr>
    <w:rPr>
      <w:rFonts w:ascii="Calibri" w:eastAsia="Times New Roman" w:hAnsi="Calibri" w:cs="Times New Roman"/>
      <w:color w:val="000000"/>
      <w:kern w:val="3"/>
      <w:lang w:eastAsia="en-AU" w:bidi="hi-IN"/>
    </w:rPr>
  </w:style>
  <w:style w:type="paragraph" w:customStyle="1" w:styleId="TableHeading">
    <w:name w:val="Table Heading"/>
    <w:basedOn w:val="TableContents"/>
    <w:uiPriority w:val="29"/>
    <w:rsid w:val="000252E5"/>
    <w:pPr>
      <w:jc w:val="center"/>
    </w:pPr>
    <w:rPr>
      <w:b/>
      <w:bCs/>
    </w:rPr>
  </w:style>
  <w:style w:type="character" w:styleId="PageNumber">
    <w:name w:val="page number"/>
    <w:uiPriority w:val="99"/>
    <w:rsid w:val="000252E5"/>
  </w:style>
  <w:style w:type="character" w:customStyle="1" w:styleId="ListLabel1">
    <w:name w:val="ListLabel 1"/>
    <w:uiPriority w:val="29"/>
    <w:rsid w:val="000252E5"/>
    <w:rPr>
      <w:rFonts w:cs="Courier New"/>
    </w:rPr>
  </w:style>
  <w:style w:type="character" w:customStyle="1" w:styleId="ListLabel2">
    <w:name w:val="ListLabel 2"/>
    <w:uiPriority w:val="29"/>
    <w:rsid w:val="000252E5"/>
    <w:rPr>
      <w:rFonts w:eastAsia="Times New Roman" w:cs="Times New Roman"/>
    </w:rPr>
  </w:style>
  <w:style w:type="character" w:customStyle="1" w:styleId="ListLabel3">
    <w:name w:val="ListLabel 3"/>
    <w:uiPriority w:val="29"/>
    <w:rsid w:val="000252E5"/>
    <w:rPr>
      <w:rFonts w:cs="Arial"/>
    </w:rPr>
  </w:style>
  <w:style w:type="character" w:customStyle="1" w:styleId="FootnoteSymbol">
    <w:name w:val="Footnote Symbol"/>
    <w:uiPriority w:val="29"/>
    <w:rsid w:val="000252E5"/>
  </w:style>
  <w:style w:type="character" w:customStyle="1" w:styleId="Footnoteanchor">
    <w:name w:val="Footnote anchor"/>
    <w:uiPriority w:val="29"/>
    <w:rsid w:val="000252E5"/>
    <w:rPr>
      <w:position w:val="0"/>
      <w:vertAlign w:val="superscript"/>
    </w:rPr>
  </w:style>
  <w:style w:type="character" w:customStyle="1" w:styleId="NumberingSymbols">
    <w:name w:val="Numbering Symbols"/>
    <w:uiPriority w:val="29"/>
    <w:rsid w:val="000252E5"/>
  </w:style>
  <w:style w:type="numbering" w:customStyle="1" w:styleId="WWNum1">
    <w:name w:val="WWNum1"/>
    <w:basedOn w:val="NoList"/>
    <w:rsid w:val="000252E5"/>
    <w:pPr>
      <w:numPr>
        <w:numId w:val="11"/>
      </w:numPr>
    </w:pPr>
  </w:style>
  <w:style w:type="numbering" w:customStyle="1" w:styleId="WWNum2">
    <w:name w:val="WWNum2"/>
    <w:basedOn w:val="NoList"/>
    <w:rsid w:val="000252E5"/>
    <w:pPr>
      <w:numPr>
        <w:numId w:val="12"/>
      </w:numPr>
    </w:pPr>
  </w:style>
  <w:style w:type="numbering" w:customStyle="1" w:styleId="WWNum3">
    <w:name w:val="WWNum3"/>
    <w:basedOn w:val="NoList"/>
    <w:rsid w:val="000252E5"/>
    <w:pPr>
      <w:numPr>
        <w:numId w:val="13"/>
      </w:numPr>
    </w:pPr>
  </w:style>
  <w:style w:type="numbering" w:customStyle="1" w:styleId="WWNum4">
    <w:name w:val="WWNum4"/>
    <w:basedOn w:val="NoList"/>
    <w:rsid w:val="000252E5"/>
    <w:pPr>
      <w:numPr>
        <w:numId w:val="14"/>
      </w:numPr>
    </w:pPr>
  </w:style>
  <w:style w:type="numbering" w:customStyle="1" w:styleId="WWNum5">
    <w:name w:val="WWNum5"/>
    <w:basedOn w:val="NoList"/>
    <w:rsid w:val="000252E5"/>
    <w:pPr>
      <w:numPr>
        <w:numId w:val="15"/>
      </w:numPr>
    </w:pPr>
  </w:style>
  <w:style w:type="numbering" w:customStyle="1" w:styleId="WWNum6">
    <w:name w:val="WWNum6"/>
    <w:basedOn w:val="NoList"/>
    <w:rsid w:val="000252E5"/>
    <w:pPr>
      <w:numPr>
        <w:numId w:val="16"/>
      </w:numPr>
    </w:pPr>
  </w:style>
  <w:style w:type="numbering" w:customStyle="1" w:styleId="WWNum7">
    <w:name w:val="WWNum7"/>
    <w:basedOn w:val="NoList"/>
    <w:rsid w:val="000252E5"/>
    <w:pPr>
      <w:numPr>
        <w:numId w:val="17"/>
      </w:numPr>
    </w:pPr>
  </w:style>
  <w:style w:type="numbering" w:customStyle="1" w:styleId="WWNum8">
    <w:name w:val="WWNum8"/>
    <w:basedOn w:val="NoList"/>
    <w:rsid w:val="000252E5"/>
    <w:pPr>
      <w:numPr>
        <w:numId w:val="18"/>
      </w:numPr>
    </w:pPr>
  </w:style>
  <w:style w:type="numbering" w:customStyle="1" w:styleId="WWNum9">
    <w:name w:val="WWNum9"/>
    <w:basedOn w:val="NoList"/>
    <w:rsid w:val="000252E5"/>
    <w:pPr>
      <w:numPr>
        <w:numId w:val="150"/>
      </w:numPr>
    </w:pPr>
  </w:style>
  <w:style w:type="numbering" w:customStyle="1" w:styleId="WWNum10">
    <w:name w:val="WWNum10"/>
    <w:basedOn w:val="NoList"/>
    <w:rsid w:val="000252E5"/>
    <w:pPr>
      <w:numPr>
        <w:numId w:val="19"/>
      </w:numPr>
    </w:pPr>
  </w:style>
  <w:style w:type="numbering" w:customStyle="1" w:styleId="WWNum11">
    <w:name w:val="WWNum11"/>
    <w:basedOn w:val="NoList"/>
    <w:rsid w:val="000252E5"/>
    <w:pPr>
      <w:numPr>
        <w:numId w:val="20"/>
      </w:numPr>
    </w:pPr>
  </w:style>
  <w:style w:type="numbering" w:customStyle="1" w:styleId="WWNum12">
    <w:name w:val="WWNum12"/>
    <w:basedOn w:val="NoList"/>
    <w:rsid w:val="000252E5"/>
    <w:pPr>
      <w:numPr>
        <w:numId w:val="21"/>
      </w:numPr>
    </w:pPr>
  </w:style>
  <w:style w:type="numbering" w:customStyle="1" w:styleId="WWNum13">
    <w:name w:val="WWNum13"/>
    <w:basedOn w:val="NoList"/>
    <w:rsid w:val="000252E5"/>
    <w:pPr>
      <w:numPr>
        <w:numId w:val="22"/>
      </w:numPr>
    </w:pPr>
  </w:style>
  <w:style w:type="numbering" w:customStyle="1" w:styleId="WWNum14">
    <w:name w:val="WWNum14"/>
    <w:basedOn w:val="NoList"/>
    <w:rsid w:val="000252E5"/>
    <w:pPr>
      <w:numPr>
        <w:numId w:val="23"/>
      </w:numPr>
    </w:pPr>
  </w:style>
  <w:style w:type="numbering" w:customStyle="1" w:styleId="WWNum15">
    <w:name w:val="WWNum15"/>
    <w:basedOn w:val="NoList"/>
    <w:rsid w:val="000252E5"/>
    <w:pPr>
      <w:numPr>
        <w:numId w:val="149"/>
      </w:numPr>
    </w:pPr>
  </w:style>
  <w:style w:type="numbering" w:customStyle="1" w:styleId="WWNum16">
    <w:name w:val="WWNum16"/>
    <w:basedOn w:val="NoList"/>
    <w:rsid w:val="000252E5"/>
    <w:pPr>
      <w:numPr>
        <w:numId w:val="24"/>
      </w:numPr>
    </w:pPr>
  </w:style>
  <w:style w:type="numbering" w:customStyle="1" w:styleId="WWNum17">
    <w:name w:val="WWNum17"/>
    <w:basedOn w:val="NoList"/>
    <w:rsid w:val="000252E5"/>
    <w:pPr>
      <w:numPr>
        <w:numId w:val="25"/>
      </w:numPr>
    </w:pPr>
  </w:style>
  <w:style w:type="numbering" w:customStyle="1" w:styleId="WWNum18">
    <w:name w:val="WWNum18"/>
    <w:basedOn w:val="NoList"/>
    <w:rsid w:val="000252E5"/>
    <w:pPr>
      <w:numPr>
        <w:numId w:val="26"/>
      </w:numPr>
    </w:pPr>
  </w:style>
  <w:style w:type="numbering" w:customStyle="1" w:styleId="WWNum19">
    <w:name w:val="WWNum19"/>
    <w:basedOn w:val="NoList"/>
    <w:rsid w:val="000252E5"/>
    <w:pPr>
      <w:numPr>
        <w:numId w:val="27"/>
      </w:numPr>
    </w:pPr>
  </w:style>
  <w:style w:type="numbering" w:customStyle="1" w:styleId="WWNum20">
    <w:name w:val="WWNum20"/>
    <w:basedOn w:val="NoList"/>
    <w:rsid w:val="000252E5"/>
    <w:pPr>
      <w:numPr>
        <w:numId w:val="28"/>
      </w:numPr>
    </w:pPr>
  </w:style>
  <w:style w:type="numbering" w:customStyle="1" w:styleId="WWNum21">
    <w:name w:val="WWNum21"/>
    <w:basedOn w:val="NoList"/>
    <w:rsid w:val="000252E5"/>
    <w:pPr>
      <w:numPr>
        <w:numId w:val="29"/>
      </w:numPr>
    </w:pPr>
  </w:style>
  <w:style w:type="numbering" w:customStyle="1" w:styleId="WWNum22">
    <w:name w:val="WWNum22"/>
    <w:basedOn w:val="NoList"/>
    <w:rsid w:val="000252E5"/>
    <w:pPr>
      <w:numPr>
        <w:numId w:val="30"/>
      </w:numPr>
    </w:pPr>
  </w:style>
  <w:style w:type="numbering" w:customStyle="1" w:styleId="WWNum23">
    <w:name w:val="WWNum23"/>
    <w:basedOn w:val="NoList"/>
    <w:rsid w:val="000252E5"/>
    <w:pPr>
      <w:numPr>
        <w:numId w:val="31"/>
      </w:numPr>
    </w:pPr>
  </w:style>
  <w:style w:type="numbering" w:customStyle="1" w:styleId="WWNum24">
    <w:name w:val="WWNum24"/>
    <w:basedOn w:val="NoList"/>
    <w:rsid w:val="000252E5"/>
    <w:pPr>
      <w:numPr>
        <w:numId w:val="32"/>
      </w:numPr>
    </w:pPr>
  </w:style>
  <w:style w:type="numbering" w:customStyle="1" w:styleId="WWNum25">
    <w:name w:val="WWNum25"/>
    <w:basedOn w:val="NoList"/>
    <w:rsid w:val="000252E5"/>
    <w:pPr>
      <w:numPr>
        <w:numId w:val="33"/>
      </w:numPr>
    </w:pPr>
  </w:style>
  <w:style w:type="numbering" w:customStyle="1" w:styleId="WWNum26">
    <w:name w:val="WWNum26"/>
    <w:basedOn w:val="NoList"/>
    <w:rsid w:val="000252E5"/>
    <w:pPr>
      <w:numPr>
        <w:numId w:val="34"/>
      </w:numPr>
    </w:pPr>
  </w:style>
  <w:style w:type="numbering" w:customStyle="1" w:styleId="WWNum27">
    <w:name w:val="WWNum27"/>
    <w:basedOn w:val="NoList"/>
    <w:rsid w:val="000252E5"/>
    <w:pPr>
      <w:numPr>
        <w:numId w:val="35"/>
      </w:numPr>
    </w:pPr>
  </w:style>
  <w:style w:type="numbering" w:customStyle="1" w:styleId="WWNum28">
    <w:name w:val="WWNum28"/>
    <w:basedOn w:val="NoList"/>
    <w:rsid w:val="000252E5"/>
    <w:pPr>
      <w:numPr>
        <w:numId w:val="36"/>
      </w:numPr>
    </w:pPr>
  </w:style>
  <w:style w:type="numbering" w:customStyle="1" w:styleId="WWNum29">
    <w:name w:val="WWNum29"/>
    <w:basedOn w:val="NoList"/>
    <w:rsid w:val="000252E5"/>
    <w:pPr>
      <w:numPr>
        <w:numId w:val="37"/>
      </w:numPr>
    </w:pPr>
  </w:style>
  <w:style w:type="numbering" w:customStyle="1" w:styleId="WWNum30">
    <w:name w:val="WWNum30"/>
    <w:basedOn w:val="NoList"/>
    <w:rsid w:val="000252E5"/>
    <w:pPr>
      <w:numPr>
        <w:numId w:val="38"/>
      </w:numPr>
    </w:pPr>
  </w:style>
  <w:style w:type="numbering" w:customStyle="1" w:styleId="WWNum31">
    <w:name w:val="WWNum31"/>
    <w:basedOn w:val="NoList"/>
    <w:rsid w:val="000252E5"/>
    <w:pPr>
      <w:numPr>
        <w:numId w:val="39"/>
      </w:numPr>
    </w:pPr>
  </w:style>
  <w:style w:type="numbering" w:customStyle="1" w:styleId="WWNum32">
    <w:name w:val="WWNum32"/>
    <w:basedOn w:val="NoList"/>
    <w:rsid w:val="000252E5"/>
    <w:pPr>
      <w:numPr>
        <w:numId w:val="40"/>
      </w:numPr>
    </w:pPr>
  </w:style>
  <w:style w:type="numbering" w:customStyle="1" w:styleId="WWNum33">
    <w:name w:val="WWNum33"/>
    <w:basedOn w:val="NoList"/>
    <w:rsid w:val="000252E5"/>
    <w:pPr>
      <w:numPr>
        <w:numId w:val="41"/>
      </w:numPr>
    </w:pPr>
  </w:style>
  <w:style w:type="numbering" w:customStyle="1" w:styleId="WWNum34">
    <w:name w:val="WWNum34"/>
    <w:basedOn w:val="NoList"/>
    <w:rsid w:val="000252E5"/>
    <w:pPr>
      <w:numPr>
        <w:numId w:val="42"/>
      </w:numPr>
    </w:pPr>
  </w:style>
  <w:style w:type="numbering" w:customStyle="1" w:styleId="WWNum35">
    <w:name w:val="WWNum35"/>
    <w:basedOn w:val="NoList"/>
    <w:rsid w:val="000252E5"/>
    <w:pPr>
      <w:numPr>
        <w:numId w:val="43"/>
      </w:numPr>
    </w:pPr>
  </w:style>
  <w:style w:type="numbering" w:customStyle="1" w:styleId="WWNum36">
    <w:name w:val="WWNum36"/>
    <w:basedOn w:val="NoList"/>
    <w:rsid w:val="000252E5"/>
    <w:pPr>
      <w:numPr>
        <w:numId w:val="44"/>
      </w:numPr>
    </w:pPr>
  </w:style>
  <w:style w:type="numbering" w:customStyle="1" w:styleId="WWNum37">
    <w:name w:val="WWNum37"/>
    <w:basedOn w:val="NoList"/>
    <w:rsid w:val="000252E5"/>
    <w:pPr>
      <w:numPr>
        <w:numId w:val="45"/>
      </w:numPr>
    </w:pPr>
  </w:style>
  <w:style w:type="numbering" w:customStyle="1" w:styleId="WWNum38">
    <w:name w:val="WWNum38"/>
    <w:basedOn w:val="NoList"/>
    <w:rsid w:val="000252E5"/>
    <w:pPr>
      <w:numPr>
        <w:numId w:val="46"/>
      </w:numPr>
    </w:pPr>
  </w:style>
  <w:style w:type="numbering" w:customStyle="1" w:styleId="WWNum39">
    <w:name w:val="WWNum39"/>
    <w:basedOn w:val="NoList"/>
    <w:rsid w:val="000252E5"/>
    <w:pPr>
      <w:numPr>
        <w:numId w:val="47"/>
      </w:numPr>
    </w:pPr>
  </w:style>
  <w:style w:type="numbering" w:customStyle="1" w:styleId="WWNum40">
    <w:name w:val="WWNum40"/>
    <w:basedOn w:val="NoList"/>
    <w:rsid w:val="000252E5"/>
    <w:pPr>
      <w:numPr>
        <w:numId w:val="48"/>
      </w:numPr>
    </w:pPr>
  </w:style>
  <w:style w:type="numbering" w:customStyle="1" w:styleId="WWNum41">
    <w:name w:val="WWNum41"/>
    <w:basedOn w:val="NoList"/>
    <w:rsid w:val="000252E5"/>
    <w:pPr>
      <w:numPr>
        <w:numId w:val="49"/>
      </w:numPr>
    </w:pPr>
  </w:style>
  <w:style w:type="numbering" w:customStyle="1" w:styleId="WWNum42">
    <w:name w:val="WWNum42"/>
    <w:basedOn w:val="NoList"/>
    <w:rsid w:val="000252E5"/>
    <w:pPr>
      <w:numPr>
        <w:numId w:val="50"/>
      </w:numPr>
    </w:pPr>
  </w:style>
  <w:style w:type="numbering" w:customStyle="1" w:styleId="WWNum43">
    <w:name w:val="WWNum43"/>
    <w:basedOn w:val="NoList"/>
    <w:rsid w:val="000252E5"/>
    <w:pPr>
      <w:numPr>
        <w:numId w:val="51"/>
      </w:numPr>
    </w:pPr>
  </w:style>
  <w:style w:type="numbering" w:customStyle="1" w:styleId="WWNum44">
    <w:name w:val="WWNum44"/>
    <w:basedOn w:val="NoList"/>
    <w:rsid w:val="000252E5"/>
    <w:pPr>
      <w:numPr>
        <w:numId w:val="52"/>
      </w:numPr>
    </w:pPr>
  </w:style>
  <w:style w:type="numbering" w:customStyle="1" w:styleId="WWNum45">
    <w:name w:val="WWNum45"/>
    <w:basedOn w:val="NoList"/>
    <w:rsid w:val="000252E5"/>
    <w:pPr>
      <w:numPr>
        <w:numId w:val="53"/>
      </w:numPr>
    </w:pPr>
  </w:style>
  <w:style w:type="numbering" w:customStyle="1" w:styleId="WWNum46">
    <w:name w:val="WWNum46"/>
    <w:basedOn w:val="NoList"/>
    <w:rsid w:val="000252E5"/>
    <w:pPr>
      <w:numPr>
        <w:numId w:val="54"/>
      </w:numPr>
    </w:pPr>
  </w:style>
  <w:style w:type="numbering" w:customStyle="1" w:styleId="WWNum47">
    <w:name w:val="WWNum47"/>
    <w:basedOn w:val="NoList"/>
    <w:rsid w:val="000252E5"/>
    <w:pPr>
      <w:numPr>
        <w:numId w:val="55"/>
      </w:numPr>
    </w:pPr>
  </w:style>
  <w:style w:type="numbering" w:customStyle="1" w:styleId="WWNum48">
    <w:name w:val="WWNum48"/>
    <w:basedOn w:val="NoList"/>
    <w:rsid w:val="000252E5"/>
    <w:pPr>
      <w:numPr>
        <w:numId w:val="56"/>
      </w:numPr>
    </w:pPr>
  </w:style>
  <w:style w:type="numbering" w:customStyle="1" w:styleId="WWNum49">
    <w:name w:val="WWNum49"/>
    <w:basedOn w:val="NoList"/>
    <w:rsid w:val="000252E5"/>
    <w:pPr>
      <w:numPr>
        <w:numId w:val="57"/>
      </w:numPr>
    </w:pPr>
  </w:style>
  <w:style w:type="numbering" w:customStyle="1" w:styleId="WWNum50">
    <w:name w:val="WWNum50"/>
    <w:basedOn w:val="NoList"/>
    <w:rsid w:val="000252E5"/>
    <w:pPr>
      <w:numPr>
        <w:numId w:val="58"/>
      </w:numPr>
    </w:pPr>
  </w:style>
  <w:style w:type="numbering" w:customStyle="1" w:styleId="WWNum51">
    <w:name w:val="WWNum51"/>
    <w:basedOn w:val="NoList"/>
    <w:rsid w:val="000252E5"/>
    <w:pPr>
      <w:numPr>
        <w:numId w:val="59"/>
      </w:numPr>
    </w:pPr>
  </w:style>
  <w:style w:type="numbering" w:customStyle="1" w:styleId="WWNum52">
    <w:name w:val="WWNum52"/>
    <w:basedOn w:val="NoList"/>
    <w:rsid w:val="000252E5"/>
    <w:pPr>
      <w:numPr>
        <w:numId w:val="60"/>
      </w:numPr>
    </w:pPr>
  </w:style>
  <w:style w:type="numbering" w:customStyle="1" w:styleId="WWNum53">
    <w:name w:val="WWNum53"/>
    <w:basedOn w:val="NoList"/>
    <w:rsid w:val="000252E5"/>
    <w:pPr>
      <w:numPr>
        <w:numId w:val="61"/>
      </w:numPr>
    </w:pPr>
  </w:style>
  <w:style w:type="numbering" w:customStyle="1" w:styleId="WWNum54">
    <w:name w:val="WWNum54"/>
    <w:basedOn w:val="NoList"/>
    <w:rsid w:val="000252E5"/>
    <w:pPr>
      <w:numPr>
        <w:numId w:val="62"/>
      </w:numPr>
    </w:pPr>
  </w:style>
  <w:style w:type="numbering" w:customStyle="1" w:styleId="WWNum55">
    <w:name w:val="WWNum55"/>
    <w:basedOn w:val="NoList"/>
    <w:rsid w:val="000252E5"/>
    <w:pPr>
      <w:numPr>
        <w:numId w:val="63"/>
      </w:numPr>
    </w:pPr>
  </w:style>
  <w:style w:type="numbering" w:customStyle="1" w:styleId="WWNum56">
    <w:name w:val="WWNum56"/>
    <w:basedOn w:val="NoList"/>
    <w:rsid w:val="000252E5"/>
    <w:pPr>
      <w:numPr>
        <w:numId w:val="64"/>
      </w:numPr>
    </w:pPr>
  </w:style>
  <w:style w:type="numbering" w:customStyle="1" w:styleId="WWNum57">
    <w:name w:val="WWNum57"/>
    <w:basedOn w:val="NoList"/>
    <w:rsid w:val="000252E5"/>
    <w:pPr>
      <w:numPr>
        <w:numId w:val="65"/>
      </w:numPr>
    </w:pPr>
  </w:style>
  <w:style w:type="numbering" w:customStyle="1" w:styleId="WWNum58">
    <w:name w:val="WWNum58"/>
    <w:basedOn w:val="NoList"/>
    <w:rsid w:val="000252E5"/>
    <w:pPr>
      <w:numPr>
        <w:numId w:val="66"/>
      </w:numPr>
    </w:pPr>
  </w:style>
  <w:style w:type="numbering" w:customStyle="1" w:styleId="WWNum59">
    <w:name w:val="WWNum59"/>
    <w:basedOn w:val="NoList"/>
    <w:rsid w:val="000252E5"/>
    <w:pPr>
      <w:numPr>
        <w:numId w:val="67"/>
      </w:numPr>
    </w:pPr>
  </w:style>
  <w:style w:type="numbering" w:customStyle="1" w:styleId="WWNum60">
    <w:name w:val="WWNum60"/>
    <w:basedOn w:val="NoList"/>
    <w:rsid w:val="000252E5"/>
    <w:pPr>
      <w:numPr>
        <w:numId w:val="68"/>
      </w:numPr>
    </w:pPr>
  </w:style>
  <w:style w:type="numbering" w:customStyle="1" w:styleId="WWNum61">
    <w:name w:val="WWNum61"/>
    <w:basedOn w:val="NoList"/>
    <w:rsid w:val="000252E5"/>
    <w:pPr>
      <w:numPr>
        <w:numId w:val="69"/>
      </w:numPr>
    </w:pPr>
  </w:style>
  <w:style w:type="numbering" w:customStyle="1" w:styleId="WWNum62">
    <w:name w:val="WWNum62"/>
    <w:basedOn w:val="NoList"/>
    <w:rsid w:val="000252E5"/>
    <w:pPr>
      <w:numPr>
        <w:numId w:val="70"/>
      </w:numPr>
    </w:pPr>
  </w:style>
  <w:style w:type="numbering" w:customStyle="1" w:styleId="WWNum63">
    <w:name w:val="WWNum63"/>
    <w:basedOn w:val="NoList"/>
    <w:rsid w:val="000252E5"/>
    <w:pPr>
      <w:numPr>
        <w:numId w:val="71"/>
      </w:numPr>
    </w:pPr>
  </w:style>
  <w:style w:type="numbering" w:customStyle="1" w:styleId="WWNum64">
    <w:name w:val="WWNum64"/>
    <w:basedOn w:val="NoList"/>
    <w:rsid w:val="000252E5"/>
    <w:pPr>
      <w:numPr>
        <w:numId w:val="72"/>
      </w:numPr>
    </w:pPr>
  </w:style>
  <w:style w:type="numbering" w:customStyle="1" w:styleId="WWNum65">
    <w:name w:val="WWNum65"/>
    <w:basedOn w:val="NoList"/>
    <w:rsid w:val="000252E5"/>
    <w:pPr>
      <w:numPr>
        <w:numId w:val="73"/>
      </w:numPr>
    </w:pPr>
  </w:style>
  <w:style w:type="numbering" w:customStyle="1" w:styleId="WWNum66">
    <w:name w:val="WWNum66"/>
    <w:basedOn w:val="NoList"/>
    <w:rsid w:val="000252E5"/>
    <w:pPr>
      <w:numPr>
        <w:numId w:val="74"/>
      </w:numPr>
    </w:pPr>
  </w:style>
  <w:style w:type="numbering" w:customStyle="1" w:styleId="WWNum67">
    <w:name w:val="WWNum67"/>
    <w:basedOn w:val="NoList"/>
    <w:rsid w:val="000252E5"/>
    <w:pPr>
      <w:numPr>
        <w:numId w:val="75"/>
      </w:numPr>
    </w:pPr>
  </w:style>
  <w:style w:type="numbering" w:customStyle="1" w:styleId="WWNum68">
    <w:name w:val="WWNum68"/>
    <w:basedOn w:val="NoList"/>
    <w:rsid w:val="000252E5"/>
    <w:pPr>
      <w:numPr>
        <w:numId w:val="76"/>
      </w:numPr>
    </w:pPr>
  </w:style>
  <w:style w:type="numbering" w:customStyle="1" w:styleId="WWNum69">
    <w:name w:val="WWNum69"/>
    <w:basedOn w:val="NoList"/>
    <w:rsid w:val="000252E5"/>
    <w:pPr>
      <w:numPr>
        <w:numId w:val="77"/>
      </w:numPr>
    </w:pPr>
  </w:style>
  <w:style w:type="numbering" w:customStyle="1" w:styleId="WWNum70">
    <w:name w:val="WWNum70"/>
    <w:basedOn w:val="NoList"/>
    <w:rsid w:val="000252E5"/>
    <w:pPr>
      <w:numPr>
        <w:numId w:val="78"/>
      </w:numPr>
    </w:pPr>
  </w:style>
  <w:style w:type="numbering" w:customStyle="1" w:styleId="WWNum71">
    <w:name w:val="WWNum71"/>
    <w:basedOn w:val="NoList"/>
    <w:rsid w:val="000252E5"/>
    <w:pPr>
      <w:numPr>
        <w:numId w:val="79"/>
      </w:numPr>
    </w:pPr>
  </w:style>
  <w:style w:type="numbering" w:customStyle="1" w:styleId="WWNum72">
    <w:name w:val="WWNum72"/>
    <w:basedOn w:val="NoList"/>
    <w:rsid w:val="000252E5"/>
    <w:pPr>
      <w:numPr>
        <w:numId w:val="80"/>
      </w:numPr>
    </w:pPr>
  </w:style>
  <w:style w:type="numbering" w:customStyle="1" w:styleId="WWNum73">
    <w:name w:val="WWNum73"/>
    <w:basedOn w:val="NoList"/>
    <w:rsid w:val="000252E5"/>
    <w:pPr>
      <w:numPr>
        <w:numId w:val="81"/>
      </w:numPr>
    </w:pPr>
  </w:style>
  <w:style w:type="numbering" w:customStyle="1" w:styleId="WWNum74">
    <w:name w:val="WWNum74"/>
    <w:basedOn w:val="NoList"/>
    <w:rsid w:val="000252E5"/>
    <w:pPr>
      <w:numPr>
        <w:numId w:val="82"/>
      </w:numPr>
    </w:pPr>
  </w:style>
  <w:style w:type="numbering" w:customStyle="1" w:styleId="WWNum75">
    <w:name w:val="WWNum75"/>
    <w:basedOn w:val="NoList"/>
    <w:rsid w:val="000252E5"/>
    <w:pPr>
      <w:numPr>
        <w:numId w:val="83"/>
      </w:numPr>
    </w:pPr>
  </w:style>
  <w:style w:type="numbering" w:customStyle="1" w:styleId="WWNum76">
    <w:name w:val="WWNum76"/>
    <w:basedOn w:val="NoList"/>
    <w:rsid w:val="000252E5"/>
    <w:pPr>
      <w:numPr>
        <w:numId w:val="84"/>
      </w:numPr>
    </w:pPr>
  </w:style>
  <w:style w:type="numbering" w:customStyle="1" w:styleId="WWNum77">
    <w:name w:val="WWNum77"/>
    <w:basedOn w:val="NoList"/>
    <w:rsid w:val="000252E5"/>
    <w:pPr>
      <w:numPr>
        <w:numId w:val="85"/>
      </w:numPr>
    </w:pPr>
  </w:style>
  <w:style w:type="numbering" w:customStyle="1" w:styleId="WWNum78">
    <w:name w:val="WWNum78"/>
    <w:basedOn w:val="NoList"/>
    <w:rsid w:val="000252E5"/>
    <w:pPr>
      <w:numPr>
        <w:numId w:val="86"/>
      </w:numPr>
    </w:pPr>
  </w:style>
  <w:style w:type="numbering" w:customStyle="1" w:styleId="WWNum79">
    <w:name w:val="WWNum79"/>
    <w:basedOn w:val="NoList"/>
    <w:rsid w:val="000252E5"/>
    <w:pPr>
      <w:numPr>
        <w:numId w:val="87"/>
      </w:numPr>
    </w:pPr>
  </w:style>
  <w:style w:type="numbering" w:customStyle="1" w:styleId="WWNum80">
    <w:name w:val="WWNum80"/>
    <w:basedOn w:val="NoList"/>
    <w:rsid w:val="000252E5"/>
    <w:pPr>
      <w:numPr>
        <w:numId w:val="88"/>
      </w:numPr>
    </w:pPr>
  </w:style>
  <w:style w:type="numbering" w:customStyle="1" w:styleId="WWNum81">
    <w:name w:val="WWNum81"/>
    <w:basedOn w:val="NoList"/>
    <w:rsid w:val="000252E5"/>
    <w:pPr>
      <w:numPr>
        <w:numId w:val="89"/>
      </w:numPr>
    </w:pPr>
  </w:style>
  <w:style w:type="numbering" w:customStyle="1" w:styleId="WWNum82">
    <w:name w:val="WWNum82"/>
    <w:basedOn w:val="NoList"/>
    <w:rsid w:val="000252E5"/>
    <w:pPr>
      <w:numPr>
        <w:numId w:val="90"/>
      </w:numPr>
    </w:pPr>
  </w:style>
  <w:style w:type="numbering" w:customStyle="1" w:styleId="WWNum83">
    <w:name w:val="WWNum83"/>
    <w:basedOn w:val="NoList"/>
    <w:rsid w:val="000252E5"/>
    <w:pPr>
      <w:numPr>
        <w:numId w:val="91"/>
      </w:numPr>
    </w:pPr>
  </w:style>
  <w:style w:type="numbering" w:customStyle="1" w:styleId="WWNum84">
    <w:name w:val="WWNum84"/>
    <w:basedOn w:val="NoList"/>
    <w:rsid w:val="000252E5"/>
    <w:pPr>
      <w:numPr>
        <w:numId w:val="92"/>
      </w:numPr>
    </w:pPr>
  </w:style>
  <w:style w:type="numbering" w:customStyle="1" w:styleId="WWNum85">
    <w:name w:val="WWNum85"/>
    <w:basedOn w:val="NoList"/>
    <w:rsid w:val="000252E5"/>
    <w:pPr>
      <w:numPr>
        <w:numId w:val="93"/>
      </w:numPr>
    </w:pPr>
  </w:style>
  <w:style w:type="numbering" w:customStyle="1" w:styleId="WWNum86">
    <w:name w:val="WWNum86"/>
    <w:basedOn w:val="NoList"/>
    <w:rsid w:val="000252E5"/>
    <w:pPr>
      <w:numPr>
        <w:numId w:val="94"/>
      </w:numPr>
    </w:pPr>
  </w:style>
  <w:style w:type="numbering" w:customStyle="1" w:styleId="WWNum87">
    <w:name w:val="WWNum87"/>
    <w:basedOn w:val="NoList"/>
    <w:rsid w:val="000252E5"/>
    <w:pPr>
      <w:numPr>
        <w:numId w:val="95"/>
      </w:numPr>
    </w:pPr>
  </w:style>
  <w:style w:type="numbering" w:customStyle="1" w:styleId="WWNum88">
    <w:name w:val="WWNum88"/>
    <w:basedOn w:val="NoList"/>
    <w:rsid w:val="000252E5"/>
    <w:pPr>
      <w:numPr>
        <w:numId w:val="96"/>
      </w:numPr>
    </w:pPr>
  </w:style>
  <w:style w:type="numbering" w:customStyle="1" w:styleId="WWNum89">
    <w:name w:val="WWNum89"/>
    <w:basedOn w:val="NoList"/>
    <w:rsid w:val="000252E5"/>
    <w:pPr>
      <w:numPr>
        <w:numId w:val="97"/>
      </w:numPr>
    </w:pPr>
  </w:style>
  <w:style w:type="numbering" w:customStyle="1" w:styleId="WWNum90">
    <w:name w:val="WWNum90"/>
    <w:basedOn w:val="NoList"/>
    <w:rsid w:val="000252E5"/>
    <w:pPr>
      <w:numPr>
        <w:numId w:val="98"/>
      </w:numPr>
    </w:pPr>
  </w:style>
  <w:style w:type="numbering" w:customStyle="1" w:styleId="WWNum91">
    <w:name w:val="WWNum91"/>
    <w:basedOn w:val="NoList"/>
    <w:rsid w:val="000252E5"/>
    <w:pPr>
      <w:numPr>
        <w:numId w:val="99"/>
      </w:numPr>
    </w:pPr>
  </w:style>
  <w:style w:type="numbering" w:customStyle="1" w:styleId="WWNum92">
    <w:name w:val="WWNum92"/>
    <w:basedOn w:val="NoList"/>
    <w:rsid w:val="000252E5"/>
    <w:pPr>
      <w:numPr>
        <w:numId w:val="100"/>
      </w:numPr>
    </w:pPr>
  </w:style>
  <w:style w:type="numbering" w:customStyle="1" w:styleId="WWNum93">
    <w:name w:val="WWNum93"/>
    <w:basedOn w:val="NoList"/>
    <w:rsid w:val="000252E5"/>
    <w:pPr>
      <w:numPr>
        <w:numId w:val="101"/>
      </w:numPr>
    </w:pPr>
  </w:style>
  <w:style w:type="numbering" w:customStyle="1" w:styleId="WWNum94">
    <w:name w:val="WWNum94"/>
    <w:basedOn w:val="NoList"/>
    <w:rsid w:val="000252E5"/>
    <w:pPr>
      <w:numPr>
        <w:numId w:val="102"/>
      </w:numPr>
    </w:pPr>
  </w:style>
  <w:style w:type="numbering" w:customStyle="1" w:styleId="WWNum95">
    <w:name w:val="WWNum95"/>
    <w:basedOn w:val="NoList"/>
    <w:rsid w:val="000252E5"/>
    <w:pPr>
      <w:numPr>
        <w:numId w:val="103"/>
      </w:numPr>
    </w:pPr>
  </w:style>
  <w:style w:type="numbering" w:customStyle="1" w:styleId="WWNum96">
    <w:name w:val="WWNum96"/>
    <w:basedOn w:val="NoList"/>
    <w:rsid w:val="000252E5"/>
    <w:pPr>
      <w:numPr>
        <w:numId w:val="104"/>
      </w:numPr>
    </w:pPr>
  </w:style>
  <w:style w:type="numbering" w:customStyle="1" w:styleId="WWNum97">
    <w:name w:val="WWNum97"/>
    <w:basedOn w:val="NoList"/>
    <w:rsid w:val="000252E5"/>
    <w:pPr>
      <w:numPr>
        <w:numId w:val="105"/>
      </w:numPr>
    </w:pPr>
  </w:style>
  <w:style w:type="numbering" w:customStyle="1" w:styleId="WWNum98">
    <w:name w:val="WWNum98"/>
    <w:basedOn w:val="NoList"/>
    <w:rsid w:val="000252E5"/>
    <w:pPr>
      <w:numPr>
        <w:numId w:val="106"/>
      </w:numPr>
    </w:pPr>
  </w:style>
  <w:style w:type="numbering" w:customStyle="1" w:styleId="WWNum99">
    <w:name w:val="WWNum99"/>
    <w:basedOn w:val="NoList"/>
    <w:rsid w:val="000252E5"/>
    <w:pPr>
      <w:numPr>
        <w:numId w:val="107"/>
      </w:numPr>
    </w:pPr>
  </w:style>
  <w:style w:type="numbering" w:customStyle="1" w:styleId="WWNum100">
    <w:name w:val="WWNum100"/>
    <w:basedOn w:val="NoList"/>
    <w:rsid w:val="000252E5"/>
    <w:pPr>
      <w:numPr>
        <w:numId w:val="108"/>
      </w:numPr>
    </w:pPr>
  </w:style>
  <w:style w:type="numbering" w:customStyle="1" w:styleId="WWNum101">
    <w:name w:val="WWNum101"/>
    <w:basedOn w:val="NoList"/>
    <w:rsid w:val="000252E5"/>
    <w:pPr>
      <w:numPr>
        <w:numId w:val="109"/>
      </w:numPr>
    </w:pPr>
  </w:style>
  <w:style w:type="numbering" w:customStyle="1" w:styleId="WWNum102">
    <w:name w:val="WWNum102"/>
    <w:basedOn w:val="NoList"/>
    <w:rsid w:val="000252E5"/>
    <w:pPr>
      <w:numPr>
        <w:numId w:val="110"/>
      </w:numPr>
    </w:pPr>
  </w:style>
  <w:style w:type="numbering" w:customStyle="1" w:styleId="WWNum103">
    <w:name w:val="WWNum103"/>
    <w:basedOn w:val="NoList"/>
    <w:rsid w:val="000252E5"/>
    <w:pPr>
      <w:numPr>
        <w:numId w:val="111"/>
      </w:numPr>
    </w:pPr>
  </w:style>
  <w:style w:type="numbering" w:customStyle="1" w:styleId="WWNum104">
    <w:name w:val="WWNum104"/>
    <w:basedOn w:val="NoList"/>
    <w:rsid w:val="000252E5"/>
    <w:pPr>
      <w:numPr>
        <w:numId w:val="112"/>
      </w:numPr>
    </w:pPr>
  </w:style>
  <w:style w:type="numbering" w:customStyle="1" w:styleId="WWNum105">
    <w:name w:val="WWNum105"/>
    <w:basedOn w:val="NoList"/>
    <w:rsid w:val="000252E5"/>
    <w:pPr>
      <w:numPr>
        <w:numId w:val="113"/>
      </w:numPr>
    </w:pPr>
  </w:style>
  <w:style w:type="numbering" w:customStyle="1" w:styleId="WWNum106">
    <w:name w:val="WWNum106"/>
    <w:basedOn w:val="NoList"/>
    <w:rsid w:val="000252E5"/>
    <w:pPr>
      <w:numPr>
        <w:numId w:val="114"/>
      </w:numPr>
    </w:pPr>
  </w:style>
  <w:style w:type="numbering" w:customStyle="1" w:styleId="WWNum107">
    <w:name w:val="WWNum107"/>
    <w:basedOn w:val="NoList"/>
    <w:rsid w:val="000252E5"/>
    <w:pPr>
      <w:numPr>
        <w:numId w:val="115"/>
      </w:numPr>
    </w:pPr>
  </w:style>
  <w:style w:type="numbering" w:customStyle="1" w:styleId="WWNum108">
    <w:name w:val="WWNum108"/>
    <w:basedOn w:val="NoList"/>
    <w:rsid w:val="000252E5"/>
    <w:pPr>
      <w:numPr>
        <w:numId w:val="116"/>
      </w:numPr>
    </w:pPr>
  </w:style>
  <w:style w:type="numbering" w:customStyle="1" w:styleId="WWNum109">
    <w:name w:val="WWNum109"/>
    <w:basedOn w:val="NoList"/>
    <w:rsid w:val="000252E5"/>
    <w:pPr>
      <w:numPr>
        <w:numId w:val="117"/>
      </w:numPr>
    </w:pPr>
  </w:style>
  <w:style w:type="numbering" w:customStyle="1" w:styleId="WWNum110">
    <w:name w:val="WWNum110"/>
    <w:basedOn w:val="NoList"/>
    <w:rsid w:val="000252E5"/>
    <w:pPr>
      <w:numPr>
        <w:numId w:val="118"/>
      </w:numPr>
    </w:pPr>
  </w:style>
  <w:style w:type="numbering" w:customStyle="1" w:styleId="WWNum111">
    <w:name w:val="WWNum111"/>
    <w:basedOn w:val="NoList"/>
    <w:rsid w:val="000252E5"/>
    <w:pPr>
      <w:numPr>
        <w:numId w:val="119"/>
      </w:numPr>
    </w:pPr>
  </w:style>
  <w:style w:type="numbering" w:customStyle="1" w:styleId="WWNum112">
    <w:name w:val="WWNum112"/>
    <w:basedOn w:val="NoList"/>
    <w:rsid w:val="000252E5"/>
    <w:pPr>
      <w:numPr>
        <w:numId w:val="120"/>
      </w:numPr>
    </w:pPr>
  </w:style>
  <w:style w:type="numbering" w:customStyle="1" w:styleId="WWNum113">
    <w:name w:val="WWNum113"/>
    <w:basedOn w:val="NoList"/>
    <w:rsid w:val="000252E5"/>
    <w:pPr>
      <w:numPr>
        <w:numId w:val="121"/>
      </w:numPr>
    </w:pPr>
  </w:style>
  <w:style w:type="numbering" w:customStyle="1" w:styleId="WWNum114">
    <w:name w:val="WWNum114"/>
    <w:basedOn w:val="NoList"/>
    <w:rsid w:val="000252E5"/>
    <w:pPr>
      <w:numPr>
        <w:numId w:val="122"/>
      </w:numPr>
    </w:pPr>
  </w:style>
  <w:style w:type="numbering" w:customStyle="1" w:styleId="WWNum115">
    <w:name w:val="WWNum115"/>
    <w:basedOn w:val="NoList"/>
    <w:rsid w:val="000252E5"/>
    <w:pPr>
      <w:numPr>
        <w:numId w:val="123"/>
      </w:numPr>
    </w:pPr>
  </w:style>
  <w:style w:type="numbering" w:customStyle="1" w:styleId="WWNum116">
    <w:name w:val="WWNum116"/>
    <w:basedOn w:val="NoList"/>
    <w:rsid w:val="000252E5"/>
    <w:pPr>
      <w:numPr>
        <w:numId w:val="124"/>
      </w:numPr>
    </w:pPr>
  </w:style>
  <w:style w:type="numbering" w:customStyle="1" w:styleId="WWNum117">
    <w:name w:val="WWNum117"/>
    <w:basedOn w:val="NoList"/>
    <w:rsid w:val="000252E5"/>
    <w:pPr>
      <w:numPr>
        <w:numId w:val="148"/>
      </w:numPr>
    </w:pPr>
  </w:style>
  <w:style w:type="numbering" w:customStyle="1" w:styleId="WWNum118">
    <w:name w:val="WWNum118"/>
    <w:basedOn w:val="NoList"/>
    <w:rsid w:val="000252E5"/>
    <w:pPr>
      <w:numPr>
        <w:numId w:val="125"/>
      </w:numPr>
    </w:pPr>
  </w:style>
  <w:style w:type="numbering" w:customStyle="1" w:styleId="WWNum119">
    <w:name w:val="WWNum119"/>
    <w:basedOn w:val="NoList"/>
    <w:rsid w:val="000252E5"/>
    <w:pPr>
      <w:numPr>
        <w:numId w:val="126"/>
      </w:numPr>
    </w:pPr>
  </w:style>
  <w:style w:type="numbering" w:customStyle="1" w:styleId="WWNum120">
    <w:name w:val="WWNum120"/>
    <w:basedOn w:val="NoList"/>
    <w:rsid w:val="000252E5"/>
    <w:pPr>
      <w:numPr>
        <w:numId w:val="127"/>
      </w:numPr>
    </w:pPr>
  </w:style>
  <w:style w:type="numbering" w:customStyle="1" w:styleId="WWNum121">
    <w:name w:val="WWNum121"/>
    <w:basedOn w:val="NoList"/>
    <w:rsid w:val="000252E5"/>
    <w:pPr>
      <w:numPr>
        <w:numId w:val="128"/>
      </w:numPr>
    </w:pPr>
  </w:style>
  <w:style w:type="numbering" w:customStyle="1" w:styleId="WWNum122">
    <w:name w:val="WWNum122"/>
    <w:basedOn w:val="NoList"/>
    <w:rsid w:val="000252E5"/>
    <w:pPr>
      <w:numPr>
        <w:numId w:val="129"/>
      </w:numPr>
    </w:pPr>
  </w:style>
  <w:style w:type="numbering" w:customStyle="1" w:styleId="WWNum123">
    <w:name w:val="WWNum123"/>
    <w:basedOn w:val="NoList"/>
    <w:rsid w:val="000252E5"/>
    <w:pPr>
      <w:numPr>
        <w:numId w:val="130"/>
      </w:numPr>
    </w:pPr>
  </w:style>
  <w:style w:type="numbering" w:customStyle="1" w:styleId="WWNum124">
    <w:name w:val="WWNum124"/>
    <w:basedOn w:val="NoList"/>
    <w:rsid w:val="000252E5"/>
    <w:pPr>
      <w:numPr>
        <w:numId w:val="131"/>
      </w:numPr>
    </w:pPr>
  </w:style>
  <w:style w:type="numbering" w:customStyle="1" w:styleId="WWNum125">
    <w:name w:val="WWNum125"/>
    <w:basedOn w:val="NoList"/>
    <w:rsid w:val="000252E5"/>
    <w:pPr>
      <w:numPr>
        <w:numId w:val="132"/>
      </w:numPr>
    </w:pPr>
  </w:style>
  <w:style w:type="numbering" w:customStyle="1" w:styleId="WWNum126">
    <w:name w:val="WWNum126"/>
    <w:basedOn w:val="NoList"/>
    <w:rsid w:val="000252E5"/>
    <w:pPr>
      <w:numPr>
        <w:numId w:val="133"/>
      </w:numPr>
    </w:pPr>
  </w:style>
  <w:style w:type="numbering" w:customStyle="1" w:styleId="WWNum127">
    <w:name w:val="WWNum127"/>
    <w:basedOn w:val="NoList"/>
    <w:rsid w:val="000252E5"/>
    <w:pPr>
      <w:numPr>
        <w:numId w:val="134"/>
      </w:numPr>
    </w:pPr>
  </w:style>
  <w:style w:type="numbering" w:customStyle="1" w:styleId="WWNum128">
    <w:name w:val="WWNum128"/>
    <w:basedOn w:val="NoList"/>
    <w:rsid w:val="000252E5"/>
    <w:pPr>
      <w:numPr>
        <w:numId w:val="135"/>
      </w:numPr>
    </w:pPr>
  </w:style>
  <w:style w:type="numbering" w:customStyle="1" w:styleId="WWNum129">
    <w:name w:val="WWNum129"/>
    <w:basedOn w:val="NoList"/>
    <w:rsid w:val="000252E5"/>
    <w:pPr>
      <w:numPr>
        <w:numId w:val="136"/>
      </w:numPr>
    </w:pPr>
  </w:style>
  <w:style w:type="numbering" w:customStyle="1" w:styleId="WWNum130">
    <w:name w:val="WWNum130"/>
    <w:basedOn w:val="NoList"/>
    <w:rsid w:val="000252E5"/>
    <w:pPr>
      <w:numPr>
        <w:numId w:val="137"/>
      </w:numPr>
    </w:pPr>
  </w:style>
  <w:style w:type="numbering" w:customStyle="1" w:styleId="WWNum131">
    <w:name w:val="WWNum131"/>
    <w:basedOn w:val="NoList"/>
    <w:rsid w:val="000252E5"/>
    <w:pPr>
      <w:numPr>
        <w:numId w:val="138"/>
      </w:numPr>
    </w:pPr>
  </w:style>
  <w:style w:type="numbering" w:customStyle="1" w:styleId="WWNum132">
    <w:name w:val="WWNum132"/>
    <w:basedOn w:val="NoList"/>
    <w:rsid w:val="000252E5"/>
    <w:pPr>
      <w:numPr>
        <w:numId w:val="139"/>
      </w:numPr>
    </w:pPr>
  </w:style>
  <w:style w:type="numbering" w:customStyle="1" w:styleId="WWNum133">
    <w:name w:val="WWNum133"/>
    <w:basedOn w:val="NoList"/>
    <w:rsid w:val="000252E5"/>
    <w:pPr>
      <w:numPr>
        <w:numId w:val="140"/>
      </w:numPr>
    </w:pPr>
  </w:style>
  <w:style w:type="numbering" w:customStyle="1" w:styleId="WWNum134">
    <w:name w:val="WWNum134"/>
    <w:basedOn w:val="NoList"/>
    <w:rsid w:val="000252E5"/>
    <w:pPr>
      <w:numPr>
        <w:numId w:val="141"/>
      </w:numPr>
    </w:pPr>
  </w:style>
  <w:style w:type="numbering" w:customStyle="1" w:styleId="WWNum135">
    <w:name w:val="WWNum135"/>
    <w:basedOn w:val="NoList"/>
    <w:rsid w:val="000252E5"/>
    <w:pPr>
      <w:numPr>
        <w:numId w:val="142"/>
      </w:numPr>
    </w:pPr>
  </w:style>
  <w:style w:type="numbering" w:customStyle="1" w:styleId="WWNum136">
    <w:name w:val="WWNum136"/>
    <w:basedOn w:val="NoList"/>
    <w:rsid w:val="000252E5"/>
    <w:pPr>
      <w:numPr>
        <w:numId w:val="143"/>
      </w:numPr>
    </w:pPr>
  </w:style>
  <w:style w:type="numbering" w:customStyle="1" w:styleId="WWNum137">
    <w:name w:val="WWNum137"/>
    <w:basedOn w:val="NoList"/>
    <w:rsid w:val="000252E5"/>
    <w:pPr>
      <w:numPr>
        <w:numId w:val="144"/>
      </w:numPr>
    </w:pPr>
  </w:style>
  <w:style w:type="numbering" w:customStyle="1" w:styleId="WWNum138">
    <w:name w:val="WWNum138"/>
    <w:basedOn w:val="NoList"/>
    <w:rsid w:val="000252E5"/>
    <w:pPr>
      <w:numPr>
        <w:numId w:val="145"/>
      </w:numPr>
    </w:pPr>
  </w:style>
  <w:style w:type="numbering" w:customStyle="1" w:styleId="WWNum139">
    <w:name w:val="WWNum139"/>
    <w:basedOn w:val="NoList"/>
    <w:rsid w:val="000252E5"/>
    <w:pPr>
      <w:numPr>
        <w:numId w:val="146"/>
      </w:numPr>
    </w:pPr>
  </w:style>
  <w:style w:type="character" w:customStyle="1" w:styleId="nobr">
    <w:name w:val="nobr"/>
    <w:uiPriority w:val="29"/>
    <w:rsid w:val="000252E5"/>
  </w:style>
  <w:style w:type="table" w:customStyle="1" w:styleId="TableGrid1">
    <w:name w:val="Table Grid1"/>
    <w:basedOn w:val="TableNormal"/>
    <w:next w:val="TableGrid"/>
    <w:rsid w:val="000252E5"/>
    <w:rPr>
      <w:rFonts w:ascii="Arial" w:eastAsia="Times New Roman" w:hAnsi="Arial"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0252E5"/>
    <w:rPr>
      <w:rFonts w:ascii="Times New Roman" w:eastAsia="Times New Roman" w:hAnsi="Times New Roman" w:cs="Times New Roman"/>
      <w:sz w:val="20"/>
      <w:szCs w:val="20"/>
      <w:lang w:eastAsia="en-AU"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
    <w:name w:val="List Table 4 - Accent 51"/>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2">
    <w:name w:val="List Table 4 - Accent 52"/>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3">
    <w:name w:val="List Table 4 - Accent 53"/>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4">
    <w:name w:val="List Table 4 - Accent 54"/>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PlainTable1">
    <w:name w:val="Plain Table 1"/>
    <w:basedOn w:val="TableNormal"/>
    <w:uiPriority w:val="41"/>
    <w:rsid w:val="000252E5"/>
    <w:rPr>
      <w:rFonts w:ascii="Calibri" w:eastAsia="Calibri" w:hAnsi="Calibri" w:cs="Arial"/>
      <w:sz w:val="22"/>
      <w:szCs w:val="22"/>
      <w:lang w:bidi="he-I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4-Accent3">
    <w:name w:val="Grid Table 4 Accent 3"/>
    <w:basedOn w:val="TableNormal"/>
    <w:uiPriority w:val="49"/>
    <w:rsid w:val="000252E5"/>
    <w:rPr>
      <w:rFonts w:ascii="Times New Roman" w:eastAsia="Times New Roman" w:hAnsi="Times New Roman" w:cs="Times New Roman"/>
      <w:sz w:val="20"/>
      <w:szCs w:val="20"/>
      <w:lang w:eastAsia="en-AU" w:bidi="he-I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3-Accent3">
    <w:name w:val="List Table 3 Accent 3"/>
    <w:basedOn w:val="TableNormal"/>
    <w:uiPriority w:val="48"/>
    <w:rsid w:val="000252E5"/>
    <w:rPr>
      <w:rFonts w:ascii="Times New Roman" w:eastAsia="Times New Roman" w:hAnsi="Times New Roman" w:cs="Times New Roman"/>
      <w:sz w:val="20"/>
      <w:szCs w:val="20"/>
      <w:lang w:eastAsia="en-AU" w:bidi="he-IL"/>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4-Accent55">
    <w:name w:val="List Table 4 - Accent 55"/>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6">
    <w:name w:val="List Table 4 - Accent 56"/>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7">
    <w:name w:val="List Table 4 - Accent 57"/>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8">
    <w:name w:val="List Table 4 - Accent 58"/>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ndNoteBibliographyTitle">
    <w:name w:val="EndNote Bibliography Title"/>
    <w:basedOn w:val="Normal"/>
    <w:link w:val="EndNoteBibliographyTitleChar"/>
    <w:uiPriority w:val="29"/>
    <w:rsid w:val="000252E5"/>
    <w:pPr>
      <w:suppressAutoHyphens/>
      <w:spacing w:after="240" w:line="240" w:lineRule="auto"/>
      <w:ind w:firstLine="0"/>
      <w:jc w:val="center"/>
    </w:pPr>
    <w:rPr>
      <w:rFonts w:ascii="Times New Roman" w:eastAsia="SimSun" w:hAnsi="Times New Roman" w:cs="Times New Roman"/>
      <w:noProof/>
      <w:color w:val="707070"/>
      <w:kern w:val="1"/>
      <w:lang w:eastAsia="zh-CN" w:bidi="hi-IN"/>
    </w:rPr>
  </w:style>
  <w:style w:type="character" w:customStyle="1" w:styleId="EndNoteBibliographyTitleChar">
    <w:name w:val="EndNote Bibliography Title Char"/>
    <w:link w:val="EndNoteBibliographyTitle"/>
    <w:uiPriority w:val="29"/>
    <w:rsid w:val="001F5612"/>
    <w:rPr>
      <w:rFonts w:ascii="Times New Roman" w:eastAsia="SimSun" w:hAnsi="Times New Roman" w:cs="Times New Roman"/>
      <w:noProof/>
      <w:color w:val="707070"/>
      <w:kern w:val="1"/>
      <w:lang w:eastAsia="zh-CN" w:bidi="hi-IN"/>
    </w:rPr>
  </w:style>
  <w:style w:type="paragraph" w:customStyle="1" w:styleId="EndNoteBibliography">
    <w:name w:val="EndNote Bibliography"/>
    <w:basedOn w:val="Normal"/>
    <w:link w:val="EndNoteBibliographyChar"/>
    <w:uiPriority w:val="29"/>
    <w:rsid w:val="000252E5"/>
    <w:pPr>
      <w:suppressAutoHyphens/>
      <w:spacing w:after="240" w:line="240" w:lineRule="auto"/>
      <w:ind w:firstLine="0"/>
    </w:pPr>
    <w:rPr>
      <w:rFonts w:ascii="Times New Roman" w:eastAsia="SimSun" w:hAnsi="Times New Roman" w:cs="Times New Roman"/>
      <w:noProof/>
      <w:color w:val="707070"/>
      <w:kern w:val="1"/>
      <w:lang w:eastAsia="zh-CN" w:bidi="hi-IN"/>
    </w:rPr>
  </w:style>
  <w:style w:type="character" w:customStyle="1" w:styleId="EndNoteBibliographyChar">
    <w:name w:val="EndNote Bibliography Char"/>
    <w:link w:val="EndNoteBibliography"/>
    <w:uiPriority w:val="29"/>
    <w:rsid w:val="001F5612"/>
    <w:rPr>
      <w:rFonts w:ascii="Times New Roman" w:eastAsia="SimSun" w:hAnsi="Times New Roman" w:cs="Times New Roman"/>
      <w:noProof/>
      <w:color w:val="707070"/>
      <w:kern w:val="1"/>
      <w:lang w:eastAsia="zh-CN" w:bidi="hi-IN"/>
    </w:rPr>
  </w:style>
  <w:style w:type="table" w:styleId="ListTable6Colorful-Accent1">
    <w:name w:val="List Table 6 Colorful Accent 1"/>
    <w:basedOn w:val="TableNormal"/>
    <w:uiPriority w:val="51"/>
    <w:rsid w:val="000252E5"/>
    <w:rPr>
      <w:rFonts w:ascii="Times New Roman" w:eastAsia="Times New Roman" w:hAnsi="Times New Roman" w:cs="Times New Roman"/>
      <w:color w:val="2E74B5"/>
      <w:sz w:val="20"/>
      <w:szCs w:val="20"/>
      <w:lang w:eastAsia="en-AU" w:bidi="he-IL"/>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
    <w:name w:val="Grid Table 2"/>
    <w:basedOn w:val="TableNormal"/>
    <w:uiPriority w:val="47"/>
    <w:rsid w:val="000252E5"/>
    <w:rPr>
      <w:rFonts w:ascii="Times New Roman" w:eastAsia="Times New Roman" w:hAnsi="Times New Roman" w:cs="Times New Roman"/>
      <w:sz w:val="20"/>
      <w:szCs w:val="20"/>
      <w:lang w:eastAsia="en-AU" w:bidi="he-IL"/>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uiPriority w:val="99"/>
    <w:unhideWhenUsed/>
    <w:rsid w:val="000252E5"/>
    <w:rPr>
      <w:color w:val="605E5C"/>
      <w:shd w:val="clear" w:color="auto" w:fill="E1DFDD"/>
    </w:rPr>
  </w:style>
  <w:style w:type="table" w:styleId="GridTable4-Accent5">
    <w:name w:val="Grid Table 4 Accent 5"/>
    <w:basedOn w:val="TableNormal"/>
    <w:uiPriority w:val="49"/>
    <w:rsid w:val="000252E5"/>
    <w:rPr>
      <w:rFonts w:ascii="Times New Roman" w:eastAsia="Times New Roman" w:hAnsi="Times New Roman" w:cs="Times New Roman"/>
      <w:sz w:val="20"/>
      <w:szCs w:val="20"/>
      <w:lang w:eastAsia="en-AU"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5Dark-Accent5">
    <w:name w:val="Grid Table 5 Dark Accent 5"/>
    <w:basedOn w:val="TableNormal"/>
    <w:uiPriority w:val="50"/>
    <w:rsid w:val="000252E5"/>
    <w:rPr>
      <w:rFonts w:ascii="Times New Roman" w:eastAsia="Times New Roman" w:hAnsi="Times New Roman" w:cs="Times New Roman"/>
      <w:sz w:val="20"/>
      <w:szCs w:val="20"/>
      <w:lang w:eastAsia="en-AU" w:bidi="he-I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1">
    <w:name w:val="Grid Table 5 Dark - Accent 51"/>
    <w:basedOn w:val="TableNormal"/>
    <w:next w:val="GridTable5Dark-Accent5"/>
    <w:uiPriority w:val="50"/>
    <w:rsid w:val="000252E5"/>
    <w:rPr>
      <w:rFonts w:ascii="Calibri" w:eastAsia="Calibri" w:hAnsi="Calibri" w:cs="Arial"/>
      <w:sz w:val="22"/>
      <w:szCs w:val="22"/>
      <w:lang w:bidi="he-I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4-Accent510">
    <w:name w:val="List Table 4 - Accent 510"/>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1">
    <w:name w:val="List Table 4 - Accent 511"/>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2">
    <w:name w:val="List Table 4 - Accent 512"/>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3">
    <w:name w:val="List Table 4 - Accent 513"/>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4">
    <w:name w:val="List Table 4 - Accent 514"/>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5">
    <w:name w:val="List Table 4 - Accent 515"/>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6">
    <w:name w:val="List Table 4 - Accent 516"/>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17">
    <w:name w:val="List Table 4 - Accent 517"/>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59">
    <w:name w:val="List Table 4 - Accent 59"/>
    <w:basedOn w:val="TableNormal"/>
    <w:next w:val="ListTable4-Accent5"/>
    <w:uiPriority w:val="49"/>
    <w:rsid w:val="000252E5"/>
    <w:rPr>
      <w:rFonts w:ascii="Calibri" w:eastAsia="Calibri" w:hAnsi="Calibri" w:cs="Arial"/>
      <w:sz w:val="22"/>
      <w:szCs w:val="22"/>
      <w:lang w:bidi="he-I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1">
    <w:name w:val="No List1"/>
    <w:next w:val="NoList"/>
    <w:uiPriority w:val="99"/>
    <w:semiHidden/>
    <w:unhideWhenUsed/>
    <w:rsid w:val="000252E5"/>
  </w:style>
  <w:style w:type="paragraph" w:customStyle="1" w:styleId="StyleEndNoteBibliographyAfter18pt">
    <w:name w:val="Style EndNote Bibliography + After:  18 pt"/>
    <w:basedOn w:val="Normal"/>
    <w:uiPriority w:val="29"/>
    <w:rsid w:val="000252E5"/>
    <w:pPr>
      <w:suppressAutoHyphens/>
      <w:spacing w:after="360" w:line="240" w:lineRule="auto"/>
      <w:ind w:firstLine="0"/>
    </w:pPr>
    <w:rPr>
      <w:rFonts w:ascii="Calibri" w:eastAsia="SimSun" w:hAnsi="Calibri" w:cs="Calibri"/>
      <w:noProof/>
      <w:color w:val="707070"/>
      <w:kern w:val="1"/>
      <w:lang w:eastAsia="zh-CN" w:bidi="hi-IN"/>
    </w:rPr>
  </w:style>
  <w:style w:type="paragraph" w:customStyle="1" w:styleId="Table">
    <w:name w:val="Table"/>
    <w:uiPriority w:val="29"/>
    <w:rsid w:val="000252E5"/>
    <w:pPr>
      <w:numPr>
        <w:numId w:val="147"/>
      </w:numPr>
      <w:tabs>
        <w:tab w:val="clear" w:pos="510"/>
      </w:tabs>
      <w:spacing w:before="120" w:after="120" w:line="259" w:lineRule="auto"/>
      <w:ind w:left="720" w:hanging="360"/>
    </w:pPr>
    <w:rPr>
      <w:rFonts w:ascii="Futura PT Book" w:eastAsia="SimSun" w:hAnsi="Futura PT Book" w:cs="Calibri"/>
      <w:iCs/>
      <w:noProof/>
      <w:color w:val="707070"/>
      <w:kern w:val="1"/>
      <w:lang w:eastAsia="zh-CN" w:bidi="hi-IN"/>
    </w:rPr>
  </w:style>
  <w:style w:type="table" w:customStyle="1" w:styleId="TableGrid11">
    <w:name w:val="Table Grid11"/>
    <w:basedOn w:val="TableNormal"/>
    <w:next w:val="TableGrid"/>
    <w:rsid w:val="000252E5"/>
    <w:rPr>
      <w:rFonts w:ascii="Arial" w:eastAsia="Times New Roman" w:hAnsi="Arial"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252E5"/>
    <w:rPr>
      <w:rFonts w:ascii="Calibri" w:eastAsia="Calibri" w:hAnsi="Calibri" w:cs="Arial"/>
      <w:sz w:val="22"/>
      <w:szCs w:val="22"/>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252E5"/>
    <w:rPr>
      <w:rFonts w:ascii="Times New Roman" w:eastAsia="SimSun" w:hAnsi="Times New Roman" w:cs="Times New Roman"/>
      <w:sz w:val="20"/>
      <w:szCs w:val="20"/>
      <w:lang w:eastAsia="en-AU"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FootnoteReference">
    <w:name w:val="Style Footnote Reference +"/>
    <w:basedOn w:val="FootnoteReference"/>
    <w:uiPriority w:val="29"/>
    <w:rsid w:val="0041160A"/>
    <w:rPr>
      <w:rFonts w:ascii="SBL Hebrew" w:hAnsi="SBL Hebrew"/>
      <w:caps w:val="0"/>
      <w:smallCaps w:val="0"/>
      <w:strike w:val="0"/>
      <w:dstrike w:val="0"/>
      <w:vanish w:val="0"/>
      <w:sz w:val="20"/>
      <w:vertAlign w:val="superscript"/>
    </w:rPr>
  </w:style>
  <w:style w:type="character" w:customStyle="1" w:styleId="reference-text">
    <w:name w:val="reference-text"/>
    <w:basedOn w:val="DefaultParagraphFont"/>
    <w:uiPriority w:val="29"/>
    <w:rsid w:val="0041160A"/>
  </w:style>
  <w:style w:type="paragraph" w:customStyle="1" w:styleId="Style1A">
    <w:name w:val="Style1A"/>
    <w:basedOn w:val="Heading1"/>
    <w:next w:val="Normal"/>
    <w:link w:val="Style1AChar"/>
    <w:uiPriority w:val="29"/>
    <w:rsid w:val="0041160A"/>
    <w:pPr>
      <w:keepNext/>
      <w:widowControl w:val="0"/>
      <w:tabs>
        <w:tab w:val="center" w:pos="4678"/>
        <w:tab w:val="right" w:pos="9071"/>
      </w:tabs>
      <w:spacing w:before="0" w:after="0" w:line="480" w:lineRule="auto"/>
      <w:jc w:val="left"/>
    </w:pPr>
    <w:rPr>
      <w:rFonts w:ascii="Times New Roman" w:eastAsiaTheme="majorEastAsia" w:hAnsi="Times New Roman" w:cstheme="majorBidi"/>
      <w:bCs w:val="0"/>
      <w:noProof/>
      <w:color w:val="2E74B5" w:themeColor="accent1" w:themeShade="BF"/>
      <w:sz w:val="32"/>
      <w:szCs w:val="32"/>
      <w:lang w:eastAsia="en-AU"/>
    </w:rPr>
  </w:style>
  <w:style w:type="character" w:customStyle="1" w:styleId="Style1AChar">
    <w:name w:val="Style1A Char"/>
    <w:basedOn w:val="Heading5Char"/>
    <w:link w:val="Style1A"/>
    <w:uiPriority w:val="29"/>
    <w:rsid w:val="00862444"/>
    <w:rPr>
      <w:rFonts w:ascii="Times New Roman" w:eastAsiaTheme="majorEastAsia" w:hAnsi="Times New Roman" w:cstheme="majorBidi"/>
      <w:b/>
      <w:noProof/>
      <w:color w:val="2E74B5" w:themeColor="accent1" w:themeShade="BF"/>
      <w:sz w:val="32"/>
      <w:szCs w:val="32"/>
      <w:lang w:eastAsia="en-AU"/>
    </w:rPr>
  </w:style>
  <w:style w:type="paragraph" w:customStyle="1" w:styleId="Style2A">
    <w:name w:val="Style2A"/>
    <w:basedOn w:val="Heading2"/>
    <w:link w:val="Style2AChar"/>
    <w:uiPriority w:val="29"/>
    <w:rsid w:val="0041160A"/>
    <w:pPr>
      <w:widowControl w:val="0"/>
      <w:tabs>
        <w:tab w:val="right" w:leader="dot" w:pos="9015"/>
      </w:tabs>
      <w:spacing w:before="0" w:line="480" w:lineRule="auto"/>
    </w:pPr>
    <w:rPr>
      <w:rFonts w:ascii="Times New Roman" w:eastAsia="Times New Roman" w:hAnsi="Times New Roman" w:cs="Times New Roman"/>
      <w:bCs w:val="0"/>
      <w:noProof/>
      <w:sz w:val="30"/>
      <w:lang w:eastAsia="en-AU"/>
    </w:rPr>
  </w:style>
  <w:style w:type="character" w:customStyle="1" w:styleId="Style2AChar">
    <w:name w:val="Style2A Char"/>
    <w:basedOn w:val="Heading2Char"/>
    <w:link w:val="Style2A"/>
    <w:uiPriority w:val="29"/>
    <w:rsid w:val="00862444"/>
    <w:rPr>
      <w:rFonts w:ascii="Times New Roman" w:eastAsia="Times New Roman" w:hAnsi="Times New Roman" w:cs="Times New Roman"/>
      <w:b/>
      <w:bCs w:val="0"/>
      <w:noProof/>
      <w:sz w:val="30"/>
      <w:szCs w:val="22"/>
      <w:lang w:eastAsia="en-AU"/>
    </w:rPr>
  </w:style>
  <w:style w:type="paragraph" w:customStyle="1" w:styleId="TOCB">
    <w:name w:val="TOC~B"/>
    <w:basedOn w:val="TOAHeading"/>
    <w:link w:val="TOCBChar"/>
    <w:uiPriority w:val="29"/>
    <w:rsid w:val="0041160A"/>
    <w:pPr>
      <w:tabs>
        <w:tab w:val="right" w:leader="dot" w:pos="9015"/>
      </w:tabs>
      <w:spacing w:before="0" w:line="240" w:lineRule="auto"/>
      <w:ind w:left="284" w:firstLine="0"/>
    </w:pPr>
    <w:rPr>
      <w:sz w:val="22"/>
    </w:rPr>
  </w:style>
  <w:style w:type="character" w:customStyle="1" w:styleId="TOC2Char">
    <w:name w:val="TOC 2 Char"/>
    <w:basedOn w:val="DefaultParagraphFont"/>
    <w:link w:val="TOC2"/>
    <w:uiPriority w:val="39"/>
    <w:rsid w:val="001C09AD"/>
    <w:rPr>
      <w:rFonts w:ascii="Arno Pro" w:hAnsi="Arno Pro" w:cs="ArnoPro-Regular"/>
      <w:noProof/>
      <w:sz w:val="22"/>
    </w:rPr>
  </w:style>
  <w:style w:type="character" w:customStyle="1" w:styleId="TOAHeadingChar">
    <w:name w:val="TOA Heading Char"/>
    <w:basedOn w:val="TOC2Char"/>
    <w:link w:val="TOAHeading"/>
    <w:uiPriority w:val="99"/>
    <w:rsid w:val="0041160A"/>
    <w:rPr>
      <w:rFonts w:asciiTheme="majorHAnsi" w:eastAsiaTheme="majorEastAsia" w:hAnsiTheme="majorHAnsi" w:cstheme="majorBidi"/>
      <w:b/>
      <w:bCs/>
      <w:noProof/>
      <w:sz w:val="22"/>
    </w:rPr>
  </w:style>
  <w:style w:type="character" w:customStyle="1" w:styleId="TOCBChar">
    <w:name w:val="TOC~B Char"/>
    <w:basedOn w:val="TOAHeadingChar"/>
    <w:link w:val="TOCB"/>
    <w:uiPriority w:val="29"/>
    <w:rsid w:val="00862444"/>
    <w:rPr>
      <w:rFonts w:asciiTheme="majorHAnsi" w:eastAsiaTheme="majorEastAsia" w:hAnsiTheme="majorHAnsi" w:cstheme="majorBidi"/>
      <w:b/>
      <w:bCs/>
      <w:noProof/>
      <w:sz w:val="22"/>
    </w:rPr>
  </w:style>
  <w:style w:type="paragraph" w:customStyle="1" w:styleId="TableText">
    <w:name w:val="TableText"/>
    <w:basedOn w:val="Normal"/>
    <w:link w:val="TableTextChar"/>
    <w:uiPriority w:val="29"/>
    <w:rsid w:val="00943657"/>
    <w:pPr>
      <w:spacing w:line="240" w:lineRule="auto"/>
      <w:ind w:firstLine="0"/>
    </w:pPr>
    <w:rPr>
      <w:b/>
      <w:color w:val="44546A" w:themeColor="text2"/>
      <w:sz w:val="18"/>
      <w:szCs w:val="18"/>
    </w:rPr>
  </w:style>
  <w:style w:type="character" w:customStyle="1" w:styleId="TableTextChar">
    <w:name w:val="TableText Char"/>
    <w:basedOn w:val="DefaultParagraphFont"/>
    <w:link w:val="TableText"/>
    <w:uiPriority w:val="29"/>
    <w:rsid w:val="00862444"/>
    <w:rPr>
      <w:rFonts w:ascii="Arno Pro" w:hAnsi="Arno Pro" w:cs="ArnoPro-Regular"/>
      <w:b/>
      <w:color w:val="44546A" w:themeColor="text2"/>
      <w:sz w:val="18"/>
      <w:szCs w:val="18"/>
    </w:rPr>
  </w:style>
  <w:style w:type="paragraph" w:customStyle="1" w:styleId="Style1">
    <w:name w:val="Style1"/>
    <w:basedOn w:val="TableofFigures"/>
    <w:link w:val="Style1Char"/>
    <w:uiPriority w:val="29"/>
    <w:rsid w:val="0041160A"/>
    <w:pPr>
      <w:tabs>
        <w:tab w:val="right" w:pos="8505"/>
        <w:tab w:val="right" w:leader="dot" w:pos="9072"/>
      </w:tabs>
      <w:spacing w:line="360" w:lineRule="auto"/>
      <w:ind w:firstLine="0"/>
    </w:pPr>
    <w:rPr>
      <w:noProof/>
    </w:rPr>
  </w:style>
  <w:style w:type="character" w:customStyle="1" w:styleId="TableofFiguresChar">
    <w:name w:val="Table of Figures Char"/>
    <w:basedOn w:val="DefaultParagraphFont"/>
    <w:link w:val="TableofFigures"/>
    <w:uiPriority w:val="99"/>
    <w:rsid w:val="0041160A"/>
    <w:rPr>
      <w:rFonts w:ascii="Arno Pro" w:hAnsi="Arno Pro" w:cs="ArnoPro-Regular"/>
    </w:rPr>
  </w:style>
  <w:style w:type="character" w:customStyle="1" w:styleId="Style1Char">
    <w:name w:val="Style1 Char"/>
    <w:basedOn w:val="TableofFiguresChar"/>
    <w:link w:val="Style1"/>
    <w:uiPriority w:val="29"/>
    <w:rsid w:val="00862444"/>
    <w:rPr>
      <w:rFonts w:ascii="Arno Pro" w:hAnsi="Arno Pro" w:cs="ArnoPro-Regular"/>
      <w:noProof/>
    </w:rPr>
  </w:style>
  <w:style w:type="paragraph" w:styleId="NormalWeb">
    <w:name w:val="Normal (Web)"/>
    <w:basedOn w:val="Normal"/>
    <w:uiPriority w:val="99"/>
    <w:unhideWhenUsed/>
    <w:rsid w:val="00861312"/>
    <w:rPr>
      <w:rFonts w:ascii="Times New Roman" w:hAnsi="Times New Roman" w:cs="Times New Roman"/>
    </w:rPr>
  </w:style>
  <w:style w:type="character" w:styleId="Strong">
    <w:name w:val="Strong"/>
    <w:basedOn w:val="DefaultParagraphFont"/>
    <w:uiPriority w:val="22"/>
    <w:unhideWhenUsed/>
    <w:rsid w:val="004819EA"/>
    <w:rPr>
      <w:b/>
      <w:bCs/>
    </w:rPr>
  </w:style>
  <w:style w:type="paragraph" w:styleId="PlainText">
    <w:name w:val="Plain Text"/>
    <w:basedOn w:val="Normal"/>
    <w:link w:val="PlainTextChar"/>
    <w:uiPriority w:val="99"/>
    <w:unhideWhenUsed/>
    <w:rsid w:val="004819EA"/>
    <w:pPr>
      <w:spacing w:line="480" w:lineRule="auto"/>
      <w:ind w:firstLine="567"/>
      <w:jc w:val="center"/>
    </w:pPr>
    <w:rPr>
      <w:rFonts w:ascii="Consolas" w:hAnsi="Consolas" w:cs="Times New Roman"/>
      <w:sz w:val="21"/>
      <w:szCs w:val="21"/>
    </w:rPr>
  </w:style>
  <w:style w:type="character" w:customStyle="1" w:styleId="PlainTextChar">
    <w:name w:val="Plain Text Char"/>
    <w:basedOn w:val="DefaultParagraphFont"/>
    <w:link w:val="PlainText"/>
    <w:uiPriority w:val="99"/>
    <w:rsid w:val="004819EA"/>
    <w:rPr>
      <w:rFonts w:ascii="Consolas" w:hAnsi="Consolas" w:cs="Times New Roman"/>
      <w:sz w:val="21"/>
      <w:szCs w:val="21"/>
    </w:rPr>
  </w:style>
  <w:style w:type="paragraph" w:styleId="Caption">
    <w:name w:val="caption"/>
    <w:basedOn w:val="Normal"/>
    <w:next w:val="Normal"/>
    <w:uiPriority w:val="29"/>
    <w:unhideWhenUsed/>
    <w:rsid w:val="004819EA"/>
    <w:pPr>
      <w:spacing w:after="200" w:line="480" w:lineRule="auto"/>
      <w:ind w:firstLine="567"/>
      <w:jc w:val="center"/>
    </w:pPr>
    <w:rPr>
      <w:rFonts w:ascii="Times New Roman" w:eastAsia="Times New Roman" w:hAnsi="Times New Roman" w:cs="Times New Roman"/>
      <w:b/>
      <w:i/>
      <w:iCs/>
      <w:szCs w:val="18"/>
      <w:lang w:eastAsia="en-AU"/>
    </w:rPr>
  </w:style>
  <w:style w:type="paragraph" w:styleId="Index1">
    <w:name w:val="index 1"/>
    <w:basedOn w:val="Normal"/>
    <w:next w:val="Normal"/>
    <w:autoRedefine/>
    <w:uiPriority w:val="99"/>
    <w:rsid w:val="004819EA"/>
    <w:pPr>
      <w:tabs>
        <w:tab w:val="right" w:leader="dot" w:pos="2533"/>
        <w:tab w:val="right" w:leader="dot" w:pos="2722"/>
      </w:tabs>
      <w:spacing w:line="240" w:lineRule="auto"/>
      <w:ind w:left="240" w:hanging="240"/>
    </w:pPr>
    <w:rPr>
      <w:rFonts w:ascii="Times New Roman" w:eastAsia="Times New Roman" w:hAnsi="Times New Roman" w:cs="SBL Hebrew"/>
      <w:noProof/>
      <w:sz w:val="20"/>
      <w:szCs w:val="28"/>
      <w:lang w:eastAsia="en-AU"/>
    </w:rPr>
  </w:style>
  <w:style w:type="paragraph" w:styleId="Index2">
    <w:name w:val="index 2"/>
    <w:basedOn w:val="Normal"/>
    <w:next w:val="Normal"/>
    <w:autoRedefine/>
    <w:uiPriority w:val="99"/>
    <w:rsid w:val="004819EA"/>
    <w:pPr>
      <w:spacing w:line="480" w:lineRule="auto"/>
      <w:ind w:left="480" w:hanging="240"/>
      <w:jc w:val="center"/>
    </w:pPr>
    <w:rPr>
      <w:rFonts w:ascii="Times New Roman" w:eastAsia="Times New Roman" w:hAnsi="Times New Roman" w:cs="Times New Roman"/>
      <w:lang w:eastAsia="en-AU"/>
    </w:rPr>
  </w:style>
  <w:style w:type="paragraph" w:styleId="EnvelopeAddress">
    <w:name w:val="envelope address"/>
    <w:basedOn w:val="Normal"/>
    <w:uiPriority w:val="19"/>
    <w:semiHidden/>
    <w:unhideWhenUsed/>
    <w:rsid w:val="004E2742"/>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HTMLPreformatted">
    <w:name w:val="HTML Preformatted"/>
    <w:basedOn w:val="Normal"/>
    <w:link w:val="HTMLPreformattedChar"/>
    <w:uiPriority w:val="29"/>
    <w:semiHidden/>
    <w:unhideWhenUsed/>
    <w:rsid w:val="004E2742"/>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29"/>
    <w:semiHidden/>
    <w:rsid w:val="00862444"/>
    <w:rPr>
      <w:rFonts w:ascii="Consolas" w:hAnsi="Consolas" w:cs="ArnoPro-Regular"/>
      <w:sz w:val="20"/>
      <w:szCs w:val="20"/>
    </w:rPr>
  </w:style>
  <w:style w:type="paragraph" w:styleId="IntenseQuote">
    <w:name w:val="Intense Quote"/>
    <w:basedOn w:val="Normal"/>
    <w:next w:val="Normal"/>
    <w:link w:val="IntenseQuoteChar"/>
    <w:uiPriority w:val="30"/>
    <w:rsid w:val="004E274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E2742"/>
    <w:rPr>
      <w:rFonts w:ascii="Arno Pro" w:hAnsi="Arno Pro" w:cs="ArnoPro-Regular"/>
      <w:i/>
      <w:iCs/>
      <w:color w:val="5B9BD5" w:themeColor="accent1"/>
    </w:rPr>
  </w:style>
  <w:style w:type="paragraph" w:styleId="Quote">
    <w:name w:val="Quote"/>
    <w:basedOn w:val="Normal"/>
    <w:next w:val="Normal"/>
    <w:link w:val="QuoteChar"/>
    <w:uiPriority w:val="29"/>
    <w:unhideWhenUsed/>
    <w:rsid w:val="004E274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A28B6"/>
    <w:rPr>
      <w:rFonts w:ascii="Arno Pro" w:hAnsi="Arno Pro" w:cs="ArnoPro-Regular"/>
      <w:i/>
      <w:iCs/>
      <w:color w:val="404040" w:themeColor="text1" w:themeTint="BF"/>
    </w:rPr>
  </w:style>
  <w:style w:type="paragraph" w:styleId="Subtitle">
    <w:name w:val="Subtitle"/>
    <w:basedOn w:val="Normal"/>
    <w:next w:val="Normal"/>
    <w:link w:val="SubtitleChar"/>
    <w:uiPriority w:val="29"/>
    <w:rsid w:val="004E2742"/>
    <w:pPr>
      <w:numPr>
        <w:ilvl w:val="1"/>
      </w:numPr>
      <w:spacing w:after="160"/>
      <w:ind w:firstLine="284"/>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29"/>
    <w:rsid w:val="00862444"/>
    <w:rPr>
      <w:rFonts w:eastAsiaTheme="minorEastAsia"/>
      <w:color w:val="5A5A5A" w:themeColor="text1" w:themeTint="A5"/>
      <w:spacing w:val="15"/>
      <w:sz w:val="22"/>
      <w:szCs w:val="22"/>
    </w:rPr>
  </w:style>
  <w:style w:type="paragraph" w:styleId="Title">
    <w:name w:val="Title"/>
    <w:basedOn w:val="Normal"/>
    <w:next w:val="Normal"/>
    <w:link w:val="TitleChar"/>
    <w:uiPriority w:val="29"/>
    <w:rsid w:val="004E2742"/>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29"/>
    <w:rsid w:val="00862444"/>
    <w:rPr>
      <w:rFonts w:asciiTheme="majorHAnsi" w:eastAsiaTheme="majorEastAsia" w:hAnsiTheme="majorHAnsi" w:cstheme="majorBidi"/>
      <w:spacing w:val="-10"/>
      <w:kern w:val="28"/>
      <w:sz w:val="56"/>
      <w:szCs w:val="56"/>
    </w:rPr>
  </w:style>
  <w:style w:type="character" w:styleId="Emphasis">
    <w:name w:val="Emphasis"/>
    <w:basedOn w:val="DefaultParagraphFont"/>
    <w:uiPriority w:val="29"/>
    <w:unhideWhenUsed/>
    <w:rsid w:val="006C396D"/>
    <w:rPr>
      <w:i/>
      <w:iCs/>
    </w:rPr>
  </w:style>
  <w:style w:type="character" w:styleId="IntenseEmphasis">
    <w:name w:val="Intense Emphasis"/>
    <w:basedOn w:val="DefaultParagraphFont"/>
    <w:uiPriority w:val="21"/>
    <w:unhideWhenUsed/>
    <w:rsid w:val="006C396D"/>
    <w:rPr>
      <w:b/>
      <w:bCs/>
      <w:i/>
      <w:iCs/>
      <w:color w:val="5B9BD5" w:themeColor="accent1"/>
    </w:rPr>
  </w:style>
  <w:style w:type="character" w:styleId="SubtleEmphasis">
    <w:name w:val="Subtle Emphasis"/>
    <w:basedOn w:val="DefaultParagraphFont"/>
    <w:uiPriority w:val="19"/>
    <w:unhideWhenUsed/>
    <w:rsid w:val="006C396D"/>
    <w:rPr>
      <w:i/>
      <w:iCs/>
      <w:color w:val="808080" w:themeColor="text1" w:themeTint="7F"/>
    </w:rPr>
  </w:style>
  <w:style w:type="character" w:styleId="BookTitle">
    <w:name w:val="Book Title"/>
    <w:basedOn w:val="DefaultParagraphFont"/>
    <w:uiPriority w:val="33"/>
    <w:rsid w:val="006C396D"/>
    <w:rPr>
      <w:b/>
      <w:bCs/>
      <w:smallCaps/>
      <w:spacing w:val="5"/>
    </w:rPr>
  </w:style>
  <w:style w:type="paragraph" w:customStyle="1" w:styleId="LongQuote">
    <w:name w:val="Long Quote"/>
    <w:basedOn w:val="Normal"/>
    <w:link w:val="LongQuoteChar"/>
    <w:uiPriority w:val="29"/>
    <w:rsid w:val="006C396D"/>
    <w:pPr>
      <w:spacing w:after="200" w:line="240" w:lineRule="auto"/>
      <w:ind w:left="851" w:right="1371" w:firstLine="0"/>
    </w:pPr>
    <w:rPr>
      <w:rFonts w:ascii="Times New Roman" w:hAnsi="Times New Roman"/>
      <w:szCs w:val="22"/>
    </w:rPr>
  </w:style>
  <w:style w:type="character" w:customStyle="1" w:styleId="LongQuoteChar">
    <w:name w:val="Long Quote Char"/>
    <w:basedOn w:val="DefaultParagraphFont"/>
    <w:link w:val="LongQuote"/>
    <w:uiPriority w:val="29"/>
    <w:rsid w:val="00862444"/>
    <w:rPr>
      <w:rFonts w:ascii="Times New Roman" w:hAnsi="Times New Roman"/>
      <w:szCs w:val="22"/>
    </w:rPr>
  </w:style>
  <w:style w:type="paragraph" w:customStyle="1" w:styleId="Default">
    <w:name w:val="Default"/>
    <w:uiPriority w:val="29"/>
    <w:unhideWhenUsed/>
    <w:rsid w:val="006C396D"/>
    <w:pPr>
      <w:widowControl w:val="0"/>
      <w:autoSpaceDE w:val="0"/>
      <w:autoSpaceDN w:val="0"/>
      <w:adjustRightInd w:val="0"/>
    </w:pPr>
    <w:rPr>
      <w:rFonts w:ascii="Arial" w:eastAsia="Times New Roman" w:hAnsi="Arial" w:cs="Arial"/>
      <w:color w:val="000000"/>
      <w:lang w:eastAsia="en-AU" w:bidi="he-IL"/>
    </w:rPr>
  </w:style>
  <w:style w:type="character" w:customStyle="1" w:styleId="pb">
    <w:name w:val="pb"/>
    <w:uiPriority w:val="29"/>
    <w:rsid w:val="00830316"/>
  </w:style>
  <w:style w:type="character" w:customStyle="1" w:styleId="medium-font">
    <w:name w:val="medium-font"/>
    <w:uiPriority w:val="29"/>
    <w:rsid w:val="00C37111"/>
  </w:style>
  <w:style w:type="paragraph" w:customStyle="1" w:styleId="Indent">
    <w:name w:val="Indent"/>
    <w:basedOn w:val="Normal"/>
    <w:uiPriority w:val="29"/>
    <w:rsid w:val="0041468F"/>
    <w:pPr>
      <w:spacing w:before="280" w:line="240" w:lineRule="auto"/>
      <w:ind w:left="1440" w:firstLine="0"/>
    </w:pPr>
    <w:rPr>
      <w:rFonts w:ascii="Times New Roman" w:eastAsia="Times New Roman" w:hAnsi="Times New Roman" w:cs="Times New Roman"/>
      <w:kern w:val="24"/>
      <w:lang w:val="en-US"/>
    </w:rPr>
  </w:style>
  <w:style w:type="paragraph" w:customStyle="1" w:styleId="question">
    <w:name w:val="question"/>
    <w:basedOn w:val="Normal"/>
    <w:uiPriority w:val="29"/>
    <w:unhideWhenUsed/>
    <w:rsid w:val="0041468F"/>
    <w:pPr>
      <w:spacing w:before="100" w:beforeAutospacing="1" w:after="100" w:afterAutospacing="1" w:line="240" w:lineRule="auto"/>
      <w:ind w:firstLine="0"/>
    </w:pPr>
    <w:rPr>
      <w:rFonts w:ascii="Times New Roman" w:eastAsia="Times New Roman" w:hAnsi="Times New Roman" w:cs="Times New Roman"/>
      <w:lang w:eastAsia="en-GB"/>
    </w:rPr>
  </w:style>
  <w:style w:type="character" w:customStyle="1" w:styleId="qalabel">
    <w:name w:val="qa_label"/>
    <w:basedOn w:val="DefaultParagraphFont"/>
    <w:uiPriority w:val="29"/>
    <w:rsid w:val="0041468F"/>
  </w:style>
  <w:style w:type="paragraph" w:customStyle="1" w:styleId="indentone">
    <w:name w:val="indent_one"/>
    <w:basedOn w:val="Normal"/>
    <w:uiPriority w:val="29"/>
    <w:rsid w:val="0041468F"/>
    <w:pPr>
      <w:spacing w:before="100" w:beforeAutospacing="1" w:after="100" w:afterAutospacing="1" w:line="240" w:lineRule="auto"/>
      <w:ind w:firstLine="0"/>
    </w:pPr>
    <w:rPr>
      <w:rFonts w:ascii="Times New Roman" w:eastAsia="Times New Roman" w:hAnsi="Times New Roman" w:cs="Times New Roman"/>
      <w:lang w:eastAsia="en-GB"/>
    </w:rPr>
  </w:style>
  <w:style w:type="paragraph" w:customStyle="1" w:styleId="indenttwo">
    <w:name w:val="indent_two"/>
    <w:basedOn w:val="Normal"/>
    <w:uiPriority w:val="29"/>
    <w:rsid w:val="0041468F"/>
    <w:pPr>
      <w:spacing w:before="100" w:beforeAutospacing="1" w:after="100" w:afterAutospacing="1" w:line="240" w:lineRule="auto"/>
      <w:ind w:firstLine="0"/>
    </w:pPr>
    <w:rPr>
      <w:rFonts w:ascii="Times New Roman" w:eastAsia="Times New Roman" w:hAnsi="Times New Roman" w:cs="Times New Roman"/>
      <w:lang w:eastAsia="en-GB"/>
    </w:rPr>
  </w:style>
  <w:style w:type="character" w:styleId="SubtleReference">
    <w:name w:val="Subtle Reference"/>
    <w:basedOn w:val="DefaultParagraphFont"/>
    <w:uiPriority w:val="31"/>
    <w:rsid w:val="00652DE4"/>
    <w:rPr>
      <w:smallCaps/>
      <w:color w:val="5A5A5A" w:themeColor="text1" w:themeTint="A5"/>
    </w:rPr>
  </w:style>
  <w:style w:type="character" w:styleId="IntenseReference">
    <w:name w:val="Intense Reference"/>
    <w:basedOn w:val="DefaultParagraphFont"/>
    <w:uiPriority w:val="32"/>
    <w:rsid w:val="00652DE4"/>
    <w:rPr>
      <w:b/>
      <w:bCs/>
      <w:smallCaps/>
      <w:color w:val="5B9BD5" w:themeColor="accent1"/>
      <w:spacing w:val="5"/>
    </w:rPr>
  </w:style>
  <w:style w:type="character" w:styleId="HTMLCite">
    <w:name w:val="HTML Cite"/>
    <w:basedOn w:val="DefaultParagraphFont"/>
    <w:uiPriority w:val="99"/>
    <w:unhideWhenUsed/>
    <w:rsid w:val="00652DE4"/>
    <w:rPr>
      <w:i/>
      <w:iCs/>
    </w:rPr>
  </w:style>
  <w:style w:type="character" w:customStyle="1" w:styleId="reftext">
    <w:name w:val="reftext"/>
    <w:basedOn w:val="DefaultParagraphFont"/>
    <w:uiPriority w:val="29"/>
    <w:rsid w:val="00FD2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3334">
      <w:bodyDiv w:val="1"/>
      <w:marLeft w:val="0"/>
      <w:marRight w:val="0"/>
      <w:marTop w:val="0"/>
      <w:marBottom w:val="0"/>
      <w:divBdr>
        <w:top w:val="none" w:sz="0" w:space="0" w:color="auto"/>
        <w:left w:val="none" w:sz="0" w:space="0" w:color="auto"/>
        <w:bottom w:val="none" w:sz="0" w:space="0" w:color="auto"/>
        <w:right w:val="none" w:sz="0" w:space="0" w:color="auto"/>
      </w:divBdr>
    </w:div>
    <w:div w:id="230309382">
      <w:bodyDiv w:val="1"/>
      <w:marLeft w:val="0"/>
      <w:marRight w:val="0"/>
      <w:marTop w:val="0"/>
      <w:marBottom w:val="0"/>
      <w:divBdr>
        <w:top w:val="none" w:sz="0" w:space="0" w:color="auto"/>
        <w:left w:val="none" w:sz="0" w:space="0" w:color="auto"/>
        <w:bottom w:val="none" w:sz="0" w:space="0" w:color="auto"/>
        <w:right w:val="none" w:sz="0" w:space="0" w:color="auto"/>
      </w:divBdr>
    </w:div>
    <w:div w:id="256598237">
      <w:bodyDiv w:val="1"/>
      <w:marLeft w:val="0"/>
      <w:marRight w:val="0"/>
      <w:marTop w:val="0"/>
      <w:marBottom w:val="0"/>
      <w:divBdr>
        <w:top w:val="none" w:sz="0" w:space="0" w:color="auto"/>
        <w:left w:val="none" w:sz="0" w:space="0" w:color="auto"/>
        <w:bottom w:val="none" w:sz="0" w:space="0" w:color="auto"/>
        <w:right w:val="none" w:sz="0" w:space="0" w:color="auto"/>
      </w:divBdr>
    </w:div>
    <w:div w:id="310641859">
      <w:bodyDiv w:val="1"/>
      <w:marLeft w:val="0"/>
      <w:marRight w:val="0"/>
      <w:marTop w:val="0"/>
      <w:marBottom w:val="0"/>
      <w:divBdr>
        <w:top w:val="none" w:sz="0" w:space="0" w:color="auto"/>
        <w:left w:val="none" w:sz="0" w:space="0" w:color="auto"/>
        <w:bottom w:val="none" w:sz="0" w:space="0" w:color="auto"/>
        <w:right w:val="none" w:sz="0" w:space="0" w:color="auto"/>
      </w:divBdr>
    </w:div>
    <w:div w:id="325861392">
      <w:bodyDiv w:val="1"/>
      <w:marLeft w:val="0"/>
      <w:marRight w:val="0"/>
      <w:marTop w:val="0"/>
      <w:marBottom w:val="0"/>
      <w:divBdr>
        <w:top w:val="none" w:sz="0" w:space="0" w:color="auto"/>
        <w:left w:val="none" w:sz="0" w:space="0" w:color="auto"/>
        <w:bottom w:val="none" w:sz="0" w:space="0" w:color="auto"/>
        <w:right w:val="none" w:sz="0" w:space="0" w:color="auto"/>
      </w:divBdr>
    </w:div>
    <w:div w:id="699475611">
      <w:bodyDiv w:val="1"/>
      <w:marLeft w:val="0"/>
      <w:marRight w:val="0"/>
      <w:marTop w:val="0"/>
      <w:marBottom w:val="0"/>
      <w:divBdr>
        <w:top w:val="none" w:sz="0" w:space="0" w:color="auto"/>
        <w:left w:val="none" w:sz="0" w:space="0" w:color="auto"/>
        <w:bottom w:val="none" w:sz="0" w:space="0" w:color="auto"/>
        <w:right w:val="none" w:sz="0" w:space="0" w:color="auto"/>
      </w:divBdr>
    </w:div>
    <w:div w:id="787814420">
      <w:bodyDiv w:val="1"/>
      <w:marLeft w:val="0"/>
      <w:marRight w:val="0"/>
      <w:marTop w:val="0"/>
      <w:marBottom w:val="0"/>
      <w:divBdr>
        <w:top w:val="none" w:sz="0" w:space="0" w:color="auto"/>
        <w:left w:val="none" w:sz="0" w:space="0" w:color="auto"/>
        <w:bottom w:val="none" w:sz="0" w:space="0" w:color="auto"/>
        <w:right w:val="none" w:sz="0" w:space="0" w:color="auto"/>
      </w:divBdr>
      <w:divsChild>
        <w:div w:id="828861502">
          <w:marLeft w:val="0"/>
          <w:marRight w:val="0"/>
          <w:marTop w:val="0"/>
          <w:marBottom w:val="0"/>
          <w:divBdr>
            <w:top w:val="none" w:sz="0" w:space="0" w:color="auto"/>
            <w:left w:val="none" w:sz="0" w:space="0" w:color="auto"/>
            <w:bottom w:val="none" w:sz="0" w:space="0" w:color="auto"/>
            <w:right w:val="none" w:sz="0" w:space="0" w:color="auto"/>
          </w:divBdr>
        </w:div>
      </w:divsChild>
    </w:div>
    <w:div w:id="919093906">
      <w:bodyDiv w:val="1"/>
      <w:marLeft w:val="0"/>
      <w:marRight w:val="0"/>
      <w:marTop w:val="0"/>
      <w:marBottom w:val="0"/>
      <w:divBdr>
        <w:top w:val="none" w:sz="0" w:space="0" w:color="auto"/>
        <w:left w:val="none" w:sz="0" w:space="0" w:color="auto"/>
        <w:bottom w:val="none" w:sz="0" w:space="0" w:color="auto"/>
        <w:right w:val="none" w:sz="0" w:space="0" w:color="auto"/>
      </w:divBdr>
    </w:div>
    <w:div w:id="1048144417">
      <w:bodyDiv w:val="1"/>
      <w:marLeft w:val="0"/>
      <w:marRight w:val="0"/>
      <w:marTop w:val="0"/>
      <w:marBottom w:val="0"/>
      <w:divBdr>
        <w:top w:val="none" w:sz="0" w:space="0" w:color="auto"/>
        <w:left w:val="none" w:sz="0" w:space="0" w:color="auto"/>
        <w:bottom w:val="none" w:sz="0" w:space="0" w:color="auto"/>
        <w:right w:val="none" w:sz="0" w:space="0" w:color="auto"/>
      </w:divBdr>
    </w:div>
    <w:div w:id="1092550865">
      <w:bodyDiv w:val="1"/>
      <w:marLeft w:val="0"/>
      <w:marRight w:val="0"/>
      <w:marTop w:val="0"/>
      <w:marBottom w:val="0"/>
      <w:divBdr>
        <w:top w:val="none" w:sz="0" w:space="0" w:color="auto"/>
        <w:left w:val="none" w:sz="0" w:space="0" w:color="auto"/>
        <w:bottom w:val="none" w:sz="0" w:space="0" w:color="auto"/>
        <w:right w:val="none" w:sz="0" w:space="0" w:color="auto"/>
      </w:divBdr>
      <w:divsChild>
        <w:div w:id="35937121">
          <w:marLeft w:val="0"/>
          <w:marRight w:val="0"/>
          <w:marTop w:val="0"/>
          <w:marBottom w:val="0"/>
          <w:divBdr>
            <w:top w:val="none" w:sz="0" w:space="0" w:color="auto"/>
            <w:left w:val="none" w:sz="0" w:space="0" w:color="auto"/>
            <w:bottom w:val="none" w:sz="0" w:space="0" w:color="auto"/>
            <w:right w:val="none" w:sz="0" w:space="0" w:color="auto"/>
          </w:divBdr>
          <w:divsChild>
            <w:div w:id="1385637080">
              <w:marLeft w:val="0"/>
              <w:marRight w:val="0"/>
              <w:marTop w:val="0"/>
              <w:marBottom w:val="0"/>
              <w:divBdr>
                <w:top w:val="none" w:sz="0" w:space="0" w:color="auto"/>
                <w:left w:val="none" w:sz="0" w:space="0" w:color="auto"/>
                <w:bottom w:val="none" w:sz="0" w:space="0" w:color="auto"/>
                <w:right w:val="none" w:sz="0" w:space="0" w:color="auto"/>
              </w:divBdr>
            </w:div>
          </w:divsChild>
        </w:div>
        <w:div w:id="1305311129">
          <w:marLeft w:val="0"/>
          <w:marRight w:val="0"/>
          <w:marTop w:val="0"/>
          <w:marBottom w:val="0"/>
          <w:divBdr>
            <w:top w:val="none" w:sz="0" w:space="0" w:color="auto"/>
            <w:left w:val="none" w:sz="0" w:space="0" w:color="auto"/>
            <w:bottom w:val="none" w:sz="0" w:space="0" w:color="auto"/>
            <w:right w:val="none" w:sz="0" w:space="0" w:color="auto"/>
          </w:divBdr>
        </w:div>
      </w:divsChild>
    </w:div>
    <w:div w:id="1235624704">
      <w:bodyDiv w:val="1"/>
      <w:marLeft w:val="0"/>
      <w:marRight w:val="0"/>
      <w:marTop w:val="0"/>
      <w:marBottom w:val="0"/>
      <w:divBdr>
        <w:top w:val="none" w:sz="0" w:space="0" w:color="auto"/>
        <w:left w:val="none" w:sz="0" w:space="0" w:color="auto"/>
        <w:bottom w:val="none" w:sz="0" w:space="0" w:color="auto"/>
        <w:right w:val="none" w:sz="0" w:space="0" w:color="auto"/>
      </w:divBdr>
    </w:div>
    <w:div w:id="1278029419">
      <w:bodyDiv w:val="1"/>
      <w:marLeft w:val="0"/>
      <w:marRight w:val="0"/>
      <w:marTop w:val="0"/>
      <w:marBottom w:val="0"/>
      <w:divBdr>
        <w:top w:val="none" w:sz="0" w:space="0" w:color="auto"/>
        <w:left w:val="none" w:sz="0" w:space="0" w:color="auto"/>
        <w:bottom w:val="none" w:sz="0" w:space="0" w:color="auto"/>
        <w:right w:val="none" w:sz="0" w:space="0" w:color="auto"/>
      </w:divBdr>
    </w:div>
    <w:div w:id="145694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0BA44-CC1D-47AC-8D26-482FFAC26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97</TotalTime>
  <Pages>5</Pages>
  <Words>925</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 H</cp:lastModifiedBy>
  <cp:revision>55</cp:revision>
  <cp:lastPrinted>2020-11-30T03:30:00Z</cp:lastPrinted>
  <dcterms:created xsi:type="dcterms:W3CDTF">2019-03-26T05:45:00Z</dcterms:created>
  <dcterms:modified xsi:type="dcterms:W3CDTF">2022-10-20T04:52:00Z</dcterms:modified>
</cp:coreProperties>
</file>